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7D3B" w:rsidRDefault="00327D3B" w:rsidP="00327D3B">
      <w:pPr>
        <w:widowControl w:val="0"/>
        <w:tabs>
          <w:tab w:val="left" w:pos="3975"/>
        </w:tabs>
        <w:autoSpaceDE w:val="0"/>
        <w:autoSpaceDN w:val="0"/>
        <w:adjustRightInd w:val="0"/>
        <w:jc w:val="center"/>
        <w:rPr>
          <w:rFonts w:ascii="Century Gothic" w:hAnsi="Century Gothic" w:cs="Aharoni"/>
          <w:b/>
          <w:sz w:val="80"/>
          <w:szCs w:val="80"/>
        </w:rPr>
      </w:pPr>
      <w:r>
        <w:rPr>
          <w:rFonts w:ascii="Century Gothic" w:hAnsi="Century Gothic" w:cs="Aharoni"/>
          <w:b/>
          <w:sz w:val="80"/>
          <w:szCs w:val="80"/>
        </w:rPr>
        <w:t xml:space="preserve">Ace </w:t>
      </w:r>
    </w:p>
    <w:p w:rsidR="00CE3091" w:rsidRDefault="003F62EF" w:rsidP="006674CE">
      <w:pPr>
        <w:widowControl w:val="0"/>
        <w:tabs>
          <w:tab w:val="left" w:pos="3975"/>
        </w:tabs>
        <w:autoSpaceDE w:val="0"/>
        <w:autoSpaceDN w:val="0"/>
        <w:adjustRightInd w:val="0"/>
        <w:jc w:val="center"/>
        <w:rPr>
          <w:rFonts w:ascii="Bernard MT Condensed" w:hAnsi="Bernard MT Condensed"/>
          <w:b/>
          <w:sz w:val="96"/>
          <w:szCs w:val="96"/>
        </w:rPr>
      </w:pPr>
      <w:proofErr w:type="gramStart"/>
      <w:r>
        <w:rPr>
          <w:rFonts w:ascii="Century Gothic" w:hAnsi="Century Gothic" w:cs="Aharoni"/>
          <w:b/>
          <w:sz w:val="80"/>
          <w:szCs w:val="80"/>
        </w:rPr>
        <w:t>t</w:t>
      </w:r>
      <w:r w:rsidR="00327D3B">
        <w:rPr>
          <w:rFonts w:ascii="Century Gothic" w:hAnsi="Century Gothic" w:cs="Aharoni"/>
          <w:b/>
          <w:sz w:val="80"/>
          <w:szCs w:val="80"/>
        </w:rPr>
        <w:t>hat</w:t>
      </w:r>
      <w:proofErr w:type="gramEnd"/>
      <w:r w:rsidR="00327D3B">
        <w:rPr>
          <w:rFonts w:ascii="Century Gothic" w:hAnsi="Century Gothic" w:cs="Aharoni"/>
          <w:b/>
          <w:sz w:val="80"/>
          <w:szCs w:val="80"/>
        </w:rPr>
        <w:t xml:space="preserve"> Interview!</w:t>
      </w:r>
    </w:p>
    <w:p w:rsidR="00447474" w:rsidRPr="006674CE" w:rsidRDefault="00447474" w:rsidP="006674CE">
      <w:pPr>
        <w:widowControl w:val="0"/>
        <w:tabs>
          <w:tab w:val="left" w:pos="3975"/>
        </w:tabs>
        <w:autoSpaceDE w:val="0"/>
        <w:autoSpaceDN w:val="0"/>
        <w:adjustRightInd w:val="0"/>
        <w:jc w:val="center"/>
        <w:rPr>
          <w:rFonts w:ascii="Bernard MT Condensed" w:hAnsi="Bernard MT Condensed"/>
          <w:b/>
          <w:sz w:val="96"/>
          <w:szCs w:val="96"/>
        </w:rPr>
      </w:pPr>
    </w:p>
    <w:p w:rsidR="006674CE" w:rsidRPr="006674CE" w:rsidRDefault="006674CE" w:rsidP="006674CE">
      <w:pPr>
        <w:widowControl w:val="0"/>
        <w:autoSpaceDE w:val="0"/>
        <w:autoSpaceDN w:val="0"/>
        <w:adjustRightInd w:val="0"/>
        <w:rPr>
          <w:rFonts w:ascii="Gill Sans MT" w:hAnsi="Gill Sans MT"/>
        </w:rPr>
      </w:pPr>
    </w:p>
    <w:p w:rsidR="006674CE" w:rsidRDefault="0086632F" w:rsidP="00131424">
      <w:pPr>
        <w:widowControl w:val="0"/>
        <w:autoSpaceDE w:val="0"/>
        <w:autoSpaceDN w:val="0"/>
        <w:adjustRightInd w:val="0"/>
        <w:jc w:val="center"/>
        <w:rPr>
          <w:rFonts w:ascii="Gill Sans MT" w:hAnsi="Gill Sans MT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776000" behindDoc="1" locked="0" layoutInCell="1" allowOverlap="1" wp14:anchorId="745977EB" wp14:editId="275A68E9">
            <wp:simplePos x="0" y="0"/>
            <wp:positionH relativeFrom="column">
              <wp:posOffset>-152400</wp:posOffset>
            </wp:positionH>
            <wp:positionV relativeFrom="paragraph">
              <wp:posOffset>6350</wp:posOffset>
            </wp:positionV>
            <wp:extent cx="6305550" cy="4180840"/>
            <wp:effectExtent l="38100" t="38100" r="38100" b="29210"/>
            <wp:wrapTight wrapText="bothSides">
              <wp:wrapPolygon edited="0">
                <wp:start x="-131" y="-197"/>
                <wp:lineTo x="-131" y="21652"/>
                <wp:lineTo x="21665" y="21652"/>
                <wp:lineTo x="21665" y="-197"/>
                <wp:lineTo x="-131" y="-197"/>
              </wp:wrapPolygon>
            </wp:wrapTight>
            <wp:docPr id="19" name="Picture 19" descr="Image result for writing in a not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writing in a noteboo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4180840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 w:cs="Aharoni"/>
          <w:b/>
          <w:sz w:val="80"/>
          <w:szCs w:val="80"/>
        </w:rPr>
        <w:t>P</w:t>
      </w:r>
      <w:r w:rsidR="00912622" w:rsidRPr="009C2DDF">
        <w:rPr>
          <w:rFonts w:ascii="Century Gothic" w:hAnsi="Century Gothic" w:cs="Aharoni"/>
          <w:b/>
          <w:sz w:val="80"/>
          <w:szCs w:val="80"/>
        </w:rPr>
        <w:t>ractice</w:t>
      </w:r>
      <w:r w:rsidR="00447474">
        <w:rPr>
          <w:rFonts w:ascii="Century Gothic" w:hAnsi="Century Gothic" w:cs="Aharoni"/>
          <w:b/>
          <w:sz w:val="80"/>
          <w:szCs w:val="80"/>
        </w:rPr>
        <w:t xml:space="preserve"> Book</w:t>
      </w:r>
    </w:p>
    <w:p w:rsidR="005C09F7" w:rsidRDefault="005C09F7" w:rsidP="0086632F">
      <w:pPr>
        <w:widowControl w:val="0"/>
        <w:autoSpaceDE w:val="0"/>
        <w:autoSpaceDN w:val="0"/>
        <w:adjustRightInd w:val="0"/>
        <w:rPr>
          <w:rFonts w:ascii="Gill Sans MT" w:hAnsi="Gill Sans MT"/>
        </w:rPr>
      </w:pPr>
    </w:p>
    <w:p w:rsidR="00131424" w:rsidRDefault="00131424" w:rsidP="0086632F">
      <w:pPr>
        <w:widowControl w:val="0"/>
        <w:autoSpaceDE w:val="0"/>
        <w:autoSpaceDN w:val="0"/>
        <w:adjustRightInd w:val="0"/>
        <w:rPr>
          <w:rFonts w:ascii="Gill Sans MT" w:hAnsi="Gill Sans MT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797504" behindDoc="1" locked="0" layoutInCell="1" allowOverlap="1" wp14:anchorId="40D8F89B" wp14:editId="5EC636C9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1543685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325" y="21346"/>
                <wp:lineTo x="21325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vrc logo 201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68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31424" w:rsidRDefault="00131424" w:rsidP="0086632F">
      <w:pPr>
        <w:widowControl w:val="0"/>
        <w:autoSpaceDE w:val="0"/>
        <w:autoSpaceDN w:val="0"/>
        <w:adjustRightInd w:val="0"/>
        <w:rPr>
          <w:rFonts w:ascii="Gill Sans MT" w:hAnsi="Gill Sans MT"/>
        </w:rPr>
      </w:pPr>
    </w:p>
    <w:p w:rsidR="00131424" w:rsidRDefault="00131424">
      <w:pPr>
        <w:rPr>
          <w:rFonts w:ascii="Gill Sans MT" w:hAnsi="Gill Sans MT"/>
          <w:b/>
          <w:smallCaps/>
          <w:sz w:val="40"/>
          <w:szCs w:val="40"/>
          <w:lang w:val="fr-FR"/>
        </w:rPr>
      </w:pPr>
      <w:r>
        <w:rPr>
          <w:rFonts w:ascii="Gill Sans MT" w:hAnsi="Gill Sans MT"/>
          <w:b/>
          <w:smallCaps/>
          <w:sz w:val="40"/>
          <w:szCs w:val="40"/>
          <w:lang w:val="fr-FR"/>
        </w:rPr>
        <w:br w:type="page"/>
      </w:r>
    </w:p>
    <w:p w:rsidR="008F2792" w:rsidRDefault="008F2792" w:rsidP="008F2792">
      <w:pPr>
        <w:tabs>
          <w:tab w:val="left" w:pos="1650"/>
        </w:tabs>
        <w:jc w:val="center"/>
        <w:rPr>
          <w:rFonts w:ascii="Gill Sans MT" w:hAnsi="Gill Sans MT"/>
          <w:b/>
          <w:smallCaps/>
          <w:sz w:val="40"/>
          <w:szCs w:val="40"/>
          <w:lang w:val="fr-FR"/>
        </w:rPr>
      </w:pPr>
      <w:r w:rsidRPr="00BA3DBC">
        <w:rPr>
          <w:rFonts w:ascii="Gill Sans MT" w:hAnsi="Gill Sans MT"/>
          <w:b/>
          <w:smallCaps/>
          <w:sz w:val="40"/>
          <w:szCs w:val="40"/>
          <w:lang w:val="fr-FR"/>
        </w:rPr>
        <w:lastRenderedPageBreak/>
        <w:t>C o n t e n t s</w:t>
      </w:r>
    </w:p>
    <w:p w:rsidR="00195B2C" w:rsidRDefault="00195B2C" w:rsidP="008F2792">
      <w:pPr>
        <w:tabs>
          <w:tab w:val="left" w:pos="1650"/>
        </w:tabs>
        <w:jc w:val="center"/>
        <w:rPr>
          <w:rFonts w:ascii="Gill Sans MT" w:hAnsi="Gill Sans MT"/>
          <w:b/>
          <w:smallCaps/>
          <w:sz w:val="40"/>
          <w:szCs w:val="40"/>
          <w:lang w:val="fr-FR"/>
        </w:rPr>
      </w:pPr>
    </w:p>
    <w:p w:rsidR="00195B2C" w:rsidRPr="004370FE" w:rsidRDefault="0069231D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24593F">
        <w:rPr>
          <w:rFonts w:asciiTheme="minorHAnsi" w:hAnsiTheme="minorHAnsi" w:cstheme="minorHAnsi"/>
          <w:sz w:val="22"/>
          <w:szCs w:val="22"/>
        </w:rPr>
        <w:t xml:space="preserve">Keys </w:t>
      </w:r>
      <w:r w:rsidR="003F62EF">
        <w:rPr>
          <w:rFonts w:asciiTheme="minorHAnsi" w:hAnsiTheme="minorHAnsi" w:cstheme="minorHAnsi"/>
          <w:sz w:val="22"/>
          <w:szCs w:val="22"/>
        </w:rPr>
        <w:t>t</w:t>
      </w:r>
      <w:r w:rsidR="0024593F">
        <w:rPr>
          <w:rFonts w:asciiTheme="minorHAnsi" w:hAnsiTheme="minorHAnsi" w:cstheme="minorHAnsi"/>
          <w:sz w:val="22"/>
          <w:szCs w:val="22"/>
        </w:rPr>
        <w:t xml:space="preserve">o </w:t>
      </w:r>
      <w:r>
        <w:rPr>
          <w:rFonts w:asciiTheme="minorHAnsi" w:hAnsiTheme="minorHAnsi" w:cstheme="minorHAnsi"/>
          <w:sz w:val="22"/>
          <w:szCs w:val="22"/>
        </w:rPr>
        <w:t>Interview Success</w:t>
      </w:r>
      <w:r w:rsidR="00195B2C" w:rsidRPr="004370FE">
        <w:rPr>
          <w:rFonts w:ascii="Calibri" w:hAnsi="Calibri"/>
          <w:bCs/>
          <w:kern w:val="32"/>
          <w:lang w:val="en-CA"/>
        </w:rPr>
        <w:tab/>
      </w:r>
      <w:r w:rsidR="00195B2C">
        <w:rPr>
          <w:rFonts w:ascii="Calibri" w:hAnsi="Calibri"/>
          <w:bCs/>
          <w:kern w:val="32"/>
          <w:lang w:val="en-CA"/>
        </w:rPr>
        <w:t>3</w:t>
      </w:r>
    </w:p>
    <w:p w:rsidR="00195B2C" w:rsidRPr="004370FE" w:rsidRDefault="00195B2C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eastAsiaTheme="minorHAnsi" w:hAnsiTheme="minorHAnsi" w:cstheme="minorHAnsi"/>
        </w:rPr>
        <w:t>Attributes That Describe You</w:t>
      </w:r>
      <w:r>
        <w:rPr>
          <w:rFonts w:ascii="Calibri" w:hAnsi="Calibri"/>
          <w:bCs/>
          <w:kern w:val="32"/>
          <w:lang w:val="en-CA"/>
        </w:rPr>
        <w:tab/>
        <w:t>4</w:t>
      </w:r>
    </w:p>
    <w:p w:rsidR="00195B2C" w:rsidRPr="004370FE" w:rsidRDefault="003F62EF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hAnsiTheme="minorHAnsi" w:cstheme="minorHAnsi"/>
          <w:sz w:val="22"/>
          <w:szCs w:val="22"/>
        </w:rPr>
        <w:t>Skill Sets t</w:t>
      </w:r>
      <w:r w:rsidR="00195B2C">
        <w:rPr>
          <w:rFonts w:asciiTheme="minorHAnsi" w:hAnsiTheme="minorHAnsi" w:cstheme="minorHAnsi"/>
          <w:sz w:val="22"/>
          <w:szCs w:val="22"/>
        </w:rPr>
        <w:t>o Get You Started</w:t>
      </w:r>
      <w:r w:rsidR="00195B2C">
        <w:rPr>
          <w:rFonts w:ascii="Calibri" w:hAnsi="Calibri"/>
          <w:bCs/>
          <w:kern w:val="32"/>
          <w:lang w:val="en-CA"/>
        </w:rPr>
        <w:tab/>
        <w:t>5</w:t>
      </w:r>
    </w:p>
    <w:p w:rsidR="0069231D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QAL - </w:t>
      </w:r>
      <w:r w:rsidR="0069231D">
        <w:rPr>
          <w:rFonts w:asciiTheme="minorHAnsi" w:hAnsiTheme="minorHAnsi"/>
        </w:rPr>
        <w:t>Break</w:t>
      </w:r>
      <w:r w:rsidR="0090756A">
        <w:rPr>
          <w:rFonts w:asciiTheme="minorHAnsi" w:hAnsiTheme="minorHAnsi"/>
        </w:rPr>
        <w:t xml:space="preserve"> </w:t>
      </w:r>
      <w:r w:rsidR="0069231D">
        <w:rPr>
          <w:rFonts w:asciiTheme="minorHAnsi" w:hAnsiTheme="minorHAnsi"/>
        </w:rPr>
        <w:t>down for Tell me about yourself</w:t>
      </w:r>
      <w:r>
        <w:rPr>
          <w:rFonts w:asciiTheme="minorHAnsi" w:hAnsiTheme="minorHAnsi"/>
        </w:rPr>
        <w:t xml:space="preserve">. Example </w:t>
      </w:r>
      <w:proofErr w:type="gramStart"/>
      <w:r>
        <w:rPr>
          <w:rFonts w:asciiTheme="minorHAnsi" w:hAnsiTheme="minorHAnsi"/>
        </w:rPr>
        <w:t>B</w:t>
      </w:r>
      <w:r w:rsidR="0090756A">
        <w:rPr>
          <w:rFonts w:asciiTheme="minorHAnsi" w:hAnsiTheme="minorHAnsi"/>
        </w:rPr>
        <w:t>.</w:t>
      </w:r>
      <w:r w:rsidR="0069231D">
        <w:rPr>
          <w:rFonts w:asciiTheme="minorHAnsi" w:hAnsiTheme="minorHAnsi"/>
        </w:rPr>
        <w:t>.</w:t>
      </w:r>
      <w:r w:rsidR="0069231D">
        <w:rPr>
          <w:rFonts w:asciiTheme="minorHAnsi" w:hAnsiTheme="minorHAnsi"/>
        </w:rPr>
        <w:tab/>
      </w:r>
      <w:proofErr w:type="gramEnd"/>
      <w:r w:rsidR="0069231D">
        <w:rPr>
          <w:rFonts w:asciiTheme="minorHAnsi" w:hAnsiTheme="minorHAnsi"/>
        </w:rPr>
        <w:t>6</w:t>
      </w:r>
    </w:p>
    <w:p w:rsidR="00195B2C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 w:rsidRPr="001E59E2">
        <w:rPr>
          <w:rFonts w:asciiTheme="minorHAnsi" w:hAnsiTheme="minorHAnsi"/>
          <w:b/>
        </w:rPr>
        <w:t>Your Turn</w:t>
      </w:r>
      <w:r w:rsidRPr="00907FA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 </w:t>
      </w:r>
      <w:r w:rsidR="00195B2C" w:rsidRPr="00907FA9">
        <w:rPr>
          <w:rFonts w:asciiTheme="minorHAnsi" w:hAnsiTheme="minorHAnsi"/>
        </w:rPr>
        <w:t>EQAL - Tell me about yourself</w:t>
      </w:r>
      <w:proofErr w:type="gramStart"/>
      <w:r w:rsidR="003367DB" w:rsidRPr="00907FA9">
        <w:rPr>
          <w:rFonts w:asciiTheme="minorHAnsi" w:hAnsiTheme="minorHAnsi"/>
        </w:rPr>
        <w:t>.</w:t>
      </w:r>
      <w:r w:rsidR="00195B2C" w:rsidRPr="00907FA9">
        <w:rPr>
          <w:rFonts w:asciiTheme="minorHAnsi" w:hAnsiTheme="minorHAnsi"/>
        </w:rPr>
        <w:t>.</w:t>
      </w:r>
      <w:proofErr w:type="gramEnd"/>
      <w:r w:rsidR="0069231D" w:rsidRPr="00907FA9">
        <w:rPr>
          <w:rFonts w:ascii="Calibri" w:hAnsi="Calibri"/>
          <w:bCs/>
          <w:kern w:val="32"/>
          <w:lang w:val="en-CA"/>
        </w:rPr>
        <w:tab/>
        <w:t>7</w:t>
      </w:r>
    </w:p>
    <w:p w:rsidR="0069231D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 w:rsidRPr="00907FA9">
        <w:rPr>
          <w:rFonts w:asciiTheme="minorHAnsi" w:hAnsiTheme="minorHAnsi"/>
        </w:rPr>
        <w:t xml:space="preserve">PNP - </w:t>
      </w:r>
      <w:r w:rsidR="0069231D" w:rsidRPr="00907FA9">
        <w:rPr>
          <w:rFonts w:asciiTheme="minorHAnsi" w:hAnsiTheme="minorHAnsi"/>
        </w:rPr>
        <w:t>Break</w:t>
      </w:r>
      <w:r w:rsidR="0090756A" w:rsidRPr="00907FA9">
        <w:rPr>
          <w:rFonts w:asciiTheme="minorHAnsi" w:hAnsiTheme="minorHAnsi"/>
        </w:rPr>
        <w:t xml:space="preserve"> </w:t>
      </w:r>
      <w:r w:rsidR="0069231D" w:rsidRPr="00907FA9">
        <w:rPr>
          <w:rFonts w:asciiTheme="minorHAnsi" w:hAnsiTheme="minorHAnsi"/>
        </w:rPr>
        <w:t xml:space="preserve">down for </w:t>
      </w:r>
      <w:proofErr w:type="gramStart"/>
      <w:r w:rsidR="0069231D" w:rsidRPr="00907FA9">
        <w:rPr>
          <w:rFonts w:asciiTheme="minorHAnsi" w:hAnsiTheme="minorHAnsi"/>
        </w:rPr>
        <w:t>Why</w:t>
      </w:r>
      <w:proofErr w:type="gramEnd"/>
      <w:r w:rsidR="0069231D" w:rsidRPr="00907FA9">
        <w:rPr>
          <w:rFonts w:asciiTheme="minorHAnsi" w:hAnsiTheme="minorHAnsi"/>
        </w:rPr>
        <w:t xml:space="preserve"> did you leave your last job?</w:t>
      </w:r>
      <w:r w:rsidRPr="00907FA9">
        <w:rPr>
          <w:rFonts w:asciiTheme="minorHAnsi" w:hAnsiTheme="minorHAnsi"/>
        </w:rPr>
        <w:t xml:space="preserve"> Example B</w:t>
      </w:r>
      <w:r w:rsidR="0090756A" w:rsidRPr="00907FA9">
        <w:rPr>
          <w:rFonts w:asciiTheme="minorHAnsi" w:hAnsiTheme="minorHAnsi"/>
        </w:rPr>
        <w:tab/>
        <w:t>8</w:t>
      </w:r>
    </w:p>
    <w:p w:rsidR="0090756A" w:rsidRPr="00907FA9" w:rsidRDefault="00C76B74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proofErr w:type="gramStart"/>
      <w:r w:rsidRPr="001E59E2">
        <w:rPr>
          <w:rFonts w:asciiTheme="minorHAnsi" w:hAnsiTheme="minorHAnsi"/>
          <w:b/>
        </w:rPr>
        <w:t>Your</w:t>
      </w:r>
      <w:proofErr w:type="gramEnd"/>
      <w:r w:rsidRPr="001E59E2">
        <w:rPr>
          <w:rFonts w:asciiTheme="minorHAnsi" w:hAnsiTheme="minorHAnsi"/>
          <w:b/>
        </w:rPr>
        <w:t xml:space="preserve"> Turn</w:t>
      </w:r>
      <w:r w:rsidRPr="00907FA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 </w:t>
      </w:r>
      <w:r w:rsidR="0069231D" w:rsidRPr="00907FA9">
        <w:rPr>
          <w:rFonts w:asciiTheme="minorHAnsi" w:hAnsiTheme="minorHAnsi"/>
        </w:rPr>
        <w:t>PNP - Why did you leave your last job</w:t>
      </w:r>
      <w:r w:rsidR="0090756A" w:rsidRPr="00907FA9">
        <w:rPr>
          <w:rFonts w:asciiTheme="minorHAnsi" w:hAnsiTheme="minorHAnsi"/>
        </w:rPr>
        <w:t>?</w:t>
      </w:r>
      <w:r w:rsidR="0090756A" w:rsidRPr="00907FA9">
        <w:rPr>
          <w:rFonts w:asciiTheme="minorHAnsi" w:hAnsiTheme="minorHAnsi"/>
        </w:rPr>
        <w:tab/>
        <w:t>9</w:t>
      </w:r>
    </w:p>
    <w:p w:rsidR="00083D0F" w:rsidRDefault="0090756A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           </w:t>
      </w:r>
      <w:r w:rsidR="00083D0F">
        <w:rPr>
          <w:rFonts w:asciiTheme="minorHAnsi" w:hAnsiTheme="minorHAnsi"/>
        </w:rPr>
        <w:t xml:space="preserve">                 </w:t>
      </w:r>
      <w:r w:rsidR="00C76B74">
        <w:rPr>
          <w:rFonts w:asciiTheme="minorHAnsi" w:hAnsiTheme="minorHAnsi"/>
        </w:rPr>
        <w:t xml:space="preserve">                               </w:t>
      </w:r>
      <w:r w:rsidR="00083D0F">
        <w:rPr>
          <w:rFonts w:asciiTheme="minorHAnsi" w:hAnsiTheme="minorHAnsi"/>
        </w:rPr>
        <w:t xml:space="preserve">   </w:t>
      </w:r>
      <w:proofErr w:type="gramStart"/>
      <w:r w:rsidR="00083D0F">
        <w:rPr>
          <w:rFonts w:asciiTheme="minorHAnsi" w:hAnsiTheme="minorHAnsi"/>
        </w:rPr>
        <w:t>or</w:t>
      </w:r>
      <w:proofErr w:type="gramEnd"/>
    </w:p>
    <w:p w:rsidR="0090756A" w:rsidRPr="00907FA9" w:rsidRDefault="00C76B74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</w:t>
      </w:r>
      <w:r w:rsidR="0090756A" w:rsidRPr="00907FA9">
        <w:rPr>
          <w:rFonts w:asciiTheme="minorHAnsi" w:hAnsiTheme="minorHAnsi"/>
        </w:rPr>
        <w:t>Why are you looking to leave your current job?</w:t>
      </w:r>
      <w:r w:rsidR="00907FA9" w:rsidRPr="00907FA9">
        <w:rPr>
          <w:rFonts w:asciiTheme="minorHAnsi" w:hAnsiTheme="minorHAnsi"/>
        </w:rPr>
        <w:t xml:space="preserve"> </w:t>
      </w:r>
    </w:p>
    <w:p w:rsidR="0090756A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SAP - </w:t>
      </w:r>
      <w:r w:rsidR="0090756A" w:rsidRPr="00907FA9">
        <w:rPr>
          <w:rFonts w:asciiTheme="minorHAnsi" w:hAnsiTheme="minorHAnsi"/>
        </w:rPr>
        <w:t xml:space="preserve">Break down for </w:t>
      </w:r>
      <w:proofErr w:type="gramStart"/>
      <w:r w:rsidR="0090756A" w:rsidRPr="00907FA9">
        <w:rPr>
          <w:rFonts w:asciiTheme="minorHAnsi" w:hAnsiTheme="minorHAnsi"/>
        </w:rPr>
        <w:t>What</w:t>
      </w:r>
      <w:proofErr w:type="gramEnd"/>
      <w:r w:rsidR="0090756A" w:rsidRPr="00907FA9">
        <w:rPr>
          <w:rFonts w:asciiTheme="minorHAnsi" w:hAnsiTheme="minorHAnsi"/>
        </w:rPr>
        <w:t xml:space="preserve"> are your weaknesses?</w:t>
      </w:r>
      <w:r w:rsidR="00C76B74">
        <w:rPr>
          <w:rFonts w:asciiTheme="minorHAnsi" w:hAnsiTheme="minorHAnsi"/>
        </w:rPr>
        <w:t xml:space="preserve"> Example B </w:t>
      </w:r>
      <w:r w:rsidR="0090756A" w:rsidRPr="00907FA9">
        <w:rPr>
          <w:rFonts w:asciiTheme="minorHAnsi" w:hAnsiTheme="minorHAnsi"/>
        </w:rPr>
        <w:tab/>
        <w:t>10</w:t>
      </w:r>
    </w:p>
    <w:p w:rsidR="0090756A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 w:rsidRPr="001E59E2">
        <w:rPr>
          <w:rFonts w:asciiTheme="minorHAnsi" w:hAnsiTheme="minorHAnsi"/>
          <w:b/>
        </w:rPr>
        <w:t>Your Turn</w:t>
      </w:r>
      <w:r w:rsidRPr="00907FA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 </w:t>
      </w:r>
      <w:r w:rsidR="0090756A" w:rsidRPr="00907FA9">
        <w:rPr>
          <w:rFonts w:asciiTheme="minorHAnsi" w:hAnsiTheme="minorHAnsi"/>
        </w:rPr>
        <w:t>SAP - What are your weaknesses?</w:t>
      </w:r>
      <w:r w:rsidR="0090756A" w:rsidRPr="00907FA9">
        <w:rPr>
          <w:rFonts w:ascii="Calibri" w:hAnsi="Calibri"/>
          <w:bCs/>
          <w:kern w:val="32"/>
          <w:lang w:val="en-CA"/>
        </w:rPr>
        <w:tab/>
        <w:t>11</w:t>
      </w:r>
    </w:p>
    <w:p w:rsidR="0090756A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JEEP - </w:t>
      </w:r>
      <w:r w:rsidR="0090756A" w:rsidRPr="00907FA9">
        <w:rPr>
          <w:rFonts w:asciiTheme="minorHAnsi" w:hAnsiTheme="minorHAnsi"/>
        </w:rPr>
        <w:t xml:space="preserve">Break down for </w:t>
      </w:r>
      <w:proofErr w:type="gramStart"/>
      <w:r w:rsidR="0090756A" w:rsidRPr="00907FA9">
        <w:rPr>
          <w:rFonts w:asciiTheme="minorHAnsi" w:hAnsiTheme="minorHAnsi"/>
        </w:rPr>
        <w:t>Why</w:t>
      </w:r>
      <w:proofErr w:type="gramEnd"/>
      <w:r w:rsidR="0090756A" w:rsidRPr="00907FA9">
        <w:rPr>
          <w:rFonts w:asciiTheme="minorHAnsi" w:hAnsiTheme="minorHAnsi"/>
        </w:rPr>
        <w:t xml:space="preserve"> should we hire you?</w:t>
      </w:r>
      <w:r w:rsidR="00610A00">
        <w:rPr>
          <w:rFonts w:asciiTheme="minorHAnsi" w:hAnsiTheme="minorHAnsi"/>
        </w:rPr>
        <w:t xml:space="preserve"> Example B</w:t>
      </w:r>
      <w:r w:rsidR="002F2815">
        <w:rPr>
          <w:rFonts w:asciiTheme="minorHAnsi" w:hAnsiTheme="minorHAnsi"/>
        </w:rPr>
        <w:tab/>
        <w:t>12</w:t>
      </w:r>
    </w:p>
    <w:p w:rsidR="00195B2C" w:rsidRPr="00907FA9" w:rsidRDefault="001E59E2" w:rsidP="00C76B74">
      <w:pPr>
        <w:keepNext/>
        <w:tabs>
          <w:tab w:val="decimal" w:leader="dot" w:pos="8789"/>
        </w:tabs>
        <w:spacing w:after="60"/>
        <w:ind w:right="567"/>
        <w:outlineLvl w:val="0"/>
        <w:rPr>
          <w:rFonts w:ascii="Calibri" w:hAnsi="Calibri"/>
          <w:bCs/>
          <w:kern w:val="32"/>
          <w:lang w:val="en-CA"/>
        </w:rPr>
      </w:pPr>
      <w:r w:rsidRPr="001E59E2">
        <w:rPr>
          <w:rFonts w:asciiTheme="minorHAnsi" w:hAnsiTheme="minorHAnsi"/>
          <w:b/>
        </w:rPr>
        <w:t>Your Turn</w:t>
      </w:r>
      <w:r w:rsidRPr="00907FA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 </w:t>
      </w:r>
      <w:r w:rsidR="00195B2C" w:rsidRPr="00907FA9">
        <w:rPr>
          <w:rFonts w:asciiTheme="minorHAnsi" w:hAnsiTheme="minorHAnsi"/>
        </w:rPr>
        <w:t>JEEP - Why should we hire you?</w:t>
      </w:r>
      <w:r w:rsidR="00195B2C" w:rsidRPr="00907FA9">
        <w:rPr>
          <w:rFonts w:ascii="Calibri" w:hAnsi="Calibri"/>
          <w:bCs/>
          <w:kern w:val="32"/>
          <w:lang w:val="en-CA"/>
        </w:rPr>
        <w:tab/>
      </w:r>
      <w:r w:rsidR="00797B09" w:rsidRPr="00907FA9">
        <w:rPr>
          <w:rFonts w:ascii="Calibri" w:hAnsi="Calibri"/>
          <w:bCs/>
          <w:kern w:val="32"/>
          <w:lang w:val="en-CA"/>
        </w:rPr>
        <w:t>13</w:t>
      </w:r>
    </w:p>
    <w:p w:rsidR="00195B2C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SAP - </w:t>
      </w:r>
      <w:r w:rsidR="0090756A" w:rsidRPr="00907FA9">
        <w:rPr>
          <w:rFonts w:asciiTheme="minorHAnsi" w:hAnsiTheme="minorHAnsi"/>
        </w:rPr>
        <w:t>Break down for in</w:t>
      </w:r>
      <w:r w:rsidR="002F2815">
        <w:rPr>
          <w:rFonts w:asciiTheme="minorHAnsi" w:hAnsiTheme="minorHAnsi"/>
        </w:rPr>
        <w:t>itiative</w:t>
      </w:r>
      <w:r w:rsidRPr="00907FA9">
        <w:rPr>
          <w:rFonts w:asciiTheme="minorHAnsi" w:hAnsiTheme="minorHAnsi"/>
        </w:rPr>
        <w:t>.</w:t>
      </w:r>
      <w:r w:rsidR="0090756A" w:rsidRPr="00907FA9">
        <w:rPr>
          <w:rFonts w:asciiTheme="minorHAnsi" w:hAnsiTheme="minorHAnsi"/>
        </w:rPr>
        <w:t xml:space="preserve"> </w:t>
      </w:r>
      <w:r w:rsidRPr="00907FA9">
        <w:rPr>
          <w:rFonts w:asciiTheme="minorHAnsi" w:hAnsiTheme="minorHAnsi"/>
        </w:rPr>
        <w:t xml:space="preserve">Example on </w:t>
      </w:r>
      <w:r w:rsidR="0090756A" w:rsidRPr="00907FA9">
        <w:rPr>
          <w:rFonts w:asciiTheme="minorHAnsi" w:hAnsiTheme="minorHAnsi"/>
        </w:rPr>
        <w:t>whiteboard</w:t>
      </w:r>
      <w:r w:rsidR="003367DB" w:rsidRPr="00907FA9">
        <w:rPr>
          <w:rFonts w:asciiTheme="minorHAnsi" w:hAnsiTheme="minorHAnsi"/>
        </w:rPr>
        <w:tab/>
      </w:r>
      <w:r w:rsidR="0090756A" w:rsidRPr="00907FA9">
        <w:rPr>
          <w:rFonts w:asciiTheme="minorHAnsi" w:hAnsiTheme="minorHAnsi"/>
        </w:rPr>
        <w:t>14</w:t>
      </w:r>
    </w:p>
    <w:p w:rsidR="00907FA9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proofErr w:type="gramStart"/>
      <w:r w:rsidRPr="001E59E2">
        <w:rPr>
          <w:rFonts w:asciiTheme="minorHAnsi" w:hAnsiTheme="minorHAnsi"/>
          <w:b/>
        </w:rPr>
        <w:t>Your</w:t>
      </w:r>
      <w:proofErr w:type="gramEnd"/>
      <w:r w:rsidRPr="001E59E2">
        <w:rPr>
          <w:rFonts w:asciiTheme="minorHAnsi" w:hAnsiTheme="minorHAnsi"/>
          <w:b/>
        </w:rPr>
        <w:t xml:space="preserve"> Turn</w:t>
      </w:r>
      <w:r w:rsidRPr="00907FA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 </w:t>
      </w:r>
      <w:r w:rsidR="00907FA9" w:rsidRPr="00907FA9">
        <w:rPr>
          <w:rFonts w:asciiTheme="minorHAnsi" w:hAnsiTheme="minorHAnsi"/>
        </w:rPr>
        <w:t>SAP - Tell me about a time when you demonstrated.</w:t>
      </w:r>
      <w:r w:rsidR="00907FA9" w:rsidRPr="00907FA9">
        <w:rPr>
          <w:rFonts w:asciiTheme="minorHAnsi" w:hAnsiTheme="minorHAnsi"/>
        </w:rPr>
        <w:tab/>
        <w:t>15</w:t>
      </w:r>
    </w:p>
    <w:p w:rsidR="00907FA9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</w:t>
      </w:r>
      <w:proofErr w:type="gramStart"/>
      <w:r>
        <w:rPr>
          <w:rFonts w:asciiTheme="minorHAnsi" w:hAnsiTheme="minorHAnsi"/>
        </w:rPr>
        <w:t>i</w:t>
      </w:r>
      <w:r w:rsidR="00907FA9" w:rsidRPr="00907FA9">
        <w:rPr>
          <w:rFonts w:asciiTheme="minorHAnsi" w:hAnsiTheme="minorHAnsi"/>
        </w:rPr>
        <w:t>nitiat</w:t>
      </w:r>
      <w:r w:rsidR="002F2815">
        <w:rPr>
          <w:rFonts w:asciiTheme="minorHAnsi" w:hAnsiTheme="minorHAnsi"/>
        </w:rPr>
        <w:t>ive</w:t>
      </w:r>
      <w:proofErr w:type="gramEnd"/>
      <w:r w:rsidR="002F2815">
        <w:rPr>
          <w:rFonts w:asciiTheme="minorHAnsi" w:hAnsiTheme="minorHAnsi"/>
        </w:rPr>
        <w:t xml:space="preserve"> on the job.</w:t>
      </w:r>
    </w:p>
    <w:p w:rsidR="0090756A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SAP - </w:t>
      </w:r>
      <w:r w:rsidR="0090756A" w:rsidRPr="00907FA9">
        <w:rPr>
          <w:rFonts w:asciiTheme="minorHAnsi" w:hAnsiTheme="minorHAnsi"/>
        </w:rPr>
        <w:t>Break</w:t>
      </w:r>
      <w:r w:rsidRPr="00907FA9">
        <w:rPr>
          <w:rFonts w:asciiTheme="minorHAnsi" w:hAnsiTheme="minorHAnsi"/>
        </w:rPr>
        <w:t xml:space="preserve"> down for troublesome situation. Example A</w:t>
      </w:r>
      <w:r w:rsidR="0090756A" w:rsidRPr="00907FA9">
        <w:rPr>
          <w:rFonts w:asciiTheme="minorHAnsi" w:hAnsiTheme="minorHAnsi"/>
        </w:rPr>
        <w:tab/>
        <w:t>16</w:t>
      </w:r>
    </w:p>
    <w:p w:rsidR="003C00ED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proofErr w:type="gramStart"/>
      <w:r w:rsidRPr="001E59E2">
        <w:rPr>
          <w:rFonts w:asciiTheme="minorHAnsi" w:hAnsiTheme="minorHAnsi"/>
          <w:b/>
        </w:rPr>
        <w:t>Your</w:t>
      </w:r>
      <w:proofErr w:type="gramEnd"/>
      <w:r w:rsidRPr="001E59E2">
        <w:rPr>
          <w:rFonts w:asciiTheme="minorHAnsi" w:hAnsiTheme="minorHAnsi"/>
          <w:b/>
        </w:rPr>
        <w:t xml:space="preserve"> Turn</w:t>
      </w:r>
      <w:r w:rsidRPr="00907FA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 </w:t>
      </w:r>
      <w:r w:rsidR="00E85170" w:rsidRPr="00907FA9">
        <w:rPr>
          <w:rFonts w:asciiTheme="minorHAnsi" w:hAnsiTheme="minorHAnsi"/>
        </w:rPr>
        <w:t xml:space="preserve">SAP - </w:t>
      </w:r>
      <w:r w:rsidR="00685978" w:rsidRPr="00907FA9">
        <w:rPr>
          <w:rFonts w:asciiTheme="minorHAnsi" w:hAnsiTheme="minorHAnsi"/>
        </w:rPr>
        <w:t xml:space="preserve">Tell me about a time </w:t>
      </w:r>
      <w:r w:rsidR="003C00ED" w:rsidRPr="00907FA9">
        <w:rPr>
          <w:rFonts w:asciiTheme="minorHAnsi" w:hAnsiTheme="minorHAnsi"/>
        </w:rPr>
        <w:t>when you had to deal with a difficult</w:t>
      </w:r>
      <w:r w:rsidR="00320A5E" w:rsidRPr="00907FA9">
        <w:rPr>
          <w:rFonts w:asciiTheme="minorHAnsi" w:hAnsiTheme="minorHAnsi"/>
        </w:rPr>
        <w:tab/>
        <w:t>1</w:t>
      </w:r>
      <w:r w:rsidR="0090756A" w:rsidRPr="00907FA9">
        <w:rPr>
          <w:rFonts w:asciiTheme="minorHAnsi" w:hAnsiTheme="minorHAnsi"/>
        </w:rPr>
        <w:t>7</w:t>
      </w:r>
    </w:p>
    <w:p w:rsidR="00195B2C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</w:t>
      </w:r>
      <w:proofErr w:type="gramStart"/>
      <w:r w:rsidRPr="00907FA9">
        <w:rPr>
          <w:rFonts w:asciiTheme="minorHAnsi" w:hAnsiTheme="minorHAnsi"/>
        </w:rPr>
        <w:t>co-worker</w:t>
      </w:r>
      <w:proofErr w:type="gramEnd"/>
      <w:r w:rsidRPr="00907FA9">
        <w:rPr>
          <w:rFonts w:asciiTheme="minorHAnsi" w:hAnsiTheme="minorHAnsi"/>
        </w:rPr>
        <w:t xml:space="preserve"> </w:t>
      </w:r>
      <w:r w:rsidR="003C00ED" w:rsidRPr="00907FA9">
        <w:rPr>
          <w:rFonts w:asciiTheme="minorHAnsi" w:hAnsiTheme="minorHAnsi"/>
        </w:rPr>
        <w:t>(manager, supervisor).</w:t>
      </w:r>
      <w:r w:rsidR="00907FA9" w:rsidRPr="00907FA9">
        <w:rPr>
          <w:rFonts w:asciiTheme="minorHAnsi" w:hAnsiTheme="minorHAnsi"/>
        </w:rPr>
        <w:t xml:space="preserve"> </w:t>
      </w:r>
    </w:p>
    <w:p w:rsidR="0090756A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SAP - </w:t>
      </w:r>
      <w:r w:rsidR="0090756A" w:rsidRPr="00907FA9">
        <w:rPr>
          <w:rFonts w:asciiTheme="minorHAnsi" w:hAnsiTheme="minorHAnsi"/>
        </w:rPr>
        <w:t>Breakdown of Situational Question</w:t>
      </w:r>
      <w:r w:rsidR="00797B09" w:rsidRPr="00907FA9">
        <w:rPr>
          <w:rFonts w:asciiTheme="minorHAnsi" w:hAnsiTheme="minorHAnsi"/>
        </w:rPr>
        <w:t xml:space="preserve"> </w:t>
      </w:r>
      <w:r w:rsidR="0090756A" w:rsidRPr="00907FA9">
        <w:rPr>
          <w:rFonts w:asciiTheme="minorHAnsi" w:hAnsiTheme="minorHAnsi"/>
        </w:rPr>
        <w:t>- YES</w:t>
      </w:r>
      <w:r w:rsidR="0090756A" w:rsidRPr="00907FA9">
        <w:rPr>
          <w:rFonts w:asciiTheme="minorHAnsi" w:hAnsiTheme="minorHAnsi"/>
        </w:rPr>
        <w:tab/>
        <w:t>18</w:t>
      </w:r>
    </w:p>
    <w:p w:rsidR="0090756A" w:rsidRPr="00907FA9" w:rsidRDefault="00907FA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 xml:space="preserve">AP - </w:t>
      </w:r>
      <w:r w:rsidR="0090756A" w:rsidRPr="00907FA9">
        <w:rPr>
          <w:rFonts w:asciiTheme="minorHAnsi" w:hAnsiTheme="minorHAnsi"/>
        </w:rPr>
        <w:t>Breakdown of Situational Question</w:t>
      </w:r>
      <w:r w:rsidR="00797B09" w:rsidRPr="00907FA9">
        <w:rPr>
          <w:rFonts w:asciiTheme="minorHAnsi" w:hAnsiTheme="minorHAnsi"/>
        </w:rPr>
        <w:t xml:space="preserve"> </w:t>
      </w:r>
      <w:r w:rsidR="0090756A" w:rsidRPr="00907FA9">
        <w:rPr>
          <w:rFonts w:asciiTheme="minorHAnsi" w:hAnsiTheme="minorHAnsi"/>
        </w:rPr>
        <w:t>- NO</w:t>
      </w:r>
      <w:r w:rsidR="0090756A" w:rsidRPr="00907FA9">
        <w:rPr>
          <w:rFonts w:asciiTheme="minorHAnsi" w:hAnsiTheme="minorHAnsi"/>
        </w:rPr>
        <w:tab/>
        <w:t>19</w:t>
      </w:r>
    </w:p>
    <w:p w:rsidR="00195B2C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proofErr w:type="gramStart"/>
      <w:r w:rsidRPr="001E59E2">
        <w:rPr>
          <w:rFonts w:asciiTheme="minorHAnsi" w:hAnsiTheme="minorHAnsi"/>
          <w:b/>
        </w:rPr>
        <w:t>Your</w:t>
      </w:r>
      <w:proofErr w:type="gramEnd"/>
      <w:r w:rsidRPr="001E59E2">
        <w:rPr>
          <w:rFonts w:asciiTheme="minorHAnsi" w:hAnsiTheme="minorHAnsi"/>
          <w:b/>
        </w:rPr>
        <w:t xml:space="preserve"> Turn</w:t>
      </w:r>
      <w:r>
        <w:rPr>
          <w:rFonts w:asciiTheme="minorHAnsi" w:hAnsiTheme="minorHAnsi"/>
        </w:rPr>
        <w:t xml:space="preserve"> - </w:t>
      </w:r>
      <w:r w:rsidR="00E85170" w:rsidRPr="00907FA9">
        <w:rPr>
          <w:rFonts w:asciiTheme="minorHAnsi" w:hAnsiTheme="minorHAnsi"/>
        </w:rPr>
        <w:t xml:space="preserve">SAP - Calling in sick - </w:t>
      </w:r>
      <w:r w:rsidR="004A71F3" w:rsidRPr="004A71F3">
        <w:rPr>
          <w:rFonts w:asciiTheme="minorHAnsi" w:hAnsiTheme="minorHAnsi"/>
          <w:b/>
        </w:rPr>
        <w:t>have experienced</w:t>
      </w:r>
      <w:r w:rsidR="004A71F3" w:rsidRPr="00907FA9">
        <w:rPr>
          <w:rFonts w:asciiTheme="minorHAnsi" w:hAnsiTheme="minorHAnsi"/>
        </w:rPr>
        <w:t>.</w:t>
      </w:r>
      <w:r w:rsidR="00195B2C" w:rsidRPr="00907FA9">
        <w:rPr>
          <w:rFonts w:asciiTheme="minorHAnsi" w:hAnsiTheme="minorHAnsi"/>
        </w:rPr>
        <w:tab/>
      </w:r>
      <w:r w:rsidR="00E85170" w:rsidRPr="00907FA9">
        <w:rPr>
          <w:rFonts w:asciiTheme="minorHAnsi" w:hAnsiTheme="minorHAnsi"/>
        </w:rPr>
        <w:t>20</w:t>
      </w:r>
    </w:p>
    <w:p w:rsidR="00195B2C" w:rsidRPr="00907FA9" w:rsidRDefault="001E59E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proofErr w:type="gramStart"/>
      <w:r w:rsidRPr="001E59E2">
        <w:rPr>
          <w:rFonts w:asciiTheme="minorHAnsi" w:hAnsiTheme="minorHAnsi"/>
          <w:b/>
        </w:rPr>
        <w:t>Your</w:t>
      </w:r>
      <w:proofErr w:type="gramEnd"/>
      <w:r w:rsidRPr="001E59E2">
        <w:rPr>
          <w:rFonts w:asciiTheme="minorHAnsi" w:hAnsiTheme="minorHAnsi"/>
          <w:b/>
        </w:rPr>
        <w:t xml:space="preserve"> Turn</w:t>
      </w:r>
      <w:r>
        <w:rPr>
          <w:rFonts w:asciiTheme="minorHAnsi" w:hAnsiTheme="minorHAnsi"/>
        </w:rPr>
        <w:t xml:space="preserve"> - </w:t>
      </w:r>
      <w:r w:rsidR="003C00ED" w:rsidRPr="00907FA9">
        <w:rPr>
          <w:rFonts w:asciiTheme="minorHAnsi" w:hAnsiTheme="minorHAnsi"/>
        </w:rPr>
        <w:t>AP</w:t>
      </w:r>
      <w:r w:rsidR="00833ADF" w:rsidRPr="00907FA9">
        <w:rPr>
          <w:rFonts w:asciiTheme="minorHAnsi" w:hAnsiTheme="minorHAnsi"/>
        </w:rPr>
        <w:t xml:space="preserve"> </w:t>
      </w:r>
      <w:r w:rsidR="00E85170" w:rsidRPr="00907FA9">
        <w:rPr>
          <w:rFonts w:asciiTheme="minorHAnsi" w:hAnsiTheme="minorHAnsi"/>
        </w:rPr>
        <w:t xml:space="preserve">- Calling in sick - </w:t>
      </w:r>
      <w:r w:rsidR="004A71F3" w:rsidRPr="004A71F3">
        <w:rPr>
          <w:rFonts w:asciiTheme="minorHAnsi" w:hAnsiTheme="minorHAnsi"/>
          <w:b/>
        </w:rPr>
        <w:t>have not experienced</w:t>
      </w:r>
      <w:r w:rsidR="00195B2C" w:rsidRPr="00907FA9">
        <w:rPr>
          <w:rFonts w:asciiTheme="minorHAnsi" w:hAnsiTheme="minorHAnsi"/>
        </w:rPr>
        <w:tab/>
      </w:r>
      <w:r w:rsidR="003C00ED" w:rsidRPr="00907FA9">
        <w:rPr>
          <w:rFonts w:asciiTheme="minorHAnsi" w:hAnsiTheme="minorHAnsi"/>
        </w:rPr>
        <w:t>2</w:t>
      </w:r>
      <w:r w:rsidR="00E85170" w:rsidRPr="00907FA9">
        <w:rPr>
          <w:rFonts w:asciiTheme="minorHAnsi" w:hAnsiTheme="minorHAnsi"/>
        </w:rPr>
        <w:t>1</w:t>
      </w:r>
    </w:p>
    <w:p w:rsidR="003C00ED" w:rsidRPr="00907FA9" w:rsidRDefault="00AC1233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 w:rsidRPr="00907FA9">
        <w:rPr>
          <w:rFonts w:asciiTheme="minorHAnsi" w:hAnsiTheme="minorHAnsi"/>
        </w:rPr>
        <w:t>Formula</w:t>
      </w:r>
      <w:r w:rsidR="004A71F3">
        <w:rPr>
          <w:rFonts w:asciiTheme="minorHAnsi" w:hAnsiTheme="minorHAnsi"/>
        </w:rPr>
        <w:t xml:space="preserve"> </w:t>
      </w:r>
      <w:r w:rsidRPr="00907FA9">
        <w:rPr>
          <w:rFonts w:asciiTheme="minorHAnsi" w:hAnsiTheme="minorHAnsi"/>
        </w:rPr>
        <w:t>Templates</w:t>
      </w:r>
      <w:r w:rsidR="003C00ED" w:rsidRPr="00907FA9">
        <w:rPr>
          <w:rFonts w:asciiTheme="minorHAnsi" w:hAnsiTheme="minorHAnsi"/>
        </w:rPr>
        <w:tab/>
      </w:r>
    </w:p>
    <w:p w:rsidR="003C00ED" w:rsidRPr="00E85170" w:rsidRDefault="00971B02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3C00ED" w:rsidRPr="00971B02">
        <w:rPr>
          <w:rFonts w:asciiTheme="minorHAnsi" w:hAnsiTheme="minorHAnsi"/>
        </w:rPr>
        <w:t>EQAL</w:t>
      </w:r>
      <w:r w:rsidR="003C00ED" w:rsidRPr="00971B02">
        <w:rPr>
          <w:rFonts w:asciiTheme="minorHAnsi" w:hAnsiTheme="minorHAnsi"/>
        </w:rPr>
        <w:tab/>
      </w:r>
      <w:r w:rsidR="00907FA9">
        <w:rPr>
          <w:rFonts w:asciiTheme="minorHAnsi" w:hAnsiTheme="minorHAnsi"/>
        </w:rPr>
        <w:t>23</w:t>
      </w:r>
    </w:p>
    <w:p w:rsidR="003C00ED" w:rsidRPr="004370FE" w:rsidRDefault="001968E7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hAnsiTheme="minorHAnsi"/>
        </w:rPr>
        <w:tab/>
        <w:t>PNP</w:t>
      </w:r>
      <w:r w:rsidR="003C00ED" w:rsidRPr="004370FE">
        <w:rPr>
          <w:rFonts w:ascii="Calibri" w:hAnsi="Calibri"/>
          <w:bCs/>
          <w:kern w:val="32"/>
          <w:lang w:val="en-CA"/>
        </w:rPr>
        <w:tab/>
      </w:r>
      <w:r w:rsidR="00764DB9">
        <w:rPr>
          <w:rFonts w:ascii="Calibri" w:hAnsi="Calibri"/>
          <w:bCs/>
          <w:kern w:val="32"/>
          <w:lang w:val="en-CA"/>
        </w:rPr>
        <w:t>24</w:t>
      </w:r>
    </w:p>
    <w:p w:rsidR="003C00ED" w:rsidRPr="004370FE" w:rsidRDefault="001968E7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hAnsiTheme="minorHAnsi"/>
        </w:rPr>
        <w:tab/>
      </w:r>
      <w:r w:rsidR="003C00ED">
        <w:rPr>
          <w:rFonts w:asciiTheme="minorHAnsi" w:hAnsiTheme="minorHAnsi"/>
        </w:rPr>
        <w:t>SAP</w:t>
      </w:r>
      <w:r w:rsidR="003C00ED">
        <w:rPr>
          <w:rFonts w:asciiTheme="minorHAnsi" w:hAnsiTheme="minorHAnsi"/>
        </w:rPr>
        <w:tab/>
      </w:r>
      <w:r w:rsidR="00764DB9">
        <w:rPr>
          <w:rFonts w:ascii="Calibri" w:hAnsi="Calibri"/>
          <w:bCs/>
          <w:kern w:val="32"/>
          <w:lang w:val="en-CA"/>
        </w:rPr>
        <w:t>25</w:t>
      </w:r>
    </w:p>
    <w:p w:rsidR="003C00ED" w:rsidRDefault="001968E7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hAnsiTheme="minorHAnsi"/>
        </w:rPr>
        <w:tab/>
      </w:r>
      <w:r w:rsidR="003C00ED">
        <w:rPr>
          <w:rFonts w:asciiTheme="minorHAnsi" w:hAnsiTheme="minorHAnsi"/>
        </w:rPr>
        <w:t>AP</w:t>
      </w:r>
      <w:r w:rsidR="003C00ED">
        <w:rPr>
          <w:rFonts w:asciiTheme="minorHAnsi" w:hAnsiTheme="minorHAnsi"/>
        </w:rPr>
        <w:tab/>
      </w:r>
      <w:r w:rsidR="00764DB9">
        <w:rPr>
          <w:rFonts w:ascii="Calibri" w:hAnsi="Calibri"/>
          <w:bCs/>
          <w:kern w:val="32"/>
          <w:lang w:val="en-CA"/>
        </w:rPr>
        <w:t>26</w:t>
      </w:r>
    </w:p>
    <w:p w:rsidR="00764DB9" w:rsidRDefault="00764DB9" w:rsidP="00C76B74">
      <w:pPr>
        <w:keepNext/>
        <w:tabs>
          <w:tab w:val="decimal" w:leader="dot" w:pos="8789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  <w:r>
        <w:rPr>
          <w:rFonts w:asciiTheme="minorHAnsi" w:hAnsiTheme="minorHAnsi"/>
        </w:rPr>
        <w:tab/>
        <w:t>JEEP</w:t>
      </w:r>
      <w:r>
        <w:rPr>
          <w:rFonts w:asciiTheme="minorHAnsi" w:hAnsiTheme="minorHAnsi"/>
        </w:rPr>
        <w:tab/>
      </w:r>
      <w:r>
        <w:rPr>
          <w:rFonts w:ascii="Calibri" w:hAnsi="Calibri"/>
          <w:bCs/>
          <w:kern w:val="32"/>
          <w:lang w:val="en-CA"/>
        </w:rPr>
        <w:t>27</w:t>
      </w:r>
    </w:p>
    <w:p w:rsidR="00764DB9" w:rsidRPr="004370FE" w:rsidRDefault="00764DB9" w:rsidP="003367DB">
      <w:pPr>
        <w:keepNext/>
        <w:tabs>
          <w:tab w:val="decimal" w:leader="dot" w:pos="8080"/>
        </w:tabs>
        <w:spacing w:after="60"/>
        <w:ind w:left="851" w:right="567" w:hanging="851"/>
        <w:outlineLvl w:val="0"/>
        <w:rPr>
          <w:rFonts w:ascii="Calibri" w:hAnsi="Calibri"/>
          <w:bCs/>
          <w:kern w:val="32"/>
          <w:lang w:val="en-CA"/>
        </w:rPr>
      </w:pPr>
    </w:p>
    <w:p w:rsidR="00FC6A67" w:rsidRDefault="00FC6A67" w:rsidP="0035582F">
      <w:pPr>
        <w:jc w:val="center"/>
        <w:rPr>
          <w:rFonts w:asciiTheme="minorHAnsi" w:hAnsiTheme="minorHAnsi"/>
          <w:lang w:eastAsia="en-CA"/>
        </w:rPr>
      </w:pPr>
    </w:p>
    <w:p w:rsidR="00FC6A67" w:rsidRDefault="00FC6A67" w:rsidP="0035582F">
      <w:pPr>
        <w:jc w:val="center"/>
        <w:rPr>
          <w:rFonts w:asciiTheme="minorHAnsi" w:hAnsiTheme="minorHAnsi"/>
          <w:lang w:eastAsia="en-CA"/>
        </w:rPr>
      </w:pPr>
    </w:p>
    <w:p w:rsidR="007F768B" w:rsidRDefault="007F768B" w:rsidP="0035582F">
      <w:pPr>
        <w:jc w:val="center"/>
        <w:rPr>
          <w:rFonts w:asciiTheme="minorHAnsi" w:hAnsiTheme="minorHAnsi"/>
          <w:lang w:eastAsia="en-CA"/>
        </w:rPr>
      </w:pPr>
    </w:p>
    <w:p w:rsidR="00DE0A44" w:rsidRPr="00737E58" w:rsidRDefault="00FC6A67" w:rsidP="0035582F">
      <w:pPr>
        <w:jc w:val="center"/>
        <w:rPr>
          <w:rFonts w:asciiTheme="minorHAnsi" w:hAnsiTheme="minorHAnsi"/>
          <w:b/>
          <w:sz w:val="20"/>
          <w:szCs w:val="20"/>
          <w:lang w:eastAsia="en-CA"/>
        </w:rPr>
      </w:pPr>
      <w:r w:rsidRPr="00737E58">
        <w:rPr>
          <w:rFonts w:asciiTheme="minorHAnsi" w:hAnsiTheme="minorHAnsi"/>
          <w:sz w:val="20"/>
          <w:szCs w:val="20"/>
          <w:lang w:eastAsia="en-CA"/>
        </w:rPr>
        <w:t>Re</w:t>
      </w:r>
      <w:r w:rsidR="009C2DDF" w:rsidRPr="00737E58">
        <w:rPr>
          <w:rFonts w:asciiTheme="minorHAnsi" w:hAnsiTheme="minorHAnsi"/>
          <w:sz w:val="20"/>
          <w:szCs w:val="20"/>
          <w:lang w:eastAsia="en-CA"/>
        </w:rPr>
        <w:t xml:space="preserve">vised </w:t>
      </w:r>
      <w:r w:rsidR="00007EBB">
        <w:rPr>
          <w:rFonts w:asciiTheme="minorHAnsi" w:hAnsiTheme="minorHAnsi"/>
          <w:sz w:val="20"/>
          <w:szCs w:val="20"/>
          <w:lang w:eastAsia="en-CA"/>
        </w:rPr>
        <w:t>December</w:t>
      </w:r>
      <w:bookmarkStart w:id="0" w:name="_GoBack"/>
      <w:bookmarkEnd w:id="0"/>
      <w:r w:rsidR="00693734">
        <w:rPr>
          <w:rFonts w:asciiTheme="minorHAnsi" w:hAnsiTheme="minorHAnsi"/>
          <w:sz w:val="20"/>
          <w:szCs w:val="20"/>
          <w:lang w:eastAsia="en-CA"/>
        </w:rPr>
        <w:t xml:space="preserve"> 2019</w:t>
      </w:r>
    </w:p>
    <w:p w:rsidR="00DE0A44" w:rsidRDefault="00DE0A44" w:rsidP="006674CE">
      <w:pPr>
        <w:rPr>
          <w:rFonts w:asciiTheme="minorHAnsi" w:hAnsiTheme="minorHAnsi"/>
          <w:b/>
          <w:lang w:eastAsia="en-CA"/>
        </w:rPr>
        <w:sectPr w:rsidR="00DE0A44" w:rsidSect="005C122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08" w:footer="708" w:gutter="0"/>
          <w:pgBorders w:display="firstPage" w:offsetFrom="page">
            <w:top w:val="handmade2" w:sz="31" w:space="24" w:color="auto"/>
            <w:left w:val="handmade2" w:sz="31" w:space="24" w:color="auto"/>
            <w:bottom w:val="handmade2" w:sz="31" w:space="24" w:color="auto"/>
            <w:right w:val="handmade2" w:sz="31" w:space="24" w:color="auto"/>
          </w:pgBorders>
          <w:cols w:space="708"/>
          <w:docGrid w:linePitch="360"/>
        </w:sectPr>
      </w:pPr>
    </w:p>
    <w:p w:rsidR="008F2792" w:rsidRDefault="00797B09" w:rsidP="00E75365">
      <w:pPr>
        <w:jc w:val="center"/>
      </w:pPr>
      <w:bookmarkStart w:id="1" w:name="_Toc289413664"/>
      <w:r>
        <w:rPr>
          <w:rFonts w:ascii="Gill Sans MT" w:hAnsi="Gill Sans MT"/>
          <w:b/>
          <w:bCs/>
          <w:sz w:val="48"/>
          <w:szCs w:val="48"/>
          <w:lang w:val="en-CA"/>
        </w:rPr>
        <w:lastRenderedPageBreak/>
        <w:t xml:space="preserve">The </w:t>
      </w:r>
      <w:r w:rsidR="00094B2A">
        <w:rPr>
          <w:rFonts w:ascii="Gill Sans MT" w:hAnsi="Gill Sans MT"/>
          <w:b/>
          <w:bCs/>
          <w:sz w:val="48"/>
          <w:szCs w:val="48"/>
          <w:lang w:val="en-CA"/>
        </w:rPr>
        <w:t xml:space="preserve">Keys </w:t>
      </w:r>
      <w:r w:rsidR="003F62EF">
        <w:rPr>
          <w:rFonts w:ascii="Gill Sans MT" w:hAnsi="Gill Sans MT"/>
          <w:b/>
          <w:bCs/>
          <w:sz w:val="48"/>
          <w:szCs w:val="48"/>
          <w:lang w:val="en-CA"/>
        </w:rPr>
        <w:t>t</w:t>
      </w:r>
      <w:r>
        <w:rPr>
          <w:rFonts w:ascii="Gill Sans MT" w:hAnsi="Gill Sans MT"/>
          <w:b/>
          <w:bCs/>
          <w:sz w:val="48"/>
          <w:szCs w:val="48"/>
          <w:lang w:val="en-CA"/>
        </w:rPr>
        <w:t>o Interview Success</w:t>
      </w:r>
    </w:p>
    <w:p w:rsidR="008F2792" w:rsidRDefault="00A80605">
      <w:r>
        <w:rPr>
          <w:rFonts w:ascii="Gill Sans MT" w:hAnsi="Gill Sans MT"/>
          <w:b/>
          <w:noProof/>
          <w:sz w:val="40"/>
          <w:szCs w:val="40"/>
          <w:lang w:val="en-CA" w:eastAsia="en-C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DC389E" wp14:editId="5774E6EB">
                <wp:simplePos x="0" y="0"/>
                <wp:positionH relativeFrom="column">
                  <wp:posOffset>40943</wp:posOffset>
                </wp:positionH>
                <wp:positionV relativeFrom="paragraph">
                  <wp:posOffset>137625</wp:posOffset>
                </wp:positionV>
                <wp:extent cx="5895975" cy="2634018"/>
                <wp:effectExtent l="38100" t="38100" r="47625" b="33020"/>
                <wp:wrapNone/>
                <wp:docPr id="510" name="Text Box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5975" cy="26340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4AA1" w:rsidRPr="0032797E" w:rsidRDefault="00924AA1" w:rsidP="00E672D4">
                            <w:pP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:rsidR="00924AA1" w:rsidRPr="0032797E" w:rsidRDefault="00924AA1" w:rsidP="00E672D4">
                            <w:r w:rsidRPr="0032797E">
                              <w:rPr>
                                <w:b/>
                                <w:bCs/>
                              </w:rPr>
                              <w:t xml:space="preserve">Payroll and Admin Clerk: </w:t>
                            </w:r>
                            <w:r w:rsidRPr="0032797E">
                              <w:t xml:space="preserve">Compass Group - Winnipeg, MB </w:t>
                            </w:r>
                          </w:p>
                          <w:tbl>
                            <w:tblPr>
                              <w:tblW w:w="0" w:type="auto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877"/>
                            </w:tblGrid>
                            <w:tr w:rsidR="00924AA1" w:rsidRPr="0032797E" w:rsidTr="00A15CDB">
                              <w:trPr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924AA1" w:rsidRPr="0032797E" w:rsidRDefault="00924AA1" w:rsidP="00A15CDB">
                                  <w:pPr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:rsidR="00924AA1" w:rsidRPr="0032797E" w:rsidRDefault="00924AA1" w:rsidP="00A15CDB">
                                  <w:r w:rsidRPr="0032797E">
                                    <w:t>Looking for a full time experienced cash room and payroll admin clerk.</w:t>
                                  </w:r>
                                  <w:r w:rsidRPr="0032797E">
                                    <w:rPr>
                                      <w:noProof/>
                                      <w:lang w:val="en-CA" w:eastAsia="en-CA"/>
                                    </w:rPr>
                                    <w:t xml:space="preserve"> </w:t>
                                  </w:r>
                                  <w:r w:rsidRPr="0032797E">
                                    <w:t>Accounting and payroll experience required. Responsibilities will include:</w:t>
                                  </w:r>
                                  <w:r w:rsidRPr="0032797E">
                                    <w:br/>
                                    <w:t xml:space="preserve">- Build and disburse cashier floats </w:t>
                                  </w:r>
                                  <w:r w:rsidRPr="0032797E">
                                    <w:br/>
                                    <w:t>- Count cash</w:t>
                                  </w:r>
                                  <w:r>
                                    <w:t xml:space="preserve"> </w:t>
                                  </w:r>
                                  <w:r w:rsidRPr="0032797E">
                                    <w:t>outs and create bank transactions</w:t>
                                  </w:r>
                                  <w:r w:rsidRPr="0032797E">
                                    <w:br/>
                                    <w:t>- Collect cash</w:t>
                                  </w:r>
                                  <w:r>
                                    <w:t xml:space="preserve"> </w:t>
                                  </w:r>
                                  <w:r w:rsidRPr="0032797E">
                                    <w:t>outs and verify all cashier cash</w:t>
                                  </w:r>
                                  <w:r>
                                    <w:t xml:space="preserve"> </w:t>
                                  </w:r>
                                  <w:r w:rsidRPr="0032797E">
                                    <w:t>outs at time of cash</w:t>
                                  </w:r>
                                  <w:r>
                                    <w:t xml:space="preserve"> </w:t>
                                  </w:r>
                                  <w:r w:rsidRPr="0032797E">
                                    <w:t>out</w:t>
                                  </w:r>
                                  <w:r w:rsidRPr="0032797E">
                                    <w:br/>
                                    <w:t>- Data entry of all sales info</w:t>
                                  </w:r>
                                  <w:r w:rsidRPr="0032797E">
                                    <w:br/>
                                    <w:t>- Balance end of day and generate daily/weekly sales reports</w:t>
                                  </w:r>
                                  <w:r w:rsidRPr="0032797E">
                                    <w:rPr>
                                      <w:snapToGrid w:val="0"/>
                                      <w:color w:val="000000"/>
                                      <w:w w:val="0"/>
                                      <w:u w:color="000000"/>
                                      <w:bdr w:val="none" w:sz="0" w:space="0" w:color="000000"/>
                                      <w:shd w:val="clear" w:color="000000" w:fill="000000"/>
                                    </w:rPr>
                                    <w:t xml:space="preserve"> </w:t>
                                  </w:r>
                                  <w:r w:rsidRPr="0032797E">
                                    <w:br/>
                                    <w:t>- Verify all time cards and schedule to update payroll records</w:t>
                                  </w:r>
                                  <w:r w:rsidRPr="0032797E">
                                    <w:br/>
                                    <w:t>- Answer/direct calls and take messages as required</w:t>
                                  </w:r>
                                </w:p>
                                <w:p w:rsidR="00924AA1" w:rsidRPr="0032797E" w:rsidRDefault="00924AA1" w:rsidP="00A15CDB">
                                  <w:pPr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:rsidR="00924AA1" w:rsidRPr="0032797E" w:rsidRDefault="00924AA1" w:rsidP="00BA6B9C">
                                  <w:r w:rsidRPr="0032797E">
                                    <w:t>This position is 40 hours per week with some weekends and holidays in rotation. Apply by email with resume to address@something.com.</w:t>
                                  </w:r>
                                </w:p>
                              </w:tc>
                            </w:tr>
                          </w:tbl>
                          <w:p w:rsidR="00924AA1" w:rsidRPr="0032797E" w:rsidRDefault="00924AA1" w:rsidP="00E672D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DC389E" id="_x0000_t202" coordsize="21600,21600" o:spt="202" path="m,l,21600r21600,l21600,xe">
                <v:stroke joinstyle="miter"/>
                <v:path gradientshapeok="t" o:connecttype="rect"/>
              </v:shapetype>
              <v:shape id="Text Box 510" o:spid="_x0000_s1026" type="#_x0000_t202" style="position:absolute;margin-left:3.2pt;margin-top:10.85pt;width:464.25pt;height:207.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" fillcolor="white [3201]" strokecolor="black [3213]" strokeweight="6pt">
                <v:textbox>
                  <w:txbxContent>
                    <w:p w:rsidR="00924AA1" w:rsidRPr="0032797E" w:rsidRDefault="00924AA1" w:rsidP="00E672D4">
                      <w:pPr>
                        <w:rPr>
                          <w:b/>
                          <w:bCs/>
                          <w:sz w:val="12"/>
                          <w:szCs w:val="12"/>
                        </w:rPr>
                      </w:pPr>
                    </w:p>
                    <w:p w:rsidR="00924AA1" w:rsidRPr="0032797E" w:rsidRDefault="00924AA1" w:rsidP="00E672D4">
                      <w:r w:rsidRPr="0032797E">
                        <w:rPr>
                          <w:b/>
                          <w:bCs/>
                        </w:rPr>
                        <w:t xml:space="preserve">Payroll and Admin Clerk: </w:t>
                      </w:r>
                      <w:r w:rsidRPr="0032797E">
                        <w:t xml:space="preserve">Compass Group - Winnipeg, MB </w:t>
                      </w:r>
                    </w:p>
                    <w:tbl>
                      <w:tblPr>
                        <w:tblW w:w="0" w:type="auto"/>
                        <w:tblCellSpacing w:w="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877"/>
                      </w:tblGrid>
                      <w:tr w:rsidR="00924AA1" w:rsidRPr="0032797E" w:rsidTr="00A15CDB">
                        <w:trPr>
                          <w:tblCellSpacing w:w="0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924AA1" w:rsidRPr="0032797E" w:rsidRDefault="00924AA1" w:rsidP="00A15CD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24AA1" w:rsidRPr="0032797E" w:rsidRDefault="00924AA1" w:rsidP="00A15CDB">
                            <w:r w:rsidRPr="0032797E">
                              <w:t>Looking for a full time experienced cash room and payroll admin clerk.</w:t>
                            </w:r>
                            <w:r w:rsidRPr="0032797E">
                              <w:rPr>
                                <w:noProof/>
                                <w:lang w:val="en-CA" w:eastAsia="en-CA"/>
                              </w:rPr>
                              <w:t xml:space="preserve"> </w:t>
                            </w:r>
                            <w:r w:rsidRPr="0032797E">
                              <w:t>Accounting and payroll experience required. Responsibilities will include:</w:t>
                            </w:r>
                            <w:r w:rsidRPr="0032797E">
                              <w:br/>
                              <w:t xml:space="preserve">- Build and disburse cashier floats </w:t>
                            </w:r>
                            <w:r w:rsidRPr="0032797E">
                              <w:br/>
                              <w:t>- Count cash</w:t>
                            </w:r>
                            <w:r>
                              <w:t xml:space="preserve"> </w:t>
                            </w:r>
                            <w:r w:rsidRPr="0032797E">
                              <w:t>outs and create bank transactions</w:t>
                            </w:r>
                            <w:r w:rsidRPr="0032797E">
                              <w:br/>
                              <w:t>- Collect cash</w:t>
                            </w:r>
                            <w:r>
                              <w:t xml:space="preserve"> </w:t>
                            </w:r>
                            <w:r w:rsidRPr="0032797E">
                              <w:t>outs and verify all cashier cash</w:t>
                            </w:r>
                            <w:r>
                              <w:t xml:space="preserve"> </w:t>
                            </w:r>
                            <w:r w:rsidRPr="0032797E">
                              <w:t>outs at time of cash</w:t>
                            </w:r>
                            <w:r>
                              <w:t xml:space="preserve"> </w:t>
                            </w:r>
                            <w:r w:rsidRPr="0032797E">
                              <w:t>out</w:t>
                            </w:r>
                            <w:r w:rsidRPr="0032797E">
                              <w:br/>
                              <w:t>- Data entry of all sales info</w:t>
                            </w:r>
                            <w:r w:rsidRPr="0032797E">
                              <w:br/>
                              <w:t>- Balance end of day and generate daily/weekly sales reports</w:t>
                            </w:r>
                            <w:r w:rsidRPr="0032797E">
                              <w:rPr>
                                <w:snapToGrid w:val="0"/>
                                <w:color w:val="000000"/>
                                <w:w w:val="0"/>
                                <w:u w:color="000000"/>
                                <w:bdr w:val="none" w:sz="0" w:space="0" w:color="000000"/>
                                <w:shd w:val="clear" w:color="000000" w:fill="000000"/>
                              </w:rPr>
                              <w:t xml:space="preserve"> </w:t>
                            </w:r>
                            <w:r w:rsidRPr="0032797E">
                              <w:br/>
                              <w:t>- Verify all time cards and schedule to update payroll records</w:t>
                            </w:r>
                            <w:r w:rsidRPr="0032797E">
                              <w:br/>
                              <w:t>- Answer/direct calls and take messages as required</w:t>
                            </w:r>
                          </w:p>
                          <w:p w:rsidR="00924AA1" w:rsidRPr="0032797E" w:rsidRDefault="00924AA1" w:rsidP="00A15CD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24AA1" w:rsidRPr="0032797E" w:rsidRDefault="00924AA1" w:rsidP="00BA6B9C">
                            <w:r w:rsidRPr="0032797E">
                              <w:t>This position is 40 hours per week with some weekends and holidays in rotation. Apply by email with resume to address@something.com.</w:t>
                            </w:r>
                          </w:p>
                        </w:tc>
                      </w:tr>
                    </w:tbl>
                    <w:p w:rsidR="00924AA1" w:rsidRPr="0032797E" w:rsidRDefault="00924AA1" w:rsidP="00E672D4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7F0E03" w:rsidRDefault="007F0E03"/>
    <w:p w:rsidR="0032797E" w:rsidRPr="0034174C" w:rsidRDefault="0032797E" w:rsidP="0032797E">
      <w:pPr>
        <w:pBdr>
          <w:bottom w:val="single" w:sz="4" w:space="1" w:color="auto"/>
        </w:pBdr>
        <w:rPr>
          <w:rFonts w:asciiTheme="minorHAnsi" w:hAnsiTheme="minorHAnsi"/>
        </w:rPr>
      </w:pPr>
      <w:r w:rsidRPr="0034174C">
        <w:rPr>
          <w:rFonts w:asciiTheme="minorHAnsi" w:hAnsiTheme="minorHAnsi"/>
        </w:rPr>
        <w:t>1.</w:t>
      </w:r>
    </w:p>
    <w:p w:rsidR="00710235" w:rsidRDefault="00710235" w:rsidP="0032797E">
      <w:pPr>
        <w:pBdr>
          <w:bottom w:val="single" w:sz="4" w:space="1" w:color="auto"/>
        </w:pBdr>
      </w:pPr>
    </w:p>
    <w:p w:rsidR="0032797E" w:rsidRPr="00710235" w:rsidRDefault="00710235" w:rsidP="00710235">
      <w:pPr>
        <w:pBdr>
          <w:bottom w:val="single" w:sz="4" w:space="1" w:color="auto"/>
        </w:pBdr>
        <w:rPr>
          <w:rFonts w:asciiTheme="minorHAnsi" w:hAnsiTheme="minorHAnsi"/>
          <w:b/>
          <w:lang w:eastAsia="en-CA"/>
        </w:rPr>
      </w:pPr>
      <w:r w:rsidRPr="00710235">
        <w:rPr>
          <w:rFonts w:asciiTheme="minorHAnsi" w:hAnsiTheme="minorHAnsi"/>
          <w:b/>
          <w:lang w:eastAsia="en-CA"/>
        </w:rPr>
        <w:t>You are the person interviewing candidates for this position. You can only ask one question. What question would you ask?</w:t>
      </w:r>
    </w:p>
    <w:p w:rsidR="0032797E" w:rsidRPr="0034174C" w:rsidRDefault="0032797E" w:rsidP="0032797E">
      <w:pPr>
        <w:pBdr>
          <w:bottom w:val="single" w:sz="4" w:space="1" w:color="auto"/>
        </w:pBdr>
        <w:rPr>
          <w:rFonts w:asciiTheme="minorHAnsi" w:hAnsiTheme="minorHAnsi"/>
        </w:rPr>
      </w:pPr>
    </w:p>
    <w:p w:rsidR="0032797E" w:rsidRDefault="0032797E"/>
    <w:p w:rsidR="0032797E" w:rsidRDefault="0032797E" w:rsidP="0032797E">
      <w:pPr>
        <w:pBdr>
          <w:bottom w:val="single" w:sz="4" w:space="1" w:color="auto"/>
        </w:pBdr>
      </w:pPr>
    </w:p>
    <w:p w:rsidR="0032797E" w:rsidRDefault="0032797E"/>
    <w:p w:rsidR="0032797E" w:rsidRPr="0034174C" w:rsidRDefault="0032797E" w:rsidP="0032797E">
      <w:pPr>
        <w:pBdr>
          <w:bottom w:val="single" w:sz="4" w:space="1" w:color="auto"/>
        </w:pBdr>
        <w:rPr>
          <w:rFonts w:asciiTheme="minorHAnsi" w:hAnsiTheme="minorHAnsi"/>
        </w:rPr>
      </w:pPr>
    </w:p>
    <w:p w:rsidR="0032797E" w:rsidRDefault="0032797E"/>
    <w:p w:rsidR="0032797E" w:rsidRDefault="00750509" w:rsidP="0032797E">
      <w:pPr>
        <w:pBdr>
          <w:bottom w:val="single" w:sz="4" w:space="1" w:color="auto"/>
        </w:pBd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3ACB9B9D" wp14:editId="301DB27F">
                <wp:simplePos x="0" y="0"/>
                <wp:positionH relativeFrom="column">
                  <wp:posOffset>3228975</wp:posOffset>
                </wp:positionH>
                <wp:positionV relativeFrom="paragraph">
                  <wp:posOffset>231140</wp:posOffset>
                </wp:positionV>
                <wp:extent cx="2895600" cy="3238500"/>
                <wp:effectExtent l="0" t="0" r="0" b="0"/>
                <wp:wrapTight wrapText="bothSides">
                  <wp:wrapPolygon edited="0">
                    <wp:start x="426" y="0"/>
                    <wp:lineTo x="426" y="21473"/>
                    <wp:lineTo x="21174" y="21473"/>
                    <wp:lineTo x="21174" y="0"/>
                    <wp:lineTo x="426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3238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24AA1" w:rsidRDefault="00924AA1" w:rsidP="002757C9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>MY SKILLS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1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2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3.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____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Default="00924AA1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 xml:space="preserve">MY </w:t>
                            </w:r>
                            <w:r w:rsidRPr="00E672D4"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>ATTRIBUTES</w:t>
                            </w: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1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2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3.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____</w:t>
                            </w:r>
                          </w:p>
                          <w:p w:rsidR="00924AA1" w:rsidRPr="00E672D4" w:rsidRDefault="00924AA1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B9B9D" id="Text Box 14" o:spid="_x0000_s1027" type="#_x0000_t202" style="position:absolute;margin-left:254.25pt;margin-top:18.2pt;width:228pt;height:255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" filled="f" stroked="f" strokeweight=".5pt">
                <v:textbox>
                  <w:txbxContent>
                    <w:p w:rsidR="00924AA1" w:rsidRDefault="00924AA1" w:rsidP="002757C9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eastAsia="en-CA"/>
                        </w:rPr>
                        <w:t>MY SKILLS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1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2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3.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____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Default="00924AA1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eastAsia="en-CA"/>
                        </w:rPr>
                        <w:t xml:space="preserve">MY </w:t>
                      </w:r>
                      <w:r w:rsidRPr="00E672D4">
                        <w:rPr>
                          <w:rFonts w:asciiTheme="minorHAnsi" w:hAnsiTheme="minorHAnsi"/>
                          <w:b/>
                          <w:lang w:eastAsia="en-CA"/>
                        </w:rPr>
                        <w:t>ATTRIBUTES</w:t>
                      </w: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1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2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3.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____</w:t>
                      </w:r>
                    </w:p>
                    <w:p w:rsidR="00924AA1" w:rsidRPr="00E672D4" w:rsidRDefault="00924AA1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7E559184" wp14:editId="33BC7DEC">
                <wp:simplePos x="0" y="0"/>
                <wp:positionH relativeFrom="margin">
                  <wp:align>left</wp:align>
                </wp:positionH>
                <wp:positionV relativeFrom="paragraph">
                  <wp:posOffset>231140</wp:posOffset>
                </wp:positionV>
                <wp:extent cx="3057525" cy="3371850"/>
                <wp:effectExtent l="0" t="0" r="0" b="0"/>
                <wp:wrapTight wrapText="bothSides">
                  <wp:wrapPolygon edited="0">
                    <wp:start x="404" y="0"/>
                    <wp:lineTo x="404" y="21478"/>
                    <wp:lineTo x="21129" y="21478"/>
                    <wp:lineTo x="21129" y="0"/>
                    <wp:lineTo x="404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3371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24AA1" w:rsidRPr="00E672D4" w:rsidRDefault="00924AA1" w:rsidP="00285547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 xml:space="preserve">Payroll and Admin Clerk </w:t>
                            </w:r>
                            <w:r w:rsidRPr="00E672D4"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>SKILLS</w:t>
                            </w:r>
                          </w:p>
                          <w:p w:rsidR="00924AA1" w:rsidRPr="00E672D4" w:rsidRDefault="00924AA1" w:rsidP="00285547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85547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1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 w:rsidP="00285547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85547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2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 w:rsidP="00285547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89379D" w:rsidRDefault="00924AA1" w:rsidP="00285547">
                            <w:pPr>
                              <w:rPr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3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Default="00924AA1" w:rsidP="0035582F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</w:p>
                          <w:p w:rsidR="00924AA1" w:rsidRDefault="00924AA1" w:rsidP="0035582F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 xml:space="preserve">Payroll and Admin Clerk </w:t>
                            </w:r>
                            <w:r w:rsidRPr="00E672D4"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  <w:t>ATTRIBUTES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1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2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Pr="00E672D4" w:rsidRDefault="00924AA1" w:rsidP="002757C9">
                            <w:pPr>
                              <w:rPr>
                                <w:rFonts w:asciiTheme="minorHAnsi" w:hAnsiTheme="minorHAnsi"/>
                                <w:lang w:eastAsia="en-CA"/>
                              </w:rPr>
                            </w:pPr>
                          </w:p>
                          <w:p w:rsidR="00924AA1" w:rsidRPr="0089379D" w:rsidRDefault="00924AA1" w:rsidP="002757C9">
                            <w:pPr>
                              <w:rPr>
                                <w:lang w:eastAsia="en-CA"/>
                              </w:rPr>
                            </w:pPr>
                            <w:r w:rsidRPr="00E672D4">
                              <w:rPr>
                                <w:rFonts w:asciiTheme="minorHAnsi" w:hAnsiTheme="minorHAnsi"/>
                                <w:lang w:eastAsia="en-CA"/>
                              </w:rPr>
                              <w:t>3.________________</w:t>
                            </w:r>
                            <w:r>
                              <w:rPr>
                                <w:rFonts w:asciiTheme="minorHAnsi" w:hAnsiTheme="minorHAnsi"/>
                                <w:lang w:eastAsia="en-CA"/>
                              </w:rPr>
                              <w:t>__________________</w:t>
                            </w:r>
                          </w:p>
                          <w:p w:rsidR="00924AA1" w:rsidRDefault="00924AA1" w:rsidP="002757C9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</w:p>
                          <w:p w:rsidR="00924AA1" w:rsidRDefault="00924AA1" w:rsidP="0035582F">
                            <w:pPr>
                              <w:rPr>
                                <w:rFonts w:asciiTheme="minorHAnsi" w:hAnsiTheme="minorHAnsi"/>
                                <w:b/>
                                <w:lang w:eastAsia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59184" id="Text Box 15" o:spid="_x0000_s1028" type="#_x0000_t202" style="position:absolute;margin-left:0;margin-top:18.2pt;width:240.75pt;height:265.5pt;z-index:-251654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" filled="f" stroked="f" strokeweight=".5pt">
                <v:textbox>
                  <w:txbxContent>
                    <w:p w:rsidR="00924AA1" w:rsidRPr="00E672D4" w:rsidRDefault="00924AA1" w:rsidP="00285547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eastAsia="en-CA"/>
                        </w:rPr>
                        <w:t xml:space="preserve">Payroll and Admin Clerk </w:t>
                      </w:r>
                      <w:r w:rsidRPr="00E672D4">
                        <w:rPr>
                          <w:rFonts w:asciiTheme="minorHAnsi" w:hAnsiTheme="minorHAnsi"/>
                          <w:b/>
                          <w:lang w:eastAsia="en-CA"/>
                        </w:rPr>
                        <w:t>SKILLS</w:t>
                      </w:r>
                    </w:p>
                    <w:p w:rsidR="00924AA1" w:rsidRPr="00E672D4" w:rsidRDefault="00924AA1" w:rsidP="00285547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85547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1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 w:rsidP="00285547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85547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2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 w:rsidP="00285547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89379D" w:rsidRDefault="00924AA1" w:rsidP="00285547">
                      <w:pPr>
                        <w:rPr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3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Default="00924AA1" w:rsidP="0035582F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</w:p>
                    <w:p w:rsidR="00924AA1" w:rsidRDefault="00924AA1" w:rsidP="0035582F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eastAsia="en-CA"/>
                        </w:rPr>
                        <w:t xml:space="preserve">Payroll and Admin Clerk </w:t>
                      </w:r>
                      <w:r w:rsidRPr="00E672D4">
                        <w:rPr>
                          <w:rFonts w:asciiTheme="minorHAnsi" w:hAnsiTheme="minorHAnsi"/>
                          <w:b/>
                          <w:lang w:eastAsia="en-CA"/>
                        </w:rPr>
                        <w:t>ATTRIBUTES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1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2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Pr="00E672D4" w:rsidRDefault="00924AA1" w:rsidP="002757C9">
                      <w:pPr>
                        <w:rPr>
                          <w:rFonts w:asciiTheme="minorHAnsi" w:hAnsiTheme="minorHAnsi"/>
                          <w:lang w:eastAsia="en-CA"/>
                        </w:rPr>
                      </w:pPr>
                    </w:p>
                    <w:p w:rsidR="00924AA1" w:rsidRPr="0089379D" w:rsidRDefault="00924AA1" w:rsidP="002757C9">
                      <w:pPr>
                        <w:rPr>
                          <w:lang w:eastAsia="en-CA"/>
                        </w:rPr>
                      </w:pPr>
                      <w:r w:rsidRPr="00E672D4">
                        <w:rPr>
                          <w:rFonts w:asciiTheme="minorHAnsi" w:hAnsiTheme="minorHAnsi"/>
                          <w:lang w:eastAsia="en-CA"/>
                        </w:rPr>
                        <w:t>3.________________</w:t>
                      </w:r>
                      <w:r>
                        <w:rPr>
                          <w:rFonts w:asciiTheme="minorHAnsi" w:hAnsiTheme="minorHAnsi"/>
                          <w:lang w:eastAsia="en-CA"/>
                        </w:rPr>
                        <w:t>__________________</w:t>
                      </w:r>
                    </w:p>
                    <w:p w:rsidR="00924AA1" w:rsidRDefault="00924AA1" w:rsidP="002757C9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</w:p>
                    <w:p w:rsidR="00924AA1" w:rsidRDefault="00924AA1" w:rsidP="0035582F">
                      <w:pPr>
                        <w:rPr>
                          <w:rFonts w:asciiTheme="minorHAnsi" w:hAnsiTheme="minorHAnsi"/>
                          <w:b/>
                          <w:lang w:eastAsia="en-CA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bookmarkEnd w:id="1"/>
    <w:p w:rsidR="00E34E36" w:rsidRPr="00E34E36" w:rsidRDefault="00E34E36" w:rsidP="003560C8">
      <w:pPr>
        <w:keepNext/>
        <w:jc w:val="center"/>
        <w:outlineLvl w:val="0"/>
        <w:rPr>
          <w:rFonts w:ascii="Gill Sans MT" w:hAnsi="Gill Sans MT"/>
          <w:b/>
          <w:bCs/>
          <w:sz w:val="40"/>
          <w:szCs w:val="40"/>
          <w:lang w:val="en-CA"/>
        </w:rPr>
      </w:pPr>
      <w:r w:rsidRPr="00E34E36">
        <w:rPr>
          <w:rFonts w:ascii="Gill Sans MT" w:hAnsi="Gill Sans MT"/>
          <w:b/>
          <w:bCs/>
          <w:sz w:val="40"/>
          <w:szCs w:val="40"/>
          <w:lang w:val="en-CA"/>
        </w:rPr>
        <w:lastRenderedPageBreak/>
        <w:t>Attributes That Describe You</w:t>
      </w:r>
    </w:p>
    <w:p w:rsidR="00E34E36" w:rsidRPr="00E34E36" w:rsidRDefault="00E34E36" w:rsidP="00E34E36">
      <w:r w:rsidRPr="00E34E3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4E36D458" wp14:editId="287D1FCB">
                <wp:simplePos x="0" y="0"/>
                <wp:positionH relativeFrom="column">
                  <wp:posOffset>-477520</wp:posOffset>
                </wp:positionH>
                <wp:positionV relativeFrom="paragraph">
                  <wp:posOffset>38735</wp:posOffset>
                </wp:positionV>
                <wp:extent cx="1950720" cy="4523740"/>
                <wp:effectExtent l="19050" t="19050" r="11430" b="10160"/>
                <wp:wrapTight wrapText="bothSides">
                  <wp:wrapPolygon edited="0">
                    <wp:start x="2109" y="-91"/>
                    <wp:lineTo x="-211" y="-91"/>
                    <wp:lineTo x="-211" y="21012"/>
                    <wp:lineTo x="1898" y="21558"/>
                    <wp:lineTo x="19406" y="21558"/>
                    <wp:lineTo x="19828" y="21558"/>
                    <wp:lineTo x="21516" y="20557"/>
                    <wp:lineTo x="21516" y="728"/>
                    <wp:lineTo x="20250" y="-91"/>
                    <wp:lineTo x="19195" y="-91"/>
                    <wp:lineTo x="2109" y="-91"/>
                  </wp:wrapPolygon>
                </wp:wrapTight>
                <wp:docPr id="16" name="Flowchart: Alternate Proces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50720" cy="45237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AA1" w:rsidRDefault="00924AA1" w:rsidP="00E34E36">
                            <w:pPr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ABILITY TO RELATE TO OTHERS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Accepting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Amiable</w:t>
                            </w:r>
                          </w:p>
                          <w:p w:rsidR="00924AA1" w:rsidRPr="008F4F13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8F4F13">
                              <w:rPr>
                                <w:rFonts w:ascii="Calibri" w:hAnsi="Calibri"/>
                              </w:rPr>
                              <w:t>Collabora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operativ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urteous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Devote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Diplomatic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Fair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Empath</w:t>
                            </w:r>
                            <w:r w:rsidRPr="0098104B">
                              <w:rPr>
                                <w:rFonts w:ascii="Calibri" w:hAnsi="Calibri"/>
                              </w:rPr>
                              <w:t>ic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Good listener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Leader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 xml:space="preserve">Outgoing 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ati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eople-Oriented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leasant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spectful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Sincer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Supportiv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Tactful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Gill Sans MT" w:hAnsi="Gill Sans M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36D458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6" o:spid="_x0000_s1029" type="#_x0000_t176" style="position:absolute;margin-left:-37.6pt;margin-top:3.05pt;width:153.6pt;height:356.2pt;z-index:-25154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" strokeweight="2.5pt">
                <v:shadow color="#868686"/>
                <v:textbox>
                  <w:txbxContent>
                    <w:p w:rsidR="00924AA1" w:rsidRDefault="00924AA1" w:rsidP="00E34E36">
                      <w:pPr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ABILITY TO RELATE TO OTHERS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Accepting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Amiable</w:t>
                      </w:r>
                    </w:p>
                    <w:p w:rsidR="00924AA1" w:rsidRPr="008F4F13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8F4F13">
                        <w:rPr>
                          <w:rFonts w:ascii="Calibri" w:hAnsi="Calibri"/>
                        </w:rPr>
                        <w:t>Collabora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operativ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urteous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Devote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Diplomatic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Fair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Empath</w:t>
                      </w:r>
                      <w:r w:rsidRPr="0098104B">
                        <w:rPr>
                          <w:rFonts w:ascii="Calibri" w:hAnsi="Calibri"/>
                        </w:rPr>
                        <w:t>ic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Good listener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Leader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 xml:space="preserve">Outgoing 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ati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eople-Oriented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leasant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espectful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Sincer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Supportiv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Tactful</w:t>
                      </w:r>
                    </w:p>
                    <w:p w:rsidR="00924AA1" w:rsidRDefault="00924AA1" w:rsidP="00E34E36">
                      <w:pPr>
                        <w:rPr>
                          <w:rFonts w:ascii="Gill Sans MT" w:hAnsi="Gill Sans MT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Pr="00E34E3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633970D5" wp14:editId="2DAA7D29">
                <wp:simplePos x="0" y="0"/>
                <wp:positionH relativeFrom="column">
                  <wp:posOffset>4269740</wp:posOffset>
                </wp:positionH>
                <wp:positionV relativeFrom="paragraph">
                  <wp:posOffset>38735</wp:posOffset>
                </wp:positionV>
                <wp:extent cx="1852295" cy="3339465"/>
                <wp:effectExtent l="19050" t="19050" r="14605" b="13335"/>
                <wp:wrapTight wrapText="bothSides">
                  <wp:wrapPolygon edited="0">
                    <wp:start x="1999" y="-123"/>
                    <wp:lineTo x="-222" y="-123"/>
                    <wp:lineTo x="-222" y="20701"/>
                    <wp:lineTo x="1777" y="21563"/>
                    <wp:lineTo x="1777" y="21563"/>
                    <wp:lineTo x="19549" y="21563"/>
                    <wp:lineTo x="19993" y="21563"/>
                    <wp:lineTo x="21548" y="20084"/>
                    <wp:lineTo x="21548" y="1109"/>
                    <wp:lineTo x="20215" y="-123"/>
                    <wp:lineTo x="19327" y="-123"/>
                    <wp:lineTo x="1999" y="-123"/>
                  </wp:wrapPolygon>
                </wp:wrapTight>
                <wp:docPr id="17" name="Flowchart: Alternate Process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2295" cy="333946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AA1" w:rsidRDefault="00924AA1" w:rsidP="00E34E36">
                            <w:pPr>
                              <w:jc w:val="both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WORK HABITS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Accurate</w:t>
                            </w:r>
                          </w:p>
                          <w:p w:rsidR="00924AA1" w:rsidRPr="008F4F13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8F1B15">
                              <w:rPr>
                                <w:rFonts w:ascii="Calibri" w:hAnsi="Calibri"/>
                              </w:rPr>
                              <w:t>Compet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Dilig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Effici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Focuse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Methodical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Meticulous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Orderly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recis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roductiv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romp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unctual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Systematic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970D5" id="Flowchart: Alternate Process 17" o:spid="_x0000_s1030" type="#_x0000_t176" style="position:absolute;margin-left:336.2pt;margin-top:3.05pt;width:145.85pt;height:262.95pt;z-index:-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" strokeweight="2.5pt">
                <v:shadow color="#868686"/>
                <v:textbox>
                  <w:txbxContent>
                    <w:p w:rsidR="00924AA1" w:rsidRDefault="00924AA1" w:rsidP="00E34E36">
                      <w:pPr>
                        <w:jc w:val="both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WORK HABITS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Accurate</w:t>
                      </w:r>
                    </w:p>
                    <w:p w:rsidR="00924AA1" w:rsidRPr="008F4F13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8F1B15">
                        <w:rPr>
                          <w:rFonts w:ascii="Calibri" w:hAnsi="Calibri"/>
                        </w:rPr>
                        <w:t>Compet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Dilig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Effici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Focuse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Methodical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Meticulous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Orderly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recis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roductiv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romp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unctual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Systematic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Pr="00E34E3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00906950" wp14:editId="3F24C641">
                <wp:simplePos x="0" y="0"/>
                <wp:positionH relativeFrom="column">
                  <wp:posOffset>1812290</wp:posOffset>
                </wp:positionH>
                <wp:positionV relativeFrom="paragraph">
                  <wp:posOffset>38735</wp:posOffset>
                </wp:positionV>
                <wp:extent cx="2091690" cy="4166235"/>
                <wp:effectExtent l="19050" t="19050" r="22860" b="24765"/>
                <wp:wrapTight wrapText="bothSides">
                  <wp:wrapPolygon edited="0">
                    <wp:start x="2164" y="-99"/>
                    <wp:lineTo x="-197" y="-99"/>
                    <wp:lineTo x="-197" y="20938"/>
                    <wp:lineTo x="1967" y="21630"/>
                    <wp:lineTo x="19475" y="21630"/>
                    <wp:lineTo x="19672" y="21630"/>
                    <wp:lineTo x="21639" y="20543"/>
                    <wp:lineTo x="21639" y="889"/>
                    <wp:lineTo x="20066" y="-99"/>
                    <wp:lineTo x="19279" y="-99"/>
                    <wp:lineTo x="2164" y="-99"/>
                  </wp:wrapPolygon>
                </wp:wrapTight>
                <wp:docPr id="25" name="Flowchart: Alternate Process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1690" cy="416623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AA1" w:rsidRDefault="00924AA1" w:rsidP="00E34E36">
                            <w:pPr>
                              <w:jc w:val="both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ATTITUD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Asser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andi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heerful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nfid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nscientious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nsiderat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nsist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Dependabl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 xml:space="preserve">Genuine 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Goal-Oriente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Life Long Learner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Objectiv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Open-M</w:t>
                            </w:r>
                            <w:r w:rsidRPr="0098104B">
                              <w:rPr>
                                <w:rFonts w:ascii="Calibri" w:hAnsi="Calibri"/>
                              </w:rPr>
                              <w:t>inde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ersist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osi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 xml:space="preserve">Practical 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Gill Sans MT" w:hAnsi="Gill Sans MT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rofessional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Gill Sans MT" w:hAnsi="Gill Sans M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06950" id="Flowchart: Alternate Process 25" o:spid="_x0000_s1031" type="#_x0000_t176" style="position:absolute;margin-left:142.7pt;margin-top:3.05pt;width:164.7pt;height:328.05pt;z-index:-25154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" strokeweight="2.5pt">
                <v:shadow color="#868686"/>
                <v:textbox>
                  <w:txbxContent>
                    <w:p w:rsidR="00924AA1" w:rsidRDefault="00924AA1" w:rsidP="00E34E36">
                      <w:pPr>
                        <w:jc w:val="both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ATTITUD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Asser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andi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heerful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nfid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nscientious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nsiderat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nsist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Dependabl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 xml:space="preserve">Genuine 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Goal-Oriente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Life Long Learner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Objectiv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Open-M</w:t>
                      </w:r>
                      <w:r w:rsidRPr="0098104B">
                        <w:rPr>
                          <w:rFonts w:ascii="Calibri" w:hAnsi="Calibri"/>
                        </w:rPr>
                        <w:t>inde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ersist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osi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 xml:space="preserve">Practical </w:t>
                      </w:r>
                    </w:p>
                    <w:p w:rsidR="00924AA1" w:rsidRDefault="00924AA1" w:rsidP="00E34E36">
                      <w:pPr>
                        <w:rPr>
                          <w:rFonts w:ascii="Gill Sans MT" w:hAnsi="Gill Sans MT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rofessional</w:t>
                      </w:r>
                      <w:r>
                        <w:rPr>
                          <w:rFonts w:ascii="Gill Sans MT" w:hAnsi="Gill Sans MT"/>
                        </w:rPr>
                        <w:t xml:space="preserve"> </w:t>
                      </w:r>
                    </w:p>
                    <w:p w:rsidR="00924AA1" w:rsidRDefault="00924AA1" w:rsidP="00E34E36">
                      <w:pPr>
                        <w:rPr>
                          <w:rFonts w:ascii="Gill Sans MT" w:hAnsi="Gill Sans MT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E34E36" w:rsidRPr="00E34E36" w:rsidRDefault="00E34E36" w:rsidP="00E34E36"/>
    <w:p w:rsidR="00E34E36" w:rsidRPr="00E34E36" w:rsidRDefault="00DD2F3A" w:rsidP="00E34E36">
      <w:r w:rsidRPr="00E34E36">
        <w:rPr>
          <w:rFonts w:ascii="Arial" w:hAnsi="Arial" w:cs="Arial"/>
          <w:b/>
          <w:bCs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00D67B31" wp14:editId="3F40C1FF">
                <wp:simplePos x="0" y="0"/>
                <wp:positionH relativeFrom="margin">
                  <wp:posOffset>4238625</wp:posOffset>
                </wp:positionH>
                <wp:positionV relativeFrom="paragraph">
                  <wp:posOffset>302260</wp:posOffset>
                </wp:positionV>
                <wp:extent cx="1915160" cy="3895725"/>
                <wp:effectExtent l="19050" t="19050" r="27940" b="28575"/>
                <wp:wrapTight wrapText="bothSides">
                  <wp:wrapPolygon edited="0">
                    <wp:start x="2149" y="-106"/>
                    <wp:lineTo x="-215" y="-106"/>
                    <wp:lineTo x="-215" y="21019"/>
                    <wp:lineTo x="1934" y="21653"/>
                    <wp:lineTo x="19552" y="21653"/>
                    <wp:lineTo x="19981" y="21653"/>
                    <wp:lineTo x="21700" y="20491"/>
                    <wp:lineTo x="21700" y="845"/>
                    <wp:lineTo x="20841" y="211"/>
                    <wp:lineTo x="19552" y="-106"/>
                    <wp:lineTo x="2149" y="-106"/>
                  </wp:wrapPolygon>
                </wp:wrapTight>
                <wp:docPr id="26" name="Flowchart: Alternate Process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5160" cy="389572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AA1" w:rsidRDefault="00924AA1" w:rsidP="00E34E36">
                            <w:pPr>
                              <w:jc w:val="both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PROBLEM SOLVING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Analytical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Articulat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alm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reativ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Decis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Imagina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Investiga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Logical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ercep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Persuas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Quick Learner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ational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Solution-Oriente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Speculative 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Trouble Shooter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roactive</w:t>
                            </w:r>
                          </w:p>
                          <w:p w:rsidR="00924AA1" w:rsidRPr="0098104B" w:rsidRDefault="00924AA1" w:rsidP="00E34E36">
                            <w:pPr>
                              <w:spacing w:after="120"/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Default="00924AA1" w:rsidP="00E34E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D67B31" id="Flowchart: Alternate Process 26" o:spid="_x0000_s1032" type="#_x0000_t176" style="position:absolute;margin-left:333.75pt;margin-top:23.8pt;width:150.8pt;height:306.75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" strokeweight="2.5pt">
                <v:shadow color="#868686"/>
                <v:textbox>
                  <w:txbxContent>
                    <w:p w:rsidR="00924AA1" w:rsidRDefault="00924AA1" w:rsidP="00E34E36">
                      <w:pPr>
                        <w:jc w:val="both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PROBLEM SOLVING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Analytical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Articulat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alm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reativ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Decis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Imagina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Investiga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Logical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ercep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Persuas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Quick Learner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ational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Solution-Oriente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Speculative 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Trouble Shooter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roactive</w:t>
                      </w:r>
                    </w:p>
                    <w:p w:rsidR="00924AA1" w:rsidRPr="0098104B" w:rsidRDefault="00924AA1" w:rsidP="00E34E36">
                      <w:pPr>
                        <w:spacing w:after="120"/>
                        <w:rPr>
                          <w:rFonts w:ascii="Calibri" w:hAnsi="Calibri"/>
                        </w:rPr>
                      </w:pPr>
                    </w:p>
                    <w:p w:rsidR="00924AA1" w:rsidRDefault="00924AA1" w:rsidP="00E34E36"/>
                  </w:txbxContent>
                </v:textbox>
                <w10:wrap type="tight" anchorx="margin"/>
              </v:shape>
            </w:pict>
          </mc:Fallback>
        </mc:AlternateContent>
      </w:r>
    </w:p>
    <w:p w:rsidR="00E34E36" w:rsidRPr="00E34E36" w:rsidRDefault="00E34E36" w:rsidP="00E34E36"/>
    <w:p w:rsidR="00E34E36" w:rsidRPr="00E34E36" w:rsidRDefault="00E34E36" w:rsidP="00E34E36"/>
    <w:p w:rsidR="00E34E36" w:rsidRPr="00E34E36" w:rsidRDefault="00E34E36" w:rsidP="00E34E36"/>
    <w:p w:rsidR="00E34E36" w:rsidRPr="00E34E36" w:rsidRDefault="000E0174" w:rsidP="00E34E36">
      <w:r w:rsidRPr="00E34E36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55E96815" wp14:editId="764AE3F0">
                <wp:simplePos x="0" y="0"/>
                <wp:positionH relativeFrom="column">
                  <wp:posOffset>1790700</wp:posOffset>
                </wp:positionH>
                <wp:positionV relativeFrom="paragraph">
                  <wp:posOffset>29845</wp:posOffset>
                </wp:positionV>
                <wp:extent cx="2028825" cy="3084830"/>
                <wp:effectExtent l="19050" t="19050" r="28575" b="20320"/>
                <wp:wrapTight wrapText="bothSides">
                  <wp:wrapPolygon edited="0">
                    <wp:start x="2231" y="-133"/>
                    <wp:lineTo x="-203" y="-133"/>
                    <wp:lineTo x="-203" y="20408"/>
                    <wp:lineTo x="811" y="21209"/>
                    <wp:lineTo x="1825" y="21609"/>
                    <wp:lineTo x="2028" y="21609"/>
                    <wp:lineTo x="19673" y="21609"/>
                    <wp:lineTo x="21093" y="21209"/>
                    <wp:lineTo x="21701" y="19741"/>
                    <wp:lineTo x="21701" y="1200"/>
                    <wp:lineTo x="20282" y="-133"/>
                    <wp:lineTo x="19470" y="-133"/>
                    <wp:lineTo x="2231" y="-133"/>
                  </wp:wrapPolygon>
                </wp:wrapTight>
                <wp:docPr id="29" name="Flowchart: Alternate Proces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28825" cy="308483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AA1" w:rsidRDefault="00924AA1" w:rsidP="00E34E36">
                            <w:pPr>
                              <w:jc w:val="both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ENTHUSIASM/DRIVE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Competitiv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ourageous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Determined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Driven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Energetic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Enjoy Challenges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Enterprising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Enthusiastic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 xml:space="preserve">Profit-Oriented 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Proven Negotiator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isk Taker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Spirite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E96815" id="Flowchart: Alternate Process 29" o:spid="_x0000_s1033" type="#_x0000_t176" style="position:absolute;margin-left:141pt;margin-top:2.35pt;width:159.75pt;height:242.9pt;z-index:-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" strokeweight="2.5pt">
                <v:shadow color="#868686"/>
                <v:textbox>
                  <w:txbxContent>
                    <w:p w:rsidR="00924AA1" w:rsidRDefault="00924AA1" w:rsidP="00E34E36">
                      <w:pPr>
                        <w:jc w:val="both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ENTHUSIASM/DRIVE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Competitiv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ourageous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Determined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Driven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Energetic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Enjoy Challenges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Enterprising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Enthusiastic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 xml:space="preserve">Profit-Oriented 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Proven Negotiator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isk Taker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Spirited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E34E36" w:rsidRPr="00E34E36" w:rsidRDefault="00E34E36" w:rsidP="00E34E36"/>
    <w:p w:rsidR="00E34E36" w:rsidRPr="00E34E36" w:rsidRDefault="000E0174" w:rsidP="00E34E36">
      <w:r w:rsidRPr="00E34E36">
        <w:rPr>
          <w:rFonts w:ascii="Arial" w:hAnsi="Arial" w:cs="Arial"/>
          <w:b/>
          <w:bCs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325F1A26" wp14:editId="057ADFD3">
                <wp:simplePos x="0" y="0"/>
                <wp:positionH relativeFrom="column">
                  <wp:posOffset>-428625</wp:posOffset>
                </wp:positionH>
                <wp:positionV relativeFrom="paragraph">
                  <wp:posOffset>117475</wp:posOffset>
                </wp:positionV>
                <wp:extent cx="2139950" cy="2466975"/>
                <wp:effectExtent l="19050" t="19050" r="12700" b="28575"/>
                <wp:wrapTight wrapText="bothSides">
                  <wp:wrapPolygon edited="0">
                    <wp:start x="2115" y="-167"/>
                    <wp:lineTo x="-192" y="-167"/>
                    <wp:lineTo x="-192" y="20015"/>
                    <wp:lineTo x="769" y="21183"/>
                    <wp:lineTo x="1923" y="21683"/>
                    <wp:lineTo x="19421" y="21683"/>
                    <wp:lineTo x="20767" y="21183"/>
                    <wp:lineTo x="21536" y="19181"/>
                    <wp:lineTo x="21536" y="1668"/>
                    <wp:lineTo x="19998" y="-167"/>
                    <wp:lineTo x="19228" y="-167"/>
                    <wp:lineTo x="2115" y="-167"/>
                  </wp:wrapPolygon>
                </wp:wrapTight>
                <wp:docPr id="28" name="Flowchart: Alternate Proces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39950" cy="246697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AA1" w:rsidRDefault="00924AA1" w:rsidP="00E34E36">
                            <w:pPr>
                              <w:jc w:val="both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FLEXIBILITY/</w:t>
                            </w:r>
                          </w:p>
                          <w:p w:rsidR="00924AA1" w:rsidRDefault="00924AA1" w:rsidP="00E34E36">
                            <w:pPr>
                              <w:jc w:val="both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RESOURCEFULNESS</w:t>
                            </w:r>
                          </w:p>
                          <w:p w:rsidR="00924AA1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Adaptabl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Flexibl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silie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Resourceful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Self-Reliant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Self-Starter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Versatile</w:t>
                            </w:r>
                          </w:p>
                          <w:p w:rsidR="00924AA1" w:rsidRPr="0098104B" w:rsidRDefault="00924AA1" w:rsidP="00E34E3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98104B">
                              <w:rPr>
                                <w:rFonts w:ascii="Calibri" w:hAnsi="Calibri"/>
                              </w:rPr>
                              <w:t>Thorough</w:t>
                            </w:r>
                          </w:p>
                          <w:p w:rsidR="00924AA1" w:rsidRDefault="00924AA1" w:rsidP="00E34E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5F1A26" id="Flowchart: Alternate Process 28" o:spid="_x0000_s1034" type="#_x0000_t176" style="position:absolute;margin-left:-33.75pt;margin-top:9.25pt;width:168.5pt;height:194.25pt;z-index:-25154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" strokeweight="2.5pt">
                <v:shadow color="#868686"/>
                <v:textbox>
                  <w:txbxContent>
                    <w:p w:rsidR="00924AA1" w:rsidRDefault="00924AA1" w:rsidP="00E34E36">
                      <w:pPr>
                        <w:jc w:val="both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FLEXIBILITY/</w:t>
                      </w:r>
                    </w:p>
                    <w:p w:rsidR="00924AA1" w:rsidRDefault="00924AA1" w:rsidP="00E34E36">
                      <w:pPr>
                        <w:jc w:val="both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RESOURCEFULNESS</w:t>
                      </w:r>
                    </w:p>
                    <w:p w:rsidR="00924AA1" w:rsidRDefault="00924AA1" w:rsidP="00E34E36">
                      <w:pPr>
                        <w:rPr>
                          <w:rFonts w:ascii="Calibri" w:hAnsi="Calibri"/>
                        </w:rPr>
                      </w:pP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Adaptabl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Flexibl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esilie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Resourceful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Self-Reliant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Self-Starter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Versatile</w:t>
                      </w:r>
                    </w:p>
                    <w:p w:rsidR="00924AA1" w:rsidRPr="0098104B" w:rsidRDefault="00924AA1" w:rsidP="00E34E36">
                      <w:pPr>
                        <w:rPr>
                          <w:rFonts w:ascii="Calibri" w:hAnsi="Calibri"/>
                        </w:rPr>
                      </w:pPr>
                      <w:r w:rsidRPr="0098104B">
                        <w:rPr>
                          <w:rFonts w:ascii="Calibri" w:hAnsi="Calibri"/>
                        </w:rPr>
                        <w:t>Thorough</w:t>
                      </w:r>
                    </w:p>
                    <w:p w:rsidR="00924AA1" w:rsidRDefault="00924AA1" w:rsidP="00E34E36"/>
                  </w:txbxContent>
                </v:textbox>
                <w10:wrap type="tight"/>
              </v:shape>
            </w:pict>
          </mc:Fallback>
        </mc:AlternateContent>
      </w:r>
    </w:p>
    <w:p w:rsidR="00E34E36" w:rsidRPr="00E34E36" w:rsidRDefault="00E34E36" w:rsidP="00E34E36"/>
    <w:p w:rsidR="00E34E36" w:rsidRPr="00E34E36" w:rsidRDefault="00332FD9" w:rsidP="00750509">
      <w:pPr>
        <w:keepNext/>
        <w:jc w:val="center"/>
        <w:outlineLvl w:val="0"/>
        <w:rPr>
          <w:rFonts w:ascii="Gill Sans MT" w:hAnsi="Gill Sans MT"/>
          <w:b/>
          <w:bCs/>
          <w:sz w:val="40"/>
          <w:szCs w:val="40"/>
          <w:lang w:val="en-CA"/>
        </w:rPr>
      </w:pPr>
      <w:r>
        <w:rPr>
          <w:rFonts w:ascii="Gill Sans MT" w:hAnsi="Gill Sans MT"/>
          <w:b/>
          <w:bCs/>
          <w:sz w:val="40"/>
          <w:szCs w:val="40"/>
          <w:lang w:val="en-CA"/>
        </w:rPr>
        <w:lastRenderedPageBreak/>
        <w:t xml:space="preserve">Skill Sets </w:t>
      </w:r>
      <w:r w:rsidR="003F62EF">
        <w:rPr>
          <w:rFonts w:ascii="Gill Sans MT" w:hAnsi="Gill Sans MT"/>
          <w:b/>
          <w:bCs/>
          <w:sz w:val="40"/>
          <w:szCs w:val="40"/>
          <w:lang w:val="en-CA"/>
        </w:rPr>
        <w:t>to Get Y</w:t>
      </w:r>
      <w:r w:rsidR="00E34E36" w:rsidRPr="00E34E36">
        <w:rPr>
          <w:rFonts w:ascii="Gill Sans MT" w:hAnsi="Gill Sans MT"/>
          <w:b/>
          <w:bCs/>
          <w:sz w:val="40"/>
          <w:szCs w:val="40"/>
          <w:lang w:val="en-CA"/>
        </w:rPr>
        <w:t>ou Started</w:t>
      </w:r>
    </w:p>
    <w:tbl>
      <w:tblPr>
        <w:tblpPr w:leftFromText="180" w:rightFromText="180" w:vertAnchor="text" w:horzAnchor="margin" w:tblpX="534" w:tblpY="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1"/>
        <w:gridCol w:w="4405"/>
      </w:tblGrid>
      <w:tr w:rsidR="00E34E36" w:rsidRPr="00E34E36" w:rsidTr="00BB1BCF">
        <w:tc>
          <w:tcPr>
            <w:tcW w:w="4451" w:type="dxa"/>
            <w:shd w:val="clear" w:color="auto" w:fill="auto"/>
          </w:tcPr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 xml:space="preserve">Accounting 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ccounts Payable / Receivabl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ddiction Counsell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dministr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dministrativ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dobe Creative Suit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dvocacy / Resource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esthetician</w:t>
            </w:r>
          </w:p>
          <w:p w:rsidR="00E34E36" w:rsidRPr="00E34E36" w:rsidRDefault="007F2E0B" w:rsidP="00BB1BCF">
            <w:pPr>
              <w:rPr>
                <w:rFonts w:ascii="Calibri" w:hAnsi="Calibri" w:cs="Calibri"/>
                <w:bCs/>
                <w:lang w:val="en-CA"/>
              </w:rPr>
            </w:pPr>
            <w:r>
              <w:rPr>
                <w:rFonts w:ascii="Calibri" w:hAnsi="Calibri" w:cs="Calibri"/>
                <w:bCs/>
                <w:lang w:val="en-CA"/>
              </w:rPr>
              <w:t>Analysi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Assembl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Bookkeep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aretaking / Custodia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arpentr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 xml:space="preserve">Child Care 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 xml:space="preserve">Cleaning </w:t>
            </w:r>
          </w:p>
          <w:p w:rsid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lerical</w:t>
            </w:r>
          </w:p>
          <w:p w:rsidR="006A4CF9" w:rsidRPr="00E34E36" w:rsidRDefault="006A4CF9" w:rsidP="00BB1BCF">
            <w:pPr>
              <w:rPr>
                <w:rFonts w:ascii="Calibri" w:hAnsi="Calibri" w:cs="Calibri"/>
                <w:bCs/>
                <w:lang w:val="en-CA"/>
              </w:rPr>
            </w:pPr>
            <w:r>
              <w:rPr>
                <w:rFonts w:ascii="Calibri" w:hAnsi="Calibri" w:cs="Calibri"/>
                <w:bCs/>
                <w:lang w:val="en-CA"/>
              </w:rPr>
              <w:t>Communication (written/verbal)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omputer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oncret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ulinar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Customer Service</w:t>
            </w:r>
            <w:r w:rsidR="008F4BE8">
              <w:rPr>
                <w:rFonts w:ascii="Calibri" w:hAnsi="Calibri" w:cs="Calibri"/>
                <w:bCs/>
                <w:lang w:val="en-CA"/>
              </w:rPr>
              <w:t xml:space="preserve"> 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Data Collec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Desig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Document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Driv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Edit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Electrical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Employment Counsell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Event Plann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Family / Marriage Counsell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Financial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Fundrais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Hair Styl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Health and Safet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Health Care Aid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Human Resource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Internet / Social Media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Laborator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Logistic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achine Oper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</w:p>
        </w:tc>
        <w:tc>
          <w:tcPr>
            <w:tcW w:w="4405" w:type="dxa"/>
            <w:shd w:val="clear" w:color="auto" w:fill="auto"/>
          </w:tcPr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aintenanc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anagement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anufactur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arketing / Promotion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edi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edical Terminolog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erchandis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icrobiolog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icrosoft Excel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Microsoft Word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Negoti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Network Technicia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Nurs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Paint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Payroll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Plumb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 xml:space="preserve">Production 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Program Coordin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Programm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Project Management</w:t>
            </w:r>
          </w:p>
          <w:p w:rsidR="00E34E36" w:rsidRPr="00E34E36" w:rsidRDefault="00E34E36" w:rsidP="00BB1BCF">
            <w:pPr>
              <w:rPr>
                <w:rFonts w:ascii="Calibri" w:hAnsi="Calibri" w:cs="Calibri"/>
              </w:rPr>
            </w:pPr>
            <w:r w:rsidRPr="00E34E36">
              <w:rPr>
                <w:rFonts w:ascii="Calibri" w:hAnsi="Calibri" w:cs="Calibri"/>
                <w:bCs/>
              </w:rPr>
              <w:t>Public Relation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Quality Control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Recre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Research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 xml:space="preserve">Roofing 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Sale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Sampling / Analysis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Security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Serv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Shipping / Receiv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 xml:space="preserve">Software Development 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Support Work</w:t>
            </w:r>
          </w:p>
          <w:p w:rsidR="00895C35" w:rsidRDefault="00895C35" w:rsidP="00BB1BCF">
            <w:pPr>
              <w:rPr>
                <w:rFonts w:ascii="Calibri" w:hAnsi="Calibri" w:cs="Calibri"/>
                <w:bCs/>
                <w:lang w:val="en-CA"/>
              </w:rPr>
            </w:pPr>
            <w:r>
              <w:rPr>
                <w:rFonts w:ascii="Calibri" w:hAnsi="Calibri" w:cs="Calibri"/>
                <w:bCs/>
                <w:lang w:val="en-CA"/>
              </w:rPr>
              <w:t>Teach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Transportation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Warehous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Web / Database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Welding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  <w:r w:rsidRPr="00E34E36">
              <w:rPr>
                <w:rFonts w:ascii="Calibri" w:hAnsi="Calibri" w:cs="Calibri"/>
                <w:bCs/>
                <w:lang w:val="en-CA"/>
              </w:rPr>
              <w:t>Youth Support</w:t>
            </w:r>
          </w:p>
          <w:p w:rsidR="00E34E36" w:rsidRPr="00E34E36" w:rsidRDefault="00E34E36" w:rsidP="00BB1BCF">
            <w:pPr>
              <w:rPr>
                <w:rFonts w:ascii="Calibri" w:hAnsi="Calibri" w:cs="Calibri"/>
                <w:bCs/>
                <w:lang w:val="en-CA"/>
              </w:rPr>
            </w:pPr>
          </w:p>
        </w:tc>
      </w:tr>
    </w:tbl>
    <w:p w:rsidR="00DB5D67" w:rsidRDefault="00DB5D67" w:rsidP="007F0E03">
      <w:pPr>
        <w:rPr>
          <w:rFonts w:asciiTheme="minorHAnsi" w:hAnsiTheme="minorHAnsi"/>
          <w:b/>
          <w:lang w:eastAsia="en-CA"/>
        </w:rPr>
      </w:pPr>
    </w:p>
    <w:p w:rsidR="00C85AE4" w:rsidRDefault="00C85AE4" w:rsidP="00750509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lang w:eastAsia="en-CA"/>
        </w:rPr>
        <w:br w:type="page"/>
      </w:r>
      <w:r w:rsidR="007B579D" w:rsidRPr="007B579D">
        <w:rPr>
          <w:rFonts w:asciiTheme="minorHAnsi" w:hAnsiTheme="minorHAnsi"/>
          <w:lang w:eastAsia="en-CA"/>
        </w:rPr>
        <w:lastRenderedPageBreak/>
        <w:t xml:space="preserve">Break down </w:t>
      </w:r>
      <w:r w:rsidR="00B63235">
        <w:rPr>
          <w:rFonts w:asciiTheme="minorHAnsi" w:hAnsiTheme="minorHAnsi"/>
          <w:lang w:eastAsia="en-CA"/>
        </w:rPr>
        <w:t>Example B</w:t>
      </w:r>
      <w:r w:rsidR="007B579D">
        <w:rPr>
          <w:rFonts w:asciiTheme="minorHAnsi" w:hAnsiTheme="minorHAnsi"/>
          <w:lang w:eastAsia="en-CA"/>
        </w:rPr>
        <w:t xml:space="preserve"> </w:t>
      </w:r>
      <w:r w:rsidR="008A79E1">
        <w:rPr>
          <w:rFonts w:asciiTheme="minorHAnsi" w:hAnsiTheme="minorHAnsi"/>
          <w:lang w:eastAsia="en-CA"/>
        </w:rPr>
        <w:t xml:space="preserve">| </w:t>
      </w:r>
      <w:r w:rsidRPr="00682F4A">
        <w:rPr>
          <w:rFonts w:asciiTheme="minorHAnsi" w:hAnsiTheme="minorHAnsi"/>
          <w:lang w:eastAsia="en-CA"/>
        </w:rPr>
        <w:t>Ace That Interview – Reference Book</w:t>
      </w:r>
      <w:r w:rsidR="008A79E1" w:rsidRPr="00682F4A">
        <w:rPr>
          <w:rFonts w:asciiTheme="minorHAnsi" w:hAnsiTheme="minorHAnsi"/>
          <w:lang w:eastAsia="en-CA"/>
        </w:rPr>
        <w:t>, page</w:t>
      </w:r>
      <w:r w:rsidR="008A79E1">
        <w:rPr>
          <w:rFonts w:asciiTheme="minorHAnsi" w:hAnsiTheme="minorHAnsi"/>
          <w:lang w:eastAsia="en-CA"/>
        </w:rPr>
        <w:t xml:space="preserve"> 5</w:t>
      </w:r>
    </w:p>
    <w:p w:rsidR="00C85AE4" w:rsidRDefault="00C85AE4">
      <w:pPr>
        <w:rPr>
          <w:rFonts w:asciiTheme="minorHAnsi" w:hAnsiTheme="minorHAnsi"/>
          <w:lang w:eastAsia="en-CA"/>
        </w:rPr>
      </w:pPr>
    </w:p>
    <w:p w:rsidR="006B3C05" w:rsidRPr="008A1DA4" w:rsidRDefault="00833ADF">
      <w:pPr>
        <w:rPr>
          <w:rFonts w:asciiTheme="minorHAnsi" w:hAnsiTheme="minorHAnsi"/>
          <w:lang w:eastAsia="en-CA"/>
        </w:rPr>
      </w:pPr>
      <w:r w:rsidRPr="00AB50ED">
        <w:rPr>
          <w:rFonts w:asciiTheme="minorHAnsi" w:hAnsiTheme="minorHAnsi"/>
          <w:b/>
          <w:lang w:eastAsia="en-CA"/>
        </w:rPr>
        <w:t>Tell me about yourself</w:t>
      </w:r>
      <w:r w:rsidR="007B579D">
        <w:rPr>
          <w:rFonts w:asciiTheme="minorHAnsi" w:hAnsiTheme="minorHAnsi"/>
          <w:lang w:eastAsia="en-CA"/>
        </w:rPr>
        <w:t>.</w:t>
      </w:r>
    </w:p>
    <w:p w:rsidR="00692805" w:rsidRDefault="00692805">
      <w:pPr>
        <w:rPr>
          <w:lang w:val="en-CA"/>
        </w:rPr>
      </w:pPr>
    </w:p>
    <w:tbl>
      <w:tblPr>
        <w:tblStyle w:val="TableGrid"/>
        <w:tblW w:w="946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41"/>
        <w:gridCol w:w="7866"/>
      </w:tblGrid>
      <w:tr w:rsidR="003B29AF" w:rsidTr="00BB4BA7">
        <w:trPr>
          <w:jc w:val="center"/>
        </w:trPr>
        <w:tc>
          <w:tcPr>
            <w:tcW w:w="1856" w:type="dxa"/>
          </w:tcPr>
          <w:p w:rsidR="003B29AF" w:rsidRPr="000A5676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E</w:t>
            </w:r>
            <w:r w:rsidRPr="000A5676">
              <w:rPr>
                <w:rFonts w:asciiTheme="minorHAnsi" w:hAnsiTheme="minorHAnsi"/>
              </w:rPr>
              <w:t>xperience</w:t>
            </w: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3B29AF" w:rsidRPr="000A5676" w:rsidRDefault="003B29AF" w:rsidP="00BB4BA7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DA5DF3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1. </w:t>
            </w:r>
            <w:r w:rsidRPr="00DA5DF3">
              <w:rPr>
                <w:rFonts w:asciiTheme="minorHAnsi" w:hAnsiTheme="minorHAnsi"/>
              </w:rPr>
              <w:t xml:space="preserve"># of </w:t>
            </w:r>
            <w:r>
              <w:rPr>
                <w:rFonts w:asciiTheme="minorHAnsi" w:hAnsiTheme="minorHAnsi"/>
              </w:rPr>
              <w:t>year</w:t>
            </w:r>
            <w:r w:rsidRPr="00DA5DF3">
              <w:rPr>
                <w:rFonts w:asciiTheme="minorHAnsi" w:hAnsiTheme="minorHAnsi"/>
              </w:rPr>
              <w:t>s</w:t>
            </w:r>
            <w:r>
              <w:rPr>
                <w:rFonts w:asciiTheme="minorHAnsi" w:hAnsiTheme="minorHAnsi"/>
              </w:rPr>
              <w:t>______________________________________________________</w:t>
            </w:r>
          </w:p>
          <w:p w:rsidR="003B29AF" w:rsidRPr="00EC2DBF" w:rsidRDefault="003B29AF" w:rsidP="00BB4BA7">
            <w:pPr>
              <w:pStyle w:val="ListParagraph"/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  <w:r w:rsidRPr="00DA5DF3">
              <w:rPr>
                <w:rFonts w:asciiTheme="minorHAnsi" w:hAnsiTheme="minorHAnsi"/>
              </w:rPr>
              <w:t>doing what</w:t>
            </w:r>
            <w:r>
              <w:rPr>
                <w:rFonts w:asciiTheme="minorHAnsi" w:hAnsiTheme="minorHAnsi"/>
              </w:rPr>
              <w:t>____________________________________________________</w:t>
            </w:r>
          </w:p>
          <w:p w:rsidR="003B29AF" w:rsidRPr="00EC2DB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DA5DF3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3. </w:t>
            </w:r>
            <w:r w:rsidRPr="00DA5DF3">
              <w:rPr>
                <w:rFonts w:asciiTheme="minorHAnsi" w:hAnsiTheme="minorHAnsi"/>
              </w:rPr>
              <w:t>where (sector(s) or specific employer)</w:t>
            </w:r>
            <w:r>
              <w:rPr>
                <w:rFonts w:asciiTheme="minorHAnsi" w:hAnsiTheme="minorHAnsi"/>
              </w:rPr>
              <w:t>_______________________________</w:t>
            </w:r>
          </w:p>
        </w:tc>
      </w:tr>
      <w:tr w:rsidR="003B29AF" w:rsidTr="00BB4BA7">
        <w:trPr>
          <w:jc w:val="center"/>
        </w:trPr>
        <w:tc>
          <w:tcPr>
            <w:tcW w:w="1856" w:type="dxa"/>
          </w:tcPr>
          <w:p w:rsidR="003B29AF" w:rsidRPr="000A5676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Q</w:t>
            </w:r>
            <w:r w:rsidRPr="000A5676">
              <w:rPr>
                <w:rFonts w:asciiTheme="minorHAnsi" w:hAnsiTheme="minorHAnsi"/>
              </w:rPr>
              <w:t>ualifications</w:t>
            </w:r>
          </w:p>
          <w:p w:rsidR="003B29A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>ducation</w:t>
            </w:r>
            <w:r>
              <w:rPr>
                <w:rFonts w:asciiTheme="minorHAnsi" w:hAnsiTheme="minorHAnsi"/>
              </w:rPr>
              <w:t xml:space="preserve"> </w:t>
            </w:r>
          </w:p>
          <w:p w:rsidR="003B29A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kills </w:t>
            </w: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3B29AF" w:rsidRPr="000A5676" w:rsidRDefault="003B29AF" w:rsidP="00BB4BA7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DA5DF3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>ducation</w:t>
            </w:r>
            <w:r w:rsidR="00A43F76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r w:rsidRPr="00DA5DF3">
              <w:rPr>
                <w:rFonts w:asciiTheme="minorHAnsi" w:hAnsiTheme="minorHAnsi"/>
              </w:rPr>
              <w:t>training, certificat</w:t>
            </w: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 xml:space="preserve">diploma, </w:t>
            </w:r>
            <w:r w:rsidRPr="00DA5DF3">
              <w:rPr>
                <w:rFonts w:asciiTheme="minorHAnsi" w:hAnsiTheme="minorHAnsi"/>
              </w:rPr>
              <w:t xml:space="preserve">on-the-job, workshop </w:t>
            </w:r>
          </w:p>
          <w:p w:rsidR="003B29AF" w:rsidRPr="00EC2DB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3B29AF" w:rsidRPr="00EC2DB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3B29AF" w:rsidRPr="00EC2DB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DA5DF3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3B29AF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</w:p>
          <w:p w:rsidR="003B29AF" w:rsidRPr="00DA5DF3" w:rsidRDefault="003B29AF" w:rsidP="00BB4BA7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</w:t>
            </w:r>
            <w:r w:rsidRPr="00DA5DF3">
              <w:rPr>
                <w:rFonts w:asciiTheme="minorHAnsi" w:hAnsiTheme="minorHAnsi"/>
              </w:rPr>
              <w:t xml:space="preserve">kills </w:t>
            </w:r>
          </w:p>
          <w:p w:rsidR="003B29AF" w:rsidRPr="00EC2DBF" w:rsidRDefault="003B29AF" w:rsidP="00BB4BA7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1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3B29AF" w:rsidRPr="00EC2DBF" w:rsidRDefault="003B29AF" w:rsidP="00BB4BA7">
            <w:pPr>
              <w:pStyle w:val="ListParagraph"/>
              <w:tabs>
                <w:tab w:val="left" w:pos="432"/>
              </w:tabs>
              <w:spacing w:after="60"/>
              <w:ind w:hanging="58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EC2DBF" w:rsidRDefault="003B29AF" w:rsidP="00BB4BA7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2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3B29AF" w:rsidRPr="00EC2DBF" w:rsidRDefault="003B29AF" w:rsidP="00BB4BA7">
            <w:pPr>
              <w:pStyle w:val="ListParagraph"/>
              <w:tabs>
                <w:tab w:val="left" w:pos="432"/>
              </w:tabs>
              <w:spacing w:after="60"/>
              <w:ind w:hanging="58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EC2DBF" w:rsidRDefault="003B29AF" w:rsidP="00BB4BA7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3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</w:tc>
      </w:tr>
      <w:tr w:rsidR="003B29AF" w:rsidTr="00BB4BA7">
        <w:trPr>
          <w:jc w:val="center"/>
        </w:trPr>
        <w:tc>
          <w:tcPr>
            <w:tcW w:w="1856" w:type="dxa"/>
          </w:tcPr>
          <w:p w:rsidR="003B29AF" w:rsidRPr="000A5676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A</w:t>
            </w:r>
            <w:r w:rsidRPr="000A5676">
              <w:rPr>
                <w:rFonts w:asciiTheme="minorHAnsi" w:hAnsiTheme="minorHAnsi"/>
              </w:rPr>
              <w:t>ttributes</w:t>
            </w:r>
          </w:p>
        </w:tc>
        <w:tc>
          <w:tcPr>
            <w:tcW w:w="7605" w:type="dxa"/>
          </w:tcPr>
          <w:p w:rsidR="003B29AF" w:rsidRPr="000A5676" w:rsidRDefault="003B29AF" w:rsidP="00BB4BA7">
            <w:pPr>
              <w:pStyle w:val="ListParagraph"/>
              <w:tabs>
                <w:tab w:val="left" w:pos="387"/>
                <w:tab w:val="left" w:pos="7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EC2DBF" w:rsidRDefault="003B29AF" w:rsidP="00BB4BA7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1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3B29AF" w:rsidRPr="00EC2DBF" w:rsidRDefault="003B29AF" w:rsidP="00BB4BA7">
            <w:pPr>
              <w:pStyle w:val="ListParagraph"/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EC2DBF" w:rsidRDefault="003B29AF" w:rsidP="00BB4BA7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2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3B29AF" w:rsidRPr="00EC2DBF" w:rsidRDefault="003B29AF" w:rsidP="00BB4BA7">
            <w:pPr>
              <w:pStyle w:val="ListParagraph"/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EC2DBF" w:rsidRDefault="003B29AF" w:rsidP="00BB4BA7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3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</w:tc>
      </w:tr>
      <w:tr w:rsidR="003B29AF" w:rsidTr="00BB4BA7">
        <w:trPr>
          <w:jc w:val="center"/>
        </w:trPr>
        <w:tc>
          <w:tcPr>
            <w:tcW w:w="1856" w:type="dxa"/>
          </w:tcPr>
          <w:p w:rsidR="003B29AF" w:rsidRPr="000A5676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3B29AF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L</w:t>
            </w:r>
            <w:r w:rsidRPr="000A5676">
              <w:rPr>
                <w:rFonts w:asciiTheme="minorHAnsi" w:hAnsiTheme="minorHAnsi"/>
              </w:rPr>
              <w:t>ife</w:t>
            </w:r>
            <w:r>
              <w:rPr>
                <w:rFonts w:asciiTheme="minorHAnsi" w:hAnsiTheme="minorHAnsi"/>
              </w:rPr>
              <w:t xml:space="preserve"> </w:t>
            </w: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Optional</w:t>
            </w:r>
          </w:p>
          <w:p w:rsidR="003B29AF" w:rsidRPr="00BE11E1" w:rsidRDefault="003B29AF" w:rsidP="00BB4BA7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3B29AF" w:rsidRPr="000A5676" w:rsidRDefault="003B29AF" w:rsidP="00BB4BA7">
            <w:pPr>
              <w:pStyle w:val="ListParagraph"/>
              <w:widowControl w:val="0"/>
              <w:tabs>
                <w:tab w:val="left" w:pos="387"/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Pr="00C6329B" w:rsidRDefault="003B29AF" w:rsidP="00BB4BA7">
            <w:pPr>
              <w:tabs>
                <w:tab w:val="left" w:pos="387"/>
                <w:tab w:val="left" w:pos="732"/>
              </w:tabs>
              <w:rPr>
                <w:rFonts w:asciiTheme="minorHAnsi" w:hAnsiTheme="minorHAnsi"/>
              </w:rPr>
            </w:pPr>
            <w:r w:rsidRPr="00C6329B">
              <w:rPr>
                <w:rFonts w:asciiTheme="minorHAnsi" w:hAnsiTheme="minorHAnsi"/>
              </w:rPr>
              <w:t>volunteer, community involvement, interests that reinforce your skills/attributes</w:t>
            </w:r>
          </w:p>
          <w:p w:rsidR="003B29AF" w:rsidRPr="00EC2DBF" w:rsidRDefault="003B29AF" w:rsidP="00BB4BA7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Default="003B29AF" w:rsidP="00BB4BA7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</w:t>
            </w:r>
          </w:p>
          <w:p w:rsidR="003B29AF" w:rsidRPr="00EC2DBF" w:rsidRDefault="003B29AF" w:rsidP="00BB4BA7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  <w:sz w:val="12"/>
                <w:szCs w:val="12"/>
              </w:rPr>
            </w:pPr>
          </w:p>
          <w:p w:rsidR="003B29AF" w:rsidRDefault="003B29AF" w:rsidP="00BB4BA7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</w:t>
            </w:r>
          </w:p>
          <w:p w:rsidR="003B29AF" w:rsidRPr="001B6683" w:rsidRDefault="003B29AF" w:rsidP="00BB4BA7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</w:p>
        </w:tc>
      </w:tr>
    </w:tbl>
    <w:p w:rsidR="00A243E7" w:rsidRDefault="00A243E7">
      <w:pPr>
        <w:rPr>
          <w:lang w:val="en-CA"/>
        </w:rPr>
      </w:pPr>
    </w:p>
    <w:p w:rsidR="007379AD" w:rsidRDefault="007379AD">
      <w:pPr>
        <w:rPr>
          <w:lang w:val="en-CA"/>
        </w:rPr>
      </w:pPr>
    </w:p>
    <w:p w:rsidR="00792C57" w:rsidRPr="00EC2DBF" w:rsidRDefault="00A243E7" w:rsidP="007B579D">
      <w:pPr>
        <w:rPr>
          <w:lang w:val="en-CA"/>
        </w:rPr>
      </w:pPr>
      <w:r>
        <w:rPr>
          <w:lang w:val="en-CA"/>
        </w:rPr>
        <w:br w:type="page"/>
      </w:r>
    </w:p>
    <w:p w:rsidR="007B579D" w:rsidRDefault="00EC2DBF" w:rsidP="007B579D">
      <w:pPr>
        <w:rPr>
          <w:noProof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03648" behindDoc="1" locked="0" layoutInCell="1" allowOverlap="1" wp14:anchorId="717C08A3" wp14:editId="3E644E4D">
            <wp:simplePos x="0" y="0"/>
            <wp:positionH relativeFrom="column">
              <wp:posOffset>5226685</wp:posOffset>
            </wp:positionH>
            <wp:positionV relativeFrom="paragraph">
              <wp:posOffset>-4127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4429" y="0"/>
                <wp:lineTo x="7215" y="0"/>
              </wp:wrapPolygon>
            </wp:wrapTight>
            <wp:docPr id="2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579D">
        <w:rPr>
          <w:rFonts w:asciiTheme="minorHAnsi" w:hAnsiTheme="minorHAnsi"/>
          <w:b/>
          <w:lang w:eastAsia="en-CA"/>
        </w:rPr>
        <w:t>EQAL</w:t>
      </w:r>
      <w:r w:rsidR="007B579D">
        <w:rPr>
          <w:rFonts w:asciiTheme="minorHAnsi" w:hAnsiTheme="minorHAnsi"/>
          <w:lang w:eastAsia="en-CA"/>
        </w:rPr>
        <w:t xml:space="preserve"> - </w:t>
      </w:r>
      <w:r w:rsidR="007B579D" w:rsidRPr="00BB1BCF">
        <w:rPr>
          <w:rFonts w:asciiTheme="minorHAnsi" w:hAnsiTheme="minorHAnsi"/>
          <w:b/>
          <w:lang w:eastAsia="en-CA"/>
        </w:rPr>
        <w:t>Tell me about yourself.</w:t>
      </w:r>
      <w:r w:rsidRPr="00EC2DBF">
        <w:rPr>
          <w:noProof/>
        </w:rPr>
        <w:t xml:space="preserve"> </w:t>
      </w:r>
    </w:p>
    <w:p w:rsidR="00EC2DBF" w:rsidRDefault="00EC2DBF" w:rsidP="007B579D">
      <w:pPr>
        <w:rPr>
          <w:noProof/>
        </w:rPr>
      </w:pPr>
    </w:p>
    <w:p w:rsidR="00EC2DBF" w:rsidRPr="00BB1BCF" w:rsidRDefault="00EC2DBF" w:rsidP="007B579D">
      <w:pPr>
        <w:rPr>
          <w:rFonts w:asciiTheme="minorHAnsi" w:hAnsiTheme="minorHAnsi"/>
          <w:b/>
          <w:lang w:eastAsia="en-CA"/>
        </w:rPr>
      </w:pPr>
    </w:p>
    <w:p w:rsidR="007B579D" w:rsidRDefault="007B579D" w:rsidP="007B579D">
      <w:pPr>
        <w:rPr>
          <w:lang w:val="en-CA"/>
        </w:rPr>
      </w:pPr>
    </w:p>
    <w:tbl>
      <w:tblPr>
        <w:tblStyle w:val="TableGrid"/>
        <w:tblW w:w="946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41"/>
        <w:gridCol w:w="7866"/>
      </w:tblGrid>
      <w:tr w:rsidR="00EC2DBF" w:rsidTr="00595DF2">
        <w:trPr>
          <w:jc w:val="center"/>
        </w:trPr>
        <w:tc>
          <w:tcPr>
            <w:tcW w:w="1856" w:type="dxa"/>
          </w:tcPr>
          <w:p w:rsidR="00EC2DBF" w:rsidRPr="000A5676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E</w:t>
            </w:r>
            <w:r w:rsidRPr="000A5676">
              <w:rPr>
                <w:rFonts w:asciiTheme="minorHAnsi" w:hAnsiTheme="minorHAnsi"/>
              </w:rPr>
              <w:t>xperience</w:t>
            </w: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EC2DBF" w:rsidRPr="000A5676" w:rsidRDefault="00EC2DBF" w:rsidP="00595DF2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DA5DF3" w:rsidRDefault="003B29A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1. </w:t>
            </w:r>
            <w:r w:rsidR="00EC2DBF" w:rsidRPr="00DA5DF3">
              <w:rPr>
                <w:rFonts w:asciiTheme="minorHAnsi" w:hAnsiTheme="minorHAnsi"/>
              </w:rPr>
              <w:t xml:space="preserve"># of </w:t>
            </w:r>
            <w:r w:rsidR="00EC2DBF">
              <w:rPr>
                <w:rFonts w:asciiTheme="minorHAnsi" w:hAnsiTheme="minorHAnsi"/>
              </w:rPr>
              <w:t>year</w:t>
            </w:r>
            <w:r w:rsidR="00EC2DBF" w:rsidRPr="00DA5DF3">
              <w:rPr>
                <w:rFonts w:asciiTheme="minorHAnsi" w:hAnsiTheme="minorHAnsi"/>
              </w:rPr>
              <w:t>s</w:t>
            </w:r>
            <w:r w:rsidR="00EC2DBF">
              <w:rPr>
                <w:rFonts w:asciiTheme="minorHAnsi" w:hAnsiTheme="minorHAnsi"/>
              </w:rPr>
              <w:t>_______________________</w:t>
            </w:r>
            <w:r>
              <w:rPr>
                <w:rFonts w:asciiTheme="minorHAnsi" w:hAnsiTheme="minorHAnsi"/>
              </w:rPr>
              <w:t>_______________________________</w:t>
            </w:r>
          </w:p>
          <w:p w:rsidR="00EC2DBF" w:rsidRPr="00EC2DBF" w:rsidRDefault="00EC2DBF" w:rsidP="00595DF2">
            <w:pPr>
              <w:pStyle w:val="ListParagraph"/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Default="003B29A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  <w:r w:rsidR="00EC2DBF" w:rsidRPr="00DA5DF3">
              <w:rPr>
                <w:rFonts w:asciiTheme="minorHAnsi" w:hAnsiTheme="minorHAnsi"/>
              </w:rPr>
              <w:t>doing what</w:t>
            </w:r>
            <w:r w:rsidR="00EC2DBF">
              <w:rPr>
                <w:rFonts w:asciiTheme="minorHAnsi" w:hAnsiTheme="minorHAnsi"/>
              </w:rPr>
              <w:t>______________________</w:t>
            </w:r>
            <w:r>
              <w:rPr>
                <w:rFonts w:asciiTheme="minorHAnsi" w:hAnsiTheme="minorHAnsi"/>
              </w:rPr>
              <w:t>______________________________</w:t>
            </w:r>
          </w:p>
          <w:p w:rsidR="00EC2DBF" w:rsidRP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DA5DF3" w:rsidRDefault="003B29AF" w:rsidP="003B29AF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3. </w:t>
            </w:r>
            <w:r w:rsidR="00EC2DBF" w:rsidRPr="00DA5DF3">
              <w:rPr>
                <w:rFonts w:asciiTheme="minorHAnsi" w:hAnsiTheme="minorHAnsi"/>
              </w:rPr>
              <w:t>where (sector(s) or specific employer)</w:t>
            </w:r>
            <w:r>
              <w:rPr>
                <w:rFonts w:asciiTheme="minorHAnsi" w:hAnsiTheme="minorHAnsi"/>
              </w:rPr>
              <w:t>_______</w:t>
            </w:r>
            <w:r w:rsidR="00EC2DBF">
              <w:rPr>
                <w:rFonts w:asciiTheme="minorHAnsi" w:hAnsiTheme="minorHAnsi"/>
              </w:rPr>
              <w:t>__</w:t>
            </w:r>
            <w:r>
              <w:rPr>
                <w:rFonts w:asciiTheme="minorHAnsi" w:hAnsiTheme="minorHAnsi"/>
              </w:rPr>
              <w:t>______________________</w:t>
            </w:r>
          </w:p>
        </w:tc>
      </w:tr>
      <w:tr w:rsidR="00EC2DBF" w:rsidTr="00595DF2">
        <w:trPr>
          <w:jc w:val="center"/>
        </w:trPr>
        <w:tc>
          <w:tcPr>
            <w:tcW w:w="1856" w:type="dxa"/>
          </w:tcPr>
          <w:p w:rsidR="00EC2DBF" w:rsidRPr="000A5676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Q</w:t>
            </w:r>
            <w:r w:rsidRPr="000A5676">
              <w:rPr>
                <w:rFonts w:asciiTheme="minorHAnsi" w:hAnsiTheme="minorHAnsi"/>
              </w:rPr>
              <w:t>ualifications</w:t>
            </w:r>
          </w:p>
          <w:p w:rsid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>ducation</w:t>
            </w:r>
            <w:r>
              <w:rPr>
                <w:rFonts w:asciiTheme="minorHAnsi" w:hAnsiTheme="minorHAnsi"/>
              </w:rPr>
              <w:t xml:space="preserve"> </w:t>
            </w:r>
          </w:p>
          <w:p w:rsidR="00EC2DBF" w:rsidRDefault="003B29A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kills </w:t>
            </w: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EC2DBF" w:rsidRPr="000A5676" w:rsidRDefault="00EC2DBF" w:rsidP="00595DF2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DA5DF3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>ducation</w:t>
            </w:r>
            <w:r w:rsidR="002F721D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r w:rsidRPr="00DA5DF3">
              <w:rPr>
                <w:rFonts w:asciiTheme="minorHAnsi" w:hAnsiTheme="minorHAnsi"/>
              </w:rPr>
              <w:t>training, certificat</w:t>
            </w: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 xml:space="preserve">diploma, </w:t>
            </w:r>
            <w:r w:rsidRPr="00DA5DF3">
              <w:rPr>
                <w:rFonts w:asciiTheme="minorHAnsi" w:hAnsiTheme="minorHAnsi"/>
              </w:rPr>
              <w:t xml:space="preserve">on-the-job, workshop </w:t>
            </w:r>
          </w:p>
          <w:p w:rsidR="00EC2DBF" w:rsidRP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EC2DBF" w:rsidRP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EC2DBF" w:rsidRP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DA5DF3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EC2DBF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</w:p>
          <w:p w:rsidR="00EC2DBF" w:rsidRPr="00DA5DF3" w:rsidRDefault="00EC2DBF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</w:t>
            </w:r>
            <w:r w:rsidRPr="00DA5DF3">
              <w:rPr>
                <w:rFonts w:asciiTheme="minorHAnsi" w:hAnsiTheme="minorHAnsi"/>
              </w:rPr>
              <w:t xml:space="preserve">kills </w:t>
            </w:r>
          </w:p>
          <w:p w:rsidR="00EC2DBF" w:rsidRPr="00EC2DBF" w:rsidRDefault="00EC2DBF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1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EC2DBF" w:rsidRPr="00EC2DBF" w:rsidRDefault="00EC2DBF" w:rsidP="00595DF2">
            <w:pPr>
              <w:pStyle w:val="ListParagraph"/>
              <w:tabs>
                <w:tab w:val="left" w:pos="432"/>
              </w:tabs>
              <w:spacing w:after="60"/>
              <w:ind w:hanging="58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EC2DBF" w:rsidRDefault="00EC2DBF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2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EC2DBF" w:rsidRPr="00EC2DBF" w:rsidRDefault="00EC2DBF" w:rsidP="00595DF2">
            <w:pPr>
              <w:pStyle w:val="ListParagraph"/>
              <w:tabs>
                <w:tab w:val="left" w:pos="432"/>
              </w:tabs>
              <w:spacing w:after="60"/>
              <w:ind w:hanging="58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EC2DBF" w:rsidRDefault="00EC2DBF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3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</w:tc>
      </w:tr>
      <w:tr w:rsidR="00EC2DBF" w:rsidTr="00595DF2">
        <w:trPr>
          <w:jc w:val="center"/>
        </w:trPr>
        <w:tc>
          <w:tcPr>
            <w:tcW w:w="1856" w:type="dxa"/>
          </w:tcPr>
          <w:p w:rsidR="00EC2DBF" w:rsidRPr="000A5676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A</w:t>
            </w:r>
            <w:r w:rsidRPr="000A5676">
              <w:rPr>
                <w:rFonts w:asciiTheme="minorHAnsi" w:hAnsiTheme="minorHAnsi"/>
              </w:rPr>
              <w:t>ttributes</w:t>
            </w:r>
          </w:p>
        </w:tc>
        <w:tc>
          <w:tcPr>
            <w:tcW w:w="7605" w:type="dxa"/>
          </w:tcPr>
          <w:p w:rsidR="00EC2DBF" w:rsidRPr="000A5676" w:rsidRDefault="00EC2DBF" w:rsidP="00595DF2">
            <w:pPr>
              <w:pStyle w:val="ListParagraph"/>
              <w:tabs>
                <w:tab w:val="left" w:pos="387"/>
                <w:tab w:val="left" w:pos="7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EC2DBF" w:rsidRDefault="00EC2DBF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1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EC2DBF" w:rsidRPr="00EC2DBF" w:rsidRDefault="00EC2DBF" w:rsidP="00595DF2">
            <w:pPr>
              <w:pStyle w:val="ListParagraph"/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EC2DBF" w:rsidRDefault="00EC2DBF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2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EC2DBF" w:rsidRPr="00EC2DBF" w:rsidRDefault="00EC2DBF" w:rsidP="00595DF2">
            <w:pPr>
              <w:pStyle w:val="ListParagraph"/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EC2DBF" w:rsidRDefault="00EC2DBF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3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</w:tc>
      </w:tr>
      <w:tr w:rsidR="00EC2DBF" w:rsidTr="00595DF2">
        <w:trPr>
          <w:jc w:val="center"/>
        </w:trPr>
        <w:tc>
          <w:tcPr>
            <w:tcW w:w="1856" w:type="dxa"/>
          </w:tcPr>
          <w:p w:rsidR="00EC2DBF" w:rsidRPr="000A5676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EC2DBF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L</w:t>
            </w:r>
            <w:r w:rsidRPr="000A5676">
              <w:rPr>
                <w:rFonts w:asciiTheme="minorHAnsi" w:hAnsiTheme="minorHAnsi"/>
              </w:rPr>
              <w:t>ife</w:t>
            </w:r>
            <w:r>
              <w:rPr>
                <w:rFonts w:asciiTheme="minorHAnsi" w:hAnsiTheme="minorHAnsi"/>
              </w:rPr>
              <w:t xml:space="preserve"> </w:t>
            </w: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Optional</w:t>
            </w:r>
          </w:p>
          <w:p w:rsidR="00EC2DBF" w:rsidRPr="00BE11E1" w:rsidRDefault="00EC2DBF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EC2DBF" w:rsidRPr="000A5676" w:rsidRDefault="00EC2DBF" w:rsidP="00595DF2">
            <w:pPr>
              <w:pStyle w:val="ListParagraph"/>
              <w:widowControl w:val="0"/>
              <w:tabs>
                <w:tab w:val="left" w:pos="387"/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Pr="00C6329B" w:rsidRDefault="00EC2DBF" w:rsidP="00595DF2">
            <w:pPr>
              <w:tabs>
                <w:tab w:val="left" w:pos="387"/>
                <w:tab w:val="left" w:pos="732"/>
              </w:tabs>
              <w:rPr>
                <w:rFonts w:asciiTheme="minorHAnsi" w:hAnsiTheme="minorHAnsi"/>
              </w:rPr>
            </w:pPr>
            <w:r w:rsidRPr="00C6329B">
              <w:rPr>
                <w:rFonts w:asciiTheme="minorHAnsi" w:hAnsiTheme="minorHAnsi"/>
              </w:rPr>
              <w:t>volunteer, community involvement, interests that reinforce your skills/attributes</w:t>
            </w:r>
          </w:p>
          <w:p w:rsidR="00EC2DBF" w:rsidRPr="00EC2DBF" w:rsidRDefault="00EC2DBF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Default="00EC2DBF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</w:t>
            </w:r>
          </w:p>
          <w:p w:rsidR="00EC2DBF" w:rsidRPr="00EC2DBF" w:rsidRDefault="00EC2DBF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  <w:sz w:val="12"/>
                <w:szCs w:val="12"/>
              </w:rPr>
            </w:pPr>
          </w:p>
          <w:p w:rsidR="00EC2DBF" w:rsidRDefault="00EC2DBF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</w:t>
            </w:r>
          </w:p>
          <w:p w:rsidR="00EC2DBF" w:rsidRPr="001B6683" w:rsidRDefault="00EC2DBF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</w:p>
        </w:tc>
      </w:tr>
    </w:tbl>
    <w:p w:rsidR="00EC2DBF" w:rsidRDefault="00EC2DBF" w:rsidP="007B579D">
      <w:pPr>
        <w:rPr>
          <w:lang w:val="en-CA"/>
        </w:rPr>
      </w:pPr>
    </w:p>
    <w:p w:rsidR="007379AD" w:rsidRPr="008A5933" w:rsidRDefault="007379AD" w:rsidP="007379AD">
      <w:pPr>
        <w:rPr>
          <w:rFonts w:asciiTheme="minorHAnsi" w:hAnsiTheme="minorHAnsi" w:cstheme="minorHAnsi"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pages </w:t>
      </w:r>
      <w:r>
        <w:rPr>
          <w:rFonts w:asciiTheme="minorHAnsi" w:hAnsiTheme="minorHAnsi" w:cstheme="minorHAnsi"/>
          <w:lang w:eastAsia="en-CA"/>
        </w:rPr>
        <w:t>4</w:t>
      </w:r>
      <w:r w:rsidRPr="008A5933">
        <w:rPr>
          <w:rFonts w:asciiTheme="minorHAnsi" w:hAnsiTheme="minorHAnsi" w:cstheme="minorHAnsi"/>
          <w:lang w:eastAsia="en-CA"/>
        </w:rPr>
        <w:t>-</w:t>
      </w:r>
      <w:r>
        <w:rPr>
          <w:rFonts w:asciiTheme="minorHAnsi" w:hAnsiTheme="minorHAnsi" w:cstheme="minorHAnsi"/>
          <w:lang w:eastAsia="en-CA"/>
        </w:rPr>
        <w:t>5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lets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 w:rsidR="007F4C9F">
        <w:rPr>
          <w:rFonts w:asciiTheme="minorHAnsi" w:hAnsiTheme="minorHAnsi" w:cstheme="minorHAnsi"/>
          <w:lang w:eastAsia="en-CA"/>
        </w:rPr>
        <w:t>examples</w:t>
      </w:r>
    </w:p>
    <w:p w:rsidR="00EC2DBF" w:rsidRDefault="00EC2DBF" w:rsidP="007B579D">
      <w:pPr>
        <w:rPr>
          <w:lang w:val="en-CA"/>
        </w:rPr>
      </w:pPr>
    </w:p>
    <w:p w:rsidR="00EC2DBF" w:rsidRDefault="00EC2DBF" w:rsidP="007B579D">
      <w:pPr>
        <w:rPr>
          <w:lang w:val="en-CA"/>
        </w:rPr>
      </w:pPr>
    </w:p>
    <w:p w:rsidR="00EC2DBF" w:rsidRDefault="00EC2DBF" w:rsidP="007B579D">
      <w:pPr>
        <w:rPr>
          <w:lang w:val="en-CA"/>
        </w:rPr>
      </w:pPr>
    </w:p>
    <w:p w:rsidR="00EC2DBF" w:rsidRDefault="00EC2DBF" w:rsidP="007B579D">
      <w:pPr>
        <w:rPr>
          <w:lang w:val="en-CA"/>
        </w:rPr>
      </w:pPr>
    </w:p>
    <w:p w:rsidR="00EC2DBF" w:rsidRDefault="00EC2DBF" w:rsidP="007B579D">
      <w:pPr>
        <w:rPr>
          <w:lang w:val="en-CA"/>
        </w:rPr>
      </w:pPr>
    </w:p>
    <w:p w:rsidR="007B579D" w:rsidRDefault="007B579D" w:rsidP="007B579D">
      <w:pPr>
        <w:rPr>
          <w:lang w:val="en-CA"/>
        </w:rPr>
      </w:pPr>
    </w:p>
    <w:p w:rsidR="007B579D" w:rsidRDefault="007B579D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C85AE4" w:rsidRDefault="00B63235" w:rsidP="00C85AE4">
      <w:pPr>
        <w:tabs>
          <w:tab w:val="left" w:pos="3330"/>
        </w:tabs>
        <w:rPr>
          <w:rFonts w:asciiTheme="minorHAnsi" w:hAnsiTheme="minorHAnsi"/>
          <w:b/>
          <w:lang w:eastAsia="en-CA"/>
        </w:rPr>
      </w:pPr>
      <w:r w:rsidRPr="007B579D">
        <w:rPr>
          <w:rFonts w:asciiTheme="minorHAnsi" w:hAnsiTheme="minorHAnsi"/>
          <w:lang w:eastAsia="en-CA"/>
        </w:rPr>
        <w:lastRenderedPageBreak/>
        <w:t xml:space="preserve">Break down </w:t>
      </w:r>
      <w:r>
        <w:rPr>
          <w:rFonts w:asciiTheme="minorHAnsi" w:hAnsiTheme="minorHAnsi"/>
          <w:lang w:eastAsia="en-CA"/>
        </w:rPr>
        <w:t xml:space="preserve">Example B </w:t>
      </w:r>
      <w:r w:rsidR="008A79E1">
        <w:rPr>
          <w:rFonts w:asciiTheme="minorHAnsi" w:hAnsiTheme="minorHAnsi"/>
          <w:lang w:eastAsia="en-CA"/>
        </w:rPr>
        <w:t xml:space="preserve">| </w:t>
      </w:r>
      <w:r w:rsidR="00C85AE4" w:rsidRPr="00682F4A">
        <w:rPr>
          <w:rFonts w:asciiTheme="minorHAnsi" w:hAnsiTheme="minorHAnsi"/>
          <w:lang w:eastAsia="en-CA"/>
        </w:rPr>
        <w:t>Ace That Interview – Reference Book</w:t>
      </w:r>
      <w:r w:rsidR="00620EFB" w:rsidRPr="00682F4A">
        <w:rPr>
          <w:rFonts w:asciiTheme="minorHAnsi" w:hAnsiTheme="minorHAnsi"/>
          <w:lang w:eastAsia="en-CA"/>
        </w:rPr>
        <w:t>, page</w:t>
      </w:r>
      <w:r w:rsidR="00620EFB">
        <w:rPr>
          <w:rFonts w:asciiTheme="minorHAnsi" w:hAnsiTheme="minorHAnsi"/>
          <w:lang w:eastAsia="en-CA"/>
        </w:rPr>
        <w:t xml:space="preserve"> 9</w:t>
      </w:r>
    </w:p>
    <w:p w:rsidR="00C85AE4" w:rsidRDefault="00C85AE4" w:rsidP="00B63235">
      <w:pPr>
        <w:rPr>
          <w:rFonts w:asciiTheme="minorHAnsi" w:hAnsiTheme="minorHAnsi"/>
          <w:lang w:eastAsia="en-CA"/>
        </w:rPr>
      </w:pPr>
    </w:p>
    <w:p w:rsidR="00B63235" w:rsidRDefault="00833ADF" w:rsidP="00B63235">
      <w:pPr>
        <w:rPr>
          <w:rFonts w:asciiTheme="minorHAnsi" w:hAnsiTheme="minorHAnsi"/>
          <w:lang w:eastAsia="en-CA"/>
        </w:rPr>
      </w:pPr>
      <w:r w:rsidRPr="00AB50ED">
        <w:rPr>
          <w:rFonts w:asciiTheme="minorHAnsi" w:hAnsiTheme="minorHAnsi"/>
          <w:b/>
          <w:lang w:eastAsia="en-CA"/>
        </w:rPr>
        <w:t>Why did you leave your last job?</w:t>
      </w:r>
    </w:p>
    <w:p w:rsidR="00FC01B9" w:rsidRPr="00FC01B9" w:rsidRDefault="00FC01B9" w:rsidP="00B63235">
      <w:pPr>
        <w:rPr>
          <w:rFonts w:asciiTheme="minorHAnsi" w:hAnsiTheme="minorHAnsi"/>
          <w:b/>
          <w:lang w:eastAsia="en-CA"/>
        </w:rPr>
      </w:pPr>
    </w:p>
    <w:p w:rsidR="00FC01B9" w:rsidRDefault="00FC01B9" w:rsidP="00B63235"/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77"/>
        <w:gridCol w:w="7571"/>
      </w:tblGrid>
      <w:tr w:rsidR="00FC01B9" w:rsidTr="006E28EC">
        <w:trPr>
          <w:jc w:val="center"/>
        </w:trPr>
        <w:tc>
          <w:tcPr>
            <w:tcW w:w="1477" w:type="dxa"/>
          </w:tcPr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Pr="000A5676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Pr="00BE11E1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P</w:t>
            </w:r>
            <w:r>
              <w:rPr>
                <w:rFonts w:asciiTheme="minorHAnsi" w:hAnsiTheme="minorHAnsi"/>
              </w:rPr>
              <w:t>ositive</w:t>
            </w:r>
          </w:p>
        </w:tc>
        <w:tc>
          <w:tcPr>
            <w:tcW w:w="7560" w:type="dxa"/>
          </w:tcPr>
          <w:p w:rsidR="00FC01B9" w:rsidRPr="00543262" w:rsidRDefault="00FC01B9" w:rsidP="006E28EC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6"/>
                <w:szCs w:val="6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696B7F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share</w:t>
            </w:r>
            <w:proofErr w:type="gramEnd"/>
            <w:r>
              <w:rPr>
                <w:rFonts w:asciiTheme="minorHAnsi" w:hAnsiTheme="minorHAnsi" w:cstheme="minorHAnsi"/>
              </w:rPr>
              <w:t xml:space="preserve"> 3 things that you are proud of from your last job </w:t>
            </w:r>
            <w:r w:rsidR="00FC01B9">
              <w:rPr>
                <w:rFonts w:asciiTheme="minorHAnsi" w:hAnsiTheme="minorHAnsi" w:cstheme="minorHAnsi"/>
              </w:rPr>
              <w:t>1.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Pr="00105B71" w:rsidRDefault="00FC01B9" w:rsidP="006E28EC">
            <w:pPr>
              <w:pStyle w:val="ListParagraph"/>
              <w:widowControl w:val="0"/>
              <w:autoSpaceDE w:val="0"/>
              <w:autoSpaceDN w:val="0"/>
              <w:adjustRightInd w:val="0"/>
              <w:ind w:left="1080"/>
              <w:rPr>
                <w:rFonts w:asciiTheme="minorHAnsi" w:hAnsiTheme="minorHAnsi"/>
              </w:rPr>
            </w:pPr>
          </w:p>
        </w:tc>
      </w:tr>
      <w:tr w:rsidR="00FC01B9" w:rsidTr="006E28EC">
        <w:trPr>
          <w:trHeight w:val="19"/>
          <w:jc w:val="center"/>
        </w:trPr>
        <w:tc>
          <w:tcPr>
            <w:tcW w:w="1477" w:type="dxa"/>
          </w:tcPr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Pr="000A5676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Pr="00BE11E1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N</w:t>
            </w:r>
            <w:r>
              <w:rPr>
                <w:rFonts w:asciiTheme="minorHAnsi" w:hAnsiTheme="minorHAnsi"/>
              </w:rPr>
              <w:t>eutral</w:t>
            </w:r>
          </w:p>
          <w:p w:rsidR="00FC01B9" w:rsidRPr="00BE11E1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560" w:type="dxa"/>
          </w:tcPr>
          <w:p w:rsidR="00FC01B9" w:rsidRPr="00543262" w:rsidRDefault="00FC01B9" w:rsidP="006E28EC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6"/>
                <w:szCs w:val="6"/>
              </w:rPr>
            </w:pPr>
          </w:p>
          <w:p w:rsidR="00FC01B9" w:rsidRPr="000900BB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be brief and stick to the facts</w:t>
            </w:r>
          </w:p>
          <w:p w:rsidR="00FC01B9" w:rsidRPr="000900BB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do not say anything negative about the organization or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900BB">
              <w:rPr>
                <w:rFonts w:asciiTheme="minorHAnsi" w:hAnsiTheme="minorHAnsi" w:cstheme="minorHAnsi"/>
              </w:rPr>
              <w:t>any person(s)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take ownership of the decision to leave</w:t>
            </w:r>
            <w:r>
              <w:rPr>
                <w:rFonts w:asciiTheme="minorHAnsi" w:hAnsiTheme="minorHAnsi" w:cstheme="minorHAnsi"/>
              </w:rPr>
              <w:t xml:space="preserve"> and</w:t>
            </w:r>
            <w:r w:rsidRPr="000900BB">
              <w:rPr>
                <w:rFonts w:asciiTheme="minorHAnsi" w:hAnsiTheme="minorHAnsi" w:cstheme="minorHAnsi"/>
              </w:rPr>
              <w:t xml:space="preserve"> or refer to it as a positive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  <w:r w:rsidRPr="000900BB">
              <w:rPr>
                <w:rFonts w:asciiTheme="minorHAnsi" w:hAnsiTheme="minorHAnsi" w:cstheme="minorHAnsi"/>
              </w:rPr>
              <w:t>decision made by you and the employer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Pr="006875D3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</w:p>
        </w:tc>
      </w:tr>
      <w:tr w:rsidR="00FC01B9" w:rsidTr="006E28EC">
        <w:trPr>
          <w:jc w:val="center"/>
        </w:trPr>
        <w:tc>
          <w:tcPr>
            <w:tcW w:w="1477" w:type="dxa"/>
          </w:tcPr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Pr="000A5676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FC01B9" w:rsidRPr="00BE11E1" w:rsidRDefault="00FC01B9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P</w:t>
            </w:r>
            <w:r>
              <w:rPr>
                <w:rFonts w:asciiTheme="minorHAnsi" w:hAnsiTheme="minorHAnsi"/>
              </w:rPr>
              <w:t>ositive</w:t>
            </w:r>
          </w:p>
        </w:tc>
        <w:tc>
          <w:tcPr>
            <w:tcW w:w="7560" w:type="dxa"/>
          </w:tcPr>
          <w:p w:rsidR="00FC01B9" w:rsidRPr="00543262" w:rsidRDefault="00FC01B9" w:rsidP="006E28EC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6"/>
                <w:szCs w:val="6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696B7F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proofErr w:type="gramStart"/>
            <w:r w:rsidRPr="00900B97">
              <w:rPr>
                <w:rFonts w:asciiTheme="minorHAnsi" w:hAnsiTheme="minorHAnsi" w:cstheme="minorHAnsi"/>
              </w:rPr>
              <w:t>provid</w:t>
            </w:r>
            <w:r>
              <w:rPr>
                <w:rFonts w:asciiTheme="minorHAnsi" w:hAnsiTheme="minorHAnsi" w:cstheme="minorHAnsi"/>
              </w:rPr>
              <w:t>e</w:t>
            </w:r>
            <w:proofErr w:type="gramEnd"/>
            <w:r w:rsidRPr="00900B97">
              <w:rPr>
                <w:rFonts w:asciiTheme="minorHAnsi" w:hAnsiTheme="minorHAnsi" w:cstheme="minorHAnsi"/>
              </w:rPr>
              <w:t xml:space="preserve"> 3 positive</w:t>
            </w:r>
            <w:r>
              <w:rPr>
                <w:rFonts w:asciiTheme="minorHAnsi" w:hAnsiTheme="minorHAnsi" w:cstheme="minorHAnsi"/>
              </w:rPr>
              <w:t xml:space="preserve">s that are relevant to the position </w:t>
            </w:r>
            <w:r w:rsidR="00FC01B9">
              <w:rPr>
                <w:rFonts w:asciiTheme="minorHAnsi" w:hAnsiTheme="minorHAnsi" w:cstheme="minorHAnsi"/>
              </w:rPr>
              <w:t>1.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FC01B9" w:rsidRDefault="00FC01B9" w:rsidP="006E28E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FC01B9" w:rsidRPr="006875D3" w:rsidRDefault="00FC01B9" w:rsidP="006E28E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/>
              </w:rPr>
            </w:pPr>
          </w:p>
        </w:tc>
      </w:tr>
    </w:tbl>
    <w:p w:rsidR="00FC01B9" w:rsidRDefault="00FC01B9" w:rsidP="00B63235"/>
    <w:p w:rsidR="00FC01B9" w:rsidRDefault="00FC01B9" w:rsidP="00B63235"/>
    <w:p w:rsidR="00FC01B9" w:rsidRDefault="00FC01B9">
      <w:r>
        <w:br w:type="page"/>
      </w:r>
    </w:p>
    <w:p w:rsidR="00AB50ED" w:rsidRDefault="00FC01B9" w:rsidP="00B63235">
      <w:pPr>
        <w:rPr>
          <w:rFonts w:asciiTheme="minorHAnsi" w:hAnsiTheme="minorHAnsi"/>
          <w:b/>
          <w:lang w:eastAsia="en-CA"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05696" behindDoc="1" locked="0" layoutInCell="1" allowOverlap="1" wp14:anchorId="63F66488" wp14:editId="7E7BA0B3">
            <wp:simplePos x="0" y="0"/>
            <wp:positionH relativeFrom="column">
              <wp:posOffset>5281295</wp:posOffset>
            </wp:positionH>
            <wp:positionV relativeFrom="paragraph">
              <wp:posOffset>11112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3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235" w:rsidRPr="005059B2">
        <w:rPr>
          <w:rFonts w:asciiTheme="minorHAnsi" w:hAnsiTheme="minorHAnsi" w:cstheme="minorHAnsi"/>
          <w:b/>
        </w:rPr>
        <w:t>PNP</w:t>
      </w:r>
      <w:r w:rsidR="00B63235">
        <w:rPr>
          <w:rFonts w:asciiTheme="minorHAnsi" w:hAnsiTheme="minorHAnsi" w:cstheme="minorHAnsi"/>
        </w:rPr>
        <w:t xml:space="preserve"> - </w:t>
      </w:r>
      <w:r w:rsidR="00B63235" w:rsidRPr="00BB1BCF">
        <w:rPr>
          <w:rFonts w:asciiTheme="minorHAnsi" w:hAnsiTheme="minorHAnsi"/>
          <w:b/>
          <w:lang w:eastAsia="en-CA"/>
        </w:rPr>
        <w:t xml:space="preserve">Why did you leave your last job? </w:t>
      </w:r>
    </w:p>
    <w:p w:rsidR="00B63235" w:rsidRPr="00682F4A" w:rsidRDefault="00AB50ED" w:rsidP="00B63235">
      <w:pPr>
        <w:rPr>
          <w:rFonts w:asciiTheme="minorHAnsi" w:hAnsiTheme="minorHAnsi"/>
          <w:lang w:eastAsia="en-CA"/>
        </w:rPr>
      </w:pPr>
      <w:r w:rsidRPr="00682F4A">
        <w:rPr>
          <w:rFonts w:asciiTheme="minorHAnsi" w:hAnsiTheme="minorHAnsi"/>
          <w:lang w:eastAsia="en-CA"/>
        </w:rPr>
        <w:t xml:space="preserve">                               </w:t>
      </w:r>
      <w:proofErr w:type="gramStart"/>
      <w:r w:rsidR="00682F4A" w:rsidRPr="00682F4A">
        <w:rPr>
          <w:rFonts w:asciiTheme="minorHAnsi" w:hAnsiTheme="minorHAnsi"/>
          <w:lang w:eastAsia="en-CA"/>
        </w:rPr>
        <w:t>or</w:t>
      </w:r>
      <w:proofErr w:type="gramEnd"/>
      <w:r w:rsidR="00B63235" w:rsidRPr="00682F4A">
        <w:rPr>
          <w:rFonts w:asciiTheme="minorHAnsi" w:hAnsiTheme="minorHAnsi"/>
          <w:lang w:eastAsia="en-CA"/>
        </w:rPr>
        <w:t xml:space="preserve"> </w:t>
      </w:r>
    </w:p>
    <w:p w:rsidR="00B63235" w:rsidRPr="00BB1BCF" w:rsidRDefault="00B63235" w:rsidP="00B63235">
      <w:pPr>
        <w:rPr>
          <w:rFonts w:asciiTheme="minorHAnsi" w:hAnsiTheme="minorHAnsi"/>
          <w:b/>
          <w:lang w:eastAsia="en-CA"/>
        </w:rPr>
      </w:pPr>
      <w:r w:rsidRPr="00BB1BCF">
        <w:rPr>
          <w:rFonts w:asciiTheme="minorHAnsi" w:hAnsiTheme="minorHAnsi"/>
          <w:b/>
          <w:lang w:eastAsia="en-CA"/>
        </w:rPr>
        <w:t xml:space="preserve">           Why are you looking to leave your current job?</w:t>
      </w:r>
    </w:p>
    <w:p w:rsidR="00B63235" w:rsidRDefault="00B63235" w:rsidP="00B63235">
      <w:pPr>
        <w:rPr>
          <w:rFonts w:asciiTheme="minorHAnsi" w:hAnsiTheme="minorHAnsi"/>
          <w:lang w:eastAsia="en-CA"/>
        </w:rPr>
      </w:pPr>
      <w:r>
        <w:rPr>
          <w:rFonts w:asciiTheme="minorHAnsi" w:hAnsiTheme="minorHAnsi"/>
          <w:lang w:eastAsia="en-CA"/>
        </w:rPr>
        <w:t xml:space="preserve">           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77"/>
        <w:gridCol w:w="7571"/>
      </w:tblGrid>
      <w:tr w:rsidR="00697E0E" w:rsidTr="007379AD">
        <w:trPr>
          <w:jc w:val="center"/>
        </w:trPr>
        <w:tc>
          <w:tcPr>
            <w:tcW w:w="1477" w:type="dxa"/>
          </w:tcPr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Pr="000A5676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Pr="00BE11E1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P</w:t>
            </w:r>
            <w:r>
              <w:rPr>
                <w:rFonts w:asciiTheme="minorHAnsi" w:hAnsiTheme="minorHAnsi"/>
              </w:rPr>
              <w:t>ositive</w:t>
            </w:r>
          </w:p>
        </w:tc>
        <w:tc>
          <w:tcPr>
            <w:tcW w:w="7560" w:type="dxa"/>
          </w:tcPr>
          <w:p w:rsidR="00697E0E" w:rsidRPr="00543262" w:rsidRDefault="00697E0E" w:rsidP="007379AD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6"/>
                <w:szCs w:val="6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share</w:t>
            </w:r>
            <w:proofErr w:type="gramEnd"/>
            <w:r>
              <w:rPr>
                <w:rFonts w:asciiTheme="minorHAnsi" w:hAnsiTheme="minorHAnsi" w:cstheme="minorHAnsi"/>
              </w:rPr>
              <w:t xml:space="preserve"> 3 things that you are proud of from your last job 1.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Pr="00105B71" w:rsidRDefault="00697E0E" w:rsidP="007379AD">
            <w:pPr>
              <w:pStyle w:val="ListParagraph"/>
              <w:widowControl w:val="0"/>
              <w:autoSpaceDE w:val="0"/>
              <w:autoSpaceDN w:val="0"/>
              <w:adjustRightInd w:val="0"/>
              <w:ind w:left="1080"/>
              <w:rPr>
                <w:rFonts w:asciiTheme="minorHAnsi" w:hAnsiTheme="minorHAnsi"/>
              </w:rPr>
            </w:pPr>
          </w:p>
        </w:tc>
      </w:tr>
      <w:tr w:rsidR="00697E0E" w:rsidTr="007379AD">
        <w:trPr>
          <w:trHeight w:val="19"/>
          <w:jc w:val="center"/>
        </w:trPr>
        <w:tc>
          <w:tcPr>
            <w:tcW w:w="1477" w:type="dxa"/>
          </w:tcPr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Pr="000A5676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Pr="00BE11E1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N</w:t>
            </w:r>
            <w:r>
              <w:rPr>
                <w:rFonts w:asciiTheme="minorHAnsi" w:hAnsiTheme="minorHAnsi"/>
              </w:rPr>
              <w:t>eutral</w:t>
            </w:r>
          </w:p>
          <w:p w:rsidR="00697E0E" w:rsidRPr="00BE11E1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560" w:type="dxa"/>
          </w:tcPr>
          <w:p w:rsidR="00697E0E" w:rsidRPr="00543262" w:rsidRDefault="00697E0E" w:rsidP="007379AD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6"/>
                <w:szCs w:val="6"/>
              </w:rPr>
            </w:pPr>
          </w:p>
          <w:p w:rsidR="00697E0E" w:rsidRPr="000900BB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be brief and stick to the facts</w:t>
            </w:r>
          </w:p>
          <w:p w:rsidR="00697E0E" w:rsidRPr="000900BB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do not say anything negative about the organization or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900BB">
              <w:rPr>
                <w:rFonts w:asciiTheme="minorHAnsi" w:hAnsiTheme="minorHAnsi" w:cstheme="minorHAnsi"/>
              </w:rPr>
              <w:t>any person(s)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take ownership of the decision to leave</w:t>
            </w:r>
            <w:r>
              <w:rPr>
                <w:rFonts w:asciiTheme="minorHAnsi" w:hAnsiTheme="minorHAnsi" w:cstheme="minorHAnsi"/>
              </w:rPr>
              <w:t xml:space="preserve"> and</w:t>
            </w:r>
            <w:r w:rsidRPr="000900BB">
              <w:rPr>
                <w:rFonts w:asciiTheme="minorHAnsi" w:hAnsiTheme="minorHAnsi" w:cstheme="minorHAnsi"/>
              </w:rPr>
              <w:t xml:space="preserve"> or refer to it as a positive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  <w:r w:rsidRPr="000900BB">
              <w:rPr>
                <w:rFonts w:asciiTheme="minorHAnsi" w:hAnsiTheme="minorHAnsi" w:cstheme="minorHAnsi"/>
              </w:rPr>
              <w:t>decision made by you and the employer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Pr="006875D3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</w:p>
        </w:tc>
      </w:tr>
      <w:tr w:rsidR="00697E0E" w:rsidTr="007379AD">
        <w:trPr>
          <w:jc w:val="center"/>
        </w:trPr>
        <w:tc>
          <w:tcPr>
            <w:tcW w:w="1477" w:type="dxa"/>
          </w:tcPr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Pr="000A5676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97E0E" w:rsidRPr="00BE11E1" w:rsidRDefault="00697E0E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P</w:t>
            </w:r>
            <w:r>
              <w:rPr>
                <w:rFonts w:asciiTheme="minorHAnsi" w:hAnsiTheme="minorHAnsi"/>
              </w:rPr>
              <w:t>ositive</w:t>
            </w:r>
          </w:p>
        </w:tc>
        <w:tc>
          <w:tcPr>
            <w:tcW w:w="7560" w:type="dxa"/>
          </w:tcPr>
          <w:p w:rsidR="00697E0E" w:rsidRPr="00543262" w:rsidRDefault="00697E0E" w:rsidP="007379AD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6"/>
                <w:szCs w:val="6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proofErr w:type="gramStart"/>
            <w:r w:rsidRPr="00900B97">
              <w:rPr>
                <w:rFonts w:asciiTheme="minorHAnsi" w:hAnsiTheme="minorHAnsi" w:cstheme="minorHAnsi"/>
              </w:rPr>
              <w:t>provid</w:t>
            </w:r>
            <w:r>
              <w:rPr>
                <w:rFonts w:asciiTheme="minorHAnsi" w:hAnsiTheme="minorHAnsi" w:cstheme="minorHAnsi"/>
              </w:rPr>
              <w:t>e</w:t>
            </w:r>
            <w:proofErr w:type="gramEnd"/>
            <w:r w:rsidRPr="00900B97">
              <w:rPr>
                <w:rFonts w:asciiTheme="minorHAnsi" w:hAnsiTheme="minorHAnsi" w:cstheme="minorHAnsi"/>
              </w:rPr>
              <w:t xml:space="preserve"> 3 positive</w:t>
            </w:r>
            <w:r>
              <w:rPr>
                <w:rFonts w:asciiTheme="minorHAnsi" w:hAnsiTheme="minorHAnsi" w:cstheme="minorHAnsi"/>
              </w:rPr>
              <w:t>s that are relevant to the position 1.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697E0E" w:rsidRDefault="00697E0E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697E0E" w:rsidRPr="006875D3" w:rsidRDefault="00697E0E" w:rsidP="007379AD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/>
              </w:rPr>
            </w:pPr>
          </w:p>
        </w:tc>
      </w:tr>
    </w:tbl>
    <w:p w:rsidR="00FC01B9" w:rsidRDefault="00FC01B9" w:rsidP="00B63235">
      <w:pPr>
        <w:rPr>
          <w:rFonts w:asciiTheme="minorHAnsi" w:hAnsiTheme="minorHAnsi"/>
          <w:lang w:eastAsia="en-CA"/>
        </w:rPr>
      </w:pPr>
    </w:p>
    <w:p w:rsidR="00FC01B9" w:rsidRDefault="00FC01B9" w:rsidP="00B63235">
      <w:pPr>
        <w:rPr>
          <w:rFonts w:asciiTheme="minorHAnsi" w:hAnsiTheme="minorHAnsi"/>
          <w:lang w:eastAsia="en-CA"/>
        </w:rPr>
      </w:pPr>
    </w:p>
    <w:p w:rsidR="00042CD1" w:rsidRPr="008A5933" w:rsidRDefault="00042CD1" w:rsidP="00042CD1">
      <w:pPr>
        <w:rPr>
          <w:rFonts w:asciiTheme="minorHAnsi" w:hAnsiTheme="minorHAnsi" w:cstheme="minorHAnsi"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pages 7-9 </w:t>
      </w:r>
      <w:r w:rsidR="007379AD">
        <w:rPr>
          <w:rFonts w:asciiTheme="minorHAnsi" w:hAnsiTheme="minorHAnsi" w:cstheme="minorHAnsi"/>
          <w:lang w:eastAsia="en-CA"/>
        </w:rPr>
        <w:t xml:space="preserve">in your Reference </w:t>
      </w:r>
      <w:r w:rsidR="00287E46">
        <w:rPr>
          <w:rFonts w:asciiTheme="minorHAnsi" w:hAnsiTheme="minorHAnsi" w:cstheme="minorHAnsi"/>
          <w:lang w:eastAsia="en-CA"/>
        </w:rPr>
        <w:t>Book</w:t>
      </w:r>
      <w:r w:rsidR="007379AD">
        <w:rPr>
          <w:rFonts w:asciiTheme="minorHAnsi" w:hAnsiTheme="minorHAnsi" w:cstheme="minorHAnsi"/>
          <w:lang w:eastAsia="en-CA"/>
        </w:rPr>
        <w:t xml:space="preserve">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 w:rsidR="007F4C9F">
        <w:rPr>
          <w:rFonts w:asciiTheme="minorHAnsi" w:hAnsiTheme="minorHAnsi" w:cstheme="minorHAnsi"/>
          <w:lang w:eastAsia="en-CA"/>
        </w:rPr>
        <w:t>examples</w:t>
      </w:r>
    </w:p>
    <w:p w:rsidR="00FC01B9" w:rsidRDefault="00FC01B9" w:rsidP="00B63235">
      <w:pPr>
        <w:rPr>
          <w:rFonts w:asciiTheme="minorHAnsi" w:hAnsiTheme="minorHAnsi"/>
          <w:lang w:eastAsia="en-CA"/>
        </w:rPr>
      </w:pPr>
    </w:p>
    <w:p w:rsidR="001E6B54" w:rsidRDefault="001E6B54" w:rsidP="00B63235">
      <w:pPr>
        <w:rPr>
          <w:rFonts w:asciiTheme="minorHAnsi" w:hAnsiTheme="minorHAnsi"/>
          <w:lang w:eastAsia="en-CA"/>
        </w:rPr>
      </w:pPr>
    </w:p>
    <w:p w:rsidR="001E6B54" w:rsidRPr="008A1DA4" w:rsidRDefault="001E6B54" w:rsidP="00B63235">
      <w:pPr>
        <w:rPr>
          <w:rFonts w:asciiTheme="minorHAnsi" w:hAnsiTheme="minorHAnsi"/>
          <w:lang w:eastAsia="en-CA"/>
        </w:rPr>
      </w:pPr>
    </w:p>
    <w:p w:rsidR="00094B2A" w:rsidRDefault="00094B2A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C85AE4" w:rsidRDefault="00B63235" w:rsidP="00C85AE4">
      <w:pPr>
        <w:tabs>
          <w:tab w:val="left" w:pos="3330"/>
        </w:tabs>
        <w:rPr>
          <w:rFonts w:asciiTheme="minorHAnsi" w:hAnsiTheme="minorHAnsi"/>
          <w:b/>
          <w:lang w:eastAsia="en-CA"/>
        </w:rPr>
      </w:pPr>
      <w:r w:rsidRPr="007B579D">
        <w:rPr>
          <w:rFonts w:asciiTheme="minorHAnsi" w:hAnsiTheme="minorHAnsi"/>
          <w:lang w:eastAsia="en-CA"/>
        </w:rPr>
        <w:lastRenderedPageBreak/>
        <w:t xml:space="preserve">Break down </w:t>
      </w:r>
      <w:r w:rsidR="00A7574F">
        <w:rPr>
          <w:rFonts w:asciiTheme="minorHAnsi" w:hAnsiTheme="minorHAnsi"/>
          <w:lang w:eastAsia="en-CA"/>
        </w:rPr>
        <w:t xml:space="preserve">Example B </w:t>
      </w:r>
      <w:r w:rsidR="008A79E1" w:rsidRPr="002F2815">
        <w:rPr>
          <w:rFonts w:asciiTheme="minorHAnsi" w:hAnsiTheme="minorHAnsi"/>
          <w:lang w:eastAsia="en-CA"/>
        </w:rPr>
        <w:t xml:space="preserve">| </w:t>
      </w:r>
      <w:r w:rsidR="00C85AE4" w:rsidRPr="002F2815">
        <w:rPr>
          <w:rFonts w:asciiTheme="minorHAnsi" w:hAnsiTheme="minorHAnsi"/>
          <w:lang w:eastAsia="en-CA"/>
        </w:rPr>
        <w:t>Ace That Interview – Reference Book</w:t>
      </w:r>
      <w:r w:rsidR="008A79E1" w:rsidRPr="002F2815">
        <w:rPr>
          <w:rFonts w:asciiTheme="minorHAnsi" w:hAnsiTheme="minorHAnsi"/>
          <w:lang w:eastAsia="en-CA"/>
        </w:rPr>
        <w:t>, page</w:t>
      </w:r>
      <w:r w:rsidR="00BB4BA7">
        <w:rPr>
          <w:rFonts w:asciiTheme="minorHAnsi" w:hAnsiTheme="minorHAnsi"/>
          <w:lang w:eastAsia="en-CA"/>
        </w:rPr>
        <w:t xml:space="preserve"> </w:t>
      </w:r>
      <w:r w:rsidR="008A79E1" w:rsidRPr="007E4D50">
        <w:rPr>
          <w:rFonts w:asciiTheme="minorHAnsi" w:hAnsiTheme="minorHAnsi"/>
          <w:lang w:eastAsia="en-CA"/>
        </w:rPr>
        <w:t>14</w:t>
      </w:r>
    </w:p>
    <w:p w:rsidR="00C85AE4" w:rsidRDefault="00C85AE4" w:rsidP="00B63235">
      <w:pPr>
        <w:rPr>
          <w:rFonts w:asciiTheme="minorHAnsi" w:hAnsiTheme="minorHAnsi"/>
          <w:lang w:eastAsia="en-CA"/>
        </w:rPr>
      </w:pPr>
    </w:p>
    <w:p w:rsidR="00B63235" w:rsidRDefault="00A7574F" w:rsidP="00B63235">
      <w:pPr>
        <w:rPr>
          <w:rFonts w:asciiTheme="minorHAnsi" w:hAnsiTheme="minorHAnsi"/>
          <w:b/>
          <w:lang w:eastAsia="en-CA"/>
        </w:rPr>
      </w:pPr>
      <w:r w:rsidRPr="00A7574F">
        <w:rPr>
          <w:rFonts w:asciiTheme="minorHAnsi" w:hAnsiTheme="minorHAnsi"/>
          <w:b/>
          <w:lang w:eastAsia="en-CA"/>
        </w:rPr>
        <w:t>What are your weaknesses?</w:t>
      </w:r>
    </w:p>
    <w:p w:rsidR="00094B2A" w:rsidRDefault="00094B2A" w:rsidP="00B63235">
      <w:pPr>
        <w:rPr>
          <w:rFonts w:asciiTheme="minorHAnsi" w:hAnsiTheme="minorHAnsi"/>
          <w:b/>
          <w:lang w:eastAsia="en-CA"/>
        </w:rPr>
      </w:pPr>
    </w:p>
    <w:p w:rsidR="00B63235" w:rsidRDefault="00094B2A" w:rsidP="00B63235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t>Weakness: ____________________________________________________________________</w:t>
      </w:r>
    </w:p>
    <w:p w:rsidR="00094B2A" w:rsidRDefault="00094B2A" w:rsidP="00B63235"/>
    <w:tbl>
      <w:tblPr>
        <w:tblStyle w:val="TableGrid"/>
        <w:tblpPr w:leftFromText="180" w:rightFromText="180" w:vertAnchor="text" w:horzAnchor="margin" w:tblpXSpec="right" w:tblpY="211"/>
        <w:tblW w:w="7848" w:type="dxa"/>
        <w:tblLook w:val="04A0" w:firstRow="1" w:lastRow="0" w:firstColumn="1" w:lastColumn="0" w:noHBand="0" w:noVBand="1"/>
      </w:tblPr>
      <w:tblGrid>
        <w:gridCol w:w="1368"/>
        <w:gridCol w:w="6480"/>
      </w:tblGrid>
      <w:tr w:rsidR="00287E46" w:rsidTr="00287E46">
        <w:tc>
          <w:tcPr>
            <w:tcW w:w="1368" w:type="dxa"/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480" w:type="dxa"/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287E46" w:rsidRPr="00B80D49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287E46" w:rsidTr="00287E46">
        <w:tc>
          <w:tcPr>
            <w:tcW w:w="1368" w:type="dxa"/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Pr="008F112B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287E46" w:rsidRPr="00B80D49" w:rsidTr="00287E46">
        <w:tc>
          <w:tcPr>
            <w:tcW w:w="1368" w:type="dxa"/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c>
          <w:tcPr>
            <w:tcW w:w="1368" w:type="dxa"/>
            <w:tcBorders>
              <w:bottom w:val="nil"/>
            </w:tcBorders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80" w:type="dxa"/>
            <w:tcBorders>
              <w:bottom w:val="nil"/>
            </w:tcBorders>
          </w:tcPr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c>
          <w:tcPr>
            <w:tcW w:w="1368" w:type="dxa"/>
            <w:tcBorders>
              <w:top w:val="nil"/>
            </w:tcBorders>
          </w:tcPr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480" w:type="dxa"/>
            <w:tcBorders>
              <w:top w:val="nil"/>
            </w:tcBorders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c>
          <w:tcPr>
            <w:tcW w:w="1368" w:type="dxa"/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Pr="00587E91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480" w:type="dxa"/>
          </w:tcPr>
          <w:p w:rsidR="00287E46" w:rsidRPr="00B80D49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287E46" w:rsidTr="00287E46">
        <w:tc>
          <w:tcPr>
            <w:tcW w:w="1368" w:type="dxa"/>
            <w:tcBorders>
              <w:bottom w:val="single" w:sz="4" w:space="0" w:color="auto"/>
            </w:tcBorders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480" w:type="dxa"/>
            <w:tcBorders>
              <w:bottom w:val="single" w:sz="4" w:space="0" w:color="auto"/>
            </w:tcBorders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Pr="009E2985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rPr>
          <w:trHeight w:val="90"/>
        </w:trPr>
        <w:tc>
          <w:tcPr>
            <w:tcW w:w="1368" w:type="dxa"/>
            <w:tcBorders>
              <w:bottom w:val="nil"/>
            </w:tcBorders>
          </w:tcPr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80" w:type="dxa"/>
            <w:tcBorders>
              <w:bottom w:val="nil"/>
            </w:tcBorders>
          </w:tcPr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c>
          <w:tcPr>
            <w:tcW w:w="1368" w:type="dxa"/>
            <w:tcBorders>
              <w:top w:val="nil"/>
            </w:tcBorders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Pr="002D384D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80" w:type="dxa"/>
            <w:tcBorders>
              <w:top w:val="nil"/>
            </w:tcBorders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c>
          <w:tcPr>
            <w:tcW w:w="1368" w:type="dxa"/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287E46" w:rsidRPr="002D384D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287E46" w:rsidTr="00287E46">
        <w:tc>
          <w:tcPr>
            <w:tcW w:w="1368" w:type="dxa"/>
          </w:tcPr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287E46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287E46" w:rsidRPr="00E9645A" w:rsidRDefault="00287E46" w:rsidP="00287E46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287E46" w:rsidRDefault="00287E46" w:rsidP="00287E46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B63235" w:rsidRDefault="00287E46" w:rsidP="00B63235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32DBA08" wp14:editId="4C46AB42">
                <wp:simplePos x="0" y="0"/>
                <wp:positionH relativeFrom="column">
                  <wp:posOffset>161925</wp:posOffset>
                </wp:positionH>
                <wp:positionV relativeFrom="paragraph">
                  <wp:posOffset>123190</wp:posOffset>
                </wp:positionV>
                <wp:extent cx="879475" cy="7258050"/>
                <wp:effectExtent l="0" t="0" r="15875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258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B63235"/>
                          <w:p w:rsidR="00924AA1" w:rsidRDefault="00924AA1" w:rsidP="00B63235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Pr="00C274B9" w:rsidRDefault="00924AA1" w:rsidP="00B63235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Pr="00957148" w:rsidRDefault="00924AA1" w:rsidP="00B63235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t>_________</w:t>
                            </w:r>
                          </w:p>
                          <w:p w:rsidR="00924AA1" w:rsidRDefault="00924AA1" w:rsidP="00B63235"/>
                          <w:p w:rsidR="00924AA1" w:rsidRDefault="00924AA1" w:rsidP="00B63235"/>
                          <w:p w:rsidR="00924AA1" w:rsidRDefault="00924AA1" w:rsidP="00B63235"/>
                          <w:p w:rsidR="00924AA1" w:rsidRPr="00957148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B63235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</w:p>
                          <w:p w:rsidR="00924AA1" w:rsidRDefault="00924AA1" w:rsidP="00B63235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B63235"/>
                          <w:p w:rsidR="00924AA1" w:rsidRDefault="00924AA1" w:rsidP="00B63235"/>
                          <w:p w:rsidR="00924AA1" w:rsidRDefault="00924AA1" w:rsidP="00B63235"/>
                          <w:p w:rsidR="00924AA1" w:rsidRDefault="00924AA1" w:rsidP="00B63235"/>
                          <w:p w:rsidR="00924AA1" w:rsidRDefault="00924AA1" w:rsidP="00B63235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Pr="00342284" w:rsidRDefault="00924AA1" w:rsidP="00B63235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Pr="00342284" w:rsidRDefault="00924AA1" w:rsidP="00B63235">
                            <w:pPr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</w:pPr>
                            <w:r w:rsidRPr="00342284"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  <w:t>__________</w:t>
                            </w:r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B6323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B63235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B63235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B63235"/>
                          <w:p w:rsidR="00924AA1" w:rsidRDefault="00924AA1" w:rsidP="00B63235"/>
                          <w:p w:rsidR="00924AA1" w:rsidRDefault="00924AA1" w:rsidP="00B63235"/>
                          <w:p w:rsidR="00924AA1" w:rsidRDefault="00924AA1" w:rsidP="00B63235"/>
                          <w:p w:rsidR="00924AA1" w:rsidRPr="00606156" w:rsidRDefault="00924AA1" w:rsidP="00B63235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sz w:val="4"/>
                                <w:szCs w:val="4"/>
                              </w:rPr>
                              <w:t>………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DBA08" id="Text Box 24" o:spid="_x0000_s1035" type="#_x0000_t202" style="position:absolute;margin-left:12.75pt;margin-top:9.7pt;width:69.25pt;height:571.5pt;z-index:251787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" fillcolor="window" strokeweight=".5pt">
                <v:textbox>
                  <w:txbxContent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B63235"/>
                    <w:p w:rsidR="00924AA1" w:rsidRDefault="00924AA1" w:rsidP="00B63235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B63235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Pr="00C274B9" w:rsidRDefault="00924AA1" w:rsidP="00B63235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Pr="00957148" w:rsidRDefault="00924AA1" w:rsidP="00B63235">
                      <w:pPr>
                        <w:rPr>
                          <w:sz w:val="4"/>
                          <w:szCs w:val="4"/>
                        </w:rPr>
                      </w:pPr>
                      <w:r>
                        <w:t>_________</w:t>
                      </w:r>
                    </w:p>
                    <w:p w:rsidR="00924AA1" w:rsidRDefault="00924AA1" w:rsidP="00B63235"/>
                    <w:p w:rsidR="00924AA1" w:rsidRDefault="00924AA1" w:rsidP="00B63235"/>
                    <w:p w:rsidR="00924AA1" w:rsidRDefault="00924AA1" w:rsidP="00B63235"/>
                    <w:p w:rsidR="00924AA1" w:rsidRPr="00957148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B63235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</w:p>
                    <w:p w:rsidR="00924AA1" w:rsidRDefault="00924AA1" w:rsidP="00B63235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B63235"/>
                    <w:p w:rsidR="00924AA1" w:rsidRDefault="00924AA1" w:rsidP="00B63235"/>
                    <w:p w:rsidR="00924AA1" w:rsidRDefault="00924AA1" w:rsidP="00B63235"/>
                    <w:p w:rsidR="00924AA1" w:rsidRDefault="00924AA1" w:rsidP="00B63235"/>
                    <w:p w:rsidR="00924AA1" w:rsidRDefault="00924AA1" w:rsidP="00B63235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Default="00924AA1" w:rsidP="00B63235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Default="00924AA1" w:rsidP="00B63235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Default="00924AA1" w:rsidP="00B63235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Default="00924AA1" w:rsidP="00B63235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Pr="00342284" w:rsidRDefault="00924AA1" w:rsidP="00B63235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Pr="00342284" w:rsidRDefault="00924AA1" w:rsidP="00B63235">
                      <w:pPr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</w:pPr>
                      <w:r w:rsidRPr="00342284"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  <w:t>__________</w:t>
                      </w:r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B6323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B63235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B63235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B63235"/>
                    <w:p w:rsidR="00924AA1" w:rsidRDefault="00924AA1" w:rsidP="00B63235"/>
                    <w:p w:rsidR="00924AA1" w:rsidRDefault="00924AA1" w:rsidP="00B63235"/>
                    <w:p w:rsidR="00924AA1" w:rsidRDefault="00924AA1" w:rsidP="00B63235"/>
                    <w:p w:rsidR="00924AA1" w:rsidRPr="00606156" w:rsidRDefault="00924AA1" w:rsidP="00B63235">
                      <w:pPr>
                        <w:rPr>
                          <w:sz w:val="4"/>
                          <w:szCs w:val="4"/>
                        </w:rPr>
                      </w:pPr>
                      <w:r>
                        <w:rPr>
                          <w:sz w:val="4"/>
                          <w:szCs w:val="4"/>
                        </w:rPr>
                        <w:t>……….</w:t>
                      </w:r>
                    </w:p>
                  </w:txbxContent>
                </v:textbox>
              </v:shape>
            </w:pict>
          </mc:Fallback>
        </mc:AlternateContent>
      </w:r>
    </w:p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094B2A" w:rsidRDefault="00094B2A">
      <w:r>
        <w:br w:type="page"/>
      </w:r>
    </w:p>
    <w:p w:rsidR="0045372B" w:rsidRDefault="00FC01B9" w:rsidP="00B63235">
      <w:pPr>
        <w:rPr>
          <w:rFonts w:asciiTheme="minorHAnsi" w:hAnsiTheme="minorHAnsi" w:cstheme="minorHAnsi"/>
          <w:b/>
          <w:lang w:eastAsia="en-CA"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07744" behindDoc="1" locked="0" layoutInCell="1" allowOverlap="1" wp14:anchorId="4F3B51FD" wp14:editId="31C5328C">
            <wp:simplePos x="0" y="0"/>
            <wp:positionH relativeFrom="column">
              <wp:posOffset>5305425</wp:posOffset>
            </wp:positionH>
            <wp:positionV relativeFrom="paragraph">
              <wp:posOffset>-6667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5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235" w:rsidRPr="00327125">
        <w:rPr>
          <w:rFonts w:asciiTheme="minorHAnsi" w:hAnsiTheme="minorHAnsi" w:cstheme="minorHAnsi"/>
          <w:b/>
          <w:lang w:eastAsia="en-CA"/>
        </w:rPr>
        <w:t>SAP</w:t>
      </w:r>
      <w:r w:rsidR="00B63235">
        <w:rPr>
          <w:rFonts w:asciiTheme="minorHAnsi" w:hAnsiTheme="minorHAnsi" w:cstheme="minorHAnsi"/>
          <w:lang w:eastAsia="en-CA"/>
        </w:rPr>
        <w:t xml:space="preserve"> - </w:t>
      </w:r>
      <w:r w:rsidR="00B63235" w:rsidRPr="00BB1BCF">
        <w:rPr>
          <w:rFonts w:asciiTheme="minorHAnsi" w:hAnsiTheme="minorHAnsi" w:cstheme="minorHAnsi"/>
          <w:b/>
          <w:lang w:eastAsia="en-CA"/>
        </w:rPr>
        <w:t xml:space="preserve">What are your weaknesses?   </w:t>
      </w:r>
      <w:r>
        <w:rPr>
          <w:rFonts w:asciiTheme="minorHAnsi" w:hAnsiTheme="minorHAnsi" w:cstheme="minorHAnsi"/>
          <w:b/>
          <w:lang w:eastAsia="en-CA"/>
        </w:rPr>
        <w:t xml:space="preserve">                                    </w:t>
      </w:r>
    </w:p>
    <w:p w:rsidR="00B63235" w:rsidRPr="008A1DA4" w:rsidRDefault="00B63235" w:rsidP="00B63235">
      <w:pPr>
        <w:rPr>
          <w:rFonts w:asciiTheme="minorHAnsi" w:hAnsiTheme="minorHAnsi" w:cstheme="minorHAnsi"/>
          <w:lang w:eastAsia="en-CA"/>
        </w:rPr>
      </w:pPr>
      <w:r w:rsidRPr="00BB1BCF">
        <w:rPr>
          <w:rFonts w:asciiTheme="minorHAnsi" w:hAnsiTheme="minorHAnsi" w:cstheme="minorHAnsi"/>
          <w:b/>
          <w:lang w:eastAsia="en-CA"/>
        </w:rPr>
        <w:t>Weakness_______________________________________</w:t>
      </w:r>
      <w:r w:rsidR="00094B2A">
        <w:rPr>
          <w:rFonts w:asciiTheme="minorHAnsi" w:hAnsiTheme="minorHAnsi" w:cstheme="minorHAnsi"/>
          <w:b/>
          <w:lang w:eastAsia="en-CA"/>
        </w:rPr>
        <w:t>______________________________</w:t>
      </w:r>
    </w:p>
    <w:p w:rsidR="00B63235" w:rsidRDefault="00B63235" w:rsidP="00B63235"/>
    <w:tbl>
      <w:tblPr>
        <w:tblStyle w:val="TableGrid"/>
        <w:tblpPr w:leftFromText="180" w:rightFromText="180" w:vertAnchor="text" w:horzAnchor="page" w:tblpX="3073" w:tblpY="33"/>
        <w:tblW w:w="7848" w:type="dxa"/>
        <w:tblLook w:val="04A0" w:firstRow="1" w:lastRow="0" w:firstColumn="1" w:lastColumn="0" w:noHBand="0" w:noVBand="1"/>
      </w:tblPr>
      <w:tblGrid>
        <w:gridCol w:w="1368"/>
        <w:gridCol w:w="6480"/>
      </w:tblGrid>
      <w:tr w:rsidR="00B63235" w:rsidTr="00980F30">
        <w:tc>
          <w:tcPr>
            <w:tcW w:w="1368" w:type="dxa"/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480" w:type="dxa"/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B63235" w:rsidRPr="00B80D49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B63235" w:rsidTr="00980F30">
        <w:tc>
          <w:tcPr>
            <w:tcW w:w="1368" w:type="dxa"/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Pr="008F112B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B63235" w:rsidRPr="00B80D49" w:rsidTr="00980F30">
        <w:tc>
          <w:tcPr>
            <w:tcW w:w="1368" w:type="dxa"/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c>
          <w:tcPr>
            <w:tcW w:w="1368" w:type="dxa"/>
            <w:tcBorders>
              <w:bottom w:val="nil"/>
            </w:tcBorders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80" w:type="dxa"/>
            <w:tcBorders>
              <w:bottom w:val="nil"/>
            </w:tcBorders>
          </w:tcPr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c>
          <w:tcPr>
            <w:tcW w:w="1368" w:type="dxa"/>
            <w:tcBorders>
              <w:top w:val="nil"/>
            </w:tcBorders>
          </w:tcPr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480" w:type="dxa"/>
            <w:tcBorders>
              <w:top w:val="nil"/>
            </w:tcBorders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c>
          <w:tcPr>
            <w:tcW w:w="1368" w:type="dxa"/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Pr="00587E91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480" w:type="dxa"/>
          </w:tcPr>
          <w:p w:rsidR="00B63235" w:rsidRPr="00B80D49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B63235" w:rsidTr="00980F30">
        <w:tc>
          <w:tcPr>
            <w:tcW w:w="1368" w:type="dxa"/>
            <w:tcBorders>
              <w:bottom w:val="single" w:sz="4" w:space="0" w:color="auto"/>
            </w:tcBorders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480" w:type="dxa"/>
            <w:tcBorders>
              <w:bottom w:val="single" w:sz="4" w:space="0" w:color="auto"/>
            </w:tcBorders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Pr="009E298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rPr>
          <w:trHeight w:val="90"/>
        </w:trPr>
        <w:tc>
          <w:tcPr>
            <w:tcW w:w="1368" w:type="dxa"/>
            <w:tcBorders>
              <w:bottom w:val="nil"/>
            </w:tcBorders>
          </w:tcPr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80" w:type="dxa"/>
            <w:tcBorders>
              <w:bottom w:val="nil"/>
            </w:tcBorders>
          </w:tcPr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c>
          <w:tcPr>
            <w:tcW w:w="1368" w:type="dxa"/>
            <w:tcBorders>
              <w:top w:val="nil"/>
            </w:tcBorders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Pr="002D384D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480" w:type="dxa"/>
            <w:tcBorders>
              <w:top w:val="nil"/>
            </w:tcBorders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c>
          <w:tcPr>
            <w:tcW w:w="1368" w:type="dxa"/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BD76EC" w:rsidRDefault="00BD76EC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B63235" w:rsidRPr="002D384D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B63235" w:rsidTr="00980F30">
        <w:tc>
          <w:tcPr>
            <w:tcW w:w="1368" w:type="dxa"/>
          </w:tcPr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B63235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B63235" w:rsidRPr="00E9645A" w:rsidRDefault="00B63235" w:rsidP="00B6323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480" w:type="dxa"/>
          </w:tcPr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B63235" w:rsidRDefault="00B63235" w:rsidP="00B63235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B63235" w:rsidRDefault="008F4BE8" w:rsidP="00B63235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500FF86B" wp14:editId="0FBA03B4">
                <wp:simplePos x="0" y="0"/>
                <wp:positionH relativeFrom="column">
                  <wp:posOffset>85837</wp:posOffset>
                </wp:positionH>
                <wp:positionV relativeFrom="paragraph">
                  <wp:posOffset>5715</wp:posOffset>
                </wp:positionV>
                <wp:extent cx="879475" cy="7258050"/>
                <wp:effectExtent l="0" t="0" r="158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258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094B2A"/>
                          <w:p w:rsidR="00924AA1" w:rsidRDefault="00924AA1" w:rsidP="00094B2A"/>
                          <w:p w:rsidR="00924AA1" w:rsidRPr="00957148" w:rsidRDefault="00924AA1" w:rsidP="00094B2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094B2A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t>_________</w:t>
                            </w:r>
                          </w:p>
                          <w:p w:rsidR="00924AA1" w:rsidRDefault="00924AA1" w:rsidP="00094B2A"/>
                          <w:p w:rsidR="00924AA1" w:rsidRDefault="00924AA1" w:rsidP="00094B2A"/>
                          <w:p w:rsidR="00924AA1" w:rsidRPr="00957148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094B2A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094B2A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094B2A"/>
                          <w:p w:rsidR="00924AA1" w:rsidRDefault="00924AA1" w:rsidP="00094B2A"/>
                          <w:p w:rsidR="00924AA1" w:rsidRDefault="00924AA1" w:rsidP="00094B2A"/>
                          <w:p w:rsidR="00924AA1" w:rsidRDefault="00924AA1" w:rsidP="00094B2A"/>
                          <w:p w:rsidR="00924AA1" w:rsidRPr="00342284" w:rsidRDefault="00924AA1" w:rsidP="00094B2A"/>
                          <w:p w:rsidR="00924AA1" w:rsidRDefault="00924AA1" w:rsidP="00094B2A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Default="00924AA1" w:rsidP="00094B2A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Default="00924AA1" w:rsidP="00094B2A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924AA1" w:rsidRPr="00342284" w:rsidRDefault="00924AA1" w:rsidP="00094B2A">
                            <w:pPr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</w:pPr>
                            <w:r w:rsidRPr="00342284"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  <w:t>__________</w:t>
                            </w:r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BB56D0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094B2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094B2A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094B2A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Pr="00606156" w:rsidRDefault="00924AA1" w:rsidP="00094B2A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FF86B" id="Text Box 1" o:spid="_x0000_s1036" type="#_x0000_t202" style="position:absolute;margin-left:6.75pt;margin-top:.45pt;width:69.25pt;height:571.5pt;z-index:25180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" fillcolor="window" strokeweight=".5pt">
                <v:textbox>
                  <w:txbxContent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094B2A"/>
                    <w:p w:rsidR="00924AA1" w:rsidRDefault="00924AA1" w:rsidP="00094B2A"/>
                    <w:p w:rsidR="00924AA1" w:rsidRPr="00957148" w:rsidRDefault="00924AA1" w:rsidP="00094B2A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094B2A">
                      <w:pPr>
                        <w:rPr>
                          <w:sz w:val="4"/>
                          <w:szCs w:val="4"/>
                        </w:rPr>
                      </w:pPr>
                      <w:r>
                        <w:t>_________</w:t>
                      </w:r>
                    </w:p>
                    <w:p w:rsidR="00924AA1" w:rsidRDefault="00924AA1" w:rsidP="00094B2A"/>
                    <w:p w:rsidR="00924AA1" w:rsidRDefault="00924AA1" w:rsidP="00094B2A"/>
                    <w:p w:rsidR="00924AA1" w:rsidRPr="00957148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094B2A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094B2A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094B2A"/>
                    <w:p w:rsidR="00924AA1" w:rsidRDefault="00924AA1" w:rsidP="00094B2A"/>
                    <w:p w:rsidR="00924AA1" w:rsidRDefault="00924AA1" w:rsidP="00094B2A"/>
                    <w:p w:rsidR="00924AA1" w:rsidRDefault="00924AA1" w:rsidP="00094B2A"/>
                    <w:p w:rsidR="00924AA1" w:rsidRPr="00342284" w:rsidRDefault="00924AA1" w:rsidP="00094B2A"/>
                    <w:p w:rsidR="00924AA1" w:rsidRDefault="00924AA1" w:rsidP="00094B2A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Default="00924AA1" w:rsidP="00094B2A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Default="00924AA1" w:rsidP="00094B2A">
                      <w:pPr>
                        <w:rPr>
                          <w:sz w:val="14"/>
                          <w:szCs w:val="14"/>
                        </w:rPr>
                      </w:pPr>
                    </w:p>
                    <w:p w:rsidR="00924AA1" w:rsidRPr="00342284" w:rsidRDefault="00924AA1" w:rsidP="00094B2A">
                      <w:pPr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</w:pPr>
                      <w:r w:rsidRPr="00342284"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  <w:t>__________</w:t>
                      </w:r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BB56D0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094B2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094B2A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094B2A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Pr="00606156" w:rsidRDefault="00924AA1" w:rsidP="00094B2A">
                      <w:pPr>
                        <w:rPr>
                          <w:sz w:val="4"/>
                          <w:szCs w:val="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B63235" w:rsidRDefault="00B63235" w:rsidP="00B63235"/>
    <w:p w:rsidR="007379AD" w:rsidRDefault="007379AD" w:rsidP="00BB56D0">
      <w:pPr>
        <w:tabs>
          <w:tab w:val="left" w:pos="3330"/>
        </w:tabs>
      </w:pPr>
    </w:p>
    <w:p w:rsidR="00B101FA" w:rsidRDefault="007379AD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pages </w:t>
      </w:r>
      <w:r w:rsidR="007F4C9F">
        <w:rPr>
          <w:rFonts w:asciiTheme="minorHAnsi" w:hAnsiTheme="minorHAnsi" w:cstheme="minorHAnsi"/>
          <w:lang w:eastAsia="en-CA"/>
        </w:rPr>
        <w:t>12-14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 w:rsidR="007F4C9F">
        <w:rPr>
          <w:rFonts w:asciiTheme="minorHAnsi" w:hAnsiTheme="minorHAnsi" w:cstheme="minorHAnsi"/>
          <w:lang w:eastAsia="en-CA"/>
        </w:rPr>
        <w:t>examples</w:t>
      </w:r>
      <w:r>
        <w:rPr>
          <w:rFonts w:asciiTheme="minorHAnsi" w:hAnsiTheme="minorHAnsi" w:cstheme="minorHAnsi"/>
          <w:lang w:eastAsia="en-CA"/>
        </w:rPr>
        <w:t xml:space="preserve"> </w:t>
      </w:r>
      <w:r w:rsidR="00B63235">
        <w:br w:type="page"/>
      </w:r>
      <w:r w:rsidR="00B63235" w:rsidRPr="007B579D">
        <w:rPr>
          <w:rFonts w:asciiTheme="minorHAnsi" w:hAnsiTheme="minorHAnsi"/>
          <w:lang w:eastAsia="en-CA"/>
        </w:rPr>
        <w:lastRenderedPageBreak/>
        <w:t xml:space="preserve">Break down </w:t>
      </w:r>
      <w:r w:rsidR="00B63235">
        <w:rPr>
          <w:rFonts w:asciiTheme="minorHAnsi" w:hAnsiTheme="minorHAnsi"/>
          <w:lang w:eastAsia="en-CA"/>
        </w:rPr>
        <w:t xml:space="preserve">Example B </w:t>
      </w:r>
      <w:r w:rsidR="008A79E1">
        <w:rPr>
          <w:rFonts w:asciiTheme="minorHAnsi" w:hAnsiTheme="minorHAnsi"/>
          <w:lang w:eastAsia="en-CA"/>
        </w:rPr>
        <w:t>|</w:t>
      </w:r>
      <w:r w:rsidR="0045372B">
        <w:rPr>
          <w:rFonts w:asciiTheme="minorHAnsi" w:hAnsiTheme="minorHAnsi"/>
          <w:lang w:eastAsia="en-CA"/>
        </w:rPr>
        <w:t xml:space="preserve"> </w:t>
      </w:r>
      <w:r w:rsidR="00C85AE4" w:rsidRPr="002F2815">
        <w:rPr>
          <w:rFonts w:asciiTheme="minorHAnsi" w:hAnsiTheme="minorHAnsi"/>
          <w:lang w:eastAsia="en-CA"/>
        </w:rPr>
        <w:t>Ace That Interview – Reference Book</w:t>
      </w:r>
      <w:r w:rsidR="008A79E1" w:rsidRPr="008A79E1">
        <w:rPr>
          <w:rFonts w:asciiTheme="minorHAnsi" w:hAnsiTheme="minorHAnsi"/>
          <w:lang w:eastAsia="en-CA"/>
        </w:rPr>
        <w:t xml:space="preserve">, </w:t>
      </w:r>
      <w:r w:rsidR="008A79E1">
        <w:rPr>
          <w:rFonts w:asciiTheme="minorHAnsi" w:hAnsiTheme="minorHAnsi"/>
          <w:lang w:eastAsia="en-CA"/>
        </w:rPr>
        <w:t>page 17</w:t>
      </w:r>
    </w:p>
    <w:p w:rsidR="00C85AE4" w:rsidRDefault="00C85AE4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</w:p>
    <w:p w:rsidR="00C85AE4" w:rsidRDefault="00C85AE4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t>Why should we hire you?</w:t>
      </w:r>
    </w:p>
    <w:p w:rsidR="00B101FA" w:rsidRPr="002F2815" w:rsidRDefault="00B101FA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556"/>
      </w:tblGrid>
      <w:tr w:rsidR="00F02454" w:rsidTr="00F02454">
        <w:tc>
          <w:tcPr>
            <w:tcW w:w="1908" w:type="dxa"/>
          </w:tcPr>
          <w:p w:rsidR="00F02454" w:rsidRDefault="00F02454" w:rsidP="00F02454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F02454" w:rsidRDefault="00F02454" w:rsidP="00F02454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F02454" w:rsidRPr="006F27CA" w:rsidRDefault="00F02454" w:rsidP="00F02454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F02454" w:rsidRPr="00B101FA" w:rsidRDefault="00F02454" w:rsidP="00F02454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J</w:t>
            </w:r>
            <w:r>
              <w:rPr>
                <w:rFonts w:asciiTheme="minorHAnsi" w:hAnsiTheme="minorHAnsi"/>
                <w:b/>
                <w:lang w:val="en-CA"/>
              </w:rPr>
              <w:t>ob Ad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F02454" w:rsidRPr="006F27CA" w:rsidRDefault="00F02454" w:rsidP="00F02454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F02454" w:rsidRPr="00B101FA" w:rsidRDefault="00F02454" w:rsidP="00F02454">
            <w:pPr>
              <w:rPr>
                <w:rFonts w:asciiTheme="minorHAnsi" w:hAnsiTheme="minorHAnsi" w:cstheme="minorHAnsi"/>
              </w:rPr>
            </w:pPr>
            <w:r w:rsidRPr="00B101FA">
              <w:rPr>
                <w:rFonts w:asciiTheme="minorHAnsi" w:hAnsiTheme="minorHAnsi" w:cstheme="minorHAnsi"/>
              </w:rPr>
              <w:t>refer to the top 3 requirements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___________________________________________________________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 ___________________________________________________________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3.___________________________________________________________ </w:t>
            </w:r>
          </w:p>
          <w:p w:rsidR="00F02454" w:rsidRPr="00AB7806" w:rsidRDefault="00F02454" w:rsidP="00F02454">
            <w:pPr>
              <w:rPr>
                <w:rFonts w:asciiTheme="minorHAnsi" w:hAnsiTheme="minorHAnsi" w:cstheme="minorHAnsi"/>
              </w:rPr>
            </w:pPr>
          </w:p>
        </w:tc>
      </w:tr>
      <w:tr w:rsidR="00F02454" w:rsidTr="00F02454">
        <w:tc>
          <w:tcPr>
            <w:tcW w:w="1908" w:type="dxa"/>
          </w:tcPr>
          <w:p w:rsidR="00F02454" w:rsidRPr="006F27CA" w:rsidRDefault="00F02454" w:rsidP="00F02454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F02454" w:rsidRPr="00BF647B" w:rsidRDefault="00F02454" w:rsidP="00F02454">
            <w:pPr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  <w:p w:rsidR="00F02454" w:rsidRPr="00B101FA" w:rsidRDefault="00F02454" w:rsidP="00F02454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xperience</w:t>
            </w: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F02454" w:rsidRPr="006F27CA" w:rsidRDefault="00F02454" w:rsidP="00F02454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F02454" w:rsidRPr="00905307" w:rsidRDefault="00F02454" w:rsidP="00F02454">
            <w:pPr>
              <w:rPr>
                <w:rFonts w:ascii="Gill Sans MT" w:hAnsi="Gill Sans MT"/>
                <w:sz w:val="28"/>
                <w:szCs w:val="28"/>
              </w:rPr>
            </w:pPr>
            <w:r w:rsidRPr="00905307">
              <w:rPr>
                <w:rFonts w:asciiTheme="minorHAnsi" w:hAnsiTheme="minorHAnsi" w:cstheme="minorHAnsi"/>
              </w:rPr>
              <w:t xml:space="preserve">provide example for each requirement 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___________________________________________________________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F02454" w:rsidTr="00F02454">
        <w:tc>
          <w:tcPr>
            <w:tcW w:w="1908" w:type="dxa"/>
          </w:tcPr>
          <w:p w:rsidR="00F02454" w:rsidRPr="00BF647B" w:rsidRDefault="00F02454" w:rsidP="00F02454">
            <w:pPr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  <w:p w:rsidR="00F02454" w:rsidRPr="00B101FA" w:rsidRDefault="00F02454" w:rsidP="00F02454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nthusiasm</w:t>
            </w:r>
          </w:p>
          <w:p w:rsidR="00F02454" w:rsidRPr="006763AA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</w:tc>
        <w:tc>
          <w:tcPr>
            <w:tcW w:w="7603" w:type="dxa"/>
          </w:tcPr>
          <w:p w:rsidR="00F02454" w:rsidRPr="006F27CA" w:rsidRDefault="00F02454" w:rsidP="00F02454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F02454" w:rsidRPr="00B101FA" w:rsidRDefault="00F02454" w:rsidP="00F02454">
            <w:pPr>
              <w:rPr>
                <w:rFonts w:ascii="Gill Sans MT" w:hAnsi="Gill Sans MT"/>
                <w:sz w:val="28"/>
                <w:szCs w:val="28"/>
              </w:rPr>
            </w:pPr>
            <w:r w:rsidRPr="00B101FA">
              <w:rPr>
                <w:rFonts w:asciiTheme="minorHAnsi" w:hAnsiTheme="minorHAnsi" w:cstheme="minorHAnsi"/>
              </w:rPr>
              <w:t>refer to your research or previous experience</w:t>
            </w:r>
            <w:r>
              <w:rPr>
                <w:rFonts w:asciiTheme="minorHAnsi" w:hAnsiTheme="minorHAnsi" w:cstheme="minorHAnsi"/>
              </w:rPr>
              <w:t>, or using new skill(s)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F02454" w:rsidTr="00F02454">
        <w:tc>
          <w:tcPr>
            <w:tcW w:w="1908" w:type="dxa"/>
          </w:tcPr>
          <w:p w:rsidR="00F02454" w:rsidRPr="006F27CA" w:rsidRDefault="00F02454" w:rsidP="00F02454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F02454" w:rsidRPr="00B101FA" w:rsidRDefault="00F02454" w:rsidP="00F02454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P</w:t>
            </w:r>
            <w:r w:rsidRPr="00B101FA">
              <w:rPr>
                <w:rFonts w:asciiTheme="minorHAnsi" w:hAnsiTheme="minorHAnsi"/>
                <w:b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rsonality</w:t>
            </w: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F02454" w:rsidRPr="006F27CA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F02454" w:rsidRPr="00F41EFD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B101FA">
              <w:rPr>
                <w:rFonts w:asciiTheme="minorHAnsi" w:hAnsiTheme="minorHAnsi" w:cstheme="minorHAnsi"/>
              </w:rPr>
              <w:t xml:space="preserve">show GREAT FIT </w:t>
            </w:r>
            <w:r>
              <w:rPr>
                <w:rFonts w:asciiTheme="minorHAnsi" w:hAnsiTheme="minorHAnsi" w:cstheme="minorHAnsi"/>
              </w:rPr>
              <w:t>– provide 3 relevant attributes</w:t>
            </w: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1.</w:t>
            </w: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F02454" w:rsidRPr="00AB7806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2.</w:t>
            </w: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F02454" w:rsidRPr="00AB7806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F02454" w:rsidRDefault="00F02454" w:rsidP="00F02454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</w:tbl>
    <w:p w:rsidR="007379AD" w:rsidRDefault="007379AD">
      <w:pPr>
        <w:rPr>
          <w:rFonts w:asciiTheme="minorHAnsi" w:hAnsiTheme="minorHAnsi"/>
          <w:b/>
          <w:lang w:eastAsia="en-CA"/>
        </w:rPr>
      </w:pPr>
    </w:p>
    <w:p w:rsidR="006763AA" w:rsidRDefault="006763AA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BB56D0" w:rsidRPr="002F2815" w:rsidRDefault="00B101FA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09792" behindDoc="1" locked="0" layoutInCell="1" allowOverlap="1" wp14:anchorId="5C28DC8E" wp14:editId="26A2246E">
            <wp:simplePos x="0" y="0"/>
            <wp:positionH relativeFrom="column">
              <wp:posOffset>5347335</wp:posOffset>
            </wp:positionH>
            <wp:positionV relativeFrom="paragraph">
              <wp:posOffset>-2349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13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6DCE">
        <w:rPr>
          <w:rFonts w:asciiTheme="minorHAnsi" w:hAnsiTheme="minorHAnsi"/>
          <w:b/>
          <w:lang w:eastAsia="en-CA"/>
        </w:rPr>
        <w:t>JEEP</w:t>
      </w:r>
      <w:r w:rsidR="000C6DCE" w:rsidRPr="004B7C5D">
        <w:rPr>
          <w:rFonts w:asciiTheme="minorHAnsi" w:hAnsiTheme="minorHAnsi"/>
          <w:lang w:eastAsia="en-CA"/>
        </w:rPr>
        <w:t xml:space="preserve"> -</w:t>
      </w:r>
      <w:r w:rsidR="000C6DCE">
        <w:rPr>
          <w:rFonts w:asciiTheme="minorHAnsi" w:hAnsiTheme="minorHAnsi"/>
          <w:b/>
          <w:lang w:eastAsia="en-CA"/>
        </w:rPr>
        <w:t xml:space="preserve"> </w:t>
      </w:r>
      <w:r w:rsidR="000C6DCE" w:rsidRPr="00BB1BCF">
        <w:rPr>
          <w:rFonts w:asciiTheme="minorHAnsi" w:hAnsiTheme="minorHAnsi"/>
          <w:b/>
          <w:lang w:eastAsia="en-CA"/>
        </w:rPr>
        <w:t xml:space="preserve">Why should we hire you? </w:t>
      </w:r>
    </w:p>
    <w:p w:rsidR="00BB56D0" w:rsidRPr="002F2815" w:rsidRDefault="00BB56D0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</w:p>
    <w:p w:rsidR="00B101FA" w:rsidRPr="002F2815" w:rsidRDefault="00B101FA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</w:p>
    <w:p w:rsidR="00B101FA" w:rsidRPr="002F2815" w:rsidRDefault="00B101FA" w:rsidP="00BB56D0">
      <w:pPr>
        <w:tabs>
          <w:tab w:val="left" w:pos="3330"/>
        </w:tabs>
        <w:rPr>
          <w:rFonts w:asciiTheme="minorHAnsi" w:hAnsiTheme="minorHAnsi"/>
          <w:b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556"/>
      </w:tblGrid>
      <w:tr w:rsidR="00B101FA" w:rsidTr="00C274B9">
        <w:tc>
          <w:tcPr>
            <w:tcW w:w="1908" w:type="dxa"/>
          </w:tcPr>
          <w:p w:rsidR="00B101FA" w:rsidRDefault="00B101FA" w:rsidP="006E28EC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B101FA" w:rsidRDefault="00B101FA" w:rsidP="006E28EC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B101FA" w:rsidRPr="006F27CA" w:rsidRDefault="00B101FA" w:rsidP="006E28EC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B101FA" w:rsidRPr="00B101FA" w:rsidRDefault="00B101FA" w:rsidP="006E28EC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J</w:t>
            </w:r>
            <w:r>
              <w:rPr>
                <w:rFonts w:asciiTheme="minorHAnsi" w:hAnsiTheme="minorHAnsi"/>
                <w:b/>
                <w:lang w:val="en-CA"/>
              </w:rPr>
              <w:t>ob Ad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B101FA" w:rsidRPr="006F27CA" w:rsidRDefault="00B101FA" w:rsidP="006E28EC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B101FA" w:rsidRPr="00B101FA" w:rsidRDefault="00B101FA" w:rsidP="006E28EC">
            <w:pPr>
              <w:rPr>
                <w:rFonts w:asciiTheme="minorHAnsi" w:hAnsiTheme="minorHAnsi" w:cstheme="minorHAnsi"/>
              </w:rPr>
            </w:pPr>
            <w:r w:rsidRPr="00B101FA">
              <w:rPr>
                <w:rFonts w:asciiTheme="minorHAnsi" w:hAnsiTheme="minorHAnsi" w:cstheme="minorHAnsi"/>
              </w:rPr>
              <w:t>refer to the top 3 requirements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 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:rsidR="00B101FA" w:rsidRPr="00AB7806" w:rsidRDefault="00B101FA" w:rsidP="006E28EC">
            <w:pPr>
              <w:rPr>
                <w:rFonts w:asciiTheme="minorHAnsi" w:hAnsiTheme="minorHAnsi" w:cstheme="minorHAnsi"/>
              </w:rPr>
            </w:pPr>
          </w:p>
        </w:tc>
      </w:tr>
      <w:tr w:rsidR="00B101FA" w:rsidTr="00C274B9">
        <w:tc>
          <w:tcPr>
            <w:tcW w:w="1908" w:type="dxa"/>
          </w:tcPr>
          <w:p w:rsidR="00B101FA" w:rsidRPr="006F27CA" w:rsidRDefault="00B101FA" w:rsidP="006E28EC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B101FA" w:rsidRPr="00BF647B" w:rsidRDefault="00B101FA" w:rsidP="006E28EC">
            <w:pPr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  <w:p w:rsidR="00B101FA" w:rsidRPr="00B101FA" w:rsidRDefault="00B101FA" w:rsidP="006E28EC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xperience</w:t>
            </w: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B101FA" w:rsidRPr="006F27CA" w:rsidRDefault="00B101FA" w:rsidP="006E28EC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98540B" w:rsidRPr="00905307" w:rsidRDefault="0098540B" w:rsidP="0098540B">
            <w:pPr>
              <w:rPr>
                <w:rFonts w:ascii="Gill Sans MT" w:hAnsi="Gill Sans MT"/>
                <w:sz w:val="28"/>
                <w:szCs w:val="28"/>
              </w:rPr>
            </w:pPr>
            <w:r w:rsidRPr="00905307">
              <w:rPr>
                <w:rFonts w:asciiTheme="minorHAnsi" w:hAnsiTheme="minorHAnsi" w:cstheme="minorHAnsi"/>
              </w:rPr>
              <w:t xml:space="preserve">provide example for each requirement 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B101FA" w:rsidTr="00C274B9">
        <w:tc>
          <w:tcPr>
            <w:tcW w:w="1908" w:type="dxa"/>
          </w:tcPr>
          <w:p w:rsidR="00B101FA" w:rsidRPr="00BF647B" w:rsidRDefault="00B101FA" w:rsidP="006E28EC">
            <w:pPr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  <w:p w:rsidR="00B101FA" w:rsidRPr="00B101FA" w:rsidRDefault="00B101FA" w:rsidP="006E28EC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nthusiasm</w:t>
            </w:r>
          </w:p>
          <w:p w:rsidR="00B101FA" w:rsidRPr="006763A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</w:tc>
        <w:tc>
          <w:tcPr>
            <w:tcW w:w="7603" w:type="dxa"/>
          </w:tcPr>
          <w:p w:rsidR="00B101FA" w:rsidRPr="006F27CA" w:rsidRDefault="00B101FA" w:rsidP="006E28EC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B101FA" w:rsidRPr="00B101FA" w:rsidRDefault="00B101FA" w:rsidP="006E28EC">
            <w:pPr>
              <w:rPr>
                <w:rFonts w:ascii="Gill Sans MT" w:hAnsi="Gill Sans MT"/>
                <w:sz w:val="28"/>
                <w:szCs w:val="28"/>
              </w:rPr>
            </w:pPr>
            <w:r w:rsidRPr="00B101FA">
              <w:rPr>
                <w:rFonts w:asciiTheme="minorHAnsi" w:hAnsiTheme="minorHAnsi" w:cstheme="minorHAnsi"/>
              </w:rPr>
              <w:t>refer to your research or previous experience</w:t>
            </w:r>
            <w:r w:rsidR="00F02454">
              <w:rPr>
                <w:rFonts w:asciiTheme="minorHAnsi" w:hAnsiTheme="minorHAnsi" w:cstheme="minorHAnsi"/>
              </w:rPr>
              <w:t>, or using new skill(s)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_</w:t>
            </w: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B101FA" w:rsidTr="00C274B9">
        <w:tc>
          <w:tcPr>
            <w:tcW w:w="1908" w:type="dxa"/>
          </w:tcPr>
          <w:p w:rsidR="00B101FA" w:rsidRPr="006F27CA" w:rsidRDefault="00B101FA" w:rsidP="006E28EC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B101FA" w:rsidRPr="00B101FA" w:rsidRDefault="00B101FA" w:rsidP="006E28EC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P</w:t>
            </w:r>
            <w:r w:rsidRPr="00B101FA">
              <w:rPr>
                <w:rFonts w:asciiTheme="minorHAnsi" w:hAnsiTheme="minorHAnsi"/>
                <w:b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rsonality</w:t>
            </w: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B101FA" w:rsidRPr="006F27C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B101FA" w:rsidRPr="00F41EFD" w:rsidRDefault="00B101FA" w:rsidP="0098540B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B101FA">
              <w:rPr>
                <w:rFonts w:asciiTheme="minorHAnsi" w:hAnsiTheme="minorHAnsi" w:cstheme="minorHAnsi"/>
              </w:rPr>
              <w:t xml:space="preserve">show GREAT FIT </w:t>
            </w:r>
            <w:r w:rsidR="0098540B">
              <w:rPr>
                <w:rFonts w:asciiTheme="minorHAnsi" w:hAnsiTheme="minorHAnsi" w:cstheme="minorHAnsi"/>
              </w:rPr>
              <w:t>– provide 3 relevant attributes</w:t>
            </w: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1.</w:t>
            </w:r>
            <w:r>
              <w:rPr>
                <w:rFonts w:asciiTheme="minorHAnsi" w:hAnsiTheme="minorHAnsi" w:cstheme="minorHAnsi"/>
              </w:rPr>
              <w:t>_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</w:t>
            </w:r>
          </w:p>
          <w:p w:rsidR="00B101FA" w:rsidRPr="00AB7806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2.</w:t>
            </w:r>
            <w:r>
              <w:rPr>
                <w:rFonts w:asciiTheme="minorHAnsi" w:hAnsiTheme="minorHAnsi" w:cstheme="minorHAnsi"/>
              </w:rPr>
              <w:t>_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</w:t>
            </w:r>
          </w:p>
          <w:p w:rsidR="00B101FA" w:rsidRPr="00AB7806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>_______________________________________________________</w:t>
            </w:r>
            <w:r w:rsidR="00C274B9">
              <w:rPr>
                <w:rFonts w:asciiTheme="minorHAnsi" w:hAnsiTheme="minorHAnsi" w:cstheme="minorHAnsi"/>
              </w:rPr>
              <w:t>____</w:t>
            </w: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B101FA" w:rsidRDefault="00B101FA" w:rsidP="006E28EC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</w:tbl>
    <w:p w:rsidR="00020BA4" w:rsidRDefault="00020BA4" w:rsidP="00020BA4">
      <w:pPr>
        <w:rPr>
          <w:rFonts w:asciiTheme="minorHAnsi" w:hAnsiTheme="minorHAnsi"/>
          <w:b/>
          <w:lang w:eastAsia="en-CA"/>
        </w:rPr>
      </w:pPr>
    </w:p>
    <w:p w:rsidR="007379AD" w:rsidRDefault="007379AD" w:rsidP="00020BA4">
      <w:pPr>
        <w:rPr>
          <w:rFonts w:asciiTheme="minorHAnsi" w:hAnsiTheme="minorHAnsi"/>
          <w:b/>
          <w:lang w:eastAsia="en-CA"/>
        </w:rPr>
      </w:pPr>
    </w:p>
    <w:p w:rsidR="007379AD" w:rsidRDefault="007379AD" w:rsidP="00020BA4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pages </w:t>
      </w:r>
      <w:r w:rsidR="00C20B08">
        <w:rPr>
          <w:rFonts w:asciiTheme="minorHAnsi" w:hAnsiTheme="minorHAnsi" w:cstheme="minorHAnsi"/>
          <w:lang w:eastAsia="en-CA"/>
        </w:rPr>
        <w:t>1</w:t>
      </w:r>
      <w:r w:rsidR="00766E83">
        <w:rPr>
          <w:rFonts w:asciiTheme="minorHAnsi" w:hAnsiTheme="minorHAnsi" w:cstheme="minorHAnsi"/>
          <w:lang w:eastAsia="en-CA"/>
        </w:rPr>
        <w:t>6-17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 w:rsidR="007F4C9F">
        <w:rPr>
          <w:rFonts w:asciiTheme="minorHAnsi" w:hAnsiTheme="minorHAnsi" w:cstheme="minorHAnsi"/>
          <w:lang w:eastAsia="en-CA"/>
        </w:rPr>
        <w:t>examples</w:t>
      </w:r>
    </w:p>
    <w:p w:rsidR="00F91026" w:rsidRDefault="00F91026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573846" w:rsidRPr="008A1DA4" w:rsidRDefault="00573846" w:rsidP="00573846">
      <w:pPr>
        <w:rPr>
          <w:rFonts w:asciiTheme="minorHAnsi" w:hAnsiTheme="minorHAnsi"/>
          <w:lang w:eastAsia="en-CA"/>
        </w:rPr>
      </w:pPr>
      <w:r w:rsidRPr="007B579D">
        <w:rPr>
          <w:rFonts w:asciiTheme="minorHAnsi" w:hAnsiTheme="minorHAnsi"/>
          <w:lang w:eastAsia="en-CA"/>
        </w:rPr>
        <w:lastRenderedPageBreak/>
        <w:t xml:space="preserve">Break down </w:t>
      </w:r>
      <w:r>
        <w:rPr>
          <w:rFonts w:asciiTheme="minorHAnsi" w:hAnsiTheme="minorHAnsi"/>
          <w:lang w:eastAsia="en-CA"/>
        </w:rPr>
        <w:t xml:space="preserve">the example for </w:t>
      </w:r>
      <w:r w:rsidR="007C1527" w:rsidRPr="00573846">
        <w:rPr>
          <w:rFonts w:asciiTheme="minorHAnsi" w:hAnsiTheme="minorHAnsi"/>
          <w:b/>
          <w:lang w:eastAsia="en-CA"/>
        </w:rPr>
        <w:t>ini</w:t>
      </w:r>
      <w:r w:rsidR="007C1527">
        <w:rPr>
          <w:rFonts w:asciiTheme="minorHAnsi" w:hAnsiTheme="minorHAnsi"/>
          <w:b/>
          <w:lang w:eastAsia="en-CA"/>
        </w:rPr>
        <w:t>tiative</w:t>
      </w:r>
      <w:r>
        <w:rPr>
          <w:rFonts w:asciiTheme="minorHAnsi" w:hAnsiTheme="minorHAnsi"/>
          <w:lang w:eastAsia="en-CA"/>
        </w:rPr>
        <w:t xml:space="preserve"> </w:t>
      </w:r>
      <w:r w:rsidR="00C20B08">
        <w:rPr>
          <w:rFonts w:asciiTheme="minorHAnsi" w:hAnsiTheme="minorHAnsi"/>
          <w:lang w:eastAsia="en-CA"/>
        </w:rPr>
        <w:t>- handout</w:t>
      </w:r>
    </w:p>
    <w:p w:rsidR="00573846" w:rsidRDefault="00573846">
      <w:pPr>
        <w:rPr>
          <w:rFonts w:asciiTheme="minorHAnsi" w:hAnsiTheme="minorHAnsi" w:cstheme="minorHAnsi"/>
          <w:b/>
          <w:lang w:eastAsia="en-CA"/>
        </w:rPr>
      </w:pPr>
    </w:p>
    <w:p w:rsidR="0000343E" w:rsidRPr="0000343E" w:rsidRDefault="0000343E" w:rsidP="0000343E">
      <w:r w:rsidRPr="0000343E">
        <w:rPr>
          <w:rFonts w:asciiTheme="minorHAnsi" w:hAnsiTheme="minorHAnsi"/>
          <w:b/>
          <w:lang w:eastAsia="en-CA"/>
        </w:rPr>
        <w:t>Tell me about a time when you demonstrated initiative on the job</w:t>
      </w:r>
      <w:r w:rsidR="007D436B">
        <w:rPr>
          <w:b/>
          <w:bCs/>
        </w:rPr>
        <w:t>.</w:t>
      </w:r>
    </w:p>
    <w:p w:rsidR="00573846" w:rsidRDefault="00573846" w:rsidP="00573846"/>
    <w:p w:rsidR="0000343E" w:rsidRDefault="0000343E" w:rsidP="00573846"/>
    <w:tbl>
      <w:tblPr>
        <w:tblStyle w:val="TableGrid"/>
        <w:tblpPr w:leftFromText="180" w:rightFromText="180" w:vertAnchor="text" w:horzAnchor="page" w:tblpX="3073" w:tblpY="33"/>
        <w:tblW w:w="7848" w:type="dxa"/>
        <w:tblLook w:val="04A0" w:firstRow="1" w:lastRow="0" w:firstColumn="1" w:lastColumn="0" w:noHBand="0" w:noVBand="1"/>
      </w:tblPr>
      <w:tblGrid>
        <w:gridCol w:w="1242"/>
        <w:gridCol w:w="6606"/>
      </w:tblGrid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60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573846" w:rsidRPr="00B80D49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0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8F112B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573846" w:rsidRPr="00B80D49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0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  <w:tcBorders>
              <w:bottom w:val="nil"/>
            </w:tcBorders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06" w:type="dxa"/>
            <w:tcBorders>
              <w:bottom w:val="nil"/>
            </w:tcBorders>
          </w:tcPr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  <w:tcBorders>
              <w:top w:val="nil"/>
            </w:tcBorders>
          </w:tcPr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606" w:type="dxa"/>
            <w:tcBorders>
              <w:top w:val="nil"/>
            </w:tcBorders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587E91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606" w:type="dxa"/>
          </w:tcPr>
          <w:p w:rsidR="00573846" w:rsidRPr="00B80D49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573846" w:rsidTr="00C274B9">
        <w:tc>
          <w:tcPr>
            <w:tcW w:w="1242" w:type="dxa"/>
            <w:tcBorders>
              <w:bottom w:val="single" w:sz="4" w:space="0" w:color="auto"/>
            </w:tcBorders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606" w:type="dxa"/>
            <w:tcBorders>
              <w:bottom w:val="single" w:sz="4" w:space="0" w:color="auto"/>
            </w:tcBorders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Pr="009E2985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rPr>
          <w:trHeight w:val="90"/>
        </w:trPr>
        <w:tc>
          <w:tcPr>
            <w:tcW w:w="1242" w:type="dxa"/>
            <w:tcBorders>
              <w:bottom w:val="nil"/>
            </w:tcBorders>
          </w:tcPr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06" w:type="dxa"/>
            <w:tcBorders>
              <w:bottom w:val="nil"/>
            </w:tcBorders>
          </w:tcPr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  <w:tcBorders>
              <w:top w:val="nil"/>
            </w:tcBorders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06" w:type="dxa"/>
            <w:tcBorders>
              <w:top w:val="nil"/>
            </w:tcBorders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0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0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573846" w:rsidRDefault="00573846" w:rsidP="00573846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FA18761" wp14:editId="62D34E9B">
                <wp:simplePos x="0" y="0"/>
                <wp:positionH relativeFrom="column">
                  <wp:posOffset>80387</wp:posOffset>
                </wp:positionH>
                <wp:positionV relativeFrom="paragraph">
                  <wp:posOffset>25812</wp:posOffset>
                </wp:positionV>
                <wp:extent cx="879475" cy="7405635"/>
                <wp:effectExtent l="0" t="0" r="15875" b="241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4056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573846"/>
                          <w:p w:rsidR="00924AA1" w:rsidRDefault="00924AA1" w:rsidP="00573846"/>
                          <w:p w:rsidR="00924AA1" w:rsidRDefault="00924AA1" w:rsidP="00573846"/>
                          <w:p w:rsidR="00924AA1" w:rsidRPr="00957148" w:rsidRDefault="00924AA1" w:rsidP="005738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t>_________</w:t>
                            </w:r>
                          </w:p>
                          <w:p w:rsidR="00924AA1" w:rsidRDefault="00924AA1" w:rsidP="00573846"/>
                          <w:p w:rsidR="00924AA1" w:rsidRDefault="00924AA1" w:rsidP="00573846"/>
                          <w:p w:rsidR="00924AA1" w:rsidRPr="00957148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7384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573846"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573846"/>
                          <w:p w:rsidR="00924AA1" w:rsidRDefault="00924AA1" w:rsidP="00573846"/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Pr="00E23E37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Pr="00957148" w:rsidRDefault="00924AA1" w:rsidP="00573846"/>
                          <w:p w:rsidR="00924AA1" w:rsidRDefault="00924AA1" w:rsidP="0034228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24AA1" w:rsidRPr="00342284" w:rsidRDefault="00924AA1" w:rsidP="0034228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24AA1" w:rsidRDefault="00924AA1" w:rsidP="00342284">
                            <w:r>
                              <w:t>_________</w:t>
                            </w: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7384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573846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573846"/>
                          <w:p w:rsidR="00924AA1" w:rsidRPr="00606156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18761" id="Text Box 30" o:spid="_x0000_s1037" type="#_x0000_t202" style="position:absolute;margin-left:6.35pt;margin-top:2.05pt;width:69.25pt;height:583.1pt;z-index:251789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" fillcolor="window" strokeweight=".5pt">
                <v:textbox>
                  <w:txbxContent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573846"/>
                    <w:p w:rsidR="00924AA1" w:rsidRDefault="00924AA1" w:rsidP="00573846"/>
                    <w:p w:rsidR="00924AA1" w:rsidRDefault="00924AA1" w:rsidP="00573846"/>
                    <w:p w:rsidR="00924AA1" w:rsidRPr="00957148" w:rsidRDefault="00924AA1" w:rsidP="00573846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  <w:r>
                        <w:t>_________</w:t>
                      </w:r>
                    </w:p>
                    <w:p w:rsidR="00924AA1" w:rsidRDefault="00924AA1" w:rsidP="00573846"/>
                    <w:p w:rsidR="00924AA1" w:rsidRDefault="00924AA1" w:rsidP="00573846"/>
                    <w:p w:rsidR="00924AA1" w:rsidRPr="00957148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7384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573846"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573846"/>
                    <w:p w:rsidR="00924AA1" w:rsidRDefault="00924AA1" w:rsidP="00573846"/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Pr="00E23E37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Pr="00957148" w:rsidRDefault="00924AA1" w:rsidP="00573846"/>
                    <w:p w:rsidR="00924AA1" w:rsidRDefault="00924AA1" w:rsidP="00342284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24AA1" w:rsidRPr="00342284" w:rsidRDefault="00924AA1" w:rsidP="00342284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24AA1" w:rsidRDefault="00924AA1" w:rsidP="00342284">
                      <w:r>
                        <w:t>_________</w:t>
                      </w: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7384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573846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573846"/>
                    <w:p w:rsidR="00924AA1" w:rsidRPr="00606156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>
      <w:pPr>
        <w:rPr>
          <w:rFonts w:asciiTheme="minorHAnsi" w:hAnsiTheme="minorHAnsi" w:cstheme="minorHAnsi"/>
          <w:b/>
          <w:lang w:eastAsia="en-CA"/>
        </w:rPr>
      </w:pPr>
      <w:r>
        <w:br w:type="page"/>
      </w:r>
    </w:p>
    <w:p w:rsidR="00957148" w:rsidRDefault="00E24308" w:rsidP="00957148">
      <w:pPr>
        <w:rPr>
          <w:rFonts w:asciiTheme="minorHAnsi" w:hAnsiTheme="minorHAnsi" w:cstheme="minorHAnsi"/>
          <w:b/>
          <w:lang w:eastAsia="en-CA"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11840" behindDoc="1" locked="0" layoutInCell="1" allowOverlap="1" wp14:anchorId="4262FAE3" wp14:editId="6A3F9E3E">
            <wp:simplePos x="0" y="0"/>
            <wp:positionH relativeFrom="column">
              <wp:posOffset>5308600</wp:posOffset>
            </wp:positionH>
            <wp:positionV relativeFrom="paragraph">
              <wp:posOffset>-4889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20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7148" w:rsidRPr="00327125">
        <w:rPr>
          <w:rFonts w:asciiTheme="minorHAnsi" w:hAnsiTheme="minorHAnsi" w:cstheme="minorHAnsi"/>
          <w:b/>
          <w:lang w:eastAsia="en-CA"/>
        </w:rPr>
        <w:t>SAP</w:t>
      </w:r>
      <w:r w:rsidR="006E05E2">
        <w:rPr>
          <w:rFonts w:asciiTheme="minorHAnsi" w:hAnsiTheme="minorHAnsi" w:cstheme="minorHAnsi"/>
          <w:lang w:eastAsia="en-CA"/>
        </w:rPr>
        <w:t xml:space="preserve"> - </w:t>
      </w:r>
      <w:r w:rsidR="009C2CA0" w:rsidRPr="00BB1BCF">
        <w:rPr>
          <w:rFonts w:asciiTheme="minorHAnsi" w:hAnsiTheme="minorHAnsi" w:cstheme="minorHAnsi"/>
          <w:b/>
          <w:lang w:eastAsia="en-CA"/>
        </w:rPr>
        <w:t>Tell me about a time when you demonstrated initiative on the job.</w:t>
      </w:r>
      <w:r w:rsidR="00BB56D0">
        <w:rPr>
          <w:rFonts w:asciiTheme="minorHAnsi" w:hAnsiTheme="minorHAnsi" w:cstheme="minorHAnsi"/>
          <w:b/>
          <w:lang w:eastAsia="en-CA"/>
        </w:rPr>
        <w:t xml:space="preserve">  </w:t>
      </w:r>
    </w:p>
    <w:p w:rsidR="00E24308" w:rsidRDefault="00E24308" w:rsidP="00957148">
      <w:pPr>
        <w:rPr>
          <w:rFonts w:asciiTheme="minorHAnsi" w:hAnsiTheme="minorHAnsi" w:cstheme="minorHAnsi"/>
          <w:b/>
          <w:lang w:eastAsia="en-CA"/>
        </w:rPr>
      </w:pPr>
    </w:p>
    <w:p w:rsidR="00E24308" w:rsidRPr="00BB56D0" w:rsidRDefault="00E24308" w:rsidP="00957148">
      <w:pPr>
        <w:rPr>
          <w:color w:val="FF0000"/>
        </w:rPr>
      </w:pPr>
    </w:p>
    <w:tbl>
      <w:tblPr>
        <w:tblStyle w:val="TableGrid"/>
        <w:tblpPr w:leftFromText="180" w:rightFromText="180" w:vertAnchor="text" w:horzAnchor="page" w:tblpX="3073" w:tblpY="33"/>
        <w:tblW w:w="7938" w:type="dxa"/>
        <w:tblLook w:val="04A0" w:firstRow="1" w:lastRow="0" w:firstColumn="1" w:lastColumn="0" w:noHBand="0" w:noVBand="1"/>
      </w:tblPr>
      <w:tblGrid>
        <w:gridCol w:w="1242"/>
        <w:gridCol w:w="6696"/>
      </w:tblGrid>
      <w:tr w:rsidR="00957148" w:rsidTr="00E24308">
        <w:tc>
          <w:tcPr>
            <w:tcW w:w="1242" w:type="dxa"/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Pr="00E9645A" w:rsidRDefault="00E543E1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696" w:type="dxa"/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957148" w:rsidRPr="00B80D49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957148" w:rsidTr="00E24308">
        <w:tc>
          <w:tcPr>
            <w:tcW w:w="1242" w:type="dxa"/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957148" w:rsidRPr="00E9645A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Pr="008F112B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957148" w:rsidRPr="00B80D49" w:rsidTr="00E24308">
        <w:tc>
          <w:tcPr>
            <w:tcW w:w="1242" w:type="dxa"/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Pr="00E9645A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c>
          <w:tcPr>
            <w:tcW w:w="1242" w:type="dxa"/>
            <w:tcBorders>
              <w:bottom w:val="nil"/>
            </w:tcBorders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96" w:type="dxa"/>
            <w:tcBorders>
              <w:bottom w:val="nil"/>
            </w:tcBorders>
          </w:tcPr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c>
          <w:tcPr>
            <w:tcW w:w="1242" w:type="dxa"/>
            <w:tcBorders>
              <w:top w:val="nil"/>
            </w:tcBorders>
          </w:tcPr>
          <w:p w:rsidR="00957148" w:rsidRPr="00E9645A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696" w:type="dxa"/>
            <w:tcBorders>
              <w:top w:val="nil"/>
            </w:tcBorders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c>
          <w:tcPr>
            <w:tcW w:w="1242" w:type="dxa"/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Pr="00587E91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696" w:type="dxa"/>
          </w:tcPr>
          <w:p w:rsidR="00957148" w:rsidRPr="00B80D49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957148" w:rsidTr="00E24308">
        <w:tc>
          <w:tcPr>
            <w:tcW w:w="1242" w:type="dxa"/>
            <w:tcBorders>
              <w:bottom w:val="single" w:sz="4" w:space="0" w:color="auto"/>
            </w:tcBorders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57148" w:rsidRPr="00E9645A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696" w:type="dxa"/>
            <w:tcBorders>
              <w:bottom w:val="single" w:sz="4" w:space="0" w:color="auto"/>
            </w:tcBorders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Pr="009E2985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rPr>
          <w:trHeight w:val="90"/>
        </w:trPr>
        <w:tc>
          <w:tcPr>
            <w:tcW w:w="1242" w:type="dxa"/>
            <w:tcBorders>
              <w:bottom w:val="nil"/>
            </w:tcBorders>
          </w:tcPr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96" w:type="dxa"/>
            <w:tcBorders>
              <w:bottom w:val="nil"/>
            </w:tcBorders>
          </w:tcPr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c>
          <w:tcPr>
            <w:tcW w:w="1242" w:type="dxa"/>
            <w:tcBorders>
              <w:top w:val="nil"/>
            </w:tcBorders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Pr="002D384D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96" w:type="dxa"/>
            <w:tcBorders>
              <w:top w:val="nil"/>
            </w:tcBorders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c>
          <w:tcPr>
            <w:tcW w:w="1242" w:type="dxa"/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Pr="00E9645A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57148" w:rsidRPr="002D384D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57148" w:rsidTr="00E24308">
        <w:tc>
          <w:tcPr>
            <w:tcW w:w="1242" w:type="dxa"/>
          </w:tcPr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957148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57148" w:rsidRPr="00E9645A" w:rsidRDefault="00957148" w:rsidP="0095714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57148" w:rsidRDefault="00957148" w:rsidP="00957148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957148" w:rsidRDefault="00957148" w:rsidP="00957148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41A2019" wp14:editId="794E0092">
                <wp:simplePos x="0" y="0"/>
                <wp:positionH relativeFrom="column">
                  <wp:posOffset>87518</wp:posOffset>
                </wp:positionH>
                <wp:positionV relativeFrom="paragraph">
                  <wp:posOffset>17145</wp:posOffset>
                </wp:positionV>
                <wp:extent cx="879475" cy="6974006"/>
                <wp:effectExtent l="0" t="0" r="15875" b="177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697400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957148"/>
                          <w:p w:rsidR="00924AA1" w:rsidRPr="00957148" w:rsidRDefault="00924AA1" w:rsidP="00957148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924AA1" w:rsidRDefault="00924AA1" w:rsidP="00957148">
                            <w:r>
                              <w:t>_________</w:t>
                            </w:r>
                          </w:p>
                          <w:p w:rsidR="00924AA1" w:rsidRPr="00957148" w:rsidRDefault="00924AA1" w:rsidP="00957148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957148"/>
                          <w:p w:rsidR="00924AA1" w:rsidRDefault="00924AA1" w:rsidP="00957148"/>
                          <w:p w:rsidR="00924AA1" w:rsidRPr="00957148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57148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957148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957148"/>
                          <w:p w:rsidR="00924AA1" w:rsidRDefault="00924AA1" w:rsidP="00957148"/>
                          <w:p w:rsidR="00924AA1" w:rsidRDefault="00924AA1" w:rsidP="00957148"/>
                          <w:p w:rsidR="00924AA1" w:rsidRDefault="00924AA1" w:rsidP="0095714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924AA1" w:rsidRDefault="00924AA1" w:rsidP="0095714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924AA1" w:rsidRPr="00342284" w:rsidRDefault="00924AA1" w:rsidP="0095714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924AA1" w:rsidRDefault="00924AA1" w:rsidP="00342284">
                            <w:r>
                              <w:t>_________</w:t>
                            </w:r>
                          </w:p>
                          <w:p w:rsidR="00924AA1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95714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57148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957148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957148"/>
                          <w:p w:rsidR="00924AA1" w:rsidRDefault="00924AA1" w:rsidP="009571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A2019" id="Text Box 8" o:spid="_x0000_s1038" type="#_x0000_t202" style="position:absolute;margin-left:6.9pt;margin-top:1.35pt;width:69.25pt;height:549.1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" fillcolor="window" strokeweight=".5pt">
                <v:textbox>
                  <w:txbxContent>
                    <w:p w:rsidR="00924AA1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957148"/>
                    <w:p w:rsidR="00924AA1" w:rsidRPr="00957148" w:rsidRDefault="00924AA1" w:rsidP="00957148">
                      <w:pPr>
                        <w:rPr>
                          <w:sz w:val="36"/>
                          <w:szCs w:val="36"/>
                        </w:rPr>
                      </w:pPr>
                    </w:p>
                    <w:p w:rsidR="00924AA1" w:rsidRDefault="00924AA1" w:rsidP="00957148">
                      <w:r>
                        <w:t>_________</w:t>
                      </w:r>
                    </w:p>
                    <w:p w:rsidR="00924AA1" w:rsidRPr="00957148" w:rsidRDefault="00924AA1" w:rsidP="00957148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957148"/>
                    <w:p w:rsidR="00924AA1" w:rsidRDefault="00924AA1" w:rsidP="00957148"/>
                    <w:p w:rsidR="00924AA1" w:rsidRPr="00957148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57148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957148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957148"/>
                    <w:p w:rsidR="00924AA1" w:rsidRDefault="00924AA1" w:rsidP="00957148"/>
                    <w:p w:rsidR="00924AA1" w:rsidRDefault="00924AA1" w:rsidP="00957148"/>
                    <w:p w:rsidR="00924AA1" w:rsidRDefault="00924AA1" w:rsidP="00957148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924AA1" w:rsidRDefault="00924AA1" w:rsidP="00957148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924AA1" w:rsidRPr="00342284" w:rsidRDefault="00924AA1" w:rsidP="00957148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924AA1" w:rsidRDefault="00924AA1" w:rsidP="00342284">
                      <w:r>
                        <w:t>_________</w:t>
                      </w:r>
                    </w:p>
                    <w:p w:rsidR="00924AA1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957148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57148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957148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957148"/>
                    <w:p w:rsidR="00924AA1" w:rsidRDefault="00924AA1" w:rsidP="00957148"/>
                  </w:txbxContent>
                </v:textbox>
              </v:shape>
            </w:pict>
          </mc:Fallback>
        </mc:AlternateContent>
      </w:r>
    </w:p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957148" w:rsidRDefault="00957148" w:rsidP="00957148"/>
    <w:p w:rsidR="005D2B60" w:rsidRDefault="005D2B60">
      <w:pPr>
        <w:rPr>
          <w:rFonts w:asciiTheme="minorHAnsi" w:hAnsiTheme="minorHAnsi" w:cstheme="minorHAnsi"/>
          <w:b/>
          <w:lang w:eastAsia="en-CA"/>
        </w:rPr>
      </w:pPr>
      <w:r>
        <w:rPr>
          <w:rFonts w:asciiTheme="minorHAnsi" w:hAnsiTheme="minorHAnsi" w:cstheme="minorHAnsi"/>
          <w:b/>
          <w:lang w:eastAsia="en-CA"/>
        </w:rPr>
        <w:t>________________________________</w:t>
      </w:r>
      <w:r w:rsidR="000C6DCE">
        <w:rPr>
          <w:rFonts w:asciiTheme="minorHAnsi" w:hAnsiTheme="minorHAnsi" w:cstheme="minorHAnsi"/>
          <w:b/>
          <w:lang w:eastAsia="en-CA"/>
        </w:rPr>
        <w:t>_____</w:t>
      </w:r>
      <w:r>
        <w:rPr>
          <w:rFonts w:asciiTheme="minorHAnsi" w:hAnsiTheme="minorHAnsi" w:cstheme="minorHAnsi"/>
          <w:b/>
          <w:lang w:eastAsia="en-CA"/>
        </w:rPr>
        <w:t xml:space="preserve">     ____________________________________</w:t>
      </w:r>
    </w:p>
    <w:p w:rsidR="007379AD" w:rsidRDefault="003F5F34">
      <w:pPr>
        <w:rPr>
          <w:rFonts w:asciiTheme="minorHAnsi" w:hAnsiTheme="minorHAnsi" w:cstheme="minorHAnsi"/>
          <w:lang w:eastAsia="en-CA"/>
        </w:rPr>
      </w:pPr>
      <w:r>
        <w:rPr>
          <w:rFonts w:asciiTheme="minorHAnsi" w:hAnsiTheme="minorHAnsi" w:cstheme="minorHAnsi"/>
          <w:lang w:eastAsia="en-CA"/>
        </w:rPr>
        <w:t>A</w:t>
      </w:r>
      <w:r w:rsidRPr="005D2B60">
        <w:rPr>
          <w:rFonts w:asciiTheme="minorHAnsi" w:hAnsiTheme="minorHAnsi" w:cstheme="minorHAnsi"/>
          <w:lang w:eastAsia="en-CA"/>
        </w:rPr>
        <w:t>TTRIBUTE</w:t>
      </w:r>
      <w:r>
        <w:rPr>
          <w:rFonts w:asciiTheme="minorHAnsi" w:hAnsiTheme="minorHAnsi" w:cstheme="minorHAnsi"/>
          <w:lang w:eastAsia="en-CA"/>
        </w:rPr>
        <w:t xml:space="preserve">                                                                        </w:t>
      </w:r>
      <w:r w:rsidRPr="005D2B60">
        <w:rPr>
          <w:rFonts w:asciiTheme="minorHAnsi" w:hAnsiTheme="minorHAnsi" w:cstheme="minorHAnsi"/>
          <w:lang w:eastAsia="en-CA"/>
        </w:rPr>
        <w:t>ATTRIBUT</w:t>
      </w:r>
      <w:r>
        <w:rPr>
          <w:rFonts w:asciiTheme="minorHAnsi" w:hAnsiTheme="minorHAnsi" w:cstheme="minorHAnsi"/>
          <w:lang w:eastAsia="en-CA"/>
        </w:rPr>
        <w:t>E</w:t>
      </w:r>
    </w:p>
    <w:p w:rsidR="007379AD" w:rsidRDefault="007379AD">
      <w:pPr>
        <w:rPr>
          <w:rFonts w:asciiTheme="minorHAnsi" w:hAnsiTheme="minorHAnsi" w:cstheme="minorHAnsi"/>
          <w:lang w:eastAsia="en-CA"/>
        </w:rPr>
      </w:pPr>
    </w:p>
    <w:p w:rsidR="00236844" w:rsidRDefault="007379AD">
      <w:pPr>
        <w:rPr>
          <w:rFonts w:asciiTheme="minorHAnsi" w:hAnsiTheme="minorHAnsi" w:cstheme="minorHAnsi"/>
          <w:b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</w:t>
      </w:r>
      <w:r w:rsidR="00225BEA">
        <w:rPr>
          <w:rFonts w:asciiTheme="minorHAnsi" w:hAnsiTheme="minorHAnsi" w:cstheme="minorHAnsi"/>
          <w:lang w:eastAsia="en-CA"/>
        </w:rPr>
        <w:t>handout to</w:t>
      </w:r>
      <w:r w:rsidRPr="008A5933">
        <w:rPr>
          <w:rFonts w:asciiTheme="minorHAnsi" w:hAnsiTheme="minorHAnsi" w:cstheme="minorHAnsi"/>
          <w:lang w:eastAsia="en-CA"/>
        </w:rPr>
        <w:t xml:space="preserve"> review </w:t>
      </w:r>
      <w:r w:rsidR="007F4C9F">
        <w:rPr>
          <w:rFonts w:asciiTheme="minorHAnsi" w:hAnsiTheme="minorHAnsi" w:cstheme="minorHAnsi"/>
          <w:lang w:eastAsia="en-CA"/>
        </w:rPr>
        <w:t>example</w:t>
      </w:r>
      <w:r w:rsidR="003F5F34">
        <w:rPr>
          <w:rFonts w:asciiTheme="minorHAnsi" w:hAnsiTheme="minorHAnsi" w:cstheme="minorHAnsi"/>
          <w:b/>
          <w:lang w:eastAsia="en-CA"/>
        </w:rPr>
        <w:br w:type="page"/>
      </w:r>
    </w:p>
    <w:p w:rsidR="00573846" w:rsidRDefault="00573846" w:rsidP="00573846">
      <w:pPr>
        <w:rPr>
          <w:rFonts w:asciiTheme="minorHAnsi" w:hAnsiTheme="minorHAnsi"/>
          <w:b/>
          <w:lang w:eastAsia="en-CA"/>
        </w:rPr>
      </w:pPr>
      <w:r w:rsidRPr="007B579D">
        <w:rPr>
          <w:rFonts w:asciiTheme="minorHAnsi" w:hAnsiTheme="minorHAnsi"/>
          <w:lang w:eastAsia="en-CA"/>
        </w:rPr>
        <w:lastRenderedPageBreak/>
        <w:t xml:space="preserve">Break down </w:t>
      </w:r>
      <w:r w:rsidR="007D436B">
        <w:rPr>
          <w:rFonts w:asciiTheme="minorHAnsi" w:hAnsiTheme="minorHAnsi"/>
          <w:lang w:eastAsia="en-CA"/>
        </w:rPr>
        <w:t>Example |</w:t>
      </w:r>
      <w:r w:rsidR="008A79E1">
        <w:rPr>
          <w:rFonts w:asciiTheme="minorHAnsi" w:hAnsiTheme="minorHAnsi"/>
          <w:lang w:eastAsia="en-CA"/>
        </w:rPr>
        <w:t xml:space="preserve"> </w:t>
      </w:r>
      <w:r w:rsidR="00C85AE4" w:rsidRPr="002F2815">
        <w:rPr>
          <w:rFonts w:asciiTheme="minorHAnsi" w:hAnsiTheme="minorHAnsi"/>
          <w:lang w:eastAsia="en-CA"/>
        </w:rPr>
        <w:t>Ace That Interview – Reference Book</w:t>
      </w:r>
      <w:r w:rsidR="008A79E1" w:rsidRPr="002F2815">
        <w:rPr>
          <w:rFonts w:asciiTheme="minorHAnsi" w:hAnsiTheme="minorHAnsi"/>
          <w:lang w:eastAsia="en-CA"/>
        </w:rPr>
        <w:t xml:space="preserve">, page </w:t>
      </w:r>
      <w:r w:rsidR="008A79E1">
        <w:rPr>
          <w:rFonts w:asciiTheme="minorHAnsi" w:hAnsiTheme="minorHAnsi"/>
          <w:lang w:eastAsia="en-CA"/>
        </w:rPr>
        <w:t>20</w:t>
      </w:r>
    </w:p>
    <w:p w:rsidR="00C85AE4" w:rsidRDefault="00C85AE4" w:rsidP="00C85AE4">
      <w:pPr>
        <w:rPr>
          <w:rFonts w:asciiTheme="minorHAnsi" w:hAnsiTheme="minorHAnsi" w:cstheme="minorHAnsi"/>
          <w:bCs/>
        </w:rPr>
      </w:pPr>
    </w:p>
    <w:p w:rsidR="00C85AE4" w:rsidRPr="001F7AD7" w:rsidRDefault="00C85AE4" w:rsidP="00C85AE4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</w:rPr>
      </w:pPr>
      <w:r w:rsidRPr="001F7AD7">
        <w:rPr>
          <w:rFonts w:asciiTheme="minorHAnsi" w:hAnsiTheme="minorHAnsi" w:cstheme="minorHAnsi"/>
          <w:b/>
          <w:bCs/>
          <w:iCs/>
        </w:rPr>
        <w:t>Give me an example of a time when you helped someone solve a troublesome situation.</w:t>
      </w:r>
    </w:p>
    <w:p w:rsidR="00573846" w:rsidRDefault="00573846" w:rsidP="00573846"/>
    <w:tbl>
      <w:tblPr>
        <w:tblStyle w:val="TableGrid"/>
        <w:tblpPr w:leftFromText="180" w:rightFromText="180" w:vertAnchor="text" w:horzAnchor="page" w:tblpX="3073" w:tblpY="33"/>
        <w:tblW w:w="7938" w:type="dxa"/>
        <w:tblLook w:val="04A0" w:firstRow="1" w:lastRow="0" w:firstColumn="1" w:lastColumn="0" w:noHBand="0" w:noVBand="1"/>
      </w:tblPr>
      <w:tblGrid>
        <w:gridCol w:w="1242"/>
        <w:gridCol w:w="6696"/>
      </w:tblGrid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69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573846" w:rsidRPr="00B80D49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8F112B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573846" w:rsidRPr="00B80D49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  <w:tcBorders>
              <w:bottom w:val="nil"/>
            </w:tcBorders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96" w:type="dxa"/>
            <w:tcBorders>
              <w:bottom w:val="nil"/>
            </w:tcBorders>
          </w:tcPr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  <w:tcBorders>
              <w:top w:val="nil"/>
            </w:tcBorders>
          </w:tcPr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696" w:type="dxa"/>
            <w:tcBorders>
              <w:top w:val="nil"/>
            </w:tcBorders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587E91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696" w:type="dxa"/>
          </w:tcPr>
          <w:p w:rsidR="00573846" w:rsidRPr="00B80D49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573846" w:rsidTr="00C274B9">
        <w:tc>
          <w:tcPr>
            <w:tcW w:w="1242" w:type="dxa"/>
            <w:tcBorders>
              <w:bottom w:val="single" w:sz="4" w:space="0" w:color="auto"/>
            </w:tcBorders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696" w:type="dxa"/>
            <w:tcBorders>
              <w:bottom w:val="single" w:sz="4" w:space="0" w:color="auto"/>
            </w:tcBorders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Pr="009E2985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rPr>
          <w:trHeight w:val="90"/>
        </w:trPr>
        <w:tc>
          <w:tcPr>
            <w:tcW w:w="1242" w:type="dxa"/>
            <w:tcBorders>
              <w:bottom w:val="nil"/>
            </w:tcBorders>
          </w:tcPr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96" w:type="dxa"/>
            <w:tcBorders>
              <w:bottom w:val="nil"/>
            </w:tcBorders>
          </w:tcPr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  <w:tcBorders>
              <w:top w:val="nil"/>
            </w:tcBorders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2D384D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696" w:type="dxa"/>
            <w:tcBorders>
              <w:top w:val="nil"/>
            </w:tcBorders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573846" w:rsidRPr="002D384D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573846" w:rsidTr="00C274B9">
        <w:tc>
          <w:tcPr>
            <w:tcW w:w="1242" w:type="dxa"/>
          </w:tcPr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573846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573846" w:rsidRPr="00E9645A" w:rsidRDefault="00573846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696" w:type="dxa"/>
          </w:tcPr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573846" w:rsidRDefault="00573846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573846" w:rsidRDefault="00573846" w:rsidP="00573846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DE1837B" wp14:editId="1F7DB8DD">
                <wp:simplePos x="0" y="0"/>
                <wp:positionH relativeFrom="column">
                  <wp:posOffset>85725</wp:posOffset>
                </wp:positionH>
                <wp:positionV relativeFrom="paragraph">
                  <wp:posOffset>19051</wp:posOffset>
                </wp:positionV>
                <wp:extent cx="879475" cy="7429500"/>
                <wp:effectExtent l="0" t="0" r="15875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429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573846"/>
                          <w:p w:rsidR="00924AA1" w:rsidRDefault="00924AA1" w:rsidP="00573846"/>
                          <w:p w:rsidR="00924AA1" w:rsidRDefault="00924AA1" w:rsidP="00573846"/>
                          <w:p w:rsidR="00924AA1" w:rsidRPr="00957148" w:rsidRDefault="00924AA1" w:rsidP="005738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t>_________</w:t>
                            </w:r>
                          </w:p>
                          <w:p w:rsidR="00924AA1" w:rsidRDefault="00924AA1" w:rsidP="00573846"/>
                          <w:p w:rsidR="00924AA1" w:rsidRDefault="00924AA1" w:rsidP="00573846"/>
                          <w:p w:rsidR="00924AA1" w:rsidRPr="00957148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7384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573846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573846"/>
                          <w:p w:rsidR="00924AA1" w:rsidRDefault="00924AA1" w:rsidP="00573846"/>
                          <w:p w:rsidR="00924AA1" w:rsidRDefault="00924AA1" w:rsidP="00573846"/>
                          <w:p w:rsidR="00924AA1" w:rsidRDefault="00924AA1" w:rsidP="00573846"/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r>
                              <w:t>_________</w:t>
                            </w: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5738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7384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573846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Pr="009A4394" w:rsidRDefault="00924AA1" w:rsidP="0057384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Pr="00606156" w:rsidRDefault="00924AA1" w:rsidP="0057384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1837B" id="Text Box 31" o:spid="_x0000_s1039" type="#_x0000_t202" style="position:absolute;margin-left:6.75pt;margin-top:1.5pt;width:69.25pt;height:585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" fillcolor="window" strokeweight=".5pt">
                <v:textbox>
                  <w:txbxContent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573846"/>
                    <w:p w:rsidR="00924AA1" w:rsidRDefault="00924AA1" w:rsidP="00573846"/>
                    <w:p w:rsidR="00924AA1" w:rsidRDefault="00924AA1" w:rsidP="00573846"/>
                    <w:p w:rsidR="00924AA1" w:rsidRPr="00957148" w:rsidRDefault="00924AA1" w:rsidP="00573846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  <w:r>
                        <w:t>_________</w:t>
                      </w:r>
                    </w:p>
                    <w:p w:rsidR="00924AA1" w:rsidRDefault="00924AA1" w:rsidP="00573846"/>
                    <w:p w:rsidR="00924AA1" w:rsidRDefault="00924AA1" w:rsidP="00573846"/>
                    <w:p w:rsidR="00924AA1" w:rsidRPr="00957148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7384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573846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573846"/>
                    <w:p w:rsidR="00924AA1" w:rsidRDefault="00924AA1" w:rsidP="00573846"/>
                    <w:p w:rsidR="00924AA1" w:rsidRDefault="00924AA1" w:rsidP="00573846"/>
                    <w:p w:rsidR="00924AA1" w:rsidRDefault="00924AA1" w:rsidP="00573846"/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r>
                        <w:t>_________</w:t>
                      </w: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57384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7384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573846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Pr="009A4394" w:rsidRDefault="00924AA1" w:rsidP="00573846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Pr="00606156" w:rsidRDefault="00924AA1" w:rsidP="00573846">
                      <w:pPr>
                        <w:rPr>
                          <w:sz w:val="4"/>
                          <w:szCs w:val="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573846" w:rsidRDefault="00573846" w:rsidP="00573846"/>
    <w:p w:rsidR="007379AD" w:rsidRDefault="007379AD" w:rsidP="00985936">
      <w:pPr>
        <w:rPr>
          <w:rFonts w:asciiTheme="minorHAnsi" w:hAnsiTheme="minorHAnsi" w:cstheme="minorHAnsi"/>
          <w:b/>
          <w:lang w:eastAsia="en-CA"/>
        </w:rPr>
      </w:pPr>
    </w:p>
    <w:p w:rsidR="007379AD" w:rsidRDefault="007379AD" w:rsidP="00985936">
      <w:pPr>
        <w:rPr>
          <w:rFonts w:asciiTheme="minorHAnsi" w:hAnsiTheme="minorHAnsi" w:cstheme="minorHAnsi"/>
          <w:b/>
          <w:lang w:eastAsia="en-CA"/>
        </w:rPr>
      </w:pPr>
    </w:p>
    <w:p w:rsidR="006E05E2" w:rsidRPr="00BB1BCF" w:rsidRDefault="00573846" w:rsidP="00985936">
      <w:pPr>
        <w:rPr>
          <w:rFonts w:asciiTheme="minorHAnsi" w:hAnsiTheme="minorHAnsi" w:cstheme="minorHAnsi"/>
          <w:b/>
          <w:lang w:eastAsia="en-CA"/>
        </w:rPr>
      </w:pPr>
      <w:r>
        <w:rPr>
          <w:rFonts w:asciiTheme="minorHAnsi" w:hAnsiTheme="minorHAnsi" w:cstheme="minorHAnsi"/>
          <w:b/>
          <w:lang w:eastAsia="en-CA"/>
        </w:rPr>
        <w:br w:type="page"/>
      </w:r>
      <w:r w:rsidR="0024593F"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13888" behindDoc="1" locked="0" layoutInCell="1" allowOverlap="1" wp14:anchorId="06317272" wp14:editId="32002A46">
            <wp:simplePos x="0" y="0"/>
            <wp:positionH relativeFrom="column">
              <wp:posOffset>5318125</wp:posOffset>
            </wp:positionH>
            <wp:positionV relativeFrom="paragraph">
              <wp:posOffset>-39370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4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936" w:rsidRPr="00327125">
        <w:rPr>
          <w:rFonts w:asciiTheme="minorHAnsi" w:hAnsiTheme="minorHAnsi" w:cstheme="minorHAnsi"/>
          <w:b/>
          <w:lang w:eastAsia="en-CA"/>
        </w:rPr>
        <w:t>SAP</w:t>
      </w:r>
      <w:r w:rsidR="006E05E2">
        <w:rPr>
          <w:rFonts w:asciiTheme="minorHAnsi" w:hAnsiTheme="minorHAnsi" w:cstheme="minorHAnsi"/>
          <w:lang w:eastAsia="en-CA"/>
        </w:rPr>
        <w:t xml:space="preserve"> - </w:t>
      </w:r>
      <w:r w:rsidR="00985936" w:rsidRPr="00BB1BCF">
        <w:rPr>
          <w:rFonts w:asciiTheme="minorHAnsi" w:hAnsiTheme="minorHAnsi" w:cstheme="minorHAnsi"/>
          <w:b/>
          <w:lang w:eastAsia="en-CA"/>
        </w:rPr>
        <w:t xml:space="preserve">Tell me about a time when you had to deal with a difficult co-worker </w:t>
      </w:r>
    </w:p>
    <w:p w:rsidR="00985936" w:rsidRPr="00BB1BCF" w:rsidRDefault="006E05E2" w:rsidP="00985936">
      <w:pPr>
        <w:rPr>
          <w:rFonts w:asciiTheme="minorHAnsi" w:hAnsiTheme="minorHAnsi" w:cstheme="minorHAnsi"/>
          <w:b/>
          <w:lang w:eastAsia="en-CA"/>
        </w:rPr>
      </w:pPr>
      <w:r w:rsidRPr="00BB1BCF">
        <w:rPr>
          <w:rFonts w:asciiTheme="minorHAnsi" w:hAnsiTheme="minorHAnsi" w:cstheme="minorHAnsi"/>
          <w:b/>
          <w:lang w:eastAsia="en-CA"/>
        </w:rPr>
        <w:t xml:space="preserve">           </w:t>
      </w:r>
      <w:r w:rsidR="00985936" w:rsidRPr="00BB1BCF">
        <w:rPr>
          <w:rFonts w:asciiTheme="minorHAnsi" w:hAnsiTheme="minorHAnsi" w:cstheme="minorHAnsi"/>
          <w:b/>
          <w:lang w:eastAsia="en-CA"/>
        </w:rPr>
        <w:t>(</w:t>
      </w:r>
      <w:proofErr w:type="gramStart"/>
      <w:r w:rsidR="00985936" w:rsidRPr="00BB1BCF">
        <w:rPr>
          <w:rFonts w:asciiTheme="minorHAnsi" w:hAnsiTheme="minorHAnsi" w:cstheme="minorHAnsi"/>
          <w:b/>
          <w:lang w:eastAsia="en-CA"/>
        </w:rPr>
        <w:t>manager</w:t>
      </w:r>
      <w:proofErr w:type="gramEnd"/>
      <w:r w:rsidR="00985936" w:rsidRPr="00BB1BCF">
        <w:rPr>
          <w:rFonts w:asciiTheme="minorHAnsi" w:hAnsiTheme="minorHAnsi" w:cstheme="minorHAnsi"/>
          <w:b/>
          <w:lang w:eastAsia="en-CA"/>
        </w:rPr>
        <w:t>, supervisor).</w:t>
      </w:r>
      <w:r w:rsidR="0024593F" w:rsidRPr="0024593F">
        <w:rPr>
          <w:rFonts w:asciiTheme="minorHAnsi" w:hAnsiTheme="minorHAnsi"/>
          <w:b/>
          <w:noProof/>
          <w:lang w:val="en-CA" w:eastAsia="en-CA"/>
        </w:rPr>
        <w:t xml:space="preserve"> </w:t>
      </w:r>
    </w:p>
    <w:p w:rsidR="00985936" w:rsidRPr="008A1DA4" w:rsidRDefault="00985936" w:rsidP="000A2D6B">
      <w:pPr>
        <w:pStyle w:val="ListParagraph"/>
      </w:pPr>
    </w:p>
    <w:tbl>
      <w:tblPr>
        <w:tblStyle w:val="TableGrid"/>
        <w:tblpPr w:leftFromText="180" w:rightFromText="180" w:vertAnchor="text" w:horzAnchor="page" w:tblpX="3073" w:tblpY="33"/>
        <w:tblW w:w="8568" w:type="dxa"/>
        <w:tblLook w:val="04A0" w:firstRow="1" w:lastRow="0" w:firstColumn="1" w:lastColumn="0" w:noHBand="0" w:noVBand="1"/>
      </w:tblPr>
      <w:tblGrid>
        <w:gridCol w:w="1242"/>
        <w:gridCol w:w="7326"/>
      </w:tblGrid>
      <w:tr w:rsidR="00985936" w:rsidTr="00C32D67">
        <w:tc>
          <w:tcPr>
            <w:tcW w:w="1242" w:type="dxa"/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Pr="00E9645A" w:rsidRDefault="00E543E1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7326" w:type="dxa"/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985936" w:rsidRPr="00B80D49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985936" w:rsidTr="00C32D67">
        <w:tc>
          <w:tcPr>
            <w:tcW w:w="1242" w:type="dxa"/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985936" w:rsidRPr="00E9645A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26" w:type="dxa"/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Pr="008F112B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985936" w:rsidRPr="00B80D49" w:rsidTr="00C32D67">
        <w:tc>
          <w:tcPr>
            <w:tcW w:w="1242" w:type="dxa"/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Pr="00E9645A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26" w:type="dxa"/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c>
          <w:tcPr>
            <w:tcW w:w="1242" w:type="dxa"/>
            <w:tcBorders>
              <w:bottom w:val="nil"/>
            </w:tcBorders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26" w:type="dxa"/>
            <w:tcBorders>
              <w:bottom w:val="nil"/>
            </w:tcBorders>
          </w:tcPr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c>
          <w:tcPr>
            <w:tcW w:w="1242" w:type="dxa"/>
            <w:tcBorders>
              <w:top w:val="nil"/>
            </w:tcBorders>
          </w:tcPr>
          <w:p w:rsidR="00985936" w:rsidRPr="00E9645A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7326" w:type="dxa"/>
            <w:tcBorders>
              <w:top w:val="nil"/>
            </w:tcBorders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c>
          <w:tcPr>
            <w:tcW w:w="1242" w:type="dxa"/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Pr="00587E91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7326" w:type="dxa"/>
          </w:tcPr>
          <w:p w:rsidR="00985936" w:rsidRPr="00B80D49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985936" w:rsidTr="00C32D67">
        <w:tc>
          <w:tcPr>
            <w:tcW w:w="1242" w:type="dxa"/>
            <w:tcBorders>
              <w:bottom w:val="single" w:sz="4" w:space="0" w:color="auto"/>
            </w:tcBorders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85936" w:rsidRPr="00E9645A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7326" w:type="dxa"/>
            <w:tcBorders>
              <w:bottom w:val="single" w:sz="4" w:space="0" w:color="auto"/>
            </w:tcBorders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Pr="009E2985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rPr>
          <w:trHeight w:val="90"/>
        </w:trPr>
        <w:tc>
          <w:tcPr>
            <w:tcW w:w="1242" w:type="dxa"/>
            <w:tcBorders>
              <w:bottom w:val="nil"/>
            </w:tcBorders>
          </w:tcPr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26" w:type="dxa"/>
            <w:tcBorders>
              <w:bottom w:val="nil"/>
            </w:tcBorders>
          </w:tcPr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c>
          <w:tcPr>
            <w:tcW w:w="1242" w:type="dxa"/>
            <w:tcBorders>
              <w:top w:val="nil"/>
            </w:tcBorders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Pr="002D384D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26" w:type="dxa"/>
            <w:tcBorders>
              <w:top w:val="nil"/>
            </w:tcBorders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c>
          <w:tcPr>
            <w:tcW w:w="1242" w:type="dxa"/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Pr="00E9645A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26" w:type="dxa"/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85936" w:rsidRPr="002D384D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85936" w:rsidTr="00C32D67">
        <w:tc>
          <w:tcPr>
            <w:tcW w:w="1242" w:type="dxa"/>
          </w:tcPr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985936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85936" w:rsidRPr="00E9645A" w:rsidRDefault="00985936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26" w:type="dxa"/>
          </w:tcPr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85936" w:rsidRDefault="00985936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985936" w:rsidRDefault="00985936" w:rsidP="00985936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078E8A9" wp14:editId="79826C8A">
                <wp:simplePos x="0" y="0"/>
                <wp:positionH relativeFrom="column">
                  <wp:posOffset>73533</wp:posOffset>
                </wp:positionH>
                <wp:positionV relativeFrom="paragraph">
                  <wp:posOffset>33655</wp:posOffset>
                </wp:positionV>
                <wp:extent cx="879475" cy="7400925"/>
                <wp:effectExtent l="0" t="0" r="15875" b="2857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400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985936"/>
                          <w:p w:rsidR="00924AA1" w:rsidRDefault="00924AA1" w:rsidP="00985936"/>
                          <w:p w:rsidR="00924AA1" w:rsidRPr="00957148" w:rsidRDefault="00924AA1" w:rsidP="00985936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924AA1" w:rsidRDefault="00924AA1" w:rsidP="00985936">
                            <w:r>
                              <w:t>_________</w:t>
                            </w:r>
                          </w:p>
                          <w:p w:rsidR="00924AA1" w:rsidRPr="00957148" w:rsidRDefault="00924AA1" w:rsidP="0098593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985936"/>
                          <w:p w:rsidR="00924AA1" w:rsidRDefault="00924AA1" w:rsidP="00985936"/>
                          <w:p w:rsidR="00924AA1" w:rsidRPr="00957148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8593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985936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985936"/>
                          <w:p w:rsidR="00924AA1" w:rsidRDefault="00924AA1" w:rsidP="00985936"/>
                          <w:p w:rsidR="00924AA1" w:rsidRDefault="00924AA1" w:rsidP="00985936"/>
                          <w:p w:rsidR="00924AA1" w:rsidRDefault="00924AA1" w:rsidP="00985936"/>
                          <w:p w:rsidR="00924AA1" w:rsidRPr="00957148" w:rsidRDefault="00924AA1" w:rsidP="00985936"/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342284">
                            <w:r>
                              <w:t>_________</w:t>
                            </w:r>
                          </w:p>
                          <w:p w:rsidR="00924AA1" w:rsidRPr="00957148" w:rsidRDefault="00924AA1" w:rsidP="0098593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8593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985936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985936"/>
                          <w:p w:rsidR="00924AA1" w:rsidRDefault="00924AA1" w:rsidP="0098593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8E8A9" id="Text Box 27" o:spid="_x0000_s1040" type="#_x0000_t202" style="position:absolute;margin-left:5.8pt;margin-top:2.65pt;width:69.25pt;height:582.7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" fillcolor="window" strokeweight=".5pt">
                <v:textbox>
                  <w:txbxContent>
                    <w:p w:rsidR="00924AA1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985936"/>
                    <w:p w:rsidR="00924AA1" w:rsidRDefault="00924AA1" w:rsidP="00985936"/>
                    <w:p w:rsidR="00924AA1" w:rsidRPr="00957148" w:rsidRDefault="00924AA1" w:rsidP="00985936">
                      <w:pPr>
                        <w:rPr>
                          <w:sz w:val="36"/>
                          <w:szCs w:val="36"/>
                        </w:rPr>
                      </w:pPr>
                    </w:p>
                    <w:p w:rsidR="00924AA1" w:rsidRDefault="00924AA1" w:rsidP="00985936">
                      <w:r>
                        <w:t>_________</w:t>
                      </w:r>
                    </w:p>
                    <w:p w:rsidR="00924AA1" w:rsidRPr="00957148" w:rsidRDefault="00924AA1" w:rsidP="0098593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985936"/>
                    <w:p w:rsidR="00924AA1" w:rsidRDefault="00924AA1" w:rsidP="00985936"/>
                    <w:p w:rsidR="00924AA1" w:rsidRPr="00957148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8593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985936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985936"/>
                    <w:p w:rsidR="00924AA1" w:rsidRDefault="00924AA1" w:rsidP="00985936"/>
                    <w:p w:rsidR="00924AA1" w:rsidRDefault="00924AA1" w:rsidP="00985936"/>
                    <w:p w:rsidR="00924AA1" w:rsidRDefault="00924AA1" w:rsidP="00985936"/>
                    <w:p w:rsidR="00924AA1" w:rsidRPr="00957148" w:rsidRDefault="00924AA1" w:rsidP="00985936"/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342284">
                      <w:r>
                        <w:t>_________</w:t>
                      </w:r>
                    </w:p>
                    <w:p w:rsidR="00924AA1" w:rsidRPr="00957148" w:rsidRDefault="00924AA1" w:rsidP="0098593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8593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985936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985936"/>
                    <w:p w:rsidR="00924AA1" w:rsidRDefault="00924AA1" w:rsidP="00985936"/>
                  </w:txbxContent>
                </v:textbox>
              </v:shape>
            </w:pict>
          </mc:Fallback>
        </mc:AlternateContent>
      </w:r>
    </w:p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985936" w:rsidRDefault="00985936" w:rsidP="00985936"/>
    <w:p w:rsidR="0045372B" w:rsidRDefault="0045372B" w:rsidP="00BE60A0">
      <w:pPr>
        <w:rPr>
          <w:rFonts w:asciiTheme="minorHAnsi" w:hAnsiTheme="minorHAnsi"/>
          <w:lang w:eastAsia="en-CA"/>
        </w:rPr>
      </w:pPr>
    </w:p>
    <w:p w:rsidR="00C274B9" w:rsidRDefault="00C274B9">
      <w:pPr>
        <w:rPr>
          <w:rFonts w:asciiTheme="minorHAnsi" w:hAnsiTheme="minorHAnsi"/>
          <w:lang w:eastAsia="en-CA"/>
        </w:rPr>
      </w:pPr>
      <w:r>
        <w:rPr>
          <w:rFonts w:asciiTheme="minorHAnsi" w:hAnsiTheme="minorHAnsi"/>
          <w:lang w:eastAsia="en-CA"/>
        </w:rPr>
        <w:br w:type="page"/>
      </w:r>
    </w:p>
    <w:p w:rsidR="008A79E1" w:rsidRDefault="00BE60A0" w:rsidP="008A79E1">
      <w:pPr>
        <w:rPr>
          <w:rFonts w:asciiTheme="minorHAnsi" w:hAnsiTheme="minorHAnsi"/>
          <w:b/>
          <w:lang w:eastAsia="en-CA"/>
        </w:rPr>
      </w:pPr>
      <w:r w:rsidRPr="007B579D">
        <w:rPr>
          <w:rFonts w:asciiTheme="minorHAnsi" w:hAnsiTheme="minorHAnsi"/>
          <w:lang w:eastAsia="en-CA"/>
        </w:rPr>
        <w:lastRenderedPageBreak/>
        <w:t xml:space="preserve">Break down </w:t>
      </w:r>
      <w:r w:rsidR="0045372B">
        <w:rPr>
          <w:rFonts w:asciiTheme="minorHAnsi" w:hAnsiTheme="minorHAnsi"/>
          <w:lang w:eastAsia="en-CA"/>
        </w:rPr>
        <w:t>of Situational Question -</w:t>
      </w:r>
      <w:r>
        <w:rPr>
          <w:rFonts w:asciiTheme="minorHAnsi" w:hAnsiTheme="minorHAnsi"/>
          <w:lang w:eastAsia="en-CA"/>
        </w:rPr>
        <w:t xml:space="preserve"> </w:t>
      </w:r>
      <w:r w:rsidRPr="00BE60A0">
        <w:rPr>
          <w:rFonts w:asciiTheme="minorHAnsi" w:hAnsiTheme="minorHAnsi"/>
          <w:b/>
          <w:lang w:eastAsia="en-CA"/>
        </w:rPr>
        <w:t>YES</w:t>
      </w:r>
      <w:r>
        <w:rPr>
          <w:rFonts w:asciiTheme="minorHAnsi" w:hAnsiTheme="minorHAnsi"/>
          <w:lang w:eastAsia="en-CA"/>
        </w:rPr>
        <w:t xml:space="preserve"> </w:t>
      </w:r>
      <w:r w:rsidR="008A79E1">
        <w:rPr>
          <w:rFonts w:asciiTheme="minorHAnsi" w:hAnsiTheme="minorHAnsi"/>
          <w:lang w:eastAsia="en-CA"/>
        </w:rPr>
        <w:t xml:space="preserve">| </w:t>
      </w:r>
      <w:r w:rsidR="008A79E1" w:rsidRPr="002F2815">
        <w:rPr>
          <w:rFonts w:asciiTheme="minorHAnsi" w:hAnsiTheme="minorHAnsi"/>
          <w:lang w:eastAsia="en-CA"/>
        </w:rPr>
        <w:t>Ace That Interview – Reference Book, page</w:t>
      </w:r>
      <w:r w:rsidR="00766E83">
        <w:rPr>
          <w:rFonts w:asciiTheme="minorHAnsi" w:hAnsiTheme="minorHAnsi"/>
          <w:lang w:eastAsia="en-CA"/>
        </w:rPr>
        <w:t xml:space="preserve"> 25</w:t>
      </w:r>
    </w:p>
    <w:p w:rsidR="008A79E1" w:rsidRPr="008A1DA4" w:rsidRDefault="008A79E1" w:rsidP="00BE60A0">
      <w:pPr>
        <w:rPr>
          <w:rFonts w:asciiTheme="minorHAnsi" w:hAnsiTheme="minorHAnsi"/>
          <w:lang w:eastAsia="en-CA"/>
        </w:rPr>
      </w:pPr>
    </w:p>
    <w:p w:rsidR="00BE60A0" w:rsidRPr="00BE60A0" w:rsidRDefault="00BE60A0" w:rsidP="00BE60A0">
      <w:pPr>
        <w:rPr>
          <w:rFonts w:asciiTheme="minorHAnsi" w:hAnsiTheme="minorHAnsi" w:cstheme="minorHAnsi"/>
          <w:lang w:val="en-CA" w:eastAsia="en-CA"/>
        </w:rPr>
      </w:pPr>
    </w:p>
    <w:tbl>
      <w:tblPr>
        <w:tblStyle w:val="TableGrid"/>
        <w:tblpPr w:leftFromText="180" w:rightFromText="180" w:vertAnchor="text" w:horzAnchor="page" w:tblpX="3073" w:tblpY="33"/>
        <w:tblW w:w="8568" w:type="dxa"/>
        <w:tblLook w:val="04A0" w:firstRow="1" w:lastRow="0" w:firstColumn="1" w:lastColumn="0" w:noHBand="0" w:noVBand="1"/>
      </w:tblPr>
      <w:tblGrid>
        <w:gridCol w:w="1809"/>
        <w:gridCol w:w="6759"/>
      </w:tblGrid>
      <w:tr w:rsidR="006F3445" w:rsidTr="00180D32">
        <w:tc>
          <w:tcPr>
            <w:tcW w:w="1809" w:type="dxa"/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Pr="00E9645A" w:rsidRDefault="00C271F2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759" w:type="dxa"/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6F3445" w:rsidRPr="00B80D49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6F3445" w:rsidTr="00180D32">
        <w:tc>
          <w:tcPr>
            <w:tcW w:w="1809" w:type="dxa"/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6F3445" w:rsidRPr="00E9645A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759" w:type="dxa"/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Pr="008F112B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6F3445" w:rsidRPr="00B80D49" w:rsidTr="00180D32">
        <w:tc>
          <w:tcPr>
            <w:tcW w:w="1809" w:type="dxa"/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6F3445" w:rsidRPr="00E9645A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759" w:type="dxa"/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c>
          <w:tcPr>
            <w:tcW w:w="1809" w:type="dxa"/>
            <w:tcBorders>
              <w:bottom w:val="nil"/>
            </w:tcBorders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759" w:type="dxa"/>
            <w:tcBorders>
              <w:bottom w:val="nil"/>
            </w:tcBorders>
          </w:tcPr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c>
          <w:tcPr>
            <w:tcW w:w="1809" w:type="dxa"/>
            <w:tcBorders>
              <w:top w:val="nil"/>
            </w:tcBorders>
          </w:tcPr>
          <w:p w:rsidR="006F3445" w:rsidRPr="00E9645A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759" w:type="dxa"/>
            <w:tcBorders>
              <w:top w:val="nil"/>
            </w:tcBorders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c>
          <w:tcPr>
            <w:tcW w:w="1809" w:type="dxa"/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Pr="00587E91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759" w:type="dxa"/>
          </w:tcPr>
          <w:p w:rsidR="006F3445" w:rsidRPr="00B80D49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6F3445" w:rsidTr="00180D32">
        <w:tc>
          <w:tcPr>
            <w:tcW w:w="1809" w:type="dxa"/>
            <w:tcBorders>
              <w:bottom w:val="single" w:sz="4" w:space="0" w:color="auto"/>
            </w:tcBorders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F3445" w:rsidRPr="00E9645A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759" w:type="dxa"/>
            <w:tcBorders>
              <w:bottom w:val="single" w:sz="4" w:space="0" w:color="auto"/>
            </w:tcBorders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Pr="009E298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rPr>
          <w:trHeight w:val="90"/>
        </w:trPr>
        <w:tc>
          <w:tcPr>
            <w:tcW w:w="1809" w:type="dxa"/>
            <w:tcBorders>
              <w:bottom w:val="nil"/>
            </w:tcBorders>
          </w:tcPr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759" w:type="dxa"/>
            <w:tcBorders>
              <w:bottom w:val="nil"/>
            </w:tcBorders>
          </w:tcPr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c>
          <w:tcPr>
            <w:tcW w:w="1809" w:type="dxa"/>
            <w:tcBorders>
              <w:top w:val="nil"/>
            </w:tcBorders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Pr="002D384D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759" w:type="dxa"/>
            <w:tcBorders>
              <w:top w:val="nil"/>
            </w:tcBorders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c>
          <w:tcPr>
            <w:tcW w:w="1809" w:type="dxa"/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Pr="00E9645A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759" w:type="dxa"/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6F3445" w:rsidRPr="002D384D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F3445" w:rsidTr="00180D32">
        <w:tc>
          <w:tcPr>
            <w:tcW w:w="1809" w:type="dxa"/>
          </w:tcPr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BE60A0" w:rsidRDefault="00BE60A0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F3445" w:rsidRPr="00E9645A" w:rsidRDefault="006F3445" w:rsidP="00180D32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759" w:type="dxa"/>
          </w:tcPr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6F3445" w:rsidRDefault="006F3445" w:rsidP="00180D32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6F3445" w:rsidRDefault="00EA5B21" w:rsidP="006F3445">
      <w:pPr>
        <w:rPr>
          <w:rFonts w:asciiTheme="minorHAnsi" w:hAnsiTheme="minorHAnsi"/>
          <w:b/>
          <w:lang w:eastAsia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7CBC9B3" wp14:editId="30059E16">
                <wp:simplePos x="0" y="0"/>
                <wp:positionH relativeFrom="column">
                  <wp:posOffset>95098</wp:posOffset>
                </wp:positionH>
                <wp:positionV relativeFrom="paragraph">
                  <wp:posOffset>30226</wp:posOffset>
                </wp:positionV>
                <wp:extent cx="879475" cy="6400800"/>
                <wp:effectExtent l="0" t="0" r="15875" b="190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6400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Pr="0045372B" w:rsidRDefault="00924AA1" w:rsidP="006F3445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924AA1" w:rsidRDefault="00924AA1" w:rsidP="006F3445">
                            <w:r>
                              <w:t>_________</w:t>
                            </w:r>
                          </w:p>
                          <w:p w:rsidR="00924AA1" w:rsidRPr="00957148" w:rsidRDefault="00924AA1" w:rsidP="006F3445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6F3445"/>
                          <w:p w:rsidR="00924AA1" w:rsidRDefault="00924AA1" w:rsidP="006F3445"/>
                          <w:p w:rsidR="00924AA1" w:rsidRPr="00957148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6F3445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6F3445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6F3445"/>
                          <w:p w:rsidR="00924AA1" w:rsidRDefault="00924AA1" w:rsidP="006F3445"/>
                          <w:p w:rsidR="00924AA1" w:rsidRDefault="00924AA1" w:rsidP="006F3445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924AA1" w:rsidRDefault="00924AA1" w:rsidP="006F3445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924AA1" w:rsidRDefault="00924AA1" w:rsidP="006F3445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924AA1" w:rsidRDefault="00924AA1" w:rsidP="006F3445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924AA1" w:rsidRPr="0045372B" w:rsidRDefault="00924AA1" w:rsidP="006F3445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924AA1" w:rsidRDefault="00924AA1" w:rsidP="0045372B">
                            <w:r>
                              <w:t>_________</w:t>
                            </w:r>
                          </w:p>
                          <w:p w:rsidR="00924AA1" w:rsidRPr="00957148" w:rsidRDefault="00924AA1" w:rsidP="006F344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6F3445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6F3445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6F3445"/>
                          <w:p w:rsidR="00924AA1" w:rsidRDefault="00924AA1" w:rsidP="006F34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BC9B3" id="Text Box 37" o:spid="_x0000_s1041" type="#_x0000_t202" style="position:absolute;margin-left:7.5pt;margin-top:2.4pt;width:69.25pt;height:7in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" fillcolor="window" strokeweight=".5pt">
                <v:textbox>
                  <w:txbxContent>
                    <w:p w:rsidR="00924AA1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Pr="0045372B" w:rsidRDefault="00924AA1" w:rsidP="006F3445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924AA1" w:rsidRDefault="00924AA1" w:rsidP="006F3445">
                      <w:r>
                        <w:t>_________</w:t>
                      </w:r>
                    </w:p>
                    <w:p w:rsidR="00924AA1" w:rsidRPr="00957148" w:rsidRDefault="00924AA1" w:rsidP="006F3445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6F3445"/>
                    <w:p w:rsidR="00924AA1" w:rsidRDefault="00924AA1" w:rsidP="006F3445"/>
                    <w:p w:rsidR="00924AA1" w:rsidRPr="00957148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6F3445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6F3445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6F3445"/>
                    <w:p w:rsidR="00924AA1" w:rsidRDefault="00924AA1" w:rsidP="006F3445"/>
                    <w:p w:rsidR="00924AA1" w:rsidRDefault="00924AA1" w:rsidP="006F3445">
                      <w:pPr>
                        <w:rPr>
                          <w:sz w:val="8"/>
                          <w:szCs w:val="8"/>
                        </w:rPr>
                      </w:pPr>
                    </w:p>
                    <w:p w:rsidR="00924AA1" w:rsidRDefault="00924AA1" w:rsidP="006F3445">
                      <w:pPr>
                        <w:rPr>
                          <w:sz w:val="8"/>
                          <w:szCs w:val="8"/>
                        </w:rPr>
                      </w:pPr>
                    </w:p>
                    <w:p w:rsidR="00924AA1" w:rsidRDefault="00924AA1" w:rsidP="006F3445">
                      <w:pPr>
                        <w:rPr>
                          <w:sz w:val="8"/>
                          <w:szCs w:val="8"/>
                        </w:rPr>
                      </w:pPr>
                    </w:p>
                    <w:p w:rsidR="00924AA1" w:rsidRDefault="00924AA1" w:rsidP="006F3445">
                      <w:pPr>
                        <w:rPr>
                          <w:sz w:val="8"/>
                          <w:szCs w:val="8"/>
                        </w:rPr>
                      </w:pPr>
                    </w:p>
                    <w:p w:rsidR="00924AA1" w:rsidRPr="0045372B" w:rsidRDefault="00924AA1" w:rsidP="006F3445">
                      <w:pPr>
                        <w:rPr>
                          <w:sz w:val="8"/>
                          <w:szCs w:val="8"/>
                        </w:rPr>
                      </w:pPr>
                    </w:p>
                    <w:p w:rsidR="00924AA1" w:rsidRDefault="00924AA1" w:rsidP="0045372B">
                      <w:r>
                        <w:t>_________</w:t>
                      </w:r>
                    </w:p>
                    <w:p w:rsidR="00924AA1" w:rsidRPr="00957148" w:rsidRDefault="00924AA1" w:rsidP="006F3445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6F3445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6F3445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6F3445"/>
                    <w:p w:rsidR="00924AA1" w:rsidRDefault="00924AA1" w:rsidP="006F3445"/>
                  </w:txbxContent>
                </v:textbox>
              </v:shape>
            </w:pict>
          </mc:Fallback>
        </mc:AlternateContent>
      </w: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45372B" w:rsidRDefault="0045372B" w:rsidP="006F3445">
      <w:pPr>
        <w:rPr>
          <w:rFonts w:asciiTheme="minorHAnsi" w:hAnsiTheme="minorHAnsi"/>
          <w:b/>
          <w:lang w:eastAsia="en-CA"/>
        </w:rPr>
      </w:pPr>
    </w:p>
    <w:p w:rsidR="006F3445" w:rsidRPr="0045372B" w:rsidRDefault="00056192" w:rsidP="006F3445">
      <w:pPr>
        <w:rPr>
          <w:rFonts w:asciiTheme="minorHAnsi" w:hAnsiTheme="minorHAnsi"/>
          <w:b/>
          <w:lang w:eastAsia="en-CA"/>
        </w:rPr>
      </w:pPr>
      <w:r w:rsidRPr="0045372B">
        <w:rPr>
          <w:rFonts w:asciiTheme="minorHAnsi" w:hAnsiTheme="minorHAnsi" w:cstheme="minorHAnsi"/>
          <w:b/>
          <w:lang w:val="en-CA" w:eastAsia="en-CA"/>
        </w:rPr>
        <w:t xml:space="preserve">What sentence indicates that the person </w:t>
      </w:r>
      <w:r w:rsidR="0045372B" w:rsidRPr="0045372B">
        <w:rPr>
          <w:rFonts w:asciiTheme="minorHAnsi" w:hAnsiTheme="minorHAnsi" w:cstheme="minorHAnsi"/>
          <w:b/>
          <w:lang w:val="en-CA" w:eastAsia="en-CA"/>
        </w:rPr>
        <w:t xml:space="preserve">HAS EXPERIENCED </w:t>
      </w:r>
      <w:r w:rsidRPr="0045372B">
        <w:rPr>
          <w:rFonts w:asciiTheme="minorHAnsi" w:hAnsiTheme="minorHAnsi" w:cstheme="minorHAnsi"/>
          <w:b/>
          <w:lang w:val="en-CA" w:eastAsia="en-CA"/>
        </w:rPr>
        <w:t>the situation?</w:t>
      </w: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6F3445" w:rsidRDefault="00BB1BCF" w:rsidP="006F3445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t>____________________________________________________________________________</w:t>
      </w: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BE60A0" w:rsidRDefault="00BE60A0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9C259A" w:rsidRPr="00241CBF" w:rsidRDefault="0045372B" w:rsidP="009C259A">
      <w:pPr>
        <w:rPr>
          <w:rFonts w:asciiTheme="minorHAnsi" w:hAnsiTheme="minorHAnsi"/>
          <w:b/>
          <w:lang w:eastAsia="en-CA"/>
        </w:rPr>
      </w:pPr>
      <w:r w:rsidRPr="007B579D">
        <w:rPr>
          <w:rFonts w:asciiTheme="minorHAnsi" w:hAnsiTheme="minorHAnsi"/>
          <w:lang w:eastAsia="en-CA"/>
        </w:rPr>
        <w:lastRenderedPageBreak/>
        <w:t xml:space="preserve">Break down </w:t>
      </w:r>
      <w:r>
        <w:rPr>
          <w:rFonts w:asciiTheme="minorHAnsi" w:hAnsiTheme="minorHAnsi"/>
          <w:lang w:eastAsia="en-CA"/>
        </w:rPr>
        <w:t xml:space="preserve">of Situational Question </w:t>
      </w:r>
      <w:r w:rsidR="00221E4A">
        <w:rPr>
          <w:rFonts w:asciiTheme="minorHAnsi" w:hAnsiTheme="minorHAnsi"/>
          <w:lang w:eastAsia="en-CA"/>
        </w:rPr>
        <w:t>–</w:t>
      </w:r>
      <w:r>
        <w:rPr>
          <w:rFonts w:asciiTheme="minorHAnsi" w:hAnsiTheme="minorHAnsi"/>
          <w:lang w:eastAsia="en-CA"/>
        </w:rPr>
        <w:t xml:space="preserve"> </w:t>
      </w:r>
      <w:r w:rsidRPr="0045372B">
        <w:rPr>
          <w:rFonts w:asciiTheme="minorHAnsi" w:hAnsiTheme="minorHAnsi"/>
          <w:b/>
          <w:lang w:eastAsia="en-CA"/>
        </w:rPr>
        <w:t>NO</w:t>
      </w:r>
      <w:r w:rsidR="00241CBF">
        <w:rPr>
          <w:rFonts w:asciiTheme="minorHAnsi" w:hAnsiTheme="minorHAnsi"/>
          <w:b/>
          <w:lang w:eastAsia="en-CA"/>
        </w:rPr>
        <w:t xml:space="preserve"> | </w:t>
      </w:r>
      <w:r w:rsidR="00241CBF" w:rsidRPr="002F2815">
        <w:rPr>
          <w:rFonts w:asciiTheme="minorHAnsi" w:hAnsiTheme="minorHAnsi"/>
          <w:lang w:eastAsia="en-CA"/>
        </w:rPr>
        <w:t>Ace That Interview Reference Book</w:t>
      </w:r>
      <w:r w:rsidR="008A79E1" w:rsidRPr="002F2815">
        <w:rPr>
          <w:rFonts w:asciiTheme="minorHAnsi" w:hAnsiTheme="minorHAnsi"/>
          <w:lang w:eastAsia="en-CA"/>
        </w:rPr>
        <w:t xml:space="preserve">, </w:t>
      </w:r>
      <w:r w:rsidR="00241CBF" w:rsidRPr="002F2815">
        <w:rPr>
          <w:rFonts w:asciiTheme="minorHAnsi" w:hAnsiTheme="minorHAnsi"/>
          <w:lang w:eastAsia="en-CA"/>
        </w:rPr>
        <w:t>page</w:t>
      </w:r>
      <w:r w:rsidR="00241CBF" w:rsidRPr="00221E4A">
        <w:rPr>
          <w:rFonts w:asciiTheme="minorHAnsi" w:hAnsiTheme="minorHAnsi"/>
          <w:lang w:eastAsia="en-CA"/>
        </w:rPr>
        <w:t xml:space="preserve"> </w:t>
      </w:r>
      <w:r w:rsidR="00241CBF">
        <w:rPr>
          <w:rFonts w:asciiTheme="minorHAnsi" w:hAnsiTheme="minorHAnsi"/>
          <w:lang w:eastAsia="en-CA"/>
        </w:rPr>
        <w:t>2</w:t>
      </w:r>
      <w:r w:rsidR="00766E83">
        <w:rPr>
          <w:rFonts w:asciiTheme="minorHAnsi" w:hAnsiTheme="minorHAnsi"/>
          <w:lang w:eastAsia="en-CA"/>
        </w:rPr>
        <w:t>5</w:t>
      </w:r>
    </w:p>
    <w:p w:rsidR="009C259A" w:rsidRPr="00BE60A0" w:rsidRDefault="009C259A" w:rsidP="009C259A">
      <w:pPr>
        <w:rPr>
          <w:rFonts w:asciiTheme="minorHAnsi" w:hAnsiTheme="minorHAnsi" w:cstheme="minorHAnsi"/>
          <w:lang w:val="en-CA" w:eastAsia="en-CA"/>
        </w:rPr>
      </w:pPr>
    </w:p>
    <w:tbl>
      <w:tblPr>
        <w:tblStyle w:val="TableGrid"/>
        <w:tblpPr w:leftFromText="180" w:rightFromText="180" w:vertAnchor="text" w:horzAnchor="page" w:tblpX="3073" w:tblpY="33"/>
        <w:tblW w:w="8568" w:type="dxa"/>
        <w:tblLook w:val="04A0" w:firstRow="1" w:lastRow="0" w:firstColumn="1" w:lastColumn="0" w:noHBand="0" w:noVBand="1"/>
      </w:tblPr>
      <w:tblGrid>
        <w:gridCol w:w="1188"/>
        <w:gridCol w:w="7380"/>
      </w:tblGrid>
      <w:tr w:rsidR="009C259A" w:rsidTr="00962761">
        <w:tc>
          <w:tcPr>
            <w:tcW w:w="1188" w:type="dxa"/>
            <w:tcBorders>
              <w:bottom w:val="nil"/>
            </w:tcBorders>
          </w:tcPr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80" w:type="dxa"/>
            <w:tcBorders>
              <w:bottom w:val="nil"/>
            </w:tcBorders>
          </w:tcPr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C259A" w:rsidTr="00962761">
        <w:tc>
          <w:tcPr>
            <w:tcW w:w="1188" w:type="dxa"/>
            <w:tcBorders>
              <w:top w:val="nil"/>
            </w:tcBorders>
          </w:tcPr>
          <w:p w:rsidR="009C259A" w:rsidRPr="00E9645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7380" w:type="dxa"/>
            <w:tcBorders>
              <w:top w:val="nil"/>
            </w:tcBorders>
          </w:tcPr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9C259A" w:rsidRPr="002D384D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C259A" w:rsidTr="00962761">
        <w:tc>
          <w:tcPr>
            <w:tcW w:w="1188" w:type="dxa"/>
          </w:tcPr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Pr="00587E91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7380" w:type="dxa"/>
          </w:tcPr>
          <w:p w:rsidR="009C259A" w:rsidRPr="00B80D49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9C259A" w:rsidTr="00962761">
        <w:tc>
          <w:tcPr>
            <w:tcW w:w="1188" w:type="dxa"/>
            <w:tcBorders>
              <w:bottom w:val="single" w:sz="4" w:space="0" w:color="auto"/>
            </w:tcBorders>
          </w:tcPr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9C259A" w:rsidRPr="00E9645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Pr="002D384D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Pr="009E2985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C259A" w:rsidTr="00962761">
        <w:trPr>
          <w:trHeight w:val="90"/>
        </w:trPr>
        <w:tc>
          <w:tcPr>
            <w:tcW w:w="1188" w:type="dxa"/>
            <w:tcBorders>
              <w:bottom w:val="nil"/>
            </w:tcBorders>
          </w:tcPr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80" w:type="dxa"/>
            <w:tcBorders>
              <w:bottom w:val="nil"/>
            </w:tcBorders>
          </w:tcPr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C259A" w:rsidTr="00962761">
        <w:tc>
          <w:tcPr>
            <w:tcW w:w="1188" w:type="dxa"/>
            <w:tcBorders>
              <w:top w:val="nil"/>
            </w:tcBorders>
          </w:tcPr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Pr="002D384D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80" w:type="dxa"/>
            <w:tcBorders>
              <w:top w:val="nil"/>
            </w:tcBorders>
          </w:tcPr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C259A" w:rsidRPr="002D384D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C259A" w:rsidTr="00962761">
        <w:tc>
          <w:tcPr>
            <w:tcW w:w="1188" w:type="dxa"/>
          </w:tcPr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Pr="00E9645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80" w:type="dxa"/>
          </w:tcPr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C259A" w:rsidRPr="002D384D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9C259A" w:rsidTr="00962761">
        <w:tc>
          <w:tcPr>
            <w:tcW w:w="1188" w:type="dxa"/>
          </w:tcPr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9C259A" w:rsidRPr="00E9645A" w:rsidRDefault="009C259A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80" w:type="dxa"/>
          </w:tcPr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9C259A" w:rsidRDefault="009C259A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9C259A" w:rsidRDefault="009C259A" w:rsidP="009C259A">
      <w:pPr>
        <w:rPr>
          <w:rFonts w:asciiTheme="minorHAnsi" w:hAnsiTheme="minorHAnsi"/>
          <w:b/>
          <w:lang w:eastAsia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08B498C2" wp14:editId="1354FC88">
                <wp:simplePos x="0" y="0"/>
                <wp:positionH relativeFrom="column">
                  <wp:posOffset>97536</wp:posOffset>
                </wp:positionH>
                <wp:positionV relativeFrom="paragraph">
                  <wp:posOffset>27052</wp:posOffset>
                </wp:positionV>
                <wp:extent cx="879475" cy="5462016"/>
                <wp:effectExtent l="0" t="0" r="15875" b="2476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54620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9C259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C259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C259A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9C259A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9C259A"/>
                          <w:p w:rsidR="00924AA1" w:rsidRDefault="00924AA1" w:rsidP="009C259A"/>
                          <w:p w:rsidR="00924AA1" w:rsidRDefault="00924AA1" w:rsidP="009C259A"/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45372B">
                            <w:r>
                              <w:t>_________</w:t>
                            </w:r>
                          </w:p>
                          <w:p w:rsidR="00924AA1" w:rsidRPr="00957148" w:rsidRDefault="00924AA1" w:rsidP="009C259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9C259A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9C259A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9C259A"/>
                          <w:p w:rsidR="00924AA1" w:rsidRDefault="00924AA1" w:rsidP="009C25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498C2" id="Text Box 32" o:spid="_x0000_s1042" type="#_x0000_t202" style="position:absolute;margin-left:7.7pt;margin-top:2.15pt;width:69.25pt;height:430.1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" fillcolor="window" strokeweight=".5pt">
                <v:textbox>
                  <w:txbxContent>
                    <w:p w:rsidR="00924AA1" w:rsidRDefault="00924AA1" w:rsidP="009C259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C259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C259A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9C259A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9C259A"/>
                    <w:p w:rsidR="00924AA1" w:rsidRDefault="00924AA1" w:rsidP="009C259A"/>
                    <w:p w:rsidR="00924AA1" w:rsidRDefault="00924AA1" w:rsidP="009C259A"/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45372B">
                      <w:r>
                        <w:t>_________</w:t>
                      </w:r>
                    </w:p>
                    <w:p w:rsidR="00924AA1" w:rsidRPr="00957148" w:rsidRDefault="00924AA1" w:rsidP="009C259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9C259A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9C259A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9C259A"/>
                    <w:p w:rsidR="00924AA1" w:rsidRDefault="00924AA1" w:rsidP="009C259A"/>
                  </w:txbxContent>
                </v:textbox>
              </v:shape>
            </w:pict>
          </mc:Fallback>
        </mc:AlternateContent>
      </w: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5C3182" w:rsidRDefault="005C3182" w:rsidP="009C259A">
      <w:pPr>
        <w:rPr>
          <w:rFonts w:asciiTheme="minorHAnsi" w:hAnsiTheme="minorHAnsi"/>
          <w:b/>
          <w:lang w:eastAsia="en-CA"/>
        </w:rPr>
      </w:pPr>
    </w:p>
    <w:p w:rsidR="00056192" w:rsidRPr="0045372B" w:rsidRDefault="00056192" w:rsidP="00056192">
      <w:pPr>
        <w:rPr>
          <w:rFonts w:asciiTheme="minorHAnsi" w:hAnsiTheme="minorHAnsi" w:cstheme="minorHAnsi"/>
          <w:b/>
          <w:lang w:val="en-CA" w:eastAsia="en-CA"/>
        </w:rPr>
      </w:pPr>
      <w:r w:rsidRPr="0045372B">
        <w:rPr>
          <w:rFonts w:asciiTheme="minorHAnsi" w:hAnsiTheme="minorHAnsi" w:cstheme="minorHAnsi"/>
          <w:b/>
          <w:lang w:val="en-CA" w:eastAsia="en-CA"/>
        </w:rPr>
        <w:t xml:space="preserve">What sentence indicates that the person </w:t>
      </w:r>
      <w:r w:rsidR="0045372B" w:rsidRPr="0045372B">
        <w:rPr>
          <w:rFonts w:asciiTheme="minorHAnsi" w:hAnsiTheme="minorHAnsi" w:cstheme="minorHAnsi"/>
          <w:b/>
          <w:lang w:val="en-CA" w:eastAsia="en-CA"/>
        </w:rPr>
        <w:t xml:space="preserve">HAS NOT EXPERIENCED </w:t>
      </w:r>
      <w:r w:rsidRPr="0045372B">
        <w:rPr>
          <w:rFonts w:asciiTheme="minorHAnsi" w:hAnsiTheme="minorHAnsi" w:cstheme="minorHAnsi"/>
          <w:b/>
          <w:lang w:val="en-CA" w:eastAsia="en-CA"/>
        </w:rPr>
        <w:t>the situation?</w:t>
      </w: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BB1BCF" w:rsidP="009C259A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t>____________________________________________________________________________</w:t>
      </w: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</w:p>
    <w:p w:rsidR="00655502" w:rsidRDefault="00655502" w:rsidP="009C259A">
      <w:pPr>
        <w:rPr>
          <w:rFonts w:asciiTheme="minorHAnsi" w:hAnsiTheme="minorHAnsi"/>
          <w:b/>
          <w:lang w:eastAsia="en-CA"/>
        </w:rPr>
      </w:pPr>
    </w:p>
    <w:p w:rsidR="00655502" w:rsidRDefault="00655502" w:rsidP="009C259A">
      <w:pPr>
        <w:rPr>
          <w:rFonts w:asciiTheme="minorHAnsi" w:hAnsiTheme="minorHAnsi"/>
          <w:b/>
          <w:lang w:eastAsia="en-CA"/>
        </w:rPr>
      </w:pPr>
      <w:r w:rsidRPr="008A5933">
        <w:rPr>
          <w:rFonts w:asciiTheme="minorHAnsi" w:hAnsiTheme="minorHAnsi" w:cstheme="minorHAnsi"/>
          <w:lang w:eastAsia="en-CA"/>
        </w:rPr>
        <w:t xml:space="preserve">Refer </w:t>
      </w:r>
      <w:r>
        <w:rPr>
          <w:rFonts w:asciiTheme="minorHAnsi" w:hAnsiTheme="minorHAnsi" w:cstheme="minorHAnsi"/>
          <w:lang w:eastAsia="en-CA"/>
        </w:rPr>
        <w:t>to page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>2</w:t>
      </w:r>
      <w:r w:rsidR="00924AA1">
        <w:rPr>
          <w:rFonts w:asciiTheme="minorHAnsi" w:hAnsiTheme="minorHAnsi" w:cstheme="minorHAnsi"/>
          <w:lang w:eastAsia="en-CA"/>
        </w:rPr>
        <w:t>5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>
        <w:rPr>
          <w:rFonts w:asciiTheme="minorHAnsi" w:hAnsiTheme="minorHAnsi" w:cstheme="minorHAnsi"/>
          <w:lang w:eastAsia="en-CA"/>
        </w:rPr>
        <w:t>ex</w:t>
      </w:r>
      <w:r w:rsidRPr="008A5933">
        <w:rPr>
          <w:rFonts w:asciiTheme="minorHAnsi" w:hAnsiTheme="minorHAnsi" w:cstheme="minorHAnsi"/>
          <w:lang w:eastAsia="en-CA"/>
        </w:rPr>
        <w:t>ample</w:t>
      </w:r>
      <w:r w:rsidR="00225BEA">
        <w:rPr>
          <w:rFonts w:asciiTheme="minorHAnsi" w:hAnsiTheme="minorHAnsi" w:cstheme="minorHAnsi"/>
          <w:lang w:eastAsia="en-CA"/>
        </w:rPr>
        <w:t>s</w:t>
      </w:r>
    </w:p>
    <w:p w:rsidR="009C259A" w:rsidRDefault="009C259A" w:rsidP="009C259A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766E83" w:rsidRDefault="0024593F">
      <w:pPr>
        <w:rPr>
          <w:rFonts w:asciiTheme="minorHAnsi" w:hAnsiTheme="minorHAnsi"/>
          <w:b/>
          <w:lang w:eastAsia="en-CA"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15936" behindDoc="1" locked="0" layoutInCell="1" allowOverlap="1" wp14:anchorId="26559AA6" wp14:editId="3D1A92D2">
            <wp:simplePos x="0" y="0"/>
            <wp:positionH relativeFrom="column">
              <wp:posOffset>5327650</wp:posOffset>
            </wp:positionH>
            <wp:positionV relativeFrom="paragraph">
              <wp:posOffset>-4889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3117" y="20834"/>
                <wp:lineTo x="16397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7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BCF">
        <w:rPr>
          <w:rFonts w:asciiTheme="minorHAnsi" w:hAnsiTheme="minorHAnsi" w:cstheme="minorHAnsi"/>
          <w:b/>
          <w:lang w:eastAsia="en-CA"/>
        </w:rPr>
        <w:t>SITUATIONAL</w:t>
      </w:r>
      <w:r w:rsidR="00BB1BCF" w:rsidRPr="0061291F">
        <w:rPr>
          <w:rFonts w:asciiTheme="minorHAnsi" w:hAnsiTheme="minorHAnsi" w:cstheme="minorHAnsi"/>
          <w:b/>
          <w:lang w:eastAsia="en-CA"/>
        </w:rPr>
        <w:t xml:space="preserve"> QUESTION</w:t>
      </w:r>
      <w:r w:rsidR="00241CBF">
        <w:rPr>
          <w:rFonts w:asciiTheme="minorHAnsi" w:hAnsiTheme="minorHAnsi" w:cstheme="minorHAnsi"/>
          <w:b/>
          <w:lang w:eastAsia="en-CA"/>
        </w:rPr>
        <w:t>:</w:t>
      </w:r>
      <w:r w:rsidR="0045372B">
        <w:rPr>
          <w:rFonts w:asciiTheme="minorHAnsi" w:hAnsiTheme="minorHAnsi" w:cstheme="minorHAnsi"/>
          <w:b/>
          <w:lang w:eastAsia="en-CA"/>
        </w:rPr>
        <w:t xml:space="preserve">  </w:t>
      </w:r>
      <w:r w:rsidR="00056192">
        <w:rPr>
          <w:rFonts w:asciiTheme="minorHAnsi" w:hAnsiTheme="minorHAnsi"/>
          <w:b/>
          <w:lang w:eastAsia="en-CA"/>
        </w:rPr>
        <w:t>Have experienced</w:t>
      </w:r>
    </w:p>
    <w:p w:rsidR="00056192" w:rsidRDefault="007A686E">
      <w:pPr>
        <w:rPr>
          <w:rFonts w:asciiTheme="minorHAnsi" w:hAnsiTheme="minorHAnsi"/>
          <w:b/>
          <w:lang w:eastAsia="en-CA"/>
        </w:rPr>
      </w:pPr>
      <w:r w:rsidRPr="008A5933">
        <w:rPr>
          <w:rFonts w:asciiTheme="minorHAnsi" w:hAnsiTheme="minorHAnsi" w:cstheme="minorHAnsi"/>
          <w:lang w:eastAsia="en-CA"/>
        </w:rPr>
        <w:t>Refer to page</w:t>
      </w:r>
      <w:r w:rsidR="00766E83">
        <w:rPr>
          <w:rFonts w:asciiTheme="minorHAnsi" w:hAnsiTheme="minorHAnsi" w:cstheme="minorHAnsi"/>
          <w:lang w:eastAsia="en-CA"/>
        </w:rPr>
        <w:t>s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 w:rsidR="00766E83">
        <w:rPr>
          <w:rFonts w:asciiTheme="minorHAnsi" w:hAnsiTheme="minorHAnsi" w:cstheme="minorHAnsi"/>
          <w:lang w:eastAsia="en-CA"/>
        </w:rPr>
        <w:t>25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>
        <w:rPr>
          <w:rFonts w:asciiTheme="minorHAnsi" w:hAnsiTheme="minorHAnsi" w:cstheme="minorHAnsi"/>
          <w:lang w:eastAsia="en-CA"/>
        </w:rPr>
        <w:t>ex</w:t>
      </w:r>
      <w:r w:rsidRPr="008A5933">
        <w:rPr>
          <w:rFonts w:asciiTheme="minorHAnsi" w:hAnsiTheme="minorHAnsi" w:cstheme="minorHAnsi"/>
          <w:lang w:eastAsia="en-CA"/>
        </w:rPr>
        <w:t xml:space="preserve">ample </w:t>
      </w:r>
    </w:p>
    <w:p w:rsidR="007A686E" w:rsidRDefault="007A686E">
      <w:pPr>
        <w:rPr>
          <w:rFonts w:asciiTheme="minorHAnsi" w:hAnsiTheme="minorHAnsi"/>
          <w:b/>
          <w:lang w:eastAsia="en-CA"/>
        </w:rPr>
      </w:pPr>
    </w:p>
    <w:tbl>
      <w:tblPr>
        <w:tblStyle w:val="TableGrid"/>
        <w:tblpPr w:leftFromText="180" w:rightFromText="180" w:vertAnchor="text" w:horzAnchor="page" w:tblpX="3073" w:tblpY="33"/>
        <w:tblW w:w="8568" w:type="dxa"/>
        <w:tblLook w:val="04A0" w:firstRow="1" w:lastRow="0" w:firstColumn="1" w:lastColumn="0" w:noHBand="0" w:noVBand="1"/>
      </w:tblPr>
      <w:tblGrid>
        <w:gridCol w:w="1188"/>
        <w:gridCol w:w="7380"/>
      </w:tblGrid>
      <w:tr w:rsidR="00056192" w:rsidTr="00962761">
        <w:tc>
          <w:tcPr>
            <w:tcW w:w="1188" w:type="dxa"/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7380" w:type="dxa"/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056192" w:rsidRPr="00B80D49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056192" w:rsidTr="00962761">
        <w:tc>
          <w:tcPr>
            <w:tcW w:w="1188" w:type="dxa"/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80" w:type="dxa"/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Pr="008F112B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056192" w:rsidRPr="00B80D49" w:rsidTr="00962761">
        <w:tc>
          <w:tcPr>
            <w:tcW w:w="1188" w:type="dxa"/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80" w:type="dxa"/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c>
          <w:tcPr>
            <w:tcW w:w="1188" w:type="dxa"/>
            <w:tcBorders>
              <w:bottom w:val="nil"/>
            </w:tcBorders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80" w:type="dxa"/>
            <w:tcBorders>
              <w:bottom w:val="nil"/>
            </w:tcBorders>
          </w:tcPr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c>
          <w:tcPr>
            <w:tcW w:w="1188" w:type="dxa"/>
            <w:tcBorders>
              <w:top w:val="nil"/>
            </w:tcBorders>
          </w:tcPr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7380" w:type="dxa"/>
            <w:tcBorders>
              <w:top w:val="nil"/>
            </w:tcBorders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c>
          <w:tcPr>
            <w:tcW w:w="1188" w:type="dxa"/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Pr="00587E91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7380" w:type="dxa"/>
          </w:tcPr>
          <w:p w:rsidR="00056192" w:rsidRPr="00B80D49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056192" w:rsidTr="00962761">
        <w:tc>
          <w:tcPr>
            <w:tcW w:w="1188" w:type="dxa"/>
            <w:tcBorders>
              <w:bottom w:val="single" w:sz="4" w:space="0" w:color="auto"/>
            </w:tcBorders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Pr="009E2985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rPr>
          <w:trHeight w:val="90"/>
        </w:trPr>
        <w:tc>
          <w:tcPr>
            <w:tcW w:w="1188" w:type="dxa"/>
            <w:tcBorders>
              <w:bottom w:val="nil"/>
            </w:tcBorders>
          </w:tcPr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80" w:type="dxa"/>
            <w:tcBorders>
              <w:bottom w:val="nil"/>
            </w:tcBorders>
          </w:tcPr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c>
          <w:tcPr>
            <w:tcW w:w="1188" w:type="dxa"/>
            <w:tcBorders>
              <w:top w:val="nil"/>
            </w:tcBorders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Pr="002D384D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380" w:type="dxa"/>
            <w:tcBorders>
              <w:top w:val="nil"/>
            </w:tcBorders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c>
          <w:tcPr>
            <w:tcW w:w="1188" w:type="dxa"/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80" w:type="dxa"/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056192" w:rsidRPr="002D384D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056192" w:rsidTr="00962761">
        <w:tc>
          <w:tcPr>
            <w:tcW w:w="1188" w:type="dxa"/>
          </w:tcPr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056192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Pr="00E9645A" w:rsidRDefault="00056192" w:rsidP="00833AD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380" w:type="dxa"/>
          </w:tcPr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056192" w:rsidRDefault="00056192" w:rsidP="00833ADF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056192" w:rsidRDefault="00056192" w:rsidP="00056192">
      <w:pPr>
        <w:rPr>
          <w:rFonts w:asciiTheme="minorHAnsi" w:hAnsiTheme="minorHAnsi"/>
          <w:b/>
          <w:lang w:eastAsia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506E3A92" wp14:editId="2FC9DDF7">
                <wp:simplePos x="0" y="0"/>
                <wp:positionH relativeFrom="column">
                  <wp:posOffset>97536</wp:posOffset>
                </wp:positionH>
                <wp:positionV relativeFrom="paragraph">
                  <wp:posOffset>30227</wp:posOffset>
                </wp:positionV>
                <wp:extent cx="879475" cy="7437120"/>
                <wp:effectExtent l="0" t="0" r="15875" b="1143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4371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056192"/>
                          <w:p w:rsidR="00924AA1" w:rsidRDefault="00924AA1" w:rsidP="00056192"/>
                          <w:p w:rsidR="00924AA1" w:rsidRPr="00957148" w:rsidRDefault="00924AA1" w:rsidP="00056192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924AA1" w:rsidRDefault="00924AA1" w:rsidP="00056192">
                            <w:r>
                              <w:t>_________</w:t>
                            </w:r>
                          </w:p>
                          <w:p w:rsidR="00924AA1" w:rsidRPr="00957148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/>
                          <w:p w:rsidR="00924AA1" w:rsidRDefault="00924AA1" w:rsidP="00056192"/>
                          <w:p w:rsidR="00924AA1" w:rsidRPr="00957148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056192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056192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056192"/>
                          <w:p w:rsidR="00924AA1" w:rsidRDefault="00924AA1" w:rsidP="00056192"/>
                          <w:p w:rsidR="00924AA1" w:rsidRDefault="00924AA1" w:rsidP="00056192"/>
                          <w:p w:rsidR="00924AA1" w:rsidRDefault="00924AA1" w:rsidP="00056192"/>
                          <w:p w:rsidR="00924AA1" w:rsidRPr="00957148" w:rsidRDefault="00924AA1" w:rsidP="00056192"/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__________</w:t>
                            </w:r>
                          </w:p>
                          <w:p w:rsidR="00924AA1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05619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056192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056192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056192"/>
                          <w:p w:rsidR="00924AA1" w:rsidRDefault="00924AA1" w:rsidP="0005619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E3A92" id="Text Box 35" o:spid="_x0000_s1043" type="#_x0000_t202" style="position:absolute;margin-left:7.7pt;margin-top:2.4pt;width:69.25pt;height:585.6pt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" fillcolor="window" strokeweight=".5pt">
                <v:textbox>
                  <w:txbxContent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056192"/>
                    <w:p w:rsidR="00924AA1" w:rsidRDefault="00924AA1" w:rsidP="00056192"/>
                    <w:p w:rsidR="00924AA1" w:rsidRPr="00957148" w:rsidRDefault="00924AA1" w:rsidP="00056192">
                      <w:pPr>
                        <w:rPr>
                          <w:sz w:val="36"/>
                          <w:szCs w:val="36"/>
                        </w:rPr>
                      </w:pPr>
                    </w:p>
                    <w:p w:rsidR="00924AA1" w:rsidRDefault="00924AA1" w:rsidP="00056192">
                      <w:r>
                        <w:t>_________</w:t>
                      </w:r>
                    </w:p>
                    <w:p w:rsidR="00924AA1" w:rsidRPr="00957148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/>
                    <w:p w:rsidR="00924AA1" w:rsidRDefault="00924AA1" w:rsidP="00056192"/>
                    <w:p w:rsidR="00924AA1" w:rsidRPr="00957148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056192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056192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056192"/>
                    <w:p w:rsidR="00924AA1" w:rsidRDefault="00924AA1" w:rsidP="00056192"/>
                    <w:p w:rsidR="00924AA1" w:rsidRDefault="00924AA1" w:rsidP="00056192"/>
                    <w:p w:rsidR="00924AA1" w:rsidRDefault="00924AA1" w:rsidP="00056192"/>
                    <w:p w:rsidR="00924AA1" w:rsidRPr="00957148" w:rsidRDefault="00924AA1" w:rsidP="00056192"/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__________</w:t>
                      </w:r>
                    </w:p>
                    <w:p w:rsidR="00924AA1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056192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056192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056192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056192"/>
                    <w:p w:rsidR="00924AA1" w:rsidRDefault="00924AA1" w:rsidP="00056192"/>
                  </w:txbxContent>
                </v:textbox>
              </v:shape>
            </w:pict>
          </mc:Fallback>
        </mc:AlternateContent>
      </w: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056192" w:rsidRDefault="00056192">
      <w:pPr>
        <w:rPr>
          <w:rFonts w:asciiTheme="minorHAnsi" w:hAnsiTheme="minorHAnsi"/>
          <w:b/>
          <w:lang w:eastAsia="en-CA"/>
        </w:rPr>
      </w:pPr>
    </w:p>
    <w:p w:rsidR="00BB1BCF" w:rsidRDefault="00BB1BCF">
      <w:pPr>
        <w:rPr>
          <w:rFonts w:asciiTheme="minorHAnsi" w:hAnsiTheme="minorHAnsi"/>
          <w:b/>
          <w:lang w:eastAsia="en-CA"/>
        </w:rPr>
      </w:pPr>
    </w:p>
    <w:p w:rsidR="009C259A" w:rsidRDefault="00056192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t xml:space="preserve">YES </w:t>
      </w:r>
      <w:r w:rsidR="00BB1BCF">
        <w:rPr>
          <w:rFonts w:asciiTheme="minorHAnsi" w:hAnsiTheme="minorHAnsi"/>
          <w:b/>
          <w:lang w:eastAsia="en-CA"/>
        </w:rPr>
        <w:t>s</w:t>
      </w:r>
      <w:r>
        <w:rPr>
          <w:rFonts w:asciiTheme="minorHAnsi" w:hAnsiTheme="minorHAnsi"/>
          <w:b/>
          <w:lang w:eastAsia="en-CA"/>
        </w:rPr>
        <w:t>entence</w:t>
      </w:r>
      <w:r w:rsidR="00E4420E">
        <w:rPr>
          <w:rFonts w:asciiTheme="minorHAnsi" w:hAnsiTheme="minorHAnsi"/>
          <w:b/>
          <w:lang w:eastAsia="en-CA"/>
        </w:rPr>
        <w:t>: _</w:t>
      </w:r>
      <w:r>
        <w:rPr>
          <w:rFonts w:asciiTheme="minorHAnsi" w:hAnsiTheme="minorHAnsi"/>
          <w:b/>
          <w:lang w:eastAsia="en-CA"/>
        </w:rPr>
        <w:t>_______________________________</w:t>
      </w:r>
      <w:r w:rsidR="00BB1BCF">
        <w:rPr>
          <w:rFonts w:asciiTheme="minorHAnsi" w:hAnsiTheme="minorHAnsi"/>
          <w:b/>
          <w:lang w:eastAsia="en-CA"/>
        </w:rPr>
        <w:t>______________________________</w:t>
      </w:r>
      <w:r w:rsidR="009C259A">
        <w:rPr>
          <w:rFonts w:asciiTheme="minorHAnsi" w:hAnsiTheme="minorHAnsi"/>
          <w:b/>
          <w:lang w:eastAsia="en-CA"/>
        </w:rPr>
        <w:br w:type="page"/>
      </w:r>
    </w:p>
    <w:p w:rsidR="0045372B" w:rsidRDefault="0024593F" w:rsidP="00477BBE">
      <w:pPr>
        <w:rPr>
          <w:rFonts w:asciiTheme="minorHAnsi" w:hAnsiTheme="minorHAnsi" w:cstheme="minorHAnsi"/>
          <w:lang w:eastAsia="en-CA"/>
        </w:rPr>
      </w:pPr>
      <w:r w:rsidRPr="00EC2DBF">
        <w:rPr>
          <w:rFonts w:asciiTheme="minorHAnsi" w:hAnsiTheme="minorHAnsi"/>
          <w:b/>
          <w:noProof/>
          <w:lang w:val="en-CA" w:eastAsia="en-CA"/>
        </w:rPr>
        <w:lastRenderedPageBreak/>
        <w:drawing>
          <wp:anchor distT="0" distB="0" distL="114300" distR="114300" simplePos="0" relativeHeight="251817984" behindDoc="1" locked="0" layoutInCell="1" allowOverlap="1" wp14:anchorId="120A4DA8" wp14:editId="3051DB28">
            <wp:simplePos x="0" y="0"/>
            <wp:positionH relativeFrom="column">
              <wp:posOffset>5842000</wp:posOffset>
            </wp:positionH>
            <wp:positionV relativeFrom="paragraph">
              <wp:posOffset>-48895</wp:posOffset>
            </wp:positionV>
            <wp:extent cx="627380" cy="572770"/>
            <wp:effectExtent l="0" t="0" r="1270" b="0"/>
            <wp:wrapTight wrapText="bothSides">
              <wp:wrapPolygon edited="0">
                <wp:start x="7215" y="0"/>
                <wp:lineTo x="2623" y="2155"/>
                <wp:lineTo x="0" y="6466"/>
                <wp:lineTo x="0" y="15086"/>
                <wp:lineTo x="5247" y="20834"/>
                <wp:lineTo x="8526" y="20834"/>
                <wp:lineTo x="12462" y="20834"/>
                <wp:lineTo x="15741" y="20834"/>
                <wp:lineTo x="20988" y="15086"/>
                <wp:lineTo x="20988" y="6466"/>
                <wp:lineTo x="18364" y="2155"/>
                <wp:lineTo x="13773" y="0"/>
                <wp:lineTo x="7215" y="0"/>
              </wp:wrapPolygon>
            </wp:wrapTight>
            <wp:docPr id="9" name="Picture 6" descr="http://trendspot-1.wpengine.netdna-cdn.com/wp-content/uploads/sites/4/2013/06/its-your-tur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http://trendspot-1.wpengine.netdna-cdn.com/wp-content/uploads/sites/4/2013/06/its-your-turn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19A3">
        <w:rPr>
          <w:rFonts w:asciiTheme="minorHAnsi" w:hAnsiTheme="minorHAnsi" w:cstheme="minorHAnsi"/>
          <w:b/>
          <w:lang w:eastAsia="en-CA"/>
        </w:rPr>
        <w:t>SITUATIONAL</w:t>
      </w:r>
      <w:r w:rsidR="00DA19A3" w:rsidRPr="0061291F">
        <w:rPr>
          <w:rFonts w:asciiTheme="minorHAnsi" w:hAnsiTheme="minorHAnsi" w:cstheme="minorHAnsi"/>
          <w:b/>
          <w:lang w:eastAsia="en-CA"/>
        </w:rPr>
        <w:t xml:space="preserve"> QUESTION</w:t>
      </w:r>
      <w:r w:rsidR="00DA19A3">
        <w:rPr>
          <w:rFonts w:asciiTheme="minorHAnsi" w:hAnsiTheme="minorHAnsi" w:cstheme="minorHAnsi"/>
          <w:b/>
          <w:lang w:eastAsia="en-CA"/>
        </w:rPr>
        <w:t xml:space="preserve">:  </w:t>
      </w:r>
      <w:r w:rsidR="00DA19A3">
        <w:rPr>
          <w:rFonts w:asciiTheme="minorHAnsi" w:hAnsiTheme="minorHAnsi"/>
          <w:b/>
          <w:lang w:eastAsia="en-CA"/>
        </w:rPr>
        <w:t xml:space="preserve">Have not experienced </w:t>
      </w:r>
    </w:p>
    <w:p w:rsidR="007A686E" w:rsidRDefault="007A686E" w:rsidP="00477BBE">
      <w:pPr>
        <w:rPr>
          <w:rFonts w:asciiTheme="minorHAnsi" w:hAnsiTheme="minorHAnsi"/>
          <w:lang w:eastAsia="en-CA"/>
        </w:rPr>
      </w:pPr>
    </w:p>
    <w:p w:rsidR="00766E83" w:rsidRDefault="00766E83" w:rsidP="00477BBE">
      <w:pPr>
        <w:rPr>
          <w:rFonts w:asciiTheme="minorHAnsi" w:hAnsiTheme="minorHAnsi"/>
          <w:lang w:eastAsia="en-CA"/>
        </w:rPr>
      </w:pPr>
    </w:p>
    <w:p w:rsidR="00766E83" w:rsidRPr="00A06D37" w:rsidRDefault="00766E83" w:rsidP="00477BBE">
      <w:pPr>
        <w:rPr>
          <w:rFonts w:asciiTheme="minorHAnsi" w:hAnsiTheme="minorHAnsi"/>
          <w:lang w:eastAsia="en-CA"/>
        </w:rPr>
      </w:pPr>
    </w:p>
    <w:tbl>
      <w:tblPr>
        <w:tblStyle w:val="TableGrid"/>
        <w:tblpPr w:leftFromText="180" w:rightFromText="180" w:vertAnchor="text" w:horzAnchor="page" w:tblpX="3073" w:tblpY="33"/>
        <w:tblW w:w="8568" w:type="dxa"/>
        <w:tblLook w:val="04A0" w:firstRow="1" w:lastRow="0" w:firstColumn="1" w:lastColumn="0" w:noHBand="0" w:noVBand="1"/>
      </w:tblPr>
      <w:tblGrid>
        <w:gridCol w:w="1098"/>
        <w:gridCol w:w="7470"/>
      </w:tblGrid>
      <w:tr w:rsidR="006B00F6" w:rsidTr="00962761">
        <w:tc>
          <w:tcPr>
            <w:tcW w:w="1098" w:type="dxa"/>
            <w:tcBorders>
              <w:bottom w:val="nil"/>
            </w:tcBorders>
          </w:tcPr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470" w:type="dxa"/>
            <w:tcBorders>
              <w:bottom w:val="nil"/>
            </w:tcBorders>
          </w:tcPr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B00F6" w:rsidTr="00962761">
        <w:tc>
          <w:tcPr>
            <w:tcW w:w="1098" w:type="dxa"/>
            <w:tcBorders>
              <w:top w:val="nil"/>
            </w:tcBorders>
          </w:tcPr>
          <w:p w:rsidR="00056192" w:rsidRDefault="00056192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Default="00056192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056192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</w:t>
            </w:r>
          </w:p>
          <w:p w:rsidR="00056192" w:rsidRDefault="00056192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Pr="00E9645A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.</w:t>
            </w:r>
          </w:p>
        </w:tc>
        <w:tc>
          <w:tcPr>
            <w:tcW w:w="7470" w:type="dxa"/>
            <w:tcBorders>
              <w:top w:val="nil"/>
            </w:tcBorders>
          </w:tcPr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6B00F6" w:rsidRPr="002D384D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B00F6" w:rsidTr="00962761">
        <w:tc>
          <w:tcPr>
            <w:tcW w:w="1098" w:type="dxa"/>
          </w:tcPr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Pr="00587E91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7470" w:type="dxa"/>
          </w:tcPr>
          <w:p w:rsidR="006B00F6" w:rsidRPr="00B80D49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6B00F6" w:rsidTr="00962761">
        <w:tc>
          <w:tcPr>
            <w:tcW w:w="1098" w:type="dxa"/>
            <w:tcBorders>
              <w:bottom w:val="single" w:sz="4" w:space="0" w:color="auto"/>
            </w:tcBorders>
          </w:tcPr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6B00F6" w:rsidRPr="00E9645A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Pr="002D384D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Pr="009E2985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B00F6" w:rsidTr="00962761">
        <w:trPr>
          <w:trHeight w:val="90"/>
        </w:trPr>
        <w:tc>
          <w:tcPr>
            <w:tcW w:w="1098" w:type="dxa"/>
            <w:tcBorders>
              <w:bottom w:val="nil"/>
            </w:tcBorders>
          </w:tcPr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470" w:type="dxa"/>
            <w:tcBorders>
              <w:bottom w:val="nil"/>
            </w:tcBorders>
          </w:tcPr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B00F6" w:rsidTr="00962761">
        <w:tc>
          <w:tcPr>
            <w:tcW w:w="1098" w:type="dxa"/>
            <w:tcBorders>
              <w:top w:val="nil"/>
            </w:tcBorders>
          </w:tcPr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Pr="002D384D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470" w:type="dxa"/>
            <w:tcBorders>
              <w:top w:val="nil"/>
            </w:tcBorders>
          </w:tcPr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6B00F6" w:rsidRPr="002D384D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B00F6" w:rsidTr="00962761">
        <w:tc>
          <w:tcPr>
            <w:tcW w:w="1098" w:type="dxa"/>
          </w:tcPr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Pr="00E9645A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470" w:type="dxa"/>
          </w:tcPr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6B00F6" w:rsidRPr="002D384D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6B00F6" w:rsidTr="00962761">
        <w:tc>
          <w:tcPr>
            <w:tcW w:w="1098" w:type="dxa"/>
          </w:tcPr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6B00F6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6B00F6" w:rsidRPr="00E9645A" w:rsidRDefault="006B00F6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470" w:type="dxa"/>
          </w:tcPr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6B00F6" w:rsidRDefault="006B00F6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6B00F6" w:rsidRDefault="006B00F6" w:rsidP="006B00F6">
      <w:pPr>
        <w:rPr>
          <w:rFonts w:asciiTheme="minorHAnsi" w:hAnsiTheme="minorHAnsi"/>
          <w:b/>
          <w:lang w:eastAsia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335CDFF" wp14:editId="122C65AA">
                <wp:simplePos x="0" y="0"/>
                <wp:positionH relativeFrom="column">
                  <wp:posOffset>73152</wp:posOffset>
                </wp:positionH>
                <wp:positionV relativeFrom="paragraph">
                  <wp:posOffset>5842</wp:posOffset>
                </wp:positionV>
                <wp:extent cx="879475" cy="5474208"/>
                <wp:effectExtent l="0" t="0" r="15875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547420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Pr="00957148" w:rsidRDefault="00924AA1" w:rsidP="006B00F6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6B00F6"/>
                          <w:p w:rsidR="00924AA1" w:rsidRDefault="00924AA1" w:rsidP="006B00F6"/>
                          <w:p w:rsidR="00924AA1" w:rsidRPr="00957148" w:rsidRDefault="00924AA1" w:rsidP="006B00F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6B00F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6B00F6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  <w:p w:rsidR="00924AA1" w:rsidRPr="00957148" w:rsidRDefault="00924AA1" w:rsidP="006B00F6"/>
                          <w:p w:rsidR="00924AA1" w:rsidRDefault="00924AA1" w:rsidP="006B00F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6B00F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6B00F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__________</w:t>
                            </w:r>
                          </w:p>
                          <w:p w:rsidR="00924AA1" w:rsidRDefault="00924AA1" w:rsidP="006B00F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6B00F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6B00F6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6B00F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  <w:p w:rsidR="00924AA1" w:rsidRDefault="00924AA1" w:rsidP="006B00F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5CDFF" id="Text Box 6" o:spid="_x0000_s1044" type="#_x0000_t202" style="position:absolute;margin-left:5.75pt;margin-top:.45pt;width:69.25pt;height:431.0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" fillcolor="window" strokeweight=".5pt">
                <v:textbox>
                  <w:txbxContent>
                    <w:p w:rsidR="00924AA1" w:rsidRPr="00957148" w:rsidRDefault="00924AA1" w:rsidP="006B00F6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6B00F6"/>
                    <w:p w:rsidR="00924AA1" w:rsidRDefault="00924AA1" w:rsidP="006B00F6"/>
                    <w:p w:rsidR="00924AA1" w:rsidRPr="00957148" w:rsidRDefault="00924AA1" w:rsidP="006B00F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6B00F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6B00F6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  <w:p w:rsidR="00924AA1" w:rsidRPr="00957148" w:rsidRDefault="00924AA1" w:rsidP="006B00F6"/>
                    <w:p w:rsidR="00924AA1" w:rsidRDefault="00924AA1" w:rsidP="006B00F6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Default="00924AA1" w:rsidP="006B00F6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Default="00924AA1" w:rsidP="006B00F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__________</w:t>
                      </w:r>
                    </w:p>
                    <w:p w:rsidR="00924AA1" w:rsidRDefault="00924AA1" w:rsidP="006B00F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6B00F6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6B00F6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6B00F6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  <w:p w:rsidR="00924AA1" w:rsidRDefault="00924AA1" w:rsidP="006B00F6"/>
                  </w:txbxContent>
                </v:textbox>
              </v:shape>
            </w:pict>
          </mc:Fallback>
        </mc:AlternateContent>
      </w: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5C3182" w:rsidRDefault="005C3182" w:rsidP="006B00F6">
      <w:pPr>
        <w:rPr>
          <w:rFonts w:asciiTheme="minorHAnsi" w:hAnsiTheme="minorHAnsi"/>
          <w:b/>
          <w:lang w:eastAsia="en-CA"/>
        </w:rPr>
      </w:pPr>
    </w:p>
    <w:p w:rsidR="005C3182" w:rsidRDefault="005C3182" w:rsidP="006B00F6">
      <w:pPr>
        <w:rPr>
          <w:rFonts w:asciiTheme="minorHAnsi" w:hAnsiTheme="minorHAnsi"/>
          <w:b/>
          <w:lang w:eastAsia="en-CA"/>
        </w:rPr>
      </w:pPr>
    </w:p>
    <w:p w:rsidR="005C3182" w:rsidRDefault="005C3182" w:rsidP="006B00F6">
      <w:pPr>
        <w:rPr>
          <w:rFonts w:asciiTheme="minorHAnsi" w:hAnsiTheme="minorHAnsi"/>
          <w:b/>
          <w:lang w:eastAsia="en-CA"/>
        </w:rPr>
      </w:pPr>
    </w:p>
    <w:p w:rsidR="006B00F6" w:rsidRDefault="00E4420E" w:rsidP="006B00F6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t>NO sentence: __________________________________________________________________</w:t>
      </w:r>
    </w:p>
    <w:p w:rsidR="006B00F6" w:rsidRDefault="006B00F6" w:rsidP="006B00F6">
      <w:pPr>
        <w:rPr>
          <w:rFonts w:asciiTheme="minorHAnsi" w:hAnsiTheme="minorHAnsi"/>
          <w:b/>
          <w:lang w:eastAsia="en-CA"/>
        </w:rPr>
      </w:pPr>
    </w:p>
    <w:p w:rsidR="007823E5" w:rsidRDefault="00924AA1" w:rsidP="007823E5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Refer to pages </w:t>
      </w:r>
      <w:r w:rsidR="00766E83">
        <w:rPr>
          <w:rFonts w:asciiTheme="minorHAnsi" w:hAnsiTheme="minorHAnsi" w:cstheme="minorHAnsi"/>
          <w:lang w:eastAsia="en-CA"/>
        </w:rPr>
        <w:t>25</w:t>
      </w:r>
      <w:r w:rsidR="00655502" w:rsidRPr="008A5933">
        <w:rPr>
          <w:rFonts w:asciiTheme="minorHAnsi" w:hAnsiTheme="minorHAnsi" w:cstheme="minorHAnsi"/>
          <w:lang w:eastAsia="en-CA"/>
        </w:rPr>
        <w:t xml:space="preserve"> </w:t>
      </w:r>
      <w:r w:rsidR="00655502">
        <w:rPr>
          <w:rFonts w:asciiTheme="minorHAnsi" w:hAnsiTheme="minorHAnsi" w:cstheme="minorHAnsi"/>
          <w:lang w:eastAsia="en-CA"/>
        </w:rPr>
        <w:t xml:space="preserve">in your Reference Book </w:t>
      </w:r>
      <w:r w:rsidR="00655502" w:rsidRPr="008A5933">
        <w:rPr>
          <w:rFonts w:asciiTheme="minorHAnsi" w:hAnsiTheme="minorHAnsi" w:cstheme="minorHAnsi"/>
          <w:lang w:eastAsia="en-CA"/>
        </w:rPr>
        <w:t xml:space="preserve">to review </w:t>
      </w:r>
      <w:r w:rsidR="00655502">
        <w:rPr>
          <w:rFonts w:asciiTheme="minorHAnsi" w:hAnsiTheme="minorHAnsi" w:cstheme="minorHAnsi"/>
          <w:lang w:eastAsia="en-CA"/>
        </w:rPr>
        <w:t>ex</w:t>
      </w:r>
      <w:r w:rsidR="00655502" w:rsidRPr="008A5933">
        <w:rPr>
          <w:rFonts w:asciiTheme="minorHAnsi" w:hAnsiTheme="minorHAnsi" w:cstheme="minorHAnsi"/>
          <w:lang w:eastAsia="en-CA"/>
        </w:rPr>
        <w:t>ample</w:t>
      </w:r>
    </w:p>
    <w:p w:rsidR="007823E5" w:rsidRDefault="007823E5" w:rsidP="007823E5">
      <w:pPr>
        <w:rPr>
          <w:rFonts w:asciiTheme="minorHAnsi" w:hAnsiTheme="minorHAnsi"/>
          <w:b/>
          <w:lang w:eastAsia="en-CA"/>
        </w:rPr>
      </w:pPr>
    </w:p>
    <w:p w:rsidR="007823E5" w:rsidRDefault="007823E5" w:rsidP="007823E5">
      <w:pPr>
        <w:rPr>
          <w:rFonts w:asciiTheme="minorHAnsi" w:hAnsiTheme="minorHAnsi"/>
          <w:b/>
          <w:lang w:eastAsia="en-CA"/>
        </w:rPr>
      </w:pPr>
    </w:p>
    <w:p w:rsidR="007823E5" w:rsidRDefault="007823E5" w:rsidP="007823E5">
      <w:pPr>
        <w:rPr>
          <w:rFonts w:asciiTheme="minorHAnsi" w:hAnsiTheme="minorHAnsi"/>
          <w:b/>
          <w:lang w:eastAsia="en-CA"/>
        </w:rPr>
      </w:pPr>
    </w:p>
    <w:p w:rsidR="00A15CDB" w:rsidRDefault="00A15CDB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730A4A" w:rsidRPr="00D852ED" w:rsidRDefault="00730A4A" w:rsidP="00AB060C">
      <w:pPr>
        <w:widowControl w:val="0"/>
        <w:autoSpaceDE w:val="0"/>
        <w:autoSpaceDN w:val="0"/>
        <w:adjustRightInd w:val="0"/>
        <w:spacing w:line="360" w:lineRule="auto"/>
        <w:ind w:left="1080"/>
        <w:rPr>
          <w:rFonts w:asciiTheme="minorHAnsi" w:hAnsiTheme="minorHAnsi"/>
          <w:lang w:eastAsia="en-CA"/>
        </w:rPr>
      </w:pPr>
    </w:p>
    <w:p w:rsidR="00730A4A" w:rsidRDefault="00730A4A">
      <w:pPr>
        <w:rPr>
          <w:rFonts w:asciiTheme="minorHAnsi" w:hAnsiTheme="minorHAnsi"/>
          <w:b/>
          <w:lang w:eastAsia="en-CA"/>
        </w:rPr>
      </w:pPr>
    </w:p>
    <w:p w:rsidR="006F3445" w:rsidRDefault="006F3445" w:rsidP="006F3445">
      <w:pPr>
        <w:rPr>
          <w:rFonts w:asciiTheme="minorHAnsi" w:hAnsi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7823E5" w:rsidRDefault="007823E5">
      <w:pPr>
        <w:rPr>
          <w:rFonts w:asciiTheme="minorHAnsi" w:hAnsiTheme="minorHAnsi" w:cstheme="minorHAnsi"/>
          <w:b/>
          <w:lang w:eastAsia="en-CA"/>
        </w:rPr>
      </w:pPr>
    </w:p>
    <w:p w:rsidR="00577451" w:rsidRPr="00685F37" w:rsidRDefault="00BB1BCF" w:rsidP="006674CE">
      <w:pPr>
        <w:widowControl w:val="0"/>
        <w:tabs>
          <w:tab w:val="left" w:pos="3975"/>
        </w:tabs>
        <w:autoSpaceDE w:val="0"/>
        <w:autoSpaceDN w:val="0"/>
        <w:adjustRightInd w:val="0"/>
        <w:jc w:val="center"/>
        <w:rPr>
          <w:rFonts w:ascii="Century Gothic" w:hAnsi="Century Gothic" w:cs="Aharoni"/>
          <w:b/>
          <w:sz w:val="80"/>
          <w:szCs w:val="80"/>
        </w:rPr>
      </w:pPr>
      <w:r w:rsidRPr="00685F37">
        <w:rPr>
          <w:rFonts w:ascii="Century Gothic" w:hAnsi="Century Gothic" w:cs="Aharoni"/>
          <w:b/>
          <w:sz w:val="80"/>
          <w:szCs w:val="80"/>
        </w:rPr>
        <w:t>Formulas</w:t>
      </w:r>
    </w:p>
    <w:p w:rsidR="00577451" w:rsidRPr="00685F37" w:rsidRDefault="00685F37" w:rsidP="006674CE">
      <w:pPr>
        <w:widowControl w:val="0"/>
        <w:tabs>
          <w:tab w:val="left" w:pos="3975"/>
        </w:tabs>
        <w:autoSpaceDE w:val="0"/>
        <w:autoSpaceDN w:val="0"/>
        <w:adjustRightInd w:val="0"/>
        <w:jc w:val="center"/>
        <w:rPr>
          <w:rFonts w:ascii="Century Gothic" w:hAnsi="Century Gothic" w:cs="Aharoni"/>
          <w:b/>
          <w:sz w:val="80"/>
          <w:szCs w:val="80"/>
        </w:rPr>
      </w:pPr>
      <w:r w:rsidRPr="00685F37">
        <w:rPr>
          <w:rFonts w:ascii="Century Gothic" w:hAnsi="Century Gothic" w:cs="Aharoni"/>
          <w:b/>
          <w:sz w:val="80"/>
          <w:szCs w:val="80"/>
        </w:rPr>
        <w:t>For</w:t>
      </w:r>
    </w:p>
    <w:p w:rsidR="006674CE" w:rsidRPr="00685F37" w:rsidRDefault="00685F37" w:rsidP="006674CE">
      <w:pPr>
        <w:widowControl w:val="0"/>
        <w:tabs>
          <w:tab w:val="left" w:pos="3975"/>
        </w:tabs>
        <w:autoSpaceDE w:val="0"/>
        <w:autoSpaceDN w:val="0"/>
        <w:adjustRightInd w:val="0"/>
        <w:jc w:val="center"/>
        <w:rPr>
          <w:rFonts w:ascii="Century Gothic" w:hAnsi="Century Gothic" w:cs="Aharoni"/>
          <w:b/>
          <w:sz w:val="80"/>
          <w:szCs w:val="80"/>
        </w:rPr>
      </w:pPr>
      <w:r w:rsidRPr="00685F37">
        <w:rPr>
          <w:rFonts w:ascii="Century Gothic" w:hAnsi="Century Gothic" w:cs="Aharoni"/>
          <w:b/>
          <w:sz w:val="80"/>
          <w:szCs w:val="80"/>
        </w:rPr>
        <w:t>Questions</w:t>
      </w: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6674CE" w:rsidRDefault="006674CE">
      <w:pPr>
        <w:rPr>
          <w:rFonts w:asciiTheme="minorHAnsi" w:hAnsiTheme="minorHAnsi" w:cstheme="minorHAnsi"/>
          <w:b/>
          <w:lang w:eastAsia="en-CA"/>
        </w:rPr>
      </w:pPr>
    </w:p>
    <w:p w:rsidR="00C32D67" w:rsidRDefault="00C32D67">
      <w:pPr>
        <w:rPr>
          <w:rFonts w:asciiTheme="minorHAnsi" w:hAnsiTheme="minorHAnsi"/>
          <w:b/>
          <w:lang w:eastAsia="en-CA"/>
        </w:rPr>
      </w:pPr>
      <w:r>
        <w:rPr>
          <w:rFonts w:asciiTheme="minorHAnsi" w:hAnsiTheme="minorHAnsi"/>
          <w:b/>
          <w:lang w:eastAsia="en-CA"/>
        </w:rPr>
        <w:br w:type="page"/>
      </w:r>
    </w:p>
    <w:p w:rsidR="00340E5F" w:rsidRPr="00340E5F" w:rsidRDefault="006E05E2" w:rsidP="00340E5F">
      <w:pPr>
        <w:jc w:val="center"/>
        <w:rPr>
          <w:rFonts w:asciiTheme="minorHAnsi" w:hAnsiTheme="minorHAnsi"/>
          <w:b/>
          <w:sz w:val="40"/>
          <w:szCs w:val="40"/>
          <w:lang w:eastAsia="en-CA"/>
        </w:rPr>
      </w:pPr>
      <w:r w:rsidRPr="00340E5F">
        <w:rPr>
          <w:rFonts w:asciiTheme="minorHAnsi" w:hAnsiTheme="minorHAnsi"/>
          <w:b/>
          <w:sz w:val="40"/>
          <w:szCs w:val="40"/>
          <w:lang w:eastAsia="en-CA"/>
        </w:rPr>
        <w:lastRenderedPageBreak/>
        <w:t>EQAL</w:t>
      </w:r>
    </w:p>
    <w:p w:rsidR="00C32D67" w:rsidRPr="00340E5F" w:rsidRDefault="00340E5F" w:rsidP="00340E5F">
      <w:pPr>
        <w:pStyle w:val="ListParagraph"/>
        <w:numPr>
          <w:ilvl w:val="0"/>
          <w:numId w:val="4"/>
        </w:numPr>
        <w:rPr>
          <w:rFonts w:asciiTheme="minorHAnsi" w:hAnsiTheme="minorHAnsi"/>
          <w:b/>
          <w:lang w:eastAsia="en-CA"/>
        </w:rPr>
      </w:pPr>
      <w:proofErr w:type="gramStart"/>
      <w:r w:rsidRPr="00340E5F">
        <w:rPr>
          <w:rFonts w:asciiTheme="minorHAnsi" w:hAnsiTheme="minorHAnsi"/>
          <w:lang w:eastAsia="en-CA"/>
        </w:rPr>
        <w:t>use</w:t>
      </w:r>
      <w:proofErr w:type="gramEnd"/>
      <w:r w:rsidRPr="00340E5F">
        <w:rPr>
          <w:rFonts w:asciiTheme="minorHAnsi" w:hAnsiTheme="minorHAnsi"/>
          <w:lang w:eastAsia="en-CA"/>
        </w:rPr>
        <w:t xml:space="preserve"> for</w:t>
      </w:r>
      <w:r>
        <w:rPr>
          <w:rFonts w:asciiTheme="minorHAnsi" w:hAnsiTheme="minorHAnsi"/>
          <w:b/>
          <w:lang w:eastAsia="en-CA"/>
        </w:rPr>
        <w:t xml:space="preserve"> </w:t>
      </w:r>
      <w:r w:rsidR="004E1BAE" w:rsidRPr="00340E5F">
        <w:rPr>
          <w:rFonts w:asciiTheme="minorHAnsi" w:hAnsiTheme="minorHAnsi"/>
          <w:b/>
          <w:lang w:eastAsia="en-CA"/>
        </w:rPr>
        <w:t>Tell me about yourself</w:t>
      </w:r>
      <w:r w:rsidR="006E05E2" w:rsidRPr="00340E5F">
        <w:rPr>
          <w:rFonts w:asciiTheme="minorHAnsi" w:hAnsiTheme="minorHAnsi"/>
          <w:b/>
          <w:lang w:eastAsia="en-CA"/>
        </w:rPr>
        <w:t>.</w:t>
      </w:r>
      <w:r w:rsidR="00267C23" w:rsidRPr="00340E5F">
        <w:rPr>
          <w:rFonts w:asciiTheme="minorHAnsi" w:hAnsiTheme="minorHAnsi"/>
          <w:b/>
          <w:lang w:eastAsia="en-CA"/>
        </w:rPr>
        <w:t xml:space="preserve"> </w:t>
      </w:r>
    </w:p>
    <w:p w:rsidR="00C32D67" w:rsidRDefault="00C32D67" w:rsidP="00904035">
      <w:pPr>
        <w:rPr>
          <w:b/>
          <w:lang w:val="en-CA"/>
        </w:rPr>
      </w:pPr>
    </w:p>
    <w:tbl>
      <w:tblPr>
        <w:tblStyle w:val="TableGrid"/>
        <w:tblW w:w="946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41"/>
        <w:gridCol w:w="7866"/>
      </w:tblGrid>
      <w:tr w:rsidR="006C5B11" w:rsidTr="00595DF2">
        <w:trPr>
          <w:jc w:val="center"/>
        </w:trPr>
        <w:tc>
          <w:tcPr>
            <w:tcW w:w="1856" w:type="dxa"/>
          </w:tcPr>
          <w:p w:rsidR="006C5B11" w:rsidRPr="000A5676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C5B11" w:rsidRPr="00BE11E1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E</w:t>
            </w:r>
            <w:r w:rsidRPr="000A5676">
              <w:rPr>
                <w:rFonts w:asciiTheme="minorHAnsi" w:hAnsiTheme="minorHAnsi"/>
              </w:rPr>
              <w:t>xperience</w:t>
            </w:r>
          </w:p>
          <w:p w:rsidR="006C5B11" w:rsidRPr="00BE11E1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6C5B11" w:rsidRPr="000A5676" w:rsidRDefault="006C5B11" w:rsidP="00595DF2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DA5DF3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 w:rsidRPr="00DA5DF3">
              <w:rPr>
                <w:rFonts w:asciiTheme="minorHAnsi" w:hAnsiTheme="minorHAnsi"/>
              </w:rPr>
              <w:t xml:space="preserve"># of </w:t>
            </w:r>
            <w:r>
              <w:rPr>
                <w:rFonts w:asciiTheme="minorHAnsi" w:hAnsiTheme="minorHAnsi"/>
              </w:rPr>
              <w:t>year</w:t>
            </w:r>
            <w:r w:rsidRPr="00DA5DF3">
              <w:rPr>
                <w:rFonts w:asciiTheme="minorHAnsi" w:hAnsiTheme="minorHAnsi"/>
              </w:rPr>
              <w:t>s</w:t>
            </w:r>
            <w:r>
              <w:rPr>
                <w:rFonts w:asciiTheme="minorHAnsi" w:hAnsiTheme="minorHAnsi"/>
              </w:rPr>
              <w:t>_______________________________________________________</w:t>
            </w:r>
          </w:p>
          <w:p w:rsidR="006C5B11" w:rsidRPr="00EC2DBF" w:rsidRDefault="006C5B11" w:rsidP="00595DF2">
            <w:pPr>
              <w:pStyle w:val="ListParagraph"/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 w:rsidRPr="00DA5DF3">
              <w:rPr>
                <w:rFonts w:asciiTheme="minorHAnsi" w:hAnsiTheme="minorHAnsi"/>
              </w:rPr>
              <w:t>doing what</w:t>
            </w:r>
            <w:r>
              <w:rPr>
                <w:rFonts w:asciiTheme="minorHAnsi" w:hAnsiTheme="minorHAnsi"/>
              </w:rPr>
              <w:t>______________________________________________________</w:t>
            </w:r>
          </w:p>
          <w:p w:rsidR="006C5B11" w:rsidRPr="00EC2DBF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 w:rsidRPr="00DA5DF3">
              <w:rPr>
                <w:rFonts w:asciiTheme="minorHAnsi" w:hAnsiTheme="minorHAnsi"/>
              </w:rPr>
              <w:t>where (sector(s) or specific employer)</w:t>
            </w:r>
          </w:p>
          <w:p w:rsidR="006C5B11" w:rsidRPr="00EC2DBF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6C5B11" w:rsidRPr="00DA5DF3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</w:p>
        </w:tc>
      </w:tr>
      <w:tr w:rsidR="006C5B11" w:rsidTr="00595DF2">
        <w:trPr>
          <w:jc w:val="center"/>
        </w:trPr>
        <w:tc>
          <w:tcPr>
            <w:tcW w:w="1856" w:type="dxa"/>
          </w:tcPr>
          <w:p w:rsidR="006C5B11" w:rsidRPr="000A5676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C5B11" w:rsidRPr="00BE11E1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Q</w:t>
            </w:r>
            <w:r w:rsidRPr="000A5676">
              <w:rPr>
                <w:rFonts w:asciiTheme="minorHAnsi" w:hAnsiTheme="minorHAnsi"/>
              </w:rPr>
              <w:t>ualifications</w:t>
            </w: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>ducation</w:t>
            </w:r>
            <w:r>
              <w:rPr>
                <w:rFonts w:asciiTheme="minorHAnsi" w:hAnsiTheme="minorHAnsi"/>
              </w:rPr>
              <w:t xml:space="preserve"> </w:t>
            </w:r>
          </w:p>
          <w:p w:rsidR="006C5B11" w:rsidRPr="00BE11E1" w:rsidRDefault="006C5B11" w:rsidP="008049B5">
            <w:pPr>
              <w:tabs>
                <w:tab w:val="left" w:pos="432"/>
              </w:tabs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Skills </w:t>
            </w:r>
          </w:p>
        </w:tc>
        <w:tc>
          <w:tcPr>
            <w:tcW w:w="7605" w:type="dxa"/>
          </w:tcPr>
          <w:p w:rsidR="006C5B11" w:rsidRPr="000A5676" w:rsidRDefault="006C5B11" w:rsidP="00595DF2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DA5DF3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>ducation</w:t>
            </w:r>
            <w:r w:rsidR="00F00ADA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r w:rsidRPr="00DA5DF3">
              <w:rPr>
                <w:rFonts w:asciiTheme="minorHAnsi" w:hAnsiTheme="minorHAnsi"/>
              </w:rPr>
              <w:t>training, certificat</w:t>
            </w:r>
            <w:r>
              <w:rPr>
                <w:rFonts w:asciiTheme="minorHAnsi" w:hAnsiTheme="minorHAnsi"/>
              </w:rPr>
              <w:t>e</w:t>
            </w:r>
            <w:r w:rsidRPr="00DA5DF3">
              <w:rPr>
                <w:rFonts w:asciiTheme="minorHAnsi" w:hAnsiTheme="minorHAnsi"/>
              </w:rPr>
              <w:t xml:space="preserve">, </w:t>
            </w:r>
            <w:r>
              <w:rPr>
                <w:rFonts w:asciiTheme="minorHAnsi" w:hAnsiTheme="minorHAnsi"/>
              </w:rPr>
              <w:t xml:space="preserve">diploma, </w:t>
            </w:r>
            <w:r w:rsidRPr="00DA5DF3">
              <w:rPr>
                <w:rFonts w:asciiTheme="minorHAnsi" w:hAnsiTheme="minorHAnsi"/>
              </w:rPr>
              <w:t xml:space="preserve">on-the-job, workshop </w:t>
            </w:r>
          </w:p>
          <w:p w:rsidR="006C5B11" w:rsidRPr="00EC2DBF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6C5B11" w:rsidRPr="00EC2DBF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6C5B11" w:rsidRPr="00EC2DBF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DA5DF3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__</w:t>
            </w:r>
          </w:p>
          <w:p w:rsidR="006C5B11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</w:p>
          <w:p w:rsidR="006C5B11" w:rsidRPr="00DA5DF3" w:rsidRDefault="006C5B11" w:rsidP="00595DF2">
            <w:pPr>
              <w:tabs>
                <w:tab w:val="left" w:pos="43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</w:t>
            </w:r>
            <w:r w:rsidRPr="00DA5DF3">
              <w:rPr>
                <w:rFonts w:asciiTheme="minorHAnsi" w:hAnsiTheme="minorHAnsi"/>
              </w:rPr>
              <w:t xml:space="preserve">kills </w:t>
            </w:r>
          </w:p>
          <w:p w:rsidR="006C5B11" w:rsidRPr="00EC2DBF" w:rsidRDefault="006C5B11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1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6C5B11" w:rsidRPr="00EC2DBF" w:rsidRDefault="006C5B11" w:rsidP="00595DF2">
            <w:pPr>
              <w:pStyle w:val="ListParagraph"/>
              <w:tabs>
                <w:tab w:val="left" w:pos="432"/>
              </w:tabs>
              <w:spacing w:after="60"/>
              <w:ind w:hanging="58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EC2DBF" w:rsidRDefault="006C5B11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2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6C5B11" w:rsidRPr="00EC2DBF" w:rsidRDefault="006C5B11" w:rsidP="00595DF2">
            <w:pPr>
              <w:pStyle w:val="ListParagraph"/>
              <w:tabs>
                <w:tab w:val="left" w:pos="432"/>
              </w:tabs>
              <w:spacing w:after="60"/>
              <w:ind w:hanging="58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3._________________________________________________________</w:t>
            </w:r>
            <w:r>
              <w:rPr>
                <w:rFonts w:asciiTheme="minorHAnsi" w:hAnsiTheme="minorHAnsi"/>
              </w:rPr>
              <w:t>_____</w:t>
            </w:r>
          </w:p>
          <w:p w:rsidR="00E002CD" w:rsidRPr="00EC2DBF" w:rsidRDefault="00E002CD" w:rsidP="00595DF2">
            <w:pPr>
              <w:tabs>
                <w:tab w:val="left" w:pos="432"/>
              </w:tabs>
              <w:spacing w:after="60"/>
              <w:rPr>
                <w:rFonts w:asciiTheme="minorHAnsi" w:hAnsiTheme="minorHAnsi"/>
              </w:rPr>
            </w:pPr>
          </w:p>
        </w:tc>
      </w:tr>
      <w:tr w:rsidR="006C5B11" w:rsidTr="00595DF2">
        <w:trPr>
          <w:jc w:val="center"/>
        </w:trPr>
        <w:tc>
          <w:tcPr>
            <w:tcW w:w="1856" w:type="dxa"/>
          </w:tcPr>
          <w:p w:rsidR="006C5B11" w:rsidRPr="000A5676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C5B11" w:rsidRPr="00BE11E1" w:rsidRDefault="006C5B11" w:rsidP="008049B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A</w:t>
            </w:r>
            <w:r w:rsidRPr="000A5676">
              <w:rPr>
                <w:rFonts w:asciiTheme="minorHAnsi" w:hAnsiTheme="minorHAnsi"/>
              </w:rPr>
              <w:t>ttributes</w:t>
            </w:r>
          </w:p>
        </w:tc>
        <w:tc>
          <w:tcPr>
            <w:tcW w:w="7605" w:type="dxa"/>
          </w:tcPr>
          <w:p w:rsidR="006C5B11" w:rsidRPr="000A5676" w:rsidRDefault="006C5B11" w:rsidP="00595DF2">
            <w:pPr>
              <w:pStyle w:val="ListParagraph"/>
              <w:tabs>
                <w:tab w:val="left" w:pos="387"/>
                <w:tab w:val="left" w:pos="732"/>
              </w:tabs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EC2DBF" w:rsidRDefault="006C5B11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1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6C5B11" w:rsidRPr="00EC2DBF" w:rsidRDefault="006C5B11" w:rsidP="00595DF2">
            <w:pPr>
              <w:pStyle w:val="ListParagraph"/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EC2DBF" w:rsidRDefault="006C5B11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2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6C5B11" w:rsidRPr="00EC2DBF" w:rsidRDefault="006C5B11" w:rsidP="00595DF2">
            <w:pPr>
              <w:pStyle w:val="ListParagraph"/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  <w:r w:rsidRPr="00EC2DBF">
              <w:rPr>
                <w:rFonts w:asciiTheme="minorHAnsi" w:hAnsiTheme="minorHAnsi"/>
              </w:rPr>
              <w:t>3.________________________________________________________</w:t>
            </w:r>
            <w:r>
              <w:rPr>
                <w:rFonts w:asciiTheme="minorHAnsi" w:hAnsiTheme="minorHAnsi"/>
              </w:rPr>
              <w:t>______</w:t>
            </w:r>
          </w:p>
          <w:p w:rsidR="00E002CD" w:rsidRPr="00EC2DBF" w:rsidRDefault="00E002CD" w:rsidP="00595DF2">
            <w:pPr>
              <w:tabs>
                <w:tab w:val="left" w:pos="387"/>
                <w:tab w:val="left" w:pos="732"/>
              </w:tabs>
              <w:spacing w:after="60"/>
              <w:rPr>
                <w:rFonts w:asciiTheme="minorHAnsi" w:hAnsiTheme="minorHAnsi"/>
              </w:rPr>
            </w:pPr>
          </w:p>
        </w:tc>
      </w:tr>
      <w:tr w:rsidR="006C5B11" w:rsidTr="00595DF2">
        <w:trPr>
          <w:jc w:val="center"/>
        </w:trPr>
        <w:tc>
          <w:tcPr>
            <w:tcW w:w="1856" w:type="dxa"/>
          </w:tcPr>
          <w:p w:rsidR="006C5B11" w:rsidRPr="000A5676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6C5B11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</w:rPr>
            </w:pPr>
            <w:r w:rsidRPr="00BE11E1">
              <w:rPr>
                <w:rFonts w:asciiTheme="minorHAnsi" w:hAnsiTheme="minorHAnsi"/>
                <w:b/>
                <w:sz w:val="36"/>
                <w:szCs w:val="36"/>
              </w:rPr>
              <w:t>L</w:t>
            </w:r>
            <w:r w:rsidRPr="000A5676">
              <w:rPr>
                <w:rFonts w:asciiTheme="minorHAnsi" w:hAnsiTheme="minorHAnsi"/>
              </w:rPr>
              <w:t>ife</w:t>
            </w:r>
            <w:r>
              <w:rPr>
                <w:rFonts w:asciiTheme="minorHAnsi" w:hAnsiTheme="minorHAnsi"/>
              </w:rPr>
              <w:t xml:space="preserve"> </w:t>
            </w:r>
          </w:p>
          <w:p w:rsidR="006C5B11" w:rsidRPr="00BE11E1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Optional</w:t>
            </w:r>
          </w:p>
          <w:p w:rsidR="006C5B11" w:rsidRPr="00BE11E1" w:rsidRDefault="006C5B11" w:rsidP="00595DF2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605" w:type="dxa"/>
          </w:tcPr>
          <w:p w:rsidR="006C5B11" w:rsidRPr="000A5676" w:rsidRDefault="006C5B11" w:rsidP="00595DF2">
            <w:pPr>
              <w:pStyle w:val="ListParagraph"/>
              <w:widowControl w:val="0"/>
              <w:tabs>
                <w:tab w:val="left" w:pos="387"/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Pr="00C6329B" w:rsidRDefault="006C5B11" w:rsidP="00595DF2">
            <w:pPr>
              <w:tabs>
                <w:tab w:val="left" w:pos="387"/>
                <w:tab w:val="left" w:pos="732"/>
              </w:tabs>
              <w:rPr>
                <w:rFonts w:asciiTheme="minorHAnsi" w:hAnsiTheme="minorHAnsi"/>
              </w:rPr>
            </w:pPr>
            <w:r w:rsidRPr="00C6329B">
              <w:rPr>
                <w:rFonts w:asciiTheme="minorHAnsi" w:hAnsiTheme="minorHAnsi"/>
              </w:rPr>
              <w:t>volunteer, community involvement, interests that reinforce your skills/attributes</w:t>
            </w:r>
          </w:p>
          <w:p w:rsidR="006C5B11" w:rsidRPr="00EC2DBF" w:rsidRDefault="006C5B11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</w:t>
            </w:r>
          </w:p>
          <w:p w:rsidR="006C5B11" w:rsidRPr="00EC2DBF" w:rsidRDefault="006C5B11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  <w:sz w:val="12"/>
                <w:szCs w:val="12"/>
              </w:rPr>
            </w:pPr>
          </w:p>
          <w:p w:rsidR="006C5B11" w:rsidRDefault="006C5B11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______________________________________________________________</w:t>
            </w:r>
          </w:p>
          <w:p w:rsidR="006C5B11" w:rsidRPr="001B6683" w:rsidRDefault="006C5B11" w:rsidP="00595DF2">
            <w:pPr>
              <w:tabs>
                <w:tab w:val="left" w:pos="387"/>
                <w:tab w:val="left" w:pos="732"/>
              </w:tabs>
              <w:ind w:left="162"/>
              <w:rPr>
                <w:rFonts w:asciiTheme="minorHAnsi" w:hAnsiTheme="minorHAnsi"/>
              </w:rPr>
            </w:pPr>
          </w:p>
        </w:tc>
      </w:tr>
    </w:tbl>
    <w:p w:rsidR="006C5B11" w:rsidRDefault="006C5B11" w:rsidP="00C32D67">
      <w:pPr>
        <w:rPr>
          <w:b/>
          <w:lang w:val="en-CA"/>
        </w:rPr>
      </w:pPr>
    </w:p>
    <w:p w:rsidR="00C32D67" w:rsidRDefault="007A686E" w:rsidP="00C32D67">
      <w:pPr>
        <w:rPr>
          <w:lang w:val="en-CA"/>
        </w:rPr>
      </w:pPr>
      <w:r>
        <w:rPr>
          <w:b/>
          <w:lang w:val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pages </w:t>
      </w:r>
      <w:r>
        <w:rPr>
          <w:rFonts w:asciiTheme="minorHAnsi" w:hAnsiTheme="minorHAnsi" w:cstheme="minorHAnsi"/>
          <w:lang w:eastAsia="en-CA"/>
        </w:rPr>
        <w:t>4-5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>
        <w:rPr>
          <w:rFonts w:asciiTheme="minorHAnsi" w:hAnsiTheme="minorHAnsi" w:cstheme="minorHAnsi"/>
          <w:lang w:eastAsia="en-CA"/>
        </w:rPr>
        <w:t>ex</w:t>
      </w:r>
      <w:r w:rsidRPr="008A5933">
        <w:rPr>
          <w:rFonts w:asciiTheme="minorHAnsi" w:hAnsiTheme="minorHAnsi" w:cstheme="minorHAnsi"/>
          <w:lang w:eastAsia="en-CA"/>
        </w:rPr>
        <w:t>ampl</w:t>
      </w:r>
      <w:r>
        <w:rPr>
          <w:rFonts w:asciiTheme="minorHAnsi" w:hAnsiTheme="minorHAnsi" w:cstheme="minorHAnsi"/>
          <w:lang w:eastAsia="en-CA"/>
        </w:rPr>
        <w:t>es</w:t>
      </w:r>
    </w:p>
    <w:p w:rsidR="00F422E1" w:rsidRDefault="00F422E1">
      <w:pPr>
        <w:rPr>
          <w:lang w:val="en-CA"/>
        </w:rPr>
      </w:pPr>
      <w:r>
        <w:rPr>
          <w:lang w:val="en-CA"/>
        </w:rPr>
        <w:br w:type="page"/>
      </w:r>
    </w:p>
    <w:p w:rsidR="00D34150" w:rsidRPr="00D34150" w:rsidRDefault="00D34150" w:rsidP="00D34150">
      <w:pPr>
        <w:jc w:val="center"/>
        <w:rPr>
          <w:rFonts w:asciiTheme="minorHAnsi" w:hAnsiTheme="minorHAnsi" w:cstheme="minorHAnsi"/>
          <w:b/>
          <w:sz w:val="40"/>
          <w:szCs w:val="40"/>
          <w:lang w:eastAsia="en-CA"/>
        </w:rPr>
      </w:pPr>
      <w:r w:rsidRPr="00D34150">
        <w:rPr>
          <w:rFonts w:asciiTheme="minorHAnsi" w:hAnsiTheme="minorHAnsi" w:cstheme="minorHAnsi"/>
          <w:b/>
          <w:sz w:val="40"/>
          <w:szCs w:val="40"/>
          <w:lang w:eastAsia="en-CA"/>
        </w:rPr>
        <w:lastRenderedPageBreak/>
        <w:t>P</w:t>
      </w:r>
      <w:r>
        <w:rPr>
          <w:rFonts w:asciiTheme="minorHAnsi" w:hAnsiTheme="minorHAnsi" w:cstheme="minorHAnsi"/>
          <w:b/>
          <w:sz w:val="40"/>
          <w:szCs w:val="40"/>
          <w:lang w:eastAsia="en-CA"/>
        </w:rPr>
        <w:t>NP</w:t>
      </w:r>
    </w:p>
    <w:p w:rsidR="00D34150" w:rsidRPr="00D34150" w:rsidRDefault="00D34150" w:rsidP="00340E5F">
      <w:pPr>
        <w:pStyle w:val="ListParagraph"/>
        <w:numPr>
          <w:ilvl w:val="0"/>
          <w:numId w:val="19"/>
        </w:numPr>
      </w:pPr>
      <w:r w:rsidRPr="00340E5F">
        <w:rPr>
          <w:rFonts w:asciiTheme="minorHAnsi" w:hAnsiTheme="minorHAnsi" w:cstheme="minorHAnsi"/>
          <w:lang w:eastAsia="en-CA"/>
        </w:rPr>
        <w:t xml:space="preserve">use for </w:t>
      </w:r>
      <w:r w:rsidRPr="00340E5F">
        <w:rPr>
          <w:rFonts w:asciiTheme="minorHAnsi" w:hAnsiTheme="minorHAnsi"/>
          <w:lang w:eastAsia="en-CA"/>
        </w:rPr>
        <w:t>any question that may be construed as negative by the employer</w:t>
      </w:r>
    </w:p>
    <w:p w:rsidR="00D34150" w:rsidRPr="00072714" w:rsidRDefault="00D34150" w:rsidP="00340E5F">
      <w:pPr>
        <w:pStyle w:val="ListParagraph"/>
        <w:numPr>
          <w:ilvl w:val="0"/>
          <w:numId w:val="19"/>
        </w:numPr>
        <w:rPr>
          <w:b/>
        </w:rPr>
      </w:pPr>
      <w:proofErr w:type="gramStart"/>
      <w:r w:rsidRPr="00340E5F">
        <w:rPr>
          <w:rFonts w:asciiTheme="minorHAnsi" w:hAnsiTheme="minorHAnsi"/>
          <w:lang w:eastAsia="en-CA"/>
        </w:rPr>
        <w:t>typically</w:t>
      </w:r>
      <w:proofErr w:type="gramEnd"/>
      <w:r w:rsidRPr="00340E5F">
        <w:rPr>
          <w:rFonts w:asciiTheme="minorHAnsi" w:hAnsiTheme="minorHAnsi"/>
          <w:lang w:eastAsia="en-CA"/>
        </w:rPr>
        <w:t xml:space="preserve"> used for </w:t>
      </w:r>
      <w:r w:rsidRPr="00340E5F">
        <w:rPr>
          <w:rFonts w:asciiTheme="minorHAnsi" w:hAnsiTheme="minorHAnsi"/>
          <w:b/>
          <w:lang w:eastAsia="en-CA"/>
        </w:rPr>
        <w:t>Why did you leave your last job?</w:t>
      </w:r>
      <w:r w:rsidR="00072714">
        <w:rPr>
          <w:rFonts w:asciiTheme="minorHAnsi" w:hAnsiTheme="minorHAnsi"/>
          <w:b/>
          <w:lang w:eastAsia="en-CA"/>
        </w:rPr>
        <w:t xml:space="preserve"> </w:t>
      </w:r>
    </w:p>
    <w:p w:rsidR="00072714" w:rsidRDefault="00072714" w:rsidP="00072714">
      <w:pPr>
        <w:pStyle w:val="ListParagraph"/>
        <w:ind w:left="360"/>
        <w:jc w:val="center"/>
        <w:rPr>
          <w:rFonts w:asciiTheme="minorHAnsi" w:hAnsiTheme="minorHAnsi"/>
          <w:lang w:eastAsia="en-CA"/>
        </w:rPr>
      </w:pPr>
      <w:proofErr w:type="gramStart"/>
      <w:r>
        <w:rPr>
          <w:rFonts w:asciiTheme="minorHAnsi" w:hAnsiTheme="minorHAnsi"/>
          <w:lang w:eastAsia="en-CA"/>
        </w:rPr>
        <w:t>or</w:t>
      </w:r>
      <w:proofErr w:type="gramEnd"/>
    </w:p>
    <w:p w:rsidR="00072714" w:rsidRPr="00072714" w:rsidRDefault="00072714" w:rsidP="00072714">
      <w:pPr>
        <w:pStyle w:val="ListParagraph"/>
        <w:ind w:left="360"/>
        <w:rPr>
          <w:b/>
        </w:rPr>
      </w:pPr>
      <w:r>
        <w:rPr>
          <w:rFonts w:asciiTheme="minorHAnsi" w:hAnsiTheme="minorHAnsi"/>
          <w:b/>
          <w:lang w:eastAsia="en-CA"/>
        </w:rPr>
        <w:t xml:space="preserve">                                </w:t>
      </w:r>
      <w:r w:rsidRPr="00072714">
        <w:rPr>
          <w:rFonts w:asciiTheme="minorHAnsi" w:hAnsiTheme="minorHAnsi"/>
          <w:b/>
          <w:lang w:eastAsia="en-CA"/>
        </w:rPr>
        <w:t>Why do you want to leave your current position?</w:t>
      </w:r>
    </w:p>
    <w:p w:rsidR="00F422E1" w:rsidRDefault="00F422E1" w:rsidP="00F422E1"/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77"/>
        <w:gridCol w:w="7571"/>
      </w:tblGrid>
      <w:tr w:rsidR="00072714" w:rsidTr="007379AD">
        <w:trPr>
          <w:jc w:val="center"/>
        </w:trPr>
        <w:tc>
          <w:tcPr>
            <w:tcW w:w="1477" w:type="dxa"/>
          </w:tcPr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Pr="000A5676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Pr="00BE11E1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P</w:t>
            </w:r>
            <w:r>
              <w:rPr>
                <w:rFonts w:asciiTheme="minorHAnsi" w:hAnsiTheme="minorHAnsi"/>
              </w:rPr>
              <w:t>ositive</w:t>
            </w:r>
          </w:p>
        </w:tc>
        <w:tc>
          <w:tcPr>
            <w:tcW w:w="7560" w:type="dxa"/>
          </w:tcPr>
          <w:p w:rsidR="00072714" w:rsidRPr="00543262" w:rsidRDefault="00072714" w:rsidP="007379AD">
            <w:pPr>
              <w:widowControl w:val="0"/>
              <w:tabs>
                <w:tab w:val="left" w:pos="732"/>
              </w:tabs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sz w:val="6"/>
                <w:szCs w:val="6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share</w:t>
            </w:r>
            <w:proofErr w:type="gramEnd"/>
            <w:r>
              <w:rPr>
                <w:rFonts w:asciiTheme="minorHAnsi" w:hAnsiTheme="minorHAnsi" w:cstheme="minorHAnsi"/>
              </w:rPr>
              <w:t xml:space="preserve"> 3 things that you are proud of from your last job 1.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Pr="00105B71" w:rsidRDefault="00072714" w:rsidP="007379AD">
            <w:pPr>
              <w:pStyle w:val="ListParagraph"/>
              <w:widowControl w:val="0"/>
              <w:autoSpaceDE w:val="0"/>
              <w:autoSpaceDN w:val="0"/>
              <w:adjustRightInd w:val="0"/>
              <w:ind w:left="1080"/>
              <w:rPr>
                <w:rFonts w:asciiTheme="minorHAnsi" w:hAnsiTheme="minorHAnsi"/>
              </w:rPr>
            </w:pPr>
          </w:p>
        </w:tc>
      </w:tr>
      <w:tr w:rsidR="00072714" w:rsidTr="007379AD">
        <w:trPr>
          <w:trHeight w:val="19"/>
          <w:jc w:val="center"/>
        </w:trPr>
        <w:tc>
          <w:tcPr>
            <w:tcW w:w="1477" w:type="dxa"/>
          </w:tcPr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Pr="000A5676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Pr="00BE11E1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N</w:t>
            </w:r>
            <w:r>
              <w:rPr>
                <w:rFonts w:asciiTheme="minorHAnsi" w:hAnsiTheme="minorHAnsi"/>
              </w:rPr>
              <w:t>eutral</w:t>
            </w:r>
          </w:p>
          <w:p w:rsidR="00072714" w:rsidRPr="00BE11E1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7560" w:type="dxa"/>
          </w:tcPr>
          <w:p w:rsidR="00072714" w:rsidRPr="00543262" w:rsidRDefault="00072714" w:rsidP="007379AD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6"/>
                <w:szCs w:val="6"/>
              </w:rPr>
            </w:pPr>
          </w:p>
          <w:p w:rsidR="00072714" w:rsidRPr="000900BB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be brief and stick to the facts</w:t>
            </w:r>
          </w:p>
          <w:p w:rsidR="00072714" w:rsidRPr="000900BB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do not say anything negative about the organization or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900BB">
              <w:rPr>
                <w:rFonts w:asciiTheme="minorHAnsi" w:hAnsiTheme="minorHAnsi" w:cstheme="minorHAnsi"/>
              </w:rPr>
              <w:t>any person(s)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Pr="000900BB">
              <w:rPr>
                <w:rFonts w:asciiTheme="minorHAnsi" w:hAnsiTheme="minorHAnsi" w:cstheme="minorHAnsi"/>
              </w:rPr>
              <w:t>take ownership of the decision to leave</w:t>
            </w:r>
            <w:r>
              <w:rPr>
                <w:rFonts w:asciiTheme="minorHAnsi" w:hAnsiTheme="minorHAnsi" w:cstheme="minorHAnsi"/>
              </w:rPr>
              <w:t xml:space="preserve"> and</w:t>
            </w:r>
            <w:r w:rsidRPr="000900BB">
              <w:rPr>
                <w:rFonts w:asciiTheme="minorHAnsi" w:hAnsiTheme="minorHAnsi" w:cstheme="minorHAnsi"/>
              </w:rPr>
              <w:t xml:space="preserve"> or refer to it as a positive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</w:t>
            </w:r>
            <w:r w:rsidRPr="000900BB">
              <w:rPr>
                <w:rFonts w:asciiTheme="minorHAnsi" w:hAnsiTheme="minorHAnsi" w:cstheme="minorHAnsi"/>
              </w:rPr>
              <w:t>decision made by you and the employer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Pr="006875D3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</w:p>
        </w:tc>
      </w:tr>
      <w:tr w:rsidR="00072714" w:rsidTr="007379AD">
        <w:trPr>
          <w:jc w:val="center"/>
        </w:trPr>
        <w:tc>
          <w:tcPr>
            <w:tcW w:w="1477" w:type="dxa"/>
          </w:tcPr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Pr="000A5676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12"/>
                <w:szCs w:val="12"/>
              </w:rPr>
            </w:pPr>
          </w:p>
          <w:p w:rsidR="00072714" w:rsidRPr="00BE11E1" w:rsidRDefault="00072714" w:rsidP="007379AD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sz w:val="36"/>
                <w:szCs w:val="36"/>
              </w:rPr>
              <w:t>P</w:t>
            </w:r>
            <w:r>
              <w:rPr>
                <w:rFonts w:asciiTheme="minorHAnsi" w:hAnsiTheme="minorHAnsi"/>
              </w:rPr>
              <w:t>ositive</w:t>
            </w:r>
          </w:p>
        </w:tc>
        <w:tc>
          <w:tcPr>
            <w:tcW w:w="7560" w:type="dxa"/>
          </w:tcPr>
          <w:p w:rsidR="00072714" w:rsidRPr="00543262" w:rsidRDefault="00072714" w:rsidP="007379AD">
            <w:pPr>
              <w:pStyle w:val="ListParagraph"/>
              <w:tabs>
                <w:tab w:val="left" w:pos="732"/>
              </w:tabs>
              <w:rPr>
                <w:rFonts w:asciiTheme="minorHAnsi" w:hAnsiTheme="minorHAnsi"/>
                <w:sz w:val="6"/>
                <w:szCs w:val="6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proofErr w:type="gramStart"/>
            <w:r w:rsidRPr="00900B97">
              <w:rPr>
                <w:rFonts w:asciiTheme="minorHAnsi" w:hAnsiTheme="minorHAnsi" w:cstheme="minorHAnsi"/>
              </w:rPr>
              <w:t>provid</w:t>
            </w:r>
            <w:r>
              <w:rPr>
                <w:rFonts w:asciiTheme="minorHAnsi" w:hAnsiTheme="minorHAnsi" w:cstheme="minorHAnsi"/>
              </w:rPr>
              <w:t>e</w:t>
            </w:r>
            <w:proofErr w:type="gramEnd"/>
            <w:r w:rsidRPr="00900B97">
              <w:rPr>
                <w:rFonts w:asciiTheme="minorHAnsi" w:hAnsiTheme="minorHAnsi" w:cstheme="minorHAnsi"/>
              </w:rPr>
              <w:t xml:space="preserve"> 3 positive</w:t>
            </w:r>
            <w:r>
              <w:rPr>
                <w:rFonts w:asciiTheme="minorHAnsi" w:hAnsiTheme="minorHAnsi" w:cstheme="minorHAnsi"/>
              </w:rPr>
              <w:t>s that are relevant to the position 1.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072714" w:rsidRDefault="00072714" w:rsidP="007379A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  <w:p w:rsidR="00072714" w:rsidRPr="006875D3" w:rsidRDefault="00072714" w:rsidP="007379AD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/>
              </w:rPr>
            </w:pPr>
          </w:p>
        </w:tc>
      </w:tr>
    </w:tbl>
    <w:p w:rsidR="00595DF2" w:rsidRDefault="00595DF2" w:rsidP="00F422E1"/>
    <w:p w:rsidR="00042CD1" w:rsidRPr="008A5933" w:rsidRDefault="00042CD1" w:rsidP="00042CD1">
      <w:pPr>
        <w:rPr>
          <w:rFonts w:asciiTheme="minorHAnsi" w:hAnsiTheme="minorHAnsi" w:cstheme="minorHAnsi"/>
          <w:lang w:eastAsia="en-CA"/>
        </w:rPr>
      </w:pPr>
      <w:r>
        <w:rPr>
          <w:rFonts w:asciiTheme="minorHAnsi" w:hAnsiTheme="minorHAnsi" w:cstheme="minorHAnsi"/>
          <w:lang w:eastAsia="en-CA"/>
        </w:rPr>
        <w:t xml:space="preserve">- </w:t>
      </w:r>
      <w:r w:rsidRPr="008A5933">
        <w:rPr>
          <w:rFonts w:asciiTheme="minorHAnsi" w:hAnsiTheme="minorHAnsi" w:cstheme="minorHAnsi"/>
          <w:lang w:eastAsia="en-CA"/>
        </w:rPr>
        <w:t xml:space="preserve">Refer to pages </w:t>
      </w:r>
      <w:r w:rsidR="00766E83">
        <w:rPr>
          <w:rFonts w:asciiTheme="minorHAnsi" w:hAnsiTheme="minorHAnsi" w:cstheme="minorHAnsi"/>
          <w:lang w:eastAsia="en-CA"/>
        </w:rPr>
        <w:t>7</w:t>
      </w:r>
      <w:r w:rsidRPr="008A5933">
        <w:rPr>
          <w:rFonts w:asciiTheme="minorHAnsi" w:hAnsiTheme="minorHAnsi" w:cstheme="minorHAnsi"/>
          <w:lang w:eastAsia="en-CA"/>
        </w:rPr>
        <w:t>-9</w:t>
      </w:r>
      <w:r w:rsidR="007A686E" w:rsidRPr="007A686E">
        <w:rPr>
          <w:rFonts w:asciiTheme="minorHAnsi" w:hAnsiTheme="minorHAnsi" w:cstheme="minorHAnsi"/>
          <w:lang w:eastAsia="en-CA"/>
        </w:rPr>
        <w:t xml:space="preserve"> </w:t>
      </w:r>
      <w:r w:rsidR="007A686E">
        <w:rPr>
          <w:rFonts w:asciiTheme="minorHAnsi" w:hAnsiTheme="minorHAnsi" w:cstheme="minorHAnsi"/>
          <w:lang w:eastAsia="en-CA"/>
        </w:rPr>
        <w:t xml:space="preserve">in your Reference Book </w:t>
      </w:r>
      <w:r w:rsidR="007A686E" w:rsidRPr="008A5933">
        <w:rPr>
          <w:rFonts w:asciiTheme="minorHAnsi" w:hAnsiTheme="minorHAnsi" w:cstheme="minorHAnsi"/>
          <w:lang w:eastAsia="en-CA"/>
        </w:rPr>
        <w:t xml:space="preserve">to </w:t>
      </w:r>
      <w:r w:rsidRPr="008A5933">
        <w:rPr>
          <w:rFonts w:asciiTheme="minorHAnsi" w:hAnsiTheme="minorHAnsi" w:cstheme="minorHAnsi"/>
          <w:lang w:eastAsia="en-CA"/>
        </w:rPr>
        <w:t xml:space="preserve">review </w:t>
      </w:r>
      <w:r w:rsidR="007A686E">
        <w:rPr>
          <w:rFonts w:asciiTheme="minorHAnsi" w:hAnsiTheme="minorHAnsi" w:cstheme="minorHAnsi"/>
          <w:lang w:eastAsia="en-CA"/>
        </w:rPr>
        <w:t>examples</w:t>
      </w:r>
    </w:p>
    <w:p w:rsidR="00042CD1" w:rsidRDefault="00042CD1" w:rsidP="00F422E1"/>
    <w:p w:rsidR="00FC01B9" w:rsidRDefault="00FC01B9">
      <w:pPr>
        <w:rPr>
          <w:rFonts w:asciiTheme="minorHAnsi" w:hAnsiTheme="minorHAnsi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799552" behindDoc="1" locked="0" layoutInCell="1" allowOverlap="1" wp14:anchorId="201B8DC7" wp14:editId="5C1AC570">
            <wp:simplePos x="0" y="0"/>
            <wp:positionH relativeFrom="column">
              <wp:posOffset>66675</wp:posOffset>
            </wp:positionH>
            <wp:positionV relativeFrom="paragraph">
              <wp:posOffset>147320</wp:posOffset>
            </wp:positionV>
            <wp:extent cx="401955" cy="389890"/>
            <wp:effectExtent l="0" t="0" r="0" b="0"/>
            <wp:wrapTight wrapText="bothSides">
              <wp:wrapPolygon edited="0">
                <wp:start x="8190" y="0"/>
                <wp:lineTo x="0" y="0"/>
                <wp:lineTo x="0" y="20052"/>
                <wp:lineTo x="12284" y="20052"/>
                <wp:lineTo x="20474" y="18997"/>
                <wp:lineTo x="20474" y="13720"/>
                <wp:lineTo x="19450" y="0"/>
                <wp:lineTo x="8190" y="0"/>
              </wp:wrapPolygon>
            </wp:wrapTight>
            <wp:docPr id="33" name="Picture 33" descr="Image result for no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not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" cy="38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5DF2" w:rsidRDefault="00D34150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eople remember the first thing that you say and the last thing. </w:t>
      </w:r>
    </w:p>
    <w:p w:rsidR="00595DF2" w:rsidRDefault="00FC01B9">
      <w:pPr>
        <w:rPr>
          <w:rFonts w:asciiTheme="minorHAnsi" w:hAnsiTheme="minorHAnsi"/>
        </w:rPr>
      </w:pPr>
      <w:r>
        <w:rPr>
          <w:rFonts w:asciiTheme="minorHAnsi" w:hAnsiTheme="minorHAnsi"/>
        </w:rPr>
        <w:t>That’s why you want to start off positive and end on a positive note.</w:t>
      </w:r>
    </w:p>
    <w:p w:rsidR="00595DF2" w:rsidRDefault="00595DF2">
      <w:pPr>
        <w:rPr>
          <w:rFonts w:asciiTheme="minorHAnsi" w:hAnsiTheme="minorHAnsi" w:cstheme="minorHAnsi"/>
          <w:b/>
          <w:sz w:val="40"/>
          <w:szCs w:val="40"/>
          <w:lang w:eastAsia="en-CA"/>
        </w:rPr>
      </w:pPr>
      <w:r>
        <w:rPr>
          <w:rFonts w:asciiTheme="minorHAnsi" w:hAnsiTheme="minorHAnsi" w:cstheme="minorHAnsi"/>
          <w:b/>
          <w:sz w:val="40"/>
          <w:szCs w:val="40"/>
          <w:lang w:eastAsia="en-CA"/>
        </w:rPr>
        <w:br w:type="page"/>
      </w:r>
    </w:p>
    <w:p w:rsidR="00740808" w:rsidRPr="00D34150" w:rsidRDefault="00740808" w:rsidP="00D34150">
      <w:pPr>
        <w:jc w:val="center"/>
        <w:rPr>
          <w:rFonts w:asciiTheme="minorHAnsi" w:hAnsiTheme="minorHAnsi" w:cstheme="minorHAnsi"/>
          <w:b/>
          <w:sz w:val="40"/>
          <w:szCs w:val="40"/>
          <w:lang w:eastAsia="en-CA"/>
        </w:rPr>
      </w:pPr>
      <w:r w:rsidRPr="00D34150">
        <w:rPr>
          <w:rFonts w:asciiTheme="minorHAnsi" w:hAnsiTheme="minorHAnsi" w:cstheme="minorHAnsi"/>
          <w:b/>
          <w:sz w:val="40"/>
          <w:szCs w:val="40"/>
          <w:lang w:eastAsia="en-CA"/>
        </w:rPr>
        <w:lastRenderedPageBreak/>
        <w:t>SAP</w:t>
      </w:r>
    </w:p>
    <w:p w:rsidR="00C97842" w:rsidRPr="007A686E" w:rsidRDefault="006E05E2" w:rsidP="00340E5F">
      <w:pPr>
        <w:pStyle w:val="ListParagraph"/>
        <w:numPr>
          <w:ilvl w:val="0"/>
          <w:numId w:val="4"/>
        </w:numPr>
      </w:pPr>
      <w:r w:rsidRPr="00340E5F">
        <w:rPr>
          <w:rFonts w:asciiTheme="minorHAnsi" w:hAnsiTheme="minorHAnsi" w:cstheme="minorHAnsi"/>
          <w:lang w:eastAsia="en-CA"/>
        </w:rPr>
        <w:t>u</w:t>
      </w:r>
      <w:r w:rsidR="00C97842" w:rsidRPr="00340E5F">
        <w:rPr>
          <w:rFonts w:asciiTheme="minorHAnsi" w:hAnsiTheme="minorHAnsi" w:cstheme="minorHAnsi"/>
          <w:lang w:eastAsia="en-CA"/>
        </w:rPr>
        <w:t xml:space="preserve">se for </w:t>
      </w:r>
      <w:r w:rsidR="00C97842" w:rsidRPr="00340E5F">
        <w:rPr>
          <w:rFonts w:asciiTheme="minorHAnsi" w:hAnsiTheme="minorHAnsi"/>
          <w:b/>
          <w:lang w:eastAsia="en-CA"/>
        </w:rPr>
        <w:t>Behaviour Descriptive</w:t>
      </w:r>
      <w:r w:rsidR="00ED6171" w:rsidRPr="00340E5F">
        <w:rPr>
          <w:rFonts w:asciiTheme="minorHAnsi" w:hAnsiTheme="minorHAnsi"/>
          <w:lang w:eastAsia="en-CA"/>
        </w:rPr>
        <w:t xml:space="preserve">, </w:t>
      </w:r>
      <w:r w:rsidR="00C97842" w:rsidRPr="00340E5F">
        <w:rPr>
          <w:rFonts w:asciiTheme="minorHAnsi" w:hAnsiTheme="minorHAnsi"/>
          <w:lang w:eastAsia="en-CA"/>
        </w:rPr>
        <w:t xml:space="preserve">and </w:t>
      </w:r>
      <w:r w:rsidR="00C97842" w:rsidRPr="00340E5F">
        <w:rPr>
          <w:rFonts w:asciiTheme="minorHAnsi" w:hAnsiTheme="minorHAnsi"/>
          <w:b/>
          <w:lang w:eastAsia="en-CA"/>
        </w:rPr>
        <w:t xml:space="preserve">Situational </w:t>
      </w:r>
      <w:r w:rsidR="00C97842" w:rsidRPr="00340E5F">
        <w:rPr>
          <w:rFonts w:asciiTheme="minorHAnsi" w:hAnsiTheme="minorHAnsi"/>
          <w:lang w:eastAsia="en-CA"/>
        </w:rPr>
        <w:t xml:space="preserve">questions </w:t>
      </w:r>
      <w:r w:rsidRPr="00340E5F">
        <w:rPr>
          <w:rFonts w:asciiTheme="minorHAnsi" w:hAnsiTheme="minorHAnsi"/>
          <w:b/>
          <w:lang w:eastAsia="en-CA"/>
        </w:rPr>
        <w:t>you</w:t>
      </w:r>
      <w:r w:rsidRPr="00340E5F">
        <w:rPr>
          <w:rFonts w:asciiTheme="minorHAnsi" w:hAnsiTheme="minorHAnsi"/>
          <w:lang w:eastAsia="en-CA"/>
        </w:rPr>
        <w:t xml:space="preserve"> </w:t>
      </w:r>
      <w:r w:rsidR="00AC34DE" w:rsidRPr="00340E5F">
        <w:rPr>
          <w:rFonts w:asciiTheme="minorHAnsi" w:hAnsiTheme="minorHAnsi"/>
          <w:b/>
          <w:lang w:eastAsia="en-CA"/>
        </w:rPr>
        <w:t>have experienced</w:t>
      </w:r>
    </w:p>
    <w:p w:rsidR="007A686E" w:rsidRPr="00904035" w:rsidRDefault="007A686E" w:rsidP="00340E5F">
      <w:pPr>
        <w:pStyle w:val="ListParagraph"/>
        <w:numPr>
          <w:ilvl w:val="0"/>
          <w:numId w:val="4"/>
        </w:numPr>
      </w:pPr>
      <w:r w:rsidRPr="008A5933">
        <w:rPr>
          <w:rFonts w:asciiTheme="minorHAnsi" w:hAnsiTheme="minorHAnsi" w:cstheme="minorHAnsi"/>
          <w:lang w:eastAsia="en-CA"/>
        </w:rPr>
        <w:t xml:space="preserve">Refer to pages </w:t>
      </w:r>
      <w:r>
        <w:rPr>
          <w:rFonts w:asciiTheme="minorHAnsi" w:hAnsiTheme="minorHAnsi" w:cstheme="minorHAnsi"/>
          <w:lang w:eastAsia="en-CA"/>
        </w:rPr>
        <w:t>19</w:t>
      </w:r>
      <w:r w:rsidR="00655502">
        <w:rPr>
          <w:rFonts w:asciiTheme="minorHAnsi" w:hAnsiTheme="minorHAnsi" w:cstheme="minorHAnsi"/>
          <w:lang w:eastAsia="en-CA"/>
        </w:rPr>
        <w:t>-2</w:t>
      </w:r>
      <w:r w:rsidR="006076CC">
        <w:rPr>
          <w:rFonts w:asciiTheme="minorHAnsi" w:hAnsiTheme="minorHAnsi" w:cstheme="minorHAnsi"/>
          <w:lang w:eastAsia="en-CA"/>
        </w:rPr>
        <w:t>6</w:t>
      </w:r>
      <w:r w:rsidRPr="008A5933">
        <w:rPr>
          <w:rFonts w:asciiTheme="minorHAnsi" w:hAnsiTheme="minorHAnsi" w:cstheme="minorHAnsi"/>
          <w:lang w:eastAsia="en-CA"/>
        </w:rPr>
        <w:t xml:space="preserve"> </w:t>
      </w:r>
      <w:r>
        <w:rPr>
          <w:rFonts w:asciiTheme="minorHAnsi" w:hAnsiTheme="minorHAnsi" w:cstheme="minorHAnsi"/>
          <w:lang w:eastAsia="en-CA"/>
        </w:rPr>
        <w:t xml:space="preserve">in your Reference Book </w:t>
      </w:r>
      <w:r w:rsidRPr="008A5933">
        <w:rPr>
          <w:rFonts w:asciiTheme="minorHAnsi" w:hAnsiTheme="minorHAnsi" w:cstheme="minorHAnsi"/>
          <w:lang w:eastAsia="en-CA"/>
        </w:rPr>
        <w:t xml:space="preserve">to review </w:t>
      </w:r>
      <w:r>
        <w:rPr>
          <w:rFonts w:asciiTheme="minorHAnsi" w:hAnsiTheme="minorHAnsi" w:cstheme="minorHAnsi"/>
          <w:lang w:eastAsia="en-CA"/>
        </w:rPr>
        <w:t>ex</w:t>
      </w:r>
      <w:r w:rsidRPr="008A5933">
        <w:rPr>
          <w:rFonts w:asciiTheme="minorHAnsi" w:hAnsiTheme="minorHAnsi" w:cstheme="minorHAnsi"/>
          <w:lang w:eastAsia="en-CA"/>
        </w:rPr>
        <w:t>ample</w:t>
      </w:r>
      <w:r>
        <w:rPr>
          <w:rFonts w:asciiTheme="minorHAnsi" w:hAnsiTheme="minorHAnsi" w:cstheme="minorHAnsi"/>
          <w:lang w:eastAsia="en-CA"/>
        </w:rPr>
        <w:t>s</w:t>
      </w:r>
    </w:p>
    <w:p w:rsidR="00904035" w:rsidRDefault="00904035" w:rsidP="00904035">
      <w:pPr>
        <w:pStyle w:val="ListParagraph"/>
        <w:ind w:left="360"/>
      </w:pPr>
    </w:p>
    <w:tbl>
      <w:tblPr>
        <w:tblStyle w:val="TableGrid"/>
        <w:tblpPr w:leftFromText="180" w:rightFromText="180" w:vertAnchor="text" w:horzAnchor="page" w:tblpX="2882" w:tblpY="147"/>
        <w:tblW w:w="8118" w:type="dxa"/>
        <w:tblLook w:val="04A0" w:firstRow="1" w:lastRow="0" w:firstColumn="1" w:lastColumn="0" w:noHBand="0" w:noVBand="1"/>
      </w:tblPr>
      <w:tblGrid>
        <w:gridCol w:w="1278"/>
        <w:gridCol w:w="6840"/>
      </w:tblGrid>
      <w:tr w:rsidR="00803C6A" w:rsidRPr="00B80D49" w:rsidTr="00E002CD">
        <w:tc>
          <w:tcPr>
            <w:tcW w:w="1278" w:type="dxa"/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Pr="00E9645A" w:rsidRDefault="00813D50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840" w:type="dxa"/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  <w:p w:rsidR="00803C6A" w:rsidRPr="00B80D49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803C6A" w:rsidRPr="008F112B" w:rsidTr="00E002CD">
        <w:tc>
          <w:tcPr>
            <w:tcW w:w="1278" w:type="dxa"/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>Employer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or S</w:t>
            </w:r>
            <w:r w:rsidRPr="00E9645A">
              <w:rPr>
                <w:rFonts w:asciiTheme="minorHAnsi" w:hAnsiTheme="minorHAnsi" w:cstheme="minorHAnsi"/>
                <w:b/>
                <w:bCs/>
              </w:rPr>
              <w:t>ector</w:t>
            </w:r>
          </w:p>
          <w:p w:rsidR="00803C6A" w:rsidRPr="00E9645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840" w:type="dxa"/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Pr="008F112B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  <w:tr w:rsidR="00803C6A" w:rsidRPr="002D384D" w:rsidTr="00E002CD">
        <w:tc>
          <w:tcPr>
            <w:tcW w:w="1278" w:type="dxa"/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pecific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E9645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Incident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Pr="00E9645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840" w:type="dxa"/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RPr="002D384D" w:rsidTr="00E002CD">
        <w:tc>
          <w:tcPr>
            <w:tcW w:w="1278" w:type="dxa"/>
            <w:tcBorders>
              <w:bottom w:val="nil"/>
            </w:tcBorders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840" w:type="dxa"/>
            <w:tcBorders>
              <w:bottom w:val="nil"/>
            </w:tcBorders>
          </w:tcPr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RPr="002D384D" w:rsidTr="00E002CD">
        <w:tc>
          <w:tcPr>
            <w:tcW w:w="1278" w:type="dxa"/>
            <w:tcBorders>
              <w:top w:val="nil"/>
            </w:tcBorders>
          </w:tcPr>
          <w:p w:rsidR="00803C6A" w:rsidRPr="00E9645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6840" w:type="dxa"/>
            <w:tcBorders>
              <w:top w:val="nil"/>
            </w:tcBorders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RPr="00B80D49" w:rsidTr="00E002CD">
        <w:tc>
          <w:tcPr>
            <w:tcW w:w="1278" w:type="dxa"/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Pr="00587E91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6840" w:type="dxa"/>
          </w:tcPr>
          <w:p w:rsidR="00803C6A" w:rsidRPr="00B80D49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803C6A" w:rsidRPr="002D384D" w:rsidTr="00E002CD">
        <w:tc>
          <w:tcPr>
            <w:tcW w:w="1278" w:type="dxa"/>
            <w:tcBorders>
              <w:bottom w:val="single" w:sz="4" w:space="0" w:color="auto"/>
            </w:tcBorders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803C6A" w:rsidRPr="00E9645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Pr="009E2985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RPr="002D384D" w:rsidTr="00E002CD">
        <w:trPr>
          <w:trHeight w:val="90"/>
        </w:trPr>
        <w:tc>
          <w:tcPr>
            <w:tcW w:w="1278" w:type="dxa"/>
            <w:tcBorders>
              <w:bottom w:val="nil"/>
            </w:tcBorders>
          </w:tcPr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840" w:type="dxa"/>
            <w:tcBorders>
              <w:bottom w:val="nil"/>
            </w:tcBorders>
          </w:tcPr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RPr="002D384D" w:rsidTr="00E002CD">
        <w:tc>
          <w:tcPr>
            <w:tcW w:w="1278" w:type="dxa"/>
            <w:tcBorders>
              <w:top w:val="nil"/>
            </w:tcBorders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Pr="002D384D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6840" w:type="dxa"/>
            <w:tcBorders>
              <w:top w:val="nil"/>
            </w:tcBorders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RPr="002D384D" w:rsidTr="00E002CD">
        <w:tc>
          <w:tcPr>
            <w:tcW w:w="1278" w:type="dxa"/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Pr="00E9645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840" w:type="dxa"/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803C6A" w:rsidRPr="002D384D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803C6A" w:rsidTr="00E002CD">
        <w:tc>
          <w:tcPr>
            <w:tcW w:w="1278" w:type="dxa"/>
          </w:tcPr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803C6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803C6A" w:rsidRPr="00E9645A" w:rsidRDefault="00803C6A" w:rsidP="00803C6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840" w:type="dxa"/>
          </w:tcPr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803C6A" w:rsidRDefault="00803C6A" w:rsidP="00803C6A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5A1C0A" w:rsidRDefault="00620761" w:rsidP="005A1C0A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8D9D9BE" wp14:editId="18831EB9">
                <wp:simplePos x="0" y="0"/>
                <wp:positionH relativeFrom="column">
                  <wp:posOffset>-43180</wp:posOffset>
                </wp:positionH>
                <wp:positionV relativeFrom="paragraph">
                  <wp:posOffset>77470</wp:posOffset>
                </wp:positionV>
                <wp:extent cx="879475" cy="7448550"/>
                <wp:effectExtent l="0" t="0" r="1587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7448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et</w:t>
                            </w:r>
                          </w:p>
                          <w:p w:rsidR="00924AA1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he</w:t>
                            </w:r>
                            <w:proofErr w:type="gramEnd"/>
                          </w:p>
                          <w:p w:rsidR="00924AA1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cene</w:t>
                            </w:r>
                          </w:p>
                          <w:p w:rsidR="00924AA1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</w:p>
                          <w:p w:rsidR="00924AA1" w:rsidRDefault="00924AA1" w:rsidP="005A1C0A"/>
                          <w:p w:rsidR="00924AA1" w:rsidRDefault="00924AA1" w:rsidP="005A1C0A"/>
                          <w:p w:rsidR="00924AA1" w:rsidRDefault="00924AA1" w:rsidP="005A1C0A"/>
                          <w:p w:rsidR="00924AA1" w:rsidRPr="00957148" w:rsidRDefault="00924AA1" w:rsidP="005A1C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5A1C0A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t>_________</w:t>
                            </w:r>
                          </w:p>
                          <w:p w:rsidR="00924AA1" w:rsidRDefault="00924AA1" w:rsidP="005A1C0A"/>
                          <w:p w:rsidR="00924AA1" w:rsidRDefault="00924AA1" w:rsidP="005A1C0A"/>
                          <w:p w:rsidR="00924AA1" w:rsidRPr="00957148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A1C0A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5A1C0A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5A1C0A"/>
                          <w:p w:rsidR="00924AA1" w:rsidRDefault="00924AA1" w:rsidP="005A1C0A"/>
                          <w:p w:rsidR="00924AA1" w:rsidRDefault="00924AA1" w:rsidP="005A1C0A"/>
                          <w:p w:rsidR="00924AA1" w:rsidRDefault="00924AA1" w:rsidP="005A1C0A"/>
                          <w:p w:rsidR="00924AA1" w:rsidRPr="00FE05C6" w:rsidRDefault="00924AA1" w:rsidP="005A1C0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924AA1" w:rsidRDefault="00924AA1" w:rsidP="00342284"/>
                          <w:p w:rsidR="00924AA1" w:rsidRDefault="00924AA1" w:rsidP="00342284"/>
                          <w:p w:rsidR="00924AA1" w:rsidRPr="00957148" w:rsidRDefault="00924AA1" w:rsidP="00342284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  <w:r>
                              <w:t>_________</w:t>
                            </w:r>
                          </w:p>
                          <w:p w:rsidR="00924AA1" w:rsidRDefault="00924AA1" w:rsidP="00342284"/>
                          <w:p w:rsidR="00924AA1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5A1C0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5A1C0A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5A1C0A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5A1C0A"/>
                          <w:p w:rsidR="00924AA1" w:rsidRDefault="00924AA1" w:rsidP="005A1C0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9D9BE" id="Text Box 12" o:spid="_x0000_s1045" type="#_x0000_t202" style="position:absolute;margin-left:-3.4pt;margin-top:6.1pt;width:69.25pt;height:586.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" fillcolor="window" strokeweight=".5pt">
                <v:textbox>
                  <w:txbxContent>
                    <w:p w:rsidR="00924AA1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et</w:t>
                      </w:r>
                    </w:p>
                    <w:p w:rsidR="00924AA1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the</w:t>
                      </w:r>
                      <w:proofErr w:type="gramEnd"/>
                    </w:p>
                    <w:p w:rsidR="00924AA1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cene</w:t>
                      </w:r>
                    </w:p>
                    <w:p w:rsidR="00924AA1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</w:p>
                    <w:p w:rsidR="00924AA1" w:rsidRDefault="00924AA1" w:rsidP="005A1C0A"/>
                    <w:p w:rsidR="00924AA1" w:rsidRDefault="00924AA1" w:rsidP="005A1C0A"/>
                    <w:p w:rsidR="00924AA1" w:rsidRDefault="00924AA1" w:rsidP="005A1C0A"/>
                    <w:p w:rsidR="00924AA1" w:rsidRPr="00957148" w:rsidRDefault="00924AA1" w:rsidP="005A1C0A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5A1C0A">
                      <w:pPr>
                        <w:rPr>
                          <w:sz w:val="4"/>
                          <w:szCs w:val="4"/>
                        </w:rPr>
                      </w:pPr>
                      <w:r>
                        <w:t>_________</w:t>
                      </w:r>
                    </w:p>
                    <w:p w:rsidR="00924AA1" w:rsidRDefault="00924AA1" w:rsidP="005A1C0A"/>
                    <w:p w:rsidR="00924AA1" w:rsidRDefault="00924AA1" w:rsidP="005A1C0A"/>
                    <w:p w:rsidR="00924AA1" w:rsidRPr="00957148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A1C0A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5A1C0A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5A1C0A"/>
                    <w:p w:rsidR="00924AA1" w:rsidRDefault="00924AA1" w:rsidP="005A1C0A"/>
                    <w:p w:rsidR="00924AA1" w:rsidRDefault="00924AA1" w:rsidP="005A1C0A"/>
                    <w:p w:rsidR="00924AA1" w:rsidRDefault="00924AA1" w:rsidP="005A1C0A"/>
                    <w:p w:rsidR="00924AA1" w:rsidRPr="00FE05C6" w:rsidRDefault="00924AA1" w:rsidP="005A1C0A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924AA1" w:rsidRDefault="00924AA1" w:rsidP="00342284"/>
                    <w:p w:rsidR="00924AA1" w:rsidRDefault="00924AA1" w:rsidP="00342284"/>
                    <w:p w:rsidR="00924AA1" w:rsidRPr="00957148" w:rsidRDefault="00924AA1" w:rsidP="00342284">
                      <w:pPr>
                        <w:rPr>
                          <w:sz w:val="4"/>
                          <w:szCs w:val="4"/>
                        </w:rPr>
                      </w:pPr>
                      <w:r>
                        <w:t>_________</w:t>
                      </w:r>
                    </w:p>
                    <w:p w:rsidR="00924AA1" w:rsidRDefault="00924AA1" w:rsidP="00342284"/>
                    <w:p w:rsidR="00924AA1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5A1C0A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5A1C0A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5A1C0A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5A1C0A"/>
                    <w:p w:rsidR="00924AA1" w:rsidRDefault="00924AA1" w:rsidP="005A1C0A"/>
                  </w:txbxContent>
                </v:textbox>
              </v:shape>
            </w:pict>
          </mc:Fallback>
        </mc:AlternateContent>
      </w:r>
    </w:p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5A1C0A" w:rsidRDefault="005A1C0A" w:rsidP="005A1C0A"/>
    <w:p w:rsidR="00803C6A" w:rsidRDefault="00803C6A">
      <w:r>
        <w:br w:type="page"/>
      </w:r>
    </w:p>
    <w:p w:rsidR="00740808" w:rsidRPr="00D34150" w:rsidRDefault="00740808" w:rsidP="00D34150">
      <w:pPr>
        <w:jc w:val="center"/>
        <w:rPr>
          <w:rFonts w:asciiTheme="minorHAnsi" w:hAnsiTheme="minorHAnsi"/>
          <w:b/>
          <w:sz w:val="40"/>
          <w:szCs w:val="40"/>
          <w:lang w:eastAsia="en-CA"/>
        </w:rPr>
      </w:pPr>
      <w:r w:rsidRPr="00D34150">
        <w:rPr>
          <w:rFonts w:asciiTheme="minorHAnsi" w:hAnsiTheme="minorHAnsi"/>
          <w:b/>
          <w:sz w:val="40"/>
          <w:szCs w:val="40"/>
          <w:lang w:eastAsia="en-CA"/>
        </w:rPr>
        <w:lastRenderedPageBreak/>
        <w:t>AP</w:t>
      </w:r>
    </w:p>
    <w:p w:rsidR="00110DC7" w:rsidRPr="00766E83" w:rsidRDefault="006E05E2" w:rsidP="006E05E2">
      <w:pPr>
        <w:pStyle w:val="ListParagraph"/>
        <w:numPr>
          <w:ilvl w:val="0"/>
          <w:numId w:val="14"/>
        </w:numPr>
        <w:rPr>
          <w:rFonts w:asciiTheme="minorHAnsi" w:hAnsiTheme="minorHAnsi"/>
          <w:i/>
          <w:lang w:eastAsia="en-CA"/>
        </w:rPr>
      </w:pPr>
      <w:r w:rsidRPr="006E05E2">
        <w:rPr>
          <w:rFonts w:asciiTheme="minorHAnsi" w:hAnsiTheme="minorHAnsi"/>
          <w:lang w:eastAsia="en-CA"/>
        </w:rPr>
        <w:t>u</w:t>
      </w:r>
      <w:r w:rsidR="00C97842" w:rsidRPr="006E05E2">
        <w:rPr>
          <w:rFonts w:asciiTheme="minorHAnsi" w:hAnsiTheme="minorHAnsi"/>
          <w:lang w:eastAsia="en-CA"/>
        </w:rPr>
        <w:t xml:space="preserve">se for </w:t>
      </w:r>
      <w:r w:rsidR="00C97842" w:rsidRPr="006E05E2">
        <w:rPr>
          <w:rFonts w:asciiTheme="minorHAnsi" w:hAnsiTheme="minorHAnsi"/>
          <w:b/>
          <w:lang w:eastAsia="en-CA"/>
        </w:rPr>
        <w:t>Situational</w:t>
      </w:r>
      <w:r w:rsidR="00C97842" w:rsidRPr="006E05E2">
        <w:rPr>
          <w:rFonts w:asciiTheme="minorHAnsi" w:hAnsiTheme="minorHAnsi"/>
          <w:lang w:eastAsia="en-CA"/>
        </w:rPr>
        <w:t xml:space="preserve"> questions</w:t>
      </w:r>
      <w:r w:rsidRPr="006E05E2">
        <w:rPr>
          <w:rFonts w:asciiTheme="minorHAnsi" w:hAnsiTheme="minorHAnsi"/>
          <w:lang w:eastAsia="en-CA"/>
        </w:rPr>
        <w:t xml:space="preserve"> </w:t>
      </w:r>
      <w:r w:rsidRPr="006E05E2">
        <w:rPr>
          <w:rFonts w:asciiTheme="minorHAnsi" w:hAnsiTheme="minorHAnsi"/>
          <w:b/>
          <w:lang w:eastAsia="en-CA"/>
        </w:rPr>
        <w:t>you</w:t>
      </w:r>
      <w:r w:rsidRPr="006E05E2">
        <w:rPr>
          <w:rFonts w:asciiTheme="minorHAnsi" w:hAnsiTheme="minorHAnsi"/>
          <w:lang w:eastAsia="en-CA"/>
        </w:rPr>
        <w:t xml:space="preserve"> </w:t>
      </w:r>
      <w:r w:rsidR="00AC34DE" w:rsidRPr="006E05E2">
        <w:rPr>
          <w:rFonts w:asciiTheme="minorHAnsi" w:hAnsiTheme="minorHAnsi"/>
          <w:b/>
          <w:lang w:eastAsia="en-CA"/>
        </w:rPr>
        <w:t>have not experienced</w:t>
      </w:r>
    </w:p>
    <w:p w:rsidR="00766E83" w:rsidRPr="00766E83" w:rsidRDefault="00766E83" w:rsidP="00766E83">
      <w:pPr>
        <w:pStyle w:val="ListParagraph"/>
        <w:numPr>
          <w:ilvl w:val="0"/>
          <w:numId w:val="14"/>
        </w:numPr>
        <w:rPr>
          <w:lang w:val="en-CA"/>
        </w:rPr>
      </w:pPr>
      <w:r w:rsidRPr="00766E83">
        <w:rPr>
          <w:rFonts w:asciiTheme="minorHAnsi" w:hAnsiTheme="minorHAnsi" w:cstheme="minorHAnsi"/>
          <w:lang w:eastAsia="en-CA"/>
        </w:rPr>
        <w:t xml:space="preserve">Refer to pages </w:t>
      </w:r>
      <w:r>
        <w:rPr>
          <w:rFonts w:asciiTheme="minorHAnsi" w:hAnsiTheme="minorHAnsi" w:cstheme="minorHAnsi"/>
          <w:lang w:eastAsia="en-CA"/>
        </w:rPr>
        <w:t>24-25</w:t>
      </w:r>
      <w:r w:rsidRPr="00766E83">
        <w:rPr>
          <w:rFonts w:asciiTheme="minorHAnsi" w:hAnsiTheme="minorHAnsi" w:cstheme="minorHAnsi"/>
          <w:lang w:eastAsia="en-CA"/>
        </w:rPr>
        <w:t xml:space="preserve"> in your Reference Book to review example</w:t>
      </w:r>
    </w:p>
    <w:p w:rsidR="00FC6A67" w:rsidRDefault="00FC6A67" w:rsidP="00110DC7">
      <w:pPr>
        <w:rPr>
          <w:rFonts w:asciiTheme="minorHAnsi" w:hAnsiTheme="minorHAnsi"/>
          <w:i/>
          <w:lang w:eastAsia="en-CA"/>
        </w:rPr>
      </w:pPr>
    </w:p>
    <w:p w:rsidR="00FC6A67" w:rsidRPr="00C97842" w:rsidRDefault="00FC6A67" w:rsidP="00110DC7">
      <w:pPr>
        <w:rPr>
          <w:rFonts w:asciiTheme="minorHAnsi" w:hAnsiTheme="minorHAnsi"/>
          <w:i/>
          <w:lang w:eastAsia="en-CA"/>
        </w:rPr>
      </w:pPr>
    </w:p>
    <w:tbl>
      <w:tblPr>
        <w:tblStyle w:val="TableGrid"/>
        <w:tblpPr w:leftFromText="180" w:rightFromText="180" w:vertAnchor="text" w:horzAnchor="page" w:tblpX="3073" w:tblpY="33"/>
        <w:tblW w:w="7938" w:type="dxa"/>
        <w:tblLook w:val="04A0" w:firstRow="1" w:lastRow="0" w:firstColumn="1" w:lastColumn="0" w:noHBand="0" w:noVBand="1"/>
      </w:tblPr>
      <w:tblGrid>
        <w:gridCol w:w="918"/>
        <w:gridCol w:w="7020"/>
      </w:tblGrid>
      <w:tr w:rsidR="00110DC7" w:rsidTr="00FC01B9">
        <w:tc>
          <w:tcPr>
            <w:tcW w:w="918" w:type="dxa"/>
            <w:tcBorders>
              <w:bottom w:val="nil"/>
            </w:tcBorders>
          </w:tcPr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020" w:type="dxa"/>
            <w:tcBorders>
              <w:bottom w:val="nil"/>
            </w:tcBorders>
          </w:tcPr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110DC7" w:rsidTr="00FC01B9">
        <w:tc>
          <w:tcPr>
            <w:tcW w:w="918" w:type="dxa"/>
            <w:tcBorders>
              <w:top w:val="nil"/>
            </w:tcBorders>
          </w:tcPr>
          <w:p w:rsidR="00110DC7" w:rsidRPr="00E9645A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</w:tc>
        <w:tc>
          <w:tcPr>
            <w:tcW w:w="7020" w:type="dxa"/>
            <w:tcBorders>
              <w:top w:val="nil"/>
            </w:tcBorders>
          </w:tcPr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  <w:p w:rsidR="00110DC7" w:rsidRPr="002D384D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110DC7" w:rsidTr="00FC01B9">
        <w:tc>
          <w:tcPr>
            <w:tcW w:w="918" w:type="dxa"/>
          </w:tcPr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.</w:t>
            </w: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Pr="00587E91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7020" w:type="dxa"/>
          </w:tcPr>
          <w:p w:rsidR="00110DC7" w:rsidRPr="00B80D49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57"/>
              <w:rPr>
                <w:rFonts w:asciiTheme="minorHAnsi" w:hAnsiTheme="minorHAnsi" w:cstheme="minorHAnsi"/>
                <w:bCs/>
              </w:rPr>
            </w:pPr>
          </w:p>
        </w:tc>
      </w:tr>
      <w:tr w:rsidR="00110DC7" w:rsidTr="00FC01B9">
        <w:tc>
          <w:tcPr>
            <w:tcW w:w="918" w:type="dxa"/>
            <w:tcBorders>
              <w:bottom w:val="single" w:sz="4" w:space="0" w:color="auto"/>
            </w:tcBorders>
          </w:tcPr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  <w:p w:rsidR="00110DC7" w:rsidRPr="00E9645A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</w:tc>
        <w:tc>
          <w:tcPr>
            <w:tcW w:w="7020" w:type="dxa"/>
            <w:tcBorders>
              <w:bottom w:val="single" w:sz="4" w:space="0" w:color="auto"/>
            </w:tcBorders>
          </w:tcPr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Pr="002D384D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Pr="009E2985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sz w:val="12"/>
                <w:szCs w:val="12"/>
              </w:rPr>
            </w:pPr>
          </w:p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110DC7" w:rsidTr="00FC01B9">
        <w:trPr>
          <w:trHeight w:val="90"/>
        </w:trPr>
        <w:tc>
          <w:tcPr>
            <w:tcW w:w="918" w:type="dxa"/>
            <w:tcBorders>
              <w:bottom w:val="nil"/>
            </w:tcBorders>
          </w:tcPr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020" w:type="dxa"/>
            <w:tcBorders>
              <w:bottom w:val="nil"/>
            </w:tcBorders>
          </w:tcPr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110DC7" w:rsidTr="00FC01B9">
        <w:tc>
          <w:tcPr>
            <w:tcW w:w="918" w:type="dxa"/>
            <w:tcBorders>
              <w:top w:val="nil"/>
            </w:tcBorders>
          </w:tcPr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.</w:t>
            </w: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Pr="002D384D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  <w:sz w:val="12"/>
                <w:szCs w:val="12"/>
              </w:rPr>
            </w:pPr>
          </w:p>
        </w:tc>
        <w:tc>
          <w:tcPr>
            <w:tcW w:w="7020" w:type="dxa"/>
            <w:tcBorders>
              <w:top w:val="nil"/>
            </w:tcBorders>
          </w:tcPr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110DC7" w:rsidRPr="002D384D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110DC7" w:rsidTr="00FC01B9">
        <w:tc>
          <w:tcPr>
            <w:tcW w:w="918" w:type="dxa"/>
          </w:tcPr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</w:t>
            </w: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Pr="00E9645A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020" w:type="dxa"/>
          </w:tcPr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110DC7" w:rsidRPr="002D384D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</w:tr>
      <w:tr w:rsidR="00110DC7" w:rsidTr="00FC01B9">
        <w:tc>
          <w:tcPr>
            <w:tcW w:w="918" w:type="dxa"/>
          </w:tcPr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.</w:t>
            </w:r>
          </w:p>
          <w:p w:rsidR="00110DC7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  <w:p w:rsidR="00110DC7" w:rsidRPr="00E9645A" w:rsidRDefault="00110DC7" w:rsidP="00A15CD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020" w:type="dxa"/>
          </w:tcPr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</w:rPr>
            </w:pPr>
          </w:p>
          <w:p w:rsidR="00110DC7" w:rsidRDefault="00110DC7" w:rsidP="00A15CDB">
            <w:pPr>
              <w:pStyle w:val="ListParagraph"/>
              <w:widowControl w:val="0"/>
              <w:autoSpaceDE w:val="0"/>
              <w:autoSpaceDN w:val="0"/>
              <w:adjustRightInd w:val="0"/>
              <w:ind w:left="318"/>
              <w:rPr>
                <w:rFonts w:asciiTheme="minorHAnsi" w:hAnsiTheme="minorHAnsi" w:cstheme="minorHAnsi"/>
                <w:bCs/>
              </w:rPr>
            </w:pPr>
          </w:p>
        </w:tc>
      </w:tr>
    </w:tbl>
    <w:p w:rsidR="00110DC7" w:rsidRDefault="00A52691" w:rsidP="00110DC7">
      <w:pPr>
        <w:rPr>
          <w:rFonts w:asciiTheme="minorHAnsi" w:hAnsiTheme="minorHAnsi"/>
          <w:b/>
          <w:lang w:eastAsia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93E6ABB" wp14:editId="6A918BBB">
                <wp:simplePos x="0" y="0"/>
                <wp:positionH relativeFrom="column">
                  <wp:posOffset>88265</wp:posOffset>
                </wp:positionH>
                <wp:positionV relativeFrom="paragraph">
                  <wp:posOffset>14605</wp:posOffset>
                </wp:positionV>
                <wp:extent cx="879475" cy="5111750"/>
                <wp:effectExtent l="0" t="0" r="15875" b="127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9475" cy="5111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4AA1" w:rsidRPr="00957148" w:rsidRDefault="00924AA1" w:rsidP="00110DC7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:rsidR="00924AA1" w:rsidRDefault="00924AA1" w:rsidP="00110DC7"/>
                          <w:p w:rsidR="00924AA1" w:rsidRDefault="00924AA1" w:rsidP="00110DC7"/>
                          <w:p w:rsidR="00924AA1" w:rsidRPr="00957148" w:rsidRDefault="00924AA1" w:rsidP="00110DC7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110DC7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A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ctio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s</w:t>
                            </w:r>
                          </w:p>
                          <w:p w:rsidR="00924AA1" w:rsidRDefault="00924AA1" w:rsidP="00110DC7"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Taken</w:t>
                            </w:r>
                          </w:p>
                          <w:p w:rsidR="00924AA1" w:rsidRDefault="00924AA1" w:rsidP="00110DC7"/>
                          <w:p w:rsidR="00924AA1" w:rsidRDefault="00924AA1" w:rsidP="00110DC7"/>
                          <w:p w:rsidR="00924AA1" w:rsidRDefault="00924AA1" w:rsidP="00110DC7"/>
                          <w:p w:rsidR="00924AA1" w:rsidRDefault="00924AA1" w:rsidP="00110DC7"/>
                          <w:p w:rsidR="00924AA1" w:rsidRPr="00957148" w:rsidRDefault="00924AA1" w:rsidP="00110DC7"/>
                          <w:p w:rsidR="00924AA1" w:rsidRDefault="00924AA1" w:rsidP="00110DC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110DC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24AA1" w:rsidRDefault="00924AA1" w:rsidP="00110DC7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__________</w:t>
                            </w:r>
                          </w:p>
                          <w:p w:rsidR="00924AA1" w:rsidRDefault="00924AA1" w:rsidP="00110DC7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24AA1" w:rsidRPr="00957148" w:rsidRDefault="00924AA1" w:rsidP="00110DC7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</w:p>
                          <w:p w:rsidR="00924AA1" w:rsidRDefault="00924AA1" w:rsidP="00110DC7">
                            <w:r w:rsidRPr="002D384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60"/>
                                <w:szCs w:val="60"/>
                              </w:rPr>
                              <w:t>P</w:t>
                            </w: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ositive</w:t>
                            </w:r>
                          </w:p>
                          <w:p w:rsidR="00924AA1" w:rsidRDefault="00924AA1" w:rsidP="00110DC7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</w:pPr>
                            <w:r w:rsidRPr="00B80D49"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t>Results</w:t>
                            </w:r>
                          </w:p>
                          <w:p w:rsidR="00924AA1" w:rsidRDefault="00924AA1" w:rsidP="00110D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E6ABB" id="Text Box 18" o:spid="_x0000_s1046" type="#_x0000_t202" style="position:absolute;margin-left:6.95pt;margin-top:1.15pt;width:69.25pt;height:402.5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" fillcolor="window" strokeweight=".5pt">
                <v:textbox>
                  <w:txbxContent>
                    <w:p w:rsidR="00924AA1" w:rsidRPr="00957148" w:rsidRDefault="00924AA1" w:rsidP="00110DC7">
                      <w:pPr>
                        <w:rPr>
                          <w:sz w:val="4"/>
                          <w:szCs w:val="4"/>
                        </w:rPr>
                      </w:pPr>
                    </w:p>
                    <w:p w:rsidR="00924AA1" w:rsidRDefault="00924AA1" w:rsidP="00110DC7"/>
                    <w:p w:rsidR="00924AA1" w:rsidRDefault="00924AA1" w:rsidP="00110DC7"/>
                    <w:p w:rsidR="00924AA1" w:rsidRPr="00957148" w:rsidRDefault="00924AA1" w:rsidP="00110DC7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110DC7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A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ction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</w:rPr>
                        <w:t>s</w:t>
                      </w:r>
                    </w:p>
                    <w:p w:rsidR="00924AA1" w:rsidRDefault="00924AA1" w:rsidP="00110DC7"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Taken</w:t>
                      </w:r>
                    </w:p>
                    <w:p w:rsidR="00924AA1" w:rsidRDefault="00924AA1" w:rsidP="00110DC7"/>
                    <w:p w:rsidR="00924AA1" w:rsidRDefault="00924AA1" w:rsidP="00110DC7"/>
                    <w:p w:rsidR="00924AA1" w:rsidRDefault="00924AA1" w:rsidP="00110DC7"/>
                    <w:p w:rsidR="00924AA1" w:rsidRDefault="00924AA1" w:rsidP="00110DC7"/>
                    <w:p w:rsidR="00924AA1" w:rsidRPr="00957148" w:rsidRDefault="00924AA1" w:rsidP="00110DC7"/>
                    <w:p w:rsidR="00924AA1" w:rsidRDefault="00924AA1" w:rsidP="00110DC7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110DC7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924AA1" w:rsidRDefault="00924AA1" w:rsidP="00110DC7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__________</w:t>
                      </w:r>
                    </w:p>
                    <w:p w:rsidR="00924AA1" w:rsidRDefault="00924AA1" w:rsidP="00110DC7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924AA1" w:rsidRPr="00957148" w:rsidRDefault="00924AA1" w:rsidP="00110DC7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</w:pPr>
                    </w:p>
                    <w:p w:rsidR="00924AA1" w:rsidRDefault="00924AA1" w:rsidP="00110DC7">
                      <w:r w:rsidRPr="002D384D">
                        <w:rPr>
                          <w:rFonts w:asciiTheme="minorHAnsi" w:hAnsiTheme="minorHAnsi" w:cstheme="minorHAnsi"/>
                          <w:b/>
                          <w:bCs/>
                          <w:sz w:val="60"/>
                          <w:szCs w:val="60"/>
                        </w:rPr>
                        <w:t>P</w:t>
                      </w: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ositive</w:t>
                      </w:r>
                    </w:p>
                    <w:p w:rsidR="00924AA1" w:rsidRDefault="00924AA1" w:rsidP="00110DC7">
                      <w:pPr>
                        <w:rPr>
                          <w:rFonts w:asciiTheme="minorHAnsi" w:hAnsiTheme="minorHAnsi" w:cstheme="minorHAnsi"/>
                          <w:b/>
                          <w:bCs/>
                        </w:rPr>
                      </w:pPr>
                      <w:r w:rsidRPr="00B80D49">
                        <w:rPr>
                          <w:rFonts w:asciiTheme="minorHAnsi" w:hAnsiTheme="minorHAnsi" w:cstheme="minorHAnsi"/>
                          <w:b/>
                          <w:bCs/>
                        </w:rPr>
                        <w:t>Results</w:t>
                      </w:r>
                    </w:p>
                    <w:p w:rsidR="00924AA1" w:rsidRDefault="00924AA1" w:rsidP="00110DC7"/>
                  </w:txbxContent>
                </v:textbox>
              </v:shape>
            </w:pict>
          </mc:Fallback>
        </mc:AlternateContent>
      </w: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110DC7">
      <w:pPr>
        <w:rPr>
          <w:rFonts w:asciiTheme="minorHAnsi" w:hAnsiTheme="minorHAnsi"/>
          <w:b/>
          <w:lang w:eastAsia="en-CA"/>
        </w:rPr>
      </w:pPr>
    </w:p>
    <w:p w:rsidR="00110DC7" w:rsidRDefault="00110DC7" w:rsidP="00C32D67">
      <w:pPr>
        <w:rPr>
          <w:lang w:val="en-CA"/>
        </w:rPr>
      </w:pPr>
    </w:p>
    <w:p w:rsidR="00110DC7" w:rsidRDefault="00110DC7" w:rsidP="00C32D67">
      <w:pPr>
        <w:rPr>
          <w:lang w:val="en-CA"/>
        </w:rPr>
      </w:pPr>
    </w:p>
    <w:p w:rsidR="00110DC7" w:rsidRDefault="00110DC7" w:rsidP="00C32D67">
      <w:pPr>
        <w:rPr>
          <w:lang w:val="en-CA"/>
        </w:rPr>
      </w:pPr>
    </w:p>
    <w:p w:rsidR="00110DC7" w:rsidRDefault="00110DC7" w:rsidP="00C32D67">
      <w:pPr>
        <w:rPr>
          <w:lang w:val="en-CA"/>
        </w:rPr>
      </w:pPr>
    </w:p>
    <w:p w:rsidR="00110DC7" w:rsidRDefault="00110DC7" w:rsidP="00C32D67">
      <w:pPr>
        <w:rPr>
          <w:lang w:val="en-CA"/>
        </w:rPr>
      </w:pPr>
    </w:p>
    <w:p w:rsidR="00110DC7" w:rsidRDefault="00110DC7" w:rsidP="00C32D67">
      <w:pPr>
        <w:rPr>
          <w:lang w:val="en-CA"/>
        </w:rPr>
      </w:pPr>
    </w:p>
    <w:p w:rsidR="00CB5FB1" w:rsidRDefault="00CB5FB1">
      <w:pPr>
        <w:rPr>
          <w:lang w:val="en-CA"/>
        </w:rPr>
      </w:pPr>
    </w:p>
    <w:p w:rsidR="00CB5FB1" w:rsidRDefault="00CB5FB1">
      <w:pPr>
        <w:rPr>
          <w:lang w:val="en-CA"/>
        </w:rPr>
      </w:pPr>
    </w:p>
    <w:p w:rsidR="002C3353" w:rsidRDefault="002C3353">
      <w:pPr>
        <w:rPr>
          <w:lang w:val="en-CA"/>
        </w:rPr>
      </w:pPr>
      <w:r>
        <w:rPr>
          <w:lang w:val="en-CA"/>
        </w:rPr>
        <w:br w:type="page"/>
      </w:r>
    </w:p>
    <w:p w:rsidR="00FC01B9" w:rsidRPr="00D34150" w:rsidRDefault="00FC01B9" w:rsidP="00FC01B9">
      <w:pPr>
        <w:jc w:val="center"/>
        <w:rPr>
          <w:rFonts w:asciiTheme="minorHAnsi" w:hAnsiTheme="minorHAnsi"/>
          <w:b/>
          <w:sz w:val="40"/>
          <w:szCs w:val="40"/>
          <w:lang w:eastAsia="en-CA"/>
        </w:rPr>
      </w:pPr>
      <w:r w:rsidRPr="00D34150">
        <w:rPr>
          <w:rFonts w:asciiTheme="minorHAnsi" w:hAnsiTheme="minorHAnsi"/>
          <w:b/>
          <w:sz w:val="40"/>
          <w:szCs w:val="40"/>
          <w:lang w:eastAsia="en-CA"/>
        </w:rPr>
        <w:lastRenderedPageBreak/>
        <w:t>JEEP</w:t>
      </w:r>
    </w:p>
    <w:p w:rsidR="00FC01B9" w:rsidRPr="004432A2" w:rsidRDefault="00FC01B9" w:rsidP="00FC01B9">
      <w:pPr>
        <w:pStyle w:val="ListParagraph"/>
        <w:numPr>
          <w:ilvl w:val="0"/>
          <w:numId w:val="19"/>
        </w:numPr>
      </w:pPr>
      <w:proofErr w:type="gramStart"/>
      <w:r w:rsidRPr="00340E5F">
        <w:rPr>
          <w:rFonts w:asciiTheme="minorHAnsi" w:hAnsiTheme="minorHAnsi" w:cstheme="minorHAnsi"/>
          <w:lang w:eastAsia="en-CA"/>
        </w:rPr>
        <w:t>use</w:t>
      </w:r>
      <w:proofErr w:type="gramEnd"/>
      <w:r w:rsidRPr="00340E5F">
        <w:rPr>
          <w:rFonts w:asciiTheme="minorHAnsi" w:hAnsiTheme="minorHAnsi" w:cstheme="minorHAnsi"/>
          <w:lang w:eastAsia="en-CA"/>
        </w:rPr>
        <w:t xml:space="preserve"> for </w:t>
      </w:r>
      <w:r w:rsidRPr="00340E5F">
        <w:rPr>
          <w:rFonts w:asciiTheme="minorHAnsi" w:hAnsiTheme="minorHAnsi"/>
          <w:b/>
          <w:lang w:eastAsia="en-CA"/>
        </w:rPr>
        <w:t>Why should we hire you?</w:t>
      </w:r>
    </w:p>
    <w:p w:rsidR="004432A2" w:rsidRPr="004432A2" w:rsidRDefault="004432A2" w:rsidP="004432A2">
      <w:pPr>
        <w:rPr>
          <w:rFonts w:asciiTheme="minorHAnsi" w:hAnsiTheme="minorHAnsi"/>
          <w:b/>
          <w:lang w:eastAsia="en-CA"/>
        </w:rPr>
      </w:pPr>
      <w:r>
        <w:t xml:space="preserve">                  </w:t>
      </w:r>
      <w:r w:rsidRPr="004432A2">
        <w:rPr>
          <w:rFonts w:asciiTheme="minorHAnsi" w:hAnsiTheme="minorHAnsi"/>
          <w:b/>
          <w:lang w:eastAsia="en-CA"/>
        </w:rPr>
        <w:t>Why do you want to work for us?</w:t>
      </w:r>
    </w:p>
    <w:p w:rsidR="004432A2" w:rsidRDefault="004432A2" w:rsidP="004432A2">
      <w:pPr>
        <w:rPr>
          <w:rFonts w:asciiTheme="minorHAnsi" w:hAnsiTheme="minorHAnsi"/>
          <w:b/>
          <w:lang w:eastAsia="en-CA"/>
        </w:rPr>
      </w:pPr>
      <w:r w:rsidRPr="004432A2">
        <w:rPr>
          <w:rFonts w:asciiTheme="minorHAnsi" w:hAnsiTheme="minorHAnsi"/>
          <w:b/>
          <w:lang w:eastAsia="en-CA"/>
        </w:rPr>
        <w:t xml:space="preserve">                 </w:t>
      </w:r>
      <w:r>
        <w:rPr>
          <w:rFonts w:asciiTheme="minorHAnsi" w:hAnsiTheme="minorHAnsi"/>
          <w:b/>
          <w:lang w:eastAsia="en-CA"/>
        </w:rPr>
        <w:t xml:space="preserve">  </w:t>
      </w:r>
      <w:r w:rsidRPr="004432A2">
        <w:rPr>
          <w:rFonts w:asciiTheme="minorHAnsi" w:hAnsiTheme="minorHAnsi"/>
          <w:b/>
          <w:lang w:eastAsia="en-CA"/>
        </w:rPr>
        <w:t xml:space="preserve"> Why do you think this job would be a good fit for you?</w:t>
      </w:r>
    </w:p>
    <w:p w:rsidR="00766E83" w:rsidRPr="004432A2" w:rsidRDefault="00766E83" w:rsidP="004432A2">
      <w:pPr>
        <w:rPr>
          <w:rFonts w:asciiTheme="minorHAnsi" w:hAnsiTheme="minorHAnsi"/>
          <w:b/>
          <w:lang w:eastAsia="en-CA"/>
        </w:rPr>
      </w:pPr>
    </w:p>
    <w:p w:rsidR="004432A2" w:rsidRPr="00766E83" w:rsidRDefault="00766E83" w:rsidP="00766E83">
      <w:pPr>
        <w:pStyle w:val="ListParagraph"/>
        <w:numPr>
          <w:ilvl w:val="0"/>
          <w:numId w:val="19"/>
        </w:numPr>
        <w:rPr>
          <w:rFonts w:asciiTheme="minorHAnsi" w:hAnsiTheme="minorHAnsi"/>
          <w:b/>
          <w:lang w:eastAsia="en-CA"/>
        </w:rPr>
      </w:pPr>
      <w:r w:rsidRPr="00766E83">
        <w:rPr>
          <w:rFonts w:asciiTheme="minorHAnsi" w:hAnsiTheme="minorHAnsi" w:cstheme="minorHAnsi"/>
          <w:lang w:eastAsia="en-CA"/>
        </w:rPr>
        <w:t>Refer to pages 16-17 in your Reference Book to review examples</w:t>
      </w:r>
    </w:p>
    <w:p w:rsidR="00CB5FB1" w:rsidRDefault="00CB5FB1">
      <w:pPr>
        <w:rPr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7556"/>
      </w:tblGrid>
      <w:tr w:rsidR="003549E5" w:rsidTr="002F2815">
        <w:tc>
          <w:tcPr>
            <w:tcW w:w="1908" w:type="dxa"/>
          </w:tcPr>
          <w:p w:rsidR="003549E5" w:rsidRDefault="003549E5" w:rsidP="002F2815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3549E5" w:rsidRDefault="003549E5" w:rsidP="002F2815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3549E5" w:rsidRPr="006F27CA" w:rsidRDefault="003549E5" w:rsidP="002F2815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3549E5" w:rsidRPr="00B101FA" w:rsidRDefault="003549E5" w:rsidP="002F2815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J</w:t>
            </w:r>
            <w:r>
              <w:rPr>
                <w:rFonts w:asciiTheme="minorHAnsi" w:hAnsiTheme="minorHAnsi"/>
                <w:b/>
                <w:lang w:val="en-CA"/>
              </w:rPr>
              <w:t>ob Ad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3549E5" w:rsidRPr="006F27CA" w:rsidRDefault="003549E5" w:rsidP="002F2815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3549E5" w:rsidRPr="00B101FA" w:rsidRDefault="003549E5" w:rsidP="002F2815">
            <w:pPr>
              <w:rPr>
                <w:rFonts w:asciiTheme="minorHAnsi" w:hAnsiTheme="minorHAnsi" w:cstheme="minorHAnsi"/>
              </w:rPr>
            </w:pPr>
            <w:r w:rsidRPr="00B101FA">
              <w:rPr>
                <w:rFonts w:asciiTheme="minorHAnsi" w:hAnsiTheme="minorHAnsi" w:cstheme="minorHAnsi"/>
              </w:rPr>
              <w:t>refer to the top 3 requirements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___________________________________________________________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 ___________________________________________________________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3.___________________________________________________________ </w:t>
            </w:r>
          </w:p>
          <w:p w:rsidR="003549E5" w:rsidRPr="00AB7806" w:rsidRDefault="003549E5" w:rsidP="002F2815">
            <w:pPr>
              <w:rPr>
                <w:rFonts w:asciiTheme="minorHAnsi" w:hAnsiTheme="minorHAnsi" w:cstheme="minorHAnsi"/>
              </w:rPr>
            </w:pPr>
          </w:p>
        </w:tc>
      </w:tr>
      <w:tr w:rsidR="003549E5" w:rsidTr="002F2815">
        <w:tc>
          <w:tcPr>
            <w:tcW w:w="1908" w:type="dxa"/>
          </w:tcPr>
          <w:p w:rsidR="003549E5" w:rsidRPr="006F27CA" w:rsidRDefault="003549E5" w:rsidP="002F2815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3549E5" w:rsidRPr="00BF647B" w:rsidRDefault="003549E5" w:rsidP="002F2815">
            <w:pPr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  <w:p w:rsidR="003549E5" w:rsidRPr="00B101FA" w:rsidRDefault="003549E5" w:rsidP="002F2815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xperience</w:t>
            </w: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3549E5" w:rsidRPr="006F27CA" w:rsidRDefault="003549E5" w:rsidP="002F2815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3549E5" w:rsidRPr="00905307" w:rsidRDefault="003549E5" w:rsidP="002F2815">
            <w:pPr>
              <w:rPr>
                <w:rFonts w:ascii="Gill Sans MT" w:hAnsi="Gill Sans MT"/>
                <w:sz w:val="28"/>
                <w:szCs w:val="28"/>
              </w:rPr>
            </w:pPr>
            <w:r w:rsidRPr="00905307">
              <w:rPr>
                <w:rFonts w:asciiTheme="minorHAnsi" w:hAnsiTheme="minorHAnsi" w:cstheme="minorHAnsi"/>
              </w:rPr>
              <w:t xml:space="preserve">provide example for each requirement 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___________________________________________________________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___________________________________________________________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___________________________________________________________</w:t>
            </w: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3549E5" w:rsidTr="002F2815">
        <w:tc>
          <w:tcPr>
            <w:tcW w:w="1908" w:type="dxa"/>
          </w:tcPr>
          <w:p w:rsidR="003549E5" w:rsidRPr="00BF647B" w:rsidRDefault="003549E5" w:rsidP="002F2815">
            <w:pPr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  <w:p w:rsidR="003549E5" w:rsidRPr="00B101FA" w:rsidRDefault="003549E5" w:rsidP="002F2815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nthusiasm</w:t>
            </w:r>
          </w:p>
          <w:p w:rsidR="003549E5" w:rsidRPr="006763AA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/>
                <w:b/>
                <w:sz w:val="40"/>
                <w:szCs w:val="40"/>
                <w:lang w:val="en-CA"/>
              </w:rPr>
            </w:pPr>
          </w:p>
        </w:tc>
        <w:tc>
          <w:tcPr>
            <w:tcW w:w="7603" w:type="dxa"/>
          </w:tcPr>
          <w:p w:rsidR="003549E5" w:rsidRPr="006F27CA" w:rsidRDefault="003549E5" w:rsidP="002F2815">
            <w:pPr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3549E5" w:rsidRPr="00B101FA" w:rsidRDefault="003549E5" w:rsidP="002F2815">
            <w:pPr>
              <w:rPr>
                <w:rFonts w:ascii="Gill Sans MT" w:hAnsi="Gill Sans MT"/>
                <w:sz w:val="28"/>
                <w:szCs w:val="28"/>
              </w:rPr>
            </w:pPr>
            <w:r w:rsidRPr="00B101FA">
              <w:rPr>
                <w:rFonts w:asciiTheme="minorHAnsi" w:hAnsiTheme="minorHAnsi" w:cstheme="minorHAnsi"/>
              </w:rPr>
              <w:t>refer to your research or previous experience</w:t>
            </w:r>
            <w:r>
              <w:rPr>
                <w:rFonts w:asciiTheme="minorHAnsi" w:hAnsiTheme="minorHAnsi" w:cstheme="minorHAnsi"/>
              </w:rPr>
              <w:t>, or using new skill(s)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3549E5" w:rsidTr="002F2815">
        <w:tc>
          <w:tcPr>
            <w:tcW w:w="1908" w:type="dxa"/>
          </w:tcPr>
          <w:p w:rsidR="003549E5" w:rsidRPr="006F27CA" w:rsidRDefault="003549E5" w:rsidP="002F2815">
            <w:pPr>
              <w:jc w:val="righ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3549E5" w:rsidRPr="00B101FA" w:rsidRDefault="003549E5" w:rsidP="002F2815">
            <w:pPr>
              <w:rPr>
                <w:rFonts w:asciiTheme="minorHAnsi" w:hAnsiTheme="minorHAnsi"/>
                <w:b/>
                <w:lang w:val="en-CA"/>
              </w:rPr>
            </w:pPr>
            <w:r w:rsidRPr="00B101FA">
              <w:rPr>
                <w:rFonts w:asciiTheme="minorHAnsi" w:hAnsiTheme="minorHAnsi"/>
                <w:b/>
                <w:sz w:val="60"/>
                <w:szCs w:val="60"/>
                <w:lang w:val="en-CA"/>
              </w:rPr>
              <w:t>P</w:t>
            </w:r>
            <w:r w:rsidRPr="00B101FA">
              <w:rPr>
                <w:rFonts w:asciiTheme="minorHAnsi" w:hAnsiTheme="minorHAnsi"/>
                <w:b/>
                <w:lang w:val="en-CA"/>
              </w:rPr>
              <w:t>e</w:t>
            </w:r>
            <w:r>
              <w:rPr>
                <w:rFonts w:asciiTheme="minorHAnsi" w:hAnsiTheme="minorHAnsi"/>
                <w:b/>
                <w:lang w:val="en-CA"/>
              </w:rPr>
              <w:t>rsonality</w:t>
            </w: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7603" w:type="dxa"/>
          </w:tcPr>
          <w:p w:rsidR="003549E5" w:rsidRPr="006F27CA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  <w:p w:rsidR="003549E5" w:rsidRPr="00F41EFD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B101FA">
              <w:rPr>
                <w:rFonts w:asciiTheme="minorHAnsi" w:hAnsiTheme="minorHAnsi" w:cstheme="minorHAnsi"/>
              </w:rPr>
              <w:t xml:space="preserve">show GREAT FIT </w:t>
            </w:r>
            <w:r>
              <w:rPr>
                <w:rFonts w:asciiTheme="minorHAnsi" w:hAnsiTheme="minorHAnsi" w:cstheme="minorHAnsi"/>
              </w:rPr>
              <w:t>– provide 3 relevant attributes</w:t>
            </w: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1.</w:t>
            </w: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3549E5" w:rsidRPr="00AB7806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2.</w:t>
            </w: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3549E5" w:rsidRPr="00AB7806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  <w:r w:rsidRPr="00AB7806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>___________________________________________________________</w:t>
            </w: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  <w:p w:rsidR="003549E5" w:rsidRDefault="003549E5" w:rsidP="002F2815">
            <w:pPr>
              <w:widowControl w:val="0"/>
              <w:autoSpaceDE w:val="0"/>
              <w:autoSpaceDN w:val="0"/>
              <w:adjustRightInd w:val="0"/>
              <w:outlineLvl w:val="0"/>
              <w:rPr>
                <w:rFonts w:asciiTheme="minorHAnsi" w:hAnsiTheme="minorHAnsi" w:cstheme="minorHAnsi"/>
              </w:rPr>
            </w:pPr>
          </w:p>
        </w:tc>
      </w:tr>
    </w:tbl>
    <w:p w:rsidR="00CB5FB1" w:rsidRDefault="00CB5FB1">
      <w:pPr>
        <w:rPr>
          <w:lang w:val="en-CA"/>
        </w:rPr>
      </w:pPr>
    </w:p>
    <w:p w:rsidR="00F65FF9" w:rsidRDefault="00F65FF9">
      <w:pPr>
        <w:rPr>
          <w:lang w:val="en-CA"/>
        </w:rPr>
      </w:pPr>
    </w:p>
    <w:p w:rsidR="00F65FF9" w:rsidRDefault="00F65FF9">
      <w:pPr>
        <w:rPr>
          <w:lang w:val="en-CA"/>
        </w:rPr>
      </w:pPr>
    </w:p>
    <w:p w:rsidR="00F65FF9" w:rsidRDefault="00F65FF9">
      <w:pPr>
        <w:rPr>
          <w:lang w:val="en-CA"/>
        </w:rPr>
        <w:sectPr w:rsidR="00F65FF9" w:rsidSect="00E24308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2240" w:h="15840"/>
          <w:pgMar w:top="1440" w:right="1440" w:bottom="810" w:left="1440" w:header="708" w:footer="663" w:gutter="0"/>
          <w:cols w:space="708"/>
          <w:docGrid w:linePitch="360"/>
        </w:sect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p w:rsidR="00F777AB" w:rsidRDefault="00F777AB">
      <w:pPr>
        <w:rPr>
          <w:lang w:val="en-CA"/>
        </w:rPr>
      </w:pPr>
    </w:p>
    <w:sectPr w:rsidR="00F777AB" w:rsidSect="00904035">
      <w:headerReference w:type="even" r:id="rId23"/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08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AA1" w:rsidRDefault="00924AA1" w:rsidP="005C09F7">
      <w:r>
        <w:separator/>
      </w:r>
    </w:p>
  </w:endnote>
  <w:endnote w:type="continuationSeparator" w:id="0">
    <w:p w:rsidR="00924AA1" w:rsidRDefault="00924AA1" w:rsidP="005C0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Pr="00EE5589" w:rsidRDefault="00924AA1" w:rsidP="00EE5589">
    <w:pPr>
      <w:pStyle w:val="Footer"/>
      <w:pBdr>
        <w:top w:val="single" w:sz="4" w:space="1" w:color="auto"/>
      </w:pBdr>
      <w:jc w:val="center"/>
      <w:rPr>
        <w:lang w:val="en-CA"/>
      </w:rPr>
    </w:pPr>
    <w:r>
      <w:rPr>
        <w:lang w:val="en-CA"/>
      </w:rPr>
      <w:t>Osborne Village Resource Centre</w:t>
    </w:r>
  </w:p>
  <w:p w:rsidR="00924AA1" w:rsidRDefault="00924AA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 w:rsidP="008569A5">
    <w:pPr>
      <w:pStyle w:val="Footer"/>
      <w:pBdr>
        <w:top w:val="single" w:sz="4" w:space="1" w:color="auto"/>
      </w:pBdr>
      <w:jc w:val="center"/>
    </w:pPr>
    <w:r w:rsidRPr="008569A5">
      <w:t>©</w:t>
    </w:r>
    <w:r>
      <w:t xml:space="preserve"> </w:t>
    </w:r>
    <w:r>
      <w:rPr>
        <w:lang w:val="en-CA"/>
      </w:rPr>
      <w:t>Osborne Village Resource Centre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 w:rsidP="008569A5">
    <w:pPr>
      <w:pStyle w:val="Footer"/>
      <w:pBdr>
        <w:top w:val="single" w:sz="4" w:space="1" w:color="auto"/>
      </w:pBdr>
      <w:jc w:val="center"/>
    </w:pPr>
    <w:r w:rsidRPr="008569A5">
      <w:t>©</w:t>
    </w:r>
    <w:r>
      <w:t xml:space="preserve"> </w:t>
    </w:r>
    <w:r>
      <w:rPr>
        <w:lang w:val="en-CA"/>
      </w:rPr>
      <w:t>Osborne Village Resource Centre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 w:rsidP="008569A5">
    <w:pPr>
      <w:pStyle w:val="Footer"/>
      <w:pBdr>
        <w:top w:val="single" w:sz="4" w:space="1" w:color="auto"/>
      </w:pBdr>
      <w:jc w:val="center"/>
      <w:rPr>
        <w:lang w:val="en-CA"/>
      </w:rPr>
    </w:pPr>
  </w:p>
  <w:p w:rsidR="00924AA1" w:rsidRDefault="00924AA1" w:rsidP="008569A5">
    <w:pPr>
      <w:pStyle w:val="Footer"/>
      <w:pBdr>
        <w:top w:val="single" w:sz="4" w:space="1" w:color="auto"/>
      </w:pBdr>
      <w:jc w:val="center"/>
      <w:rPr>
        <w:lang w:val="en-CA"/>
      </w:rPr>
    </w:pPr>
  </w:p>
  <w:p w:rsidR="00924AA1" w:rsidRPr="00F777AB" w:rsidRDefault="00924AA1" w:rsidP="008569A5">
    <w:pPr>
      <w:pStyle w:val="Footer"/>
      <w:pBdr>
        <w:top w:val="single" w:sz="4" w:space="1" w:color="auto"/>
      </w:pBdr>
      <w:jc w:val="center"/>
      <w:rPr>
        <w:lang w:val="en-CA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Pr="00CB5FB1" w:rsidRDefault="00924AA1" w:rsidP="00CB5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AA1" w:rsidRDefault="00924AA1" w:rsidP="005C09F7">
      <w:r>
        <w:separator/>
      </w:r>
    </w:p>
  </w:footnote>
  <w:footnote w:type="continuationSeparator" w:id="0">
    <w:p w:rsidR="00924AA1" w:rsidRDefault="00924AA1" w:rsidP="005C09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Header"/>
    </w:pPr>
  </w:p>
  <w:p w:rsidR="00924AA1" w:rsidRDefault="00924A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Header"/>
    </w:pPr>
  </w:p>
  <w:p w:rsidR="00924AA1" w:rsidRDefault="00924AA1" w:rsidP="005420F9">
    <w:pPr>
      <w:pStyle w:val="Header"/>
      <w:pBdr>
        <w:bottom w:val="single" w:sz="4" w:space="1" w:color="auto"/>
      </w:pBd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6</w:t>
    </w:r>
    <w:r>
      <w:rPr>
        <w:noProof/>
      </w:rPr>
      <w:fldChar w:fldCharType="end"/>
    </w:r>
    <w:r>
      <w:rPr>
        <w:noProof/>
      </w:rPr>
      <w:tab/>
    </w:r>
    <w:r>
      <w:rPr>
        <w:noProof/>
      </w:rPr>
      <w:tab/>
    </w:r>
    <w:r w:rsidRPr="005420F9">
      <w:rPr>
        <w:i/>
      </w:rPr>
      <w:t>Practice</w:t>
    </w:r>
    <w:r>
      <w:rPr>
        <w:i/>
      </w:rPr>
      <w:t xml:space="preserve"> Book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>
    <w:pPr>
      <w:pStyle w:val="Header"/>
      <w:rPr>
        <w:i/>
      </w:rPr>
    </w:pPr>
  </w:p>
  <w:p w:rsidR="00924AA1" w:rsidRDefault="00924AA1" w:rsidP="005420F9">
    <w:pPr>
      <w:pStyle w:val="Header"/>
      <w:pBdr>
        <w:bottom w:val="single" w:sz="4" w:space="1" w:color="auto"/>
      </w:pBdr>
    </w:pPr>
    <w:r w:rsidRPr="005420F9">
      <w:rPr>
        <w:i/>
      </w:rPr>
      <w:t>Practice</w:t>
    </w:r>
    <w:r>
      <w:rPr>
        <w:i/>
      </w:rPr>
      <w:t xml:space="preserve"> Book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07EBB">
      <w:rPr>
        <w:noProof/>
      </w:rPr>
      <w:t>24</w:t>
    </w:r>
    <w:r>
      <w:rPr>
        <w:noProof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Pr="008569A5" w:rsidRDefault="00924AA1">
    <w:pPr>
      <w:pStyle w:val="Header"/>
      <w:rPr>
        <w:lang w:val="en-CA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Default="00924AA1" w:rsidP="005420F9">
    <w:pPr>
      <w:pStyle w:val="Header"/>
      <w:pBdr>
        <w:bottom w:val="single" w:sz="4" w:space="1" w:color="auto"/>
      </w:pBdr>
      <w:rPr>
        <w:lang w:val="en-CA"/>
      </w:rPr>
    </w:pPr>
  </w:p>
  <w:p w:rsidR="00924AA1" w:rsidRDefault="00924AA1" w:rsidP="005420F9">
    <w:pPr>
      <w:pStyle w:val="Header"/>
      <w:pBdr>
        <w:bottom w:val="single" w:sz="4" w:space="1" w:color="auto"/>
      </w:pBdr>
      <w:rPr>
        <w:lang w:val="en-CA"/>
      </w:rPr>
    </w:pPr>
  </w:p>
  <w:p w:rsidR="00924AA1" w:rsidRPr="00F777AB" w:rsidRDefault="00924AA1" w:rsidP="005420F9">
    <w:pPr>
      <w:pStyle w:val="Header"/>
      <w:pBdr>
        <w:bottom w:val="single" w:sz="4" w:space="1" w:color="auto"/>
      </w:pBdr>
      <w:rPr>
        <w:lang w:val="en-CA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AA1" w:rsidRPr="00CB5FB1" w:rsidRDefault="00924AA1" w:rsidP="00CB5F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53918"/>
    <w:multiLevelType w:val="hybridMultilevel"/>
    <w:tmpl w:val="195A0396"/>
    <w:lvl w:ilvl="0" w:tplc="28FCCA6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A6AF9"/>
    <w:multiLevelType w:val="hybridMultilevel"/>
    <w:tmpl w:val="6C14D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F3E67"/>
    <w:multiLevelType w:val="hybridMultilevel"/>
    <w:tmpl w:val="8E6C537C"/>
    <w:lvl w:ilvl="0" w:tplc="21623702"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3" w15:restartNumberingAfterBreak="0">
    <w:nsid w:val="1B513414"/>
    <w:multiLevelType w:val="hybridMultilevel"/>
    <w:tmpl w:val="47249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01E5D"/>
    <w:multiLevelType w:val="hybridMultilevel"/>
    <w:tmpl w:val="0B8AE7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F643E"/>
    <w:multiLevelType w:val="hybridMultilevel"/>
    <w:tmpl w:val="F3582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25725"/>
    <w:multiLevelType w:val="hybridMultilevel"/>
    <w:tmpl w:val="AB6A7D28"/>
    <w:lvl w:ilvl="0" w:tplc="F9BA1D62"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96109"/>
    <w:multiLevelType w:val="hybridMultilevel"/>
    <w:tmpl w:val="54FEF412"/>
    <w:lvl w:ilvl="0" w:tplc="07A6BB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67B91"/>
    <w:multiLevelType w:val="hybridMultilevel"/>
    <w:tmpl w:val="49DA8FAA"/>
    <w:lvl w:ilvl="0" w:tplc="28FCCA6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F530F"/>
    <w:multiLevelType w:val="hybridMultilevel"/>
    <w:tmpl w:val="F0BE2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867367"/>
    <w:multiLevelType w:val="hybridMultilevel"/>
    <w:tmpl w:val="14789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772933"/>
    <w:multiLevelType w:val="hybridMultilevel"/>
    <w:tmpl w:val="F8DEEBD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D9C6352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theme="minorHAnsi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1F2A38"/>
    <w:multiLevelType w:val="hybridMultilevel"/>
    <w:tmpl w:val="E57C72DC"/>
    <w:lvl w:ilvl="0" w:tplc="E0665A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F47B0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FCF0DC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5C0D4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34C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A26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98BC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5CC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625C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C4C0008"/>
    <w:multiLevelType w:val="hybridMultilevel"/>
    <w:tmpl w:val="DCAAE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67D1B"/>
    <w:multiLevelType w:val="hybridMultilevel"/>
    <w:tmpl w:val="5AD4FD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53C96"/>
    <w:multiLevelType w:val="hybridMultilevel"/>
    <w:tmpl w:val="84949A08"/>
    <w:lvl w:ilvl="0" w:tplc="F8488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740C5"/>
    <w:multiLevelType w:val="hybridMultilevel"/>
    <w:tmpl w:val="D7768BC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1B39D7"/>
    <w:multiLevelType w:val="hybridMultilevel"/>
    <w:tmpl w:val="DE5E7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02CF0"/>
    <w:multiLevelType w:val="hybridMultilevel"/>
    <w:tmpl w:val="4B6619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45677"/>
    <w:multiLevelType w:val="hybridMultilevel"/>
    <w:tmpl w:val="65C6E9EE"/>
    <w:lvl w:ilvl="0" w:tplc="10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0F47B0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10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C5C0D46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D34CF0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FA26C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A998BCC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A15CC4F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C4625C1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0" w15:restartNumberingAfterBreak="0">
    <w:nsid w:val="6BAB4471"/>
    <w:multiLevelType w:val="hybridMultilevel"/>
    <w:tmpl w:val="5F162814"/>
    <w:lvl w:ilvl="0" w:tplc="757C7162"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53390A"/>
    <w:multiLevelType w:val="hybridMultilevel"/>
    <w:tmpl w:val="E06A022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C96C47"/>
    <w:multiLevelType w:val="hybridMultilevel"/>
    <w:tmpl w:val="C06ED0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AB1408"/>
    <w:multiLevelType w:val="hybridMultilevel"/>
    <w:tmpl w:val="D5C2F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7"/>
  </w:num>
  <w:num w:numId="3">
    <w:abstractNumId w:val="11"/>
  </w:num>
  <w:num w:numId="4">
    <w:abstractNumId w:val="21"/>
  </w:num>
  <w:num w:numId="5">
    <w:abstractNumId w:val="4"/>
  </w:num>
  <w:num w:numId="6">
    <w:abstractNumId w:val="8"/>
  </w:num>
  <w:num w:numId="7">
    <w:abstractNumId w:val="0"/>
  </w:num>
  <w:num w:numId="8">
    <w:abstractNumId w:val="9"/>
  </w:num>
  <w:num w:numId="9">
    <w:abstractNumId w:val="18"/>
  </w:num>
  <w:num w:numId="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13"/>
  </w:num>
  <w:num w:numId="13">
    <w:abstractNumId w:val="23"/>
  </w:num>
  <w:num w:numId="14">
    <w:abstractNumId w:val="10"/>
  </w:num>
  <w:num w:numId="15">
    <w:abstractNumId w:val="17"/>
  </w:num>
  <w:num w:numId="16">
    <w:abstractNumId w:val="12"/>
  </w:num>
  <w:num w:numId="17">
    <w:abstractNumId w:val="14"/>
  </w:num>
  <w:num w:numId="18">
    <w:abstractNumId w:val="6"/>
  </w:num>
  <w:num w:numId="19">
    <w:abstractNumId w:val="16"/>
  </w:num>
  <w:num w:numId="20">
    <w:abstractNumId w:val="1"/>
  </w:num>
  <w:num w:numId="21">
    <w:abstractNumId w:val="3"/>
  </w:num>
  <w:num w:numId="22">
    <w:abstractNumId w:val="15"/>
  </w:num>
  <w:num w:numId="23">
    <w:abstractNumId w:val="19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rQwB2JLQwszCyUdpeDU4uLM/DyQAuNaAAwu1jIsAAAA"/>
  </w:docVars>
  <w:rsids>
    <w:rsidRoot w:val="002F68D9"/>
    <w:rsid w:val="0000343E"/>
    <w:rsid w:val="00007EBB"/>
    <w:rsid w:val="00010397"/>
    <w:rsid w:val="00020BA4"/>
    <w:rsid w:val="00042CD1"/>
    <w:rsid w:val="000471B8"/>
    <w:rsid w:val="0004763C"/>
    <w:rsid w:val="00056192"/>
    <w:rsid w:val="00071B00"/>
    <w:rsid w:val="00072714"/>
    <w:rsid w:val="00083D0F"/>
    <w:rsid w:val="000938FD"/>
    <w:rsid w:val="00094B2A"/>
    <w:rsid w:val="000A2D6B"/>
    <w:rsid w:val="000C6DCE"/>
    <w:rsid w:val="000E0174"/>
    <w:rsid w:val="00110DC7"/>
    <w:rsid w:val="00131424"/>
    <w:rsid w:val="00155AA7"/>
    <w:rsid w:val="001564C6"/>
    <w:rsid w:val="00180D32"/>
    <w:rsid w:val="00184531"/>
    <w:rsid w:val="00195B2C"/>
    <w:rsid w:val="001968E7"/>
    <w:rsid w:val="001A0CB1"/>
    <w:rsid w:val="001A2DB5"/>
    <w:rsid w:val="001B0397"/>
    <w:rsid w:val="001B48F5"/>
    <w:rsid w:val="001C39F4"/>
    <w:rsid w:val="001D62F4"/>
    <w:rsid w:val="001D7D85"/>
    <w:rsid w:val="001E59E2"/>
    <w:rsid w:val="001E6B54"/>
    <w:rsid w:val="001E7903"/>
    <w:rsid w:val="001F7AD7"/>
    <w:rsid w:val="00204792"/>
    <w:rsid w:val="00215509"/>
    <w:rsid w:val="00221280"/>
    <w:rsid w:val="00221E4A"/>
    <w:rsid w:val="00225774"/>
    <w:rsid w:val="00225BEA"/>
    <w:rsid w:val="00227D4E"/>
    <w:rsid w:val="00236844"/>
    <w:rsid w:val="00241274"/>
    <w:rsid w:val="00241CBF"/>
    <w:rsid w:val="0024593F"/>
    <w:rsid w:val="00267C23"/>
    <w:rsid w:val="002703DF"/>
    <w:rsid w:val="002757C9"/>
    <w:rsid w:val="00285547"/>
    <w:rsid w:val="00287E46"/>
    <w:rsid w:val="0029764F"/>
    <w:rsid w:val="002B6162"/>
    <w:rsid w:val="002C3353"/>
    <w:rsid w:val="002C4F68"/>
    <w:rsid w:val="002F2815"/>
    <w:rsid w:val="002F68D9"/>
    <w:rsid w:val="002F721D"/>
    <w:rsid w:val="00320A5E"/>
    <w:rsid w:val="00326A0A"/>
    <w:rsid w:val="00327125"/>
    <w:rsid w:val="0032797E"/>
    <w:rsid w:val="00327D3B"/>
    <w:rsid w:val="00332FD9"/>
    <w:rsid w:val="003367DB"/>
    <w:rsid w:val="00340E5F"/>
    <w:rsid w:val="0034174C"/>
    <w:rsid w:val="00342284"/>
    <w:rsid w:val="003549E5"/>
    <w:rsid w:val="0035582F"/>
    <w:rsid w:val="003560C8"/>
    <w:rsid w:val="003646EB"/>
    <w:rsid w:val="0037344F"/>
    <w:rsid w:val="00390A5F"/>
    <w:rsid w:val="00390CA5"/>
    <w:rsid w:val="003926E4"/>
    <w:rsid w:val="003A1DD7"/>
    <w:rsid w:val="003A7CE5"/>
    <w:rsid w:val="003B29AF"/>
    <w:rsid w:val="003C00ED"/>
    <w:rsid w:val="003D2D16"/>
    <w:rsid w:val="003D3CC1"/>
    <w:rsid w:val="003E3ECA"/>
    <w:rsid w:val="003E70BF"/>
    <w:rsid w:val="003F1E44"/>
    <w:rsid w:val="003F5F34"/>
    <w:rsid w:val="003F62EF"/>
    <w:rsid w:val="003F6EAC"/>
    <w:rsid w:val="004259D9"/>
    <w:rsid w:val="00430340"/>
    <w:rsid w:val="00433369"/>
    <w:rsid w:val="00437BA9"/>
    <w:rsid w:val="004432A2"/>
    <w:rsid w:val="00447474"/>
    <w:rsid w:val="00447984"/>
    <w:rsid w:val="0045372B"/>
    <w:rsid w:val="00464C25"/>
    <w:rsid w:val="00475D02"/>
    <w:rsid w:val="00477BBE"/>
    <w:rsid w:val="004915B0"/>
    <w:rsid w:val="004A5AF7"/>
    <w:rsid w:val="004A71F3"/>
    <w:rsid w:val="004B51B1"/>
    <w:rsid w:val="004B7C5D"/>
    <w:rsid w:val="004C40A2"/>
    <w:rsid w:val="004C6D14"/>
    <w:rsid w:val="004D18DD"/>
    <w:rsid w:val="004D4210"/>
    <w:rsid w:val="004E1BAE"/>
    <w:rsid w:val="004E6316"/>
    <w:rsid w:val="004F7B77"/>
    <w:rsid w:val="00507F5B"/>
    <w:rsid w:val="00511F0A"/>
    <w:rsid w:val="00516BE4"/>
    <w:rsid w:val="00517F44"/>
    <w:rsid w:val="0052028A"/>
    <w:rsid w:val="0052766B"/>
    <w:rsid w:val="005420F9"/>
    <w:rsid w:val="00573846"/>
    <w:rsid w:val="00577451"/>
    <w:rsid w:val="00585144"/>
    <w:rsid w:val="00595DF2"/>
    <w:rsid w:val="005A1C0A"/>
    <w:rsid w:val="005A4DB8"/>
    <w:rsid w:val="005A716E"/>
    <w:rsid w:val="005B1897"/>
    <w:rsid w:val="005C09F7"/>
    <w:rsid w:val="005C122F"/>
    <w:rsid w:val="005C2B11"/>
    <w:rsid w:val="005C3182"/>
    <w:rsid w:val="005D2B60"/>
    <w:rsid w:val="005E2BFB"/>
    <w:rsid w:val="005E5F48"/>
    <w:rsid w:val="006019DF"/>
    <w:rsid w:val="00605D8B"/>
    <w:rsid w:val="00606156"/>
    <w:rsid w:val="006076CC"/>
    <w:rsid w:val="00610A00"/>
    <w:rsid w:val="0061291F"/>
    <w:rsid w:val="00615347"/>
    <w:rsid w:val="006159B4"/>
    <w:rsid w:val="00620761"/>
    <w:rsid w:val="00620EFB"/>
    <w:rsid w:val="006261F1"/>
    <w:rsid w:val="006512DA"/>
    <w:rsid w:val="00655502"/>
    <w:rsid w:val="00666590"/>
    <w:rsid w:val="006665D4"/>
    <w:rsid w:val="006674CE"/>
    <w:rsid w:val="00673CA7"/>
    <w:rsid w:val="006763AA"/>
    <w:rsid w:val="00682F4A"/>
    <w:rsid w:val="00685978"/>
    <w:rsid w:val="00685F37"/>
    <w:rsid w:val="0069231D"/>
    <w:rsid w:val="00692805"/>
    <w:rsid w:val="00693734"/>
    <w:rsid w:val="00696B7F"/>
    <w:rsid w:val="00697E0E"/>
    <w:rsid w:val="006A4CF9"/>
    <w:rsid w:val="006B00F6"/>
    <w:rsid w:val="006B3C05"/>
    <w:rsid w:val="006B7390"/>
    <w:rsid w:val="006C57E9"/>
    <w:rsid w:val="006C5B11"/>
    <w:rsid w:val="006C76A3"/>
    <w:rsid w:val="006E05E2"/>
    <w:rsid w:val="006E28EC"/>
    <w:rsid w:val="006E62FF"/>
    <w:rsid w:val="006F3445"/>
    <w:rsid w:val="006F75CE"/>
    <w:rsid w:val="00710235"/>
    <w:rsid w:val="007262F9"/>
    <w:rsid w:val="007304DB"/>
    <w:rsid w:val="00730A4A"/>
    <w:rsid w:val="007368BD"/>
    <w:rsid w:val="007379AD"/>
    <w:rsid w:val="00737E58"/>
    <w:rsid w:val="00740808"/>
    <w:rsid w:val="00750509"/>
    <w:rsid w:val="007530ED"/>
    <w:rsid w:val="007554FF"/>
    <w:rsid w:val="007564FF"/>
    <w:rsid w:val="00764DB9"/>
    <w:rsid w:val="00766E83"/>
    <w:rsid w:val="007823E5"/>
    <w:rsid w:val="00787CC8"/>
    <w:rsid w:val="007914D8"/>
    <w:rsid w:val="00792B75"/>
    <w:rsid w:val="00792C57"/>
    <w:rsid w:val="00793EDA"/>
    <w:rsid w:val="00797B09"/>
    <w:rsid w:val="007A686E"/>
    <w:rsid w:val="007B579D"/>
    <w:rsid w:val="007C1527"/>
    <w:rsid w:val="007D436B"/>
    <w:rsid w:val="007E4D50"/>
    <w:rsid w:val="007E5A59"/>
    <w:rsid w:val="007F0E03"/>
    <w:rsid w:val="007F2E0B"/>
    <w:rsid w:val="007F4C9F"/>
    <w:rsid w:val="007F768B"/>
    <w:rsid w:val="00803C6A"/>
    <w:rsid w:val="008049B5"/>
    <w:rsid w:val="00807BAF"/>
    <w:rsid w:val="00813D50"/>
    <w:rsid w:val="00821424"/>
    <w:rsid w:val="00824722"/>
    <w:rsid w:val="008252EB"/>
    <w:rsid w:val="00832DE4"/>
    <w:rsid w:val="00833ADF"/>
    <w:rsid w:val="0084417C"/>
    <w:rsid w:val="0084717D"/>
    <w:rsid w:val="0084767E"/>
    <w:rsid w:val="0085073C"/>
    <w:rsid w:val="00853599"/>
    <w:rsid w:val="008569A5"/>
    <w:rsid w:val="0086497D"/>
    <w:rsid w:val="0086632F"/>
    <w:rsid w:val="00866930"/>
    <w:rsid w:val="008913EA"/>
    <w:rsid w:val="00895C35"/>
    <w:rsid w:val="008968B4"/>
    <w:rsid w:val="008A0EFB"/>
    <w:rsid w:val="008A1DA4"/>
    <w:rsid w:val="008A5933"/>
    <w:rsid w:val="008A79E1"/>
    <w:rsid w:val="008B0AF5"/>
    <w:rsid w:val="008C027E"/>
    <w:rsid w:val="008F2792"/>
    <w:rsid w:val="008F346D"/>
    <w:rsid w:val="008F4BE8"/>
    <w:rsid w:val="00902737"/>
    <w:rsid w:val="00902C69"/>
    <w:rsid w:val="00904035"/>
    <w:rsid w:val="00904931"/>
    <w:rsid w:val="00905FE2"/>
    <w:rsid w:val="0090756A"/>
    <w:rsid w:val="00907FA9"/>
    <w:rsid w:val="0091161C"/>
    <w:rsid w:val="00912622"/>
    <w:rsid w:val="00924AA1"/>
    <w:rsid w:val="00924EB1"/>
    <w:rsid w:val="0093265B"/>
    <w:rsid w:val="00940BCC"/>
    <w:rsid w:val="00957148"/>
    <w:rsid w:val="0096177F"/>
    <w:rsid w:val="00962761"/>
    <w:rsid w:val="009658BB"/>
    <w:rsid w:val="00971B02"/>
    <w:rsid w:val="00976681"/>
    <w:rsid w:val="00977DEB"/>
    <w:rsid w:val="00980F30"/>
    <w:rsid w:val="00984A52"/>
    <w:rsid w:val="0098540B"/>
    <w:rsid w:val="00985936"/>
    <w:rsid w:val="00990A51"/>
    <w:rsid w:val="0099658F"/>
    <w:rsid w:val="00997348"/>
    <w:rsid w:val="009A323D"/>
    <w:rsid w:val="009A4394"/>
    <w:rsid w:val="009C259A"/>
    <w:rsid w:val="009C2CA0"/>
    <w:rsid w:val="009C2DDF"/>
    <w:rsid w:val="009C364C"/>
    <w:rsid w:val="009C5DA9"/>
    <w:rsid w:val="009D0DD9"/>
    <w:rsid w:val="009D24B4"/>
    <w:rsid w:val="009D64BF"/>
    <w:rsid w:val="009D6650"/>
    <w:rsid w:val="00A06D37"/>
    <w:rsid w:val="00A07ED0"/>
    <w:rsid w:val="00A14A95"/>
    <w:rsid w:val="00A15CDB"/>
    <w:rsid w:val="00A243E7"/>
    <w:rsid w:val="00A25B1A"/>
    <w:rsid w:val="00A43F76"/>
    <w:rsid w:val="00A52691"/>
    <w:rsid w:val="00A5669A"/>
    <w:rsid w:val="00A568C0"/>
    <w:rsid w:val="00A571F2"/>
    <w:rsid w:val="00A6790E"/>
    <w:rsid w:val="00A7574F"/>
    <w:rsid w:val="00A80605"/>
    <w:rsid w:val="00A93631"/>
    <w:rsid w:val="00AA38B8"/>
    <w:rsid w:val="00AB060C"/>
    <w:rsid w:val="00AB0E93"/>
    <w:rsid w:val="00AB50ED"/>
    <w:rsid w:val="00AB7806"/>
    <w:rsid w:val="00AC1233"/>
    <w:rsid w:val="00AC34DE"/>
    <w:rsid w:val="00AD2CB7"/>
    <w:rsid w:val="00AD34ED"/>
    <w:rsid w:val="00AF1E3A"/>
    <w:rsid w:val="00B03A58"/>
    <w:rsid w:val="00B101FA"/>
    <w:rsid w:val="00B25DF3"/>
    <w:rsid w:val="00B30C4C"/>
    <w:rsid w:val="00B3667C"/>
    <w:rsid w:val="00B46DE6"/>
    <w:rsid w:val="00B5197C"/>
    <w:rsid w:val="00B542F0"/>
    <w:rsid w:val="00B6252D"/>
    <w:rsid w:val="00B63235"/>
    <w:rsid w:val="00B64654"/>
    <w:rsid w:val="00B65B14"/>
    <w:rsid w:val="00B7707D"/>
    <w:rsid w:val="00B868AA"/>
    <w:rsid w:val="00BA1353"/>
    <w:rsid w:val="00BA49F8"/>
    <w:rsid w:val="00BA6B9C"/>
    <w:rsid w:val="00BB1BCF"/>
    <w:rsid w:val="00BB4BA7"/>
    <w:rsid w:val="00BB56D0"/>
    <w:rsid w:val="00BC3467"/>
    <w:rsid w:val="00BD76EC"/>
    <w:rsid w:val="00BE0F16"/>
    <w:rsid w:val="00BE60A0"/>
    <w:rsid w:val="00BE60CD"/>
    <w:rsid w:val="00BE75F1"/>
    <w:rsid w:val="00BF08CC"/>
    <w:rsid w:val="00BF647B"/>
    <w:rsid w:val="00BF6C48"/>
    <w:rsid w:val="00C02536"/>
    <w:rsid w:val="00C15A67"/>
    <w:rsid w:val="00C20B08"/>
    <w:rsid w:val="00C21B1F"/>
    <w:rsid w:val="00C271F2"/>
    <w:rsid w:val="00C274B9"/>
    <w:rsid w:val="00C32D67"/>
    <w:rsid w:val="00C44321"/>
    <w:rsid w:val="00C6329B"/>
    <w:rsid w:val="00C6472B"/>
    <w:rsid w:val="00C76B74"/>
    <w:rsid w:val="00C770E0"/>
    <w:rsid w:val="00C85AE4"/>
    <w:rsid w:val="00C97842"/>
    <w:rsid w:val="00CB5FB1"/>
    <w:rsid w:val="00CC51AB"/>
    <w:rsid w:val="00CD6055"/>
    <w:rsid w:val="00CE3091"/>
    <w:rsid w:val="00CF428A"/>
    <w:rsid w:val="00CF4A83"/>
    <w:rsid w:val="00D06FAC"/>
    <w:rsid w:val="00D34150"/>
    <w:rsid w:val="00D44917"/>
    <w:rsid w:val="00D50061"/>
    <w:rsid w:val="00D52BE3"/>
    <w:rsid w:val="00D568A2"/>
    <w:rsid w:val="00D56A45"/>
    <w:rsid w:val="00D57A7A"/>
    <w:rsid w:val="00D852ED"/>
    <w:rsid w:val="00D9003A"/>
    <w:rsid w:val="00D92EFA"/>
    <w:rsid w:val="00D957EE"/>
    <w:rsid w:val="00DA19A3"/>
    <w:rsid w:val="00DA5DF3"/>
    <w:rsid w:val="00DB5D67"/>
    <w:rsid w:val="00DD2F3A"/>
    <w:rsid w:val="00DE0A44"/>
    <w:rsid w:val="00DF7DFB"/>
    <w:rsid w:val="00E00281"/>
    <w:rsid w:val="00E002CD"/>
    <w:rsid w:val="00E17493"/>
    <w:rsid w:val="00E208B0"/>
    <w:rsid w:val="00E23E37"/>
    <w:rsid w:val="00E24308"/>
    <w:rsid w:val="00E32921"/>
    <w:rsid w:val="00E33535"/>
    <w:rsid w:val="00E34E36"/>
    <w:rsid w:val="00E3638A"/>
    <w:rsid w:val="00E3714D"/>
    <w:rsid w:val="00E4420E"/>
    <w:rsid w:val="00E543E1"/>
    <w:rsid w:val="00E672D4"/>
    <w:rsid w:val="00E714E3"/>
    <w:rsid w:val="00E73B90"/>
    <w:rsid w:val="00E75365"/>
    <w:rsid w:val="00E77B21"/>
    <w:rsid w:val="00E85170"/>
    <w:rsid w:val="00EA5B21"/>
    <w:rsid w:val="00EA71E3"/>
    <w:rsid w:val="00EB0850"/>
    <w:rsid w:val="00EC1725"/>
    <w:rsid w:val="00EC2DBF"/>
    <w:rsid w:val="00EC6E3F"/>
    <w:rsid w:val="00ED6171"/>
    <w:rsid w:val="00EE5589"/>
    <w:rsid w:val="00EE7183"/>
    <w:rsid w:val="00F00ADA"/>
    <w:rsid w:val="00F02454"/>
    <w:rsid w:val="00F10BFB"/>
    <w:rsid w:val="00F15F9B"/>
    <w:rsid w:val="00F41EFD"/>
    <w:rsid w:val="00F422E1"/>
    <w:rsid w:val="00F65FF9"/>
    <w:rsid w:val="00F718F2"/>
    <w:rsid w:val="00F76E0B"/>
    <w:rsid w:val="00F777AB"/>
    <w:rsid w:val="00F80D2C"/>
    <w:rsid w:val="00F90869"/>
    <w:rsid w:val="00F91026"/>
    <w:rsid w:val="00FB7E61"/>
    <w:rsid w:val="00FC01B9"/>
    <w:rsid w:val="00FC1D4B"/>
    <w:rsid w:val="00FC6A67"/>
    <w:rsid w:val="00FE05C6"/>
    <w:rsid w:val="00FE112C"/>
    <w:rsid w:val="00FE12E6"/>
    <w:rsid w:val="00FE195B"/>
    <w:rsid w:val="00FE44ED"/>
    <w:rsid w:val="00FF2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1240C276"/>
  <w15:docId w15:val="{8CF24049-1F19-4BDF-B90C-07C0BA071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68D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7F0E03"/>
    <w:pPr>
      <w:keepNext/>
      <w:jc w:val="center"/>
      <w:outlineLvl w:val="0"/>
    </w:pPr>
    <w:rPr>
      <w:rFonts w:ascii="Gill Sans MT" w:hAnsi="Gill Sans MT"/>
      <w:b/>
      <w:bCs/>
      <w:sz w:val="48"/>
      <w:szCs w:val="4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F68D9"/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68D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34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445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rsid w:val="007F0E03"/>
    <w:rPr>
      <w:rFonts w:ascii="Gill Sans MT" w:eastAsia="Times New Roman" w:hAnsi="Gill Sans MT" w:cs="Times New Roman"/>
      <w:b/>
      <w:bCs/>
      <w:sz w:val="48"/>
      <w:szCs w:val="48"/>
    </w:rPr>
  </w:style>
  <w:style w:type="paragraph" w:styleId="Subtitle">
    <w:name w:val="Subtitle"/>
    <w:basedOn w:val="Normal"/>
    <w:link w:val="SubtitleChar"/>
    <w:qFormat/>
    <w:rsid w:val="007F0E03"/>
    <w:rPr>
      <w:b/>
      <w:bCs/>
      <w:sz w:val="28"/>
      <w:u w:val="single"/>
    </w:rPr>
  </w:style>
  <w:style w:type="character" w:customStyle="1" w:styleId="SubtitleChar">
    <w:name w:val="Subtitle Char"/>
    <w:basedOn w:val="DefaultParagraphFont"/>
    <w:link w:val="Subtitle"/>
    <w:rsid w:val="007F0E03"/>
    <w:rPr>
      <w:rFonts w:ascii="Times New Roman" w:eastAsia="Times New Roman" w:hAnsi="Times New Roman" w:cs="Times New Roman"/>
      <w:b/>
      <w:bCs/>
      <w:sz w:val="28"/>
      <w:szCs w:val="24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C09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9F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C09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9F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3E70BF"/>
  </w:style>
  <w:style w:type="paragraph" w:styleId="NormalWeb">
    <w:name w:val="Normal (Web)"/>
    <w:basedOn w:val="Normal"/>
    <w:uiPriority w:val="99"/>
    <w:unhideWhenUsed/>
    <w:rsid w:val="00E85170"/>
    <w:pPr>
      <w:spacing w:before="100" w:beforeAutospacing="1" w:after="100" w:afterAutospacing="1"/>
    </w:pPr>
    <w:rPr>
      <w:lang w:val="en-CA" w:eastAsia="en-CA"/>
    </w:rPr>
  </w:style>
  <w:style w:type="table" w:customStyle="1" w:styleId="TableGrid1">
    <w:name w:val="Table Grid1"/>
    <w:basedOn w:val="TableNormal"/>
    <w:next w:val="TableGrid"/>
    <w:rsid w:val="00F02454"/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19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26" Type="http://schemas.openxmlformats.org/officeDocument/2006/relationships/footer" Target="footer8.xml"/><Relationship Id="rId3" Type="http://schemas.openxmlformats.org/officeDocument/2006/relationships/settings" Target="settings.xml"/><Relationship Id="rId21" Type="http://schemas.openxmlformats.org/officeDocument/2006/relationships/header" Target="header6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5" Type="http://schemas.openxmlformats.org/officeDocument/2006/relationships/footer" Target="footer7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eader" Target="header7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6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8</Pages>
  <Words>2690</Words>
  <Characters>15337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perry</dc:creator>
  <cp:lastModifiedBy>John Perry</cp:lastModifiedBy>
  <cp:revision>11</cp:revision>
  <cp:lastPrinted>2019-08-22T16:14:00Z</cp:lastPrinted>
  <dcterms:created xsi:type="dcterms:W3CDTF">2019-08-22T14:39:00Z</dcterms:created>
  <dcterms:modified xsi:type="dcterms:W3CDTF">2019-11-22T15:11:00Z</dcterms:modified>
</cp:coreProperties>
</file>